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99895" w14:textId="4A233C29" w:rsidR="003C18B6" w:rsidRPr="00BF31F7"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sidR="00532CF3">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564810">
        <w:rPr>
          <w:rFonts w:ascii="Times New Roman" w:eastAsiaTheme="minorHAnsi" w:hAnsi="Times New Roman"/>
          <w:b/>
          <w:bCs/>
          <w:sz w:val="24"/>
          <w:szCs w:val="24"/>
          <w:lang w:val="en-CA"/>
        </w:rPr>
        <w:t>40</w:t>
      </w:r>
      <w:r w:rsidR="007873F8">
        <w:rPr>
          <w:rFonts w:ascii="Times New Roman" w:eastAsiaTheme="minorHAnsi" w:hAnsi="Times New Roman"/>
          <w:b/>
          <w:bCs/>
          <w:sz w:val="24"/>
          <w:szCs w:val="24"/>
          <w:lang w:val="en-US"/>
        </w:rPr>
        <w:t>5345</w:t>
      </w:r>
    </w:p>
    <w:p w14:paraId="7BFF308A" w14:textId="074EA29F" w:rsidR="003C18B6" w:rsidRDefault="00532CF3">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Fukuoka</w:t>
      </w:r>
      <w:r w:rsidR="00F20EC4">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Japan, Ma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0</w:t>
      </w:r>
      <w:r w:rsidR="00222C27">
        <w:rPr>
          <w:rFonts w:ascii="Times New Roman" w:eastAsiaTheme="minorHAnsi" w:hAnsi="Times New Roman"/>
          <w:b/>
          <w:bCs/>
          <w:sz w:val="24"/>
          <w:szCs w:val="28"/>
          <w:vertAlign w:val="superscript"/>
          <w:lang w:val="en-CA"/>
        </w:rPr>
        <w:t>th</w:t>
      </w:r>
      <w:r w:rsidR="00391AF1">
        <w:rPr>
          <w:rFonts w:ascii="Times New Roman" w:eastAsiaTheme="minorHAnsi" w:hAnsi="Times New Roman"/>
          <w:b/>
          <w:bCs/>
          <w:sz w:val="24"/>
          <w:szCs w:val="28"/>
          <w:lang w:val="en-CA"/>
        </w:rPr>
        <w:t xml:space="preserve"> </w:t>
      </w:r>
      <w:r w:rsidR="004333AD">
        <w:rPr>
          <w:rFonts w:ascii="Times New Roman" w:eastAsiaTheme="minorHAnsi" w:hAnsi="Times New Roman"/>
          <w:b/>
          <w:bCs/>
          <w:sz w:val="24"/>
          <w:szCs w:val="28"/>
          <w:lang w:val="en-CA"/>
        </w:rPr>
        <w:t>–</w:t>
      </w:r>
      <w:r w:rsidR="00391AF1">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5</w:t>
      </w:r>
      <w:r w:rsidR="00243AFE" w:rsidRPr="00243AFE">
        <w:rPr>
          <w:rFonts w:ascii="Times New Roman" w:eastAsiaTheme="minorHAnsi" w:hAnsi="Times New Roman"/>
          <w:b/>
          <w:bCs/>
          <w:sz w:val="24"/>
          <w:szCs w:val="28"/>
          <w:vertAlign w:val="superscript"/>
          <w:lang w:val="en-CA"/>
        </w:rPr>
        <w:t>th</w:t>
      </w:r>
      <w:r w:rsidR="004333AD">
        <w:rPr>
          <w:rFonts w:ascii="Times New Roman" w:eastAsiaTheme="minorHAnsi" w:hAnsi="Times New Roman"/>
          <w:b/>
          <w:bCs/>
          <w:sz w:val="24"/>
          <w:szCs w:val="28"/>
          <w:lang w:val="en-CA"/>
        </w:rPr>
        <w:t>, 202</w:t>
      </w:r>
      <w:r w:rsidR="00896C31">
        <w:rPr>
          <w:rFonts w:ascii="Times New Roman" w:eastAsiaTheme="minorHAnsi" w:hAnsi="Times New Roman"/>
          <w:b/>
          <w:bCs/>
          <w:sz w:val="24"/>
          <w:szCs w:val="28"/>
          <w:lang w:val="en-CA"/>
        </w:rPr>
        <w:t>4</w:t>
      </w:r>
    </w:p>
    <w:p w14:paraId="07F628FB" w14:textId="77777777" w:rsidR="003C18B6" w:rsidRDefault="003C18B6">
      <w:pPr>
        <w:pStyle w:val="CRCoverPage"/>
        <w:tabs>
          <w:tab w:val="left" w:pos="1980"/>
        </w:tabs>
        <w:jc w:val="both"/>
        <w:rPr>
          <w:rFonts w:ascii="Times New Roman" w:hAnsi="Times New Roman"/>
          <w:b/>
          <w:bCs/>
          <w:sz w:val="24"/>
          <w:lang w:val="en-CA"/>
        </w:rPr>
      </w:pPr>
    </w:p>
    <w:p w14:paraId="098EC8A1" w14:textId="77777777" w:rsidR="003C18B6" w:rsidRDefault="004333AD">
      <w:pPr>
        <w:pStyle w:val="Header"/>
        <w:tabs>
          <w:tab w:val="left" w:pos="1800"/>
        </w:tabs>
        <w:spacing w:line="288" w:lineRule="auto"/>
        <w:ind w:left="1800" w:hanging="1800"/>
        <w:rPr>
          <w:rFonts w:eastAsia="SimSun"/>
          <w:b/>
          <w:bCs/>
          <w:sz w:val="24"/>
          <w:szCs w:val="24"/>
          <w:lang w:eastAsia="zh-CN"/>
        </w:rPr>
      </w:pPr>
      <w:bookmarkStart w:id="0" w:name="_Ref513464071"/>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45B378BE" w14:textId="1C7A7A27" w:rsidR="003C18B6" w:rsidRDefault="004333AD">
      <w:pPr>
        <w:pStyle w:val="Header"/>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Summary on Rel-18 STxMP</w:t>
      </w:r>
    </w:p>
    <w:p w14:paraId="112BE9F7" w14:textId="0208052A" w:rsidR="003C18B6" w:rsidRDefault="004333AD">
      <w:pPr>
        <w:pStyle w:val="Header"/>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sidR="00391AF1">
        <w:rPr>
          <w:rFonts w:eastAsia="SimSun"/>
          <w:b/>
          <w:bCs/>
          <w:sz w:val="24"/>
          <w:szCs w:val="24"/>
          <w:lang w:eastAsia="zh-CN"/>
        </w:rPr>
        <w:t>8</w:t>
      </w:r>
      <w:r>
        <w:rPr>
          <w:rFonts w:eastAsia="SimSun"/>
          <w:b/>
          <w:bCs/>
          <w:sz w:val="24"/>
          <w:szCs w:val="24"/>
          <w:lang w:eastAsia="zh-CN"/>
        </w:rPr>
        <w:t>.1</w:t>
      </w:r>
    </w:p>
    <w:p w14:paraId="5CBB7382" w14:textId="77777777" w:rsidR="003C18B6" w:rsidRDefault="004333AD">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Default="004333AD">
      <w:pPr>
        <w:pStyle w:val="Heading1"/>
        <w:rPr>
          <w:lang w:val="en-CA"/>
        </w:rPr>
      </w:pPr>
      <w:r>
        <w:rPr>
          <w:lang w:val="en-CA"/>
        </w:rPr>
        <w:t>Introduction</w:t>
      </w:r>
      <w:bookmarkEnd w:id="0"/>
    </w:p>
    <w:p w14:paraId="5DE98CB9" w14:textId="217DA105" w:rsidR="003C18B6" w:rsidRDefault="004333AD">
      <w:r>
        <w:t xml:space="preserve">This document summarizes </w:t>
      </w:r>
      <w:r w:rsidR="00154DDF">
        <w:t>draft CRs</w:t>
      </w:r>
      <w:r w:rsidR="00923667">
        <w:t xml:space="preserve"> </w:t>
      </w:r>
      <w:r w:rsidR="00564810">
        <w:t xml:space="preserve">on Rel-18 STxMP </w:t>
      </w:r>
      <w:r w:rsidR="00923667">
        <w:t xml:space="preserve">proposed in </w:t>
      </w:r>
      <w:r>
        <w:t xml:space="preserve">company </w:t>
      </w:r>
      <w:r w:rsidR="00923667">
        <w:t>contributions</w:t>
      </w:r>
      <w:r>
        <w:t xml:space="preserve"> of AI </w:t>
      </w:r>
      <w:r w:rsidR="00923667">
        <w:t>8</w:t>
      </w:r>
      <w:r>
        <w:t>.1.</w:t>
      </w:r>
    </w:p>
    <w:p w14:paraId="63C885F9" w14:textId="4AC8E79F" w:rsidR="003C18B6" w:rsidRDefault="00CA0C8D">
      <w:pPr>
        <w:pStyle w:val="Heading1"/>
        <w:rPr>
          <w:lang w:val="en-CA"/>
        </w:rPr>
      </w:pPr>
      <w:r>
        <w:rPr>
          <w:lang w:val="en-CA"/>
        </w:rPr>
        <w:t>Draft CRs</w:t>
      </w:r>
    </w:p>
    <w:p w14:paraId="3A435081" w14:textId="4FE57FED" w:rsidR="00686E73" w:rsidRDefault="0074174F" w:rsidP="00686E73">
      <w:pPr>
        <w:pStyle w:val="Heading2"/>
        <w:rPr>
          <w:b/>
          <w:bCs/>
          <w:sz w:val="24"/>
          <w:szCs w:val="24"/>
          <w:lang w:val="en-US"/>
        </w:rPr>
      </w:pPr>
      <w:r>
        <w:rPr>
          <w:b/>
          <w:bCs/>
          <w:sz w:val="24"/>
          <w:szCs w:val="24"/>
          <w:lang w:val="en-US"/>
        </w:rPr>
        <w:t>PUSCH out-of-order in mDCI-based STxMP PUSCH+PUSCH</w:t>
      </w:r>
    </w:p>
    <w:p w14:paraId="020C1D18" w14:textId="1CB5366B" w:rsidR="0074174F" w:rsidRDefault="00E91211" w:rsidP="004C7D72">
      <w:pPr>
        <w:pStyle w:val="0Maintext"/>
      </w:pPr>
      <w:r>
        <w:t xml:space="preserve">In </w:t>
      </w:r>
      <w:r w:rsidRPr="0074174F">
        <w:t>R1-2404096</w:t>
      </w:r>
      <w:r>
        <w:t>/</w:t>
      </w:r>
      <w:r w:rsidRPr="0074174F">
        <w:t xml:space="preserve"> R1-240409</w:t>
      </w:r>
      <w:r>
        <w:t xml:space="preserve">5, </w:t>
      </w:r>
      <w:r w:rsidR="0074174F">
        <w:t xml:space="preserve">Samsung proposed draft CR for </w:t>
      </w:r>
      <w:r>
        <w:t>38.</w:t>
      </w:r>
      <w:r w:rsidR="0074174F">
        <w:t xml:space="preserve">214 to clarify the UE behaviour of PUSCH out-of-order in mDCI based STxMP PUSCH+PUSCH. The reason is </w:t>
      </w:r>
      <w:r>
        <w:t xml:space="preserve">that </w:t>
      </w:r>
      <w:r w:rsidR="0074174F">
        <w:t>in rel-18, we introduced UE FG 40-6-6 out-of-order for multi-DCI based STx2P PUSCH+PUSCH. And Samsung proposed the following draft CR for 38.214</w:t>
      </w:r>
      <w:r>
        <w:t xml:space="preserve"> to clarify related UE behavior</w:t>
      </w:r>
      <w:r w:rsidR="0074174F">
        <w:t>:</w:t>
      </w:r>
    </w:p>
    <w:tbl>
      <w:tblPr>
        <w:tblStyle w:val="TableGrid"/>
        <w:tblW w:w="0" w:type="auto"/>
        <w:tblLook w:val="04A0" w:firstRow="1" w:lastRow="0" w:firstColumn="1" w:lastColumn="0" w:noHBand="0" w:noVBand="1"/>
      </w:tblPr>
      <w:tblGrid>
        <w:gridCol w:w="9350"/>
      </w:tblGrid>
      <w:tr w:rsidR="0074174F" w14:paraId="32D98A24" w14:textId="77777777" w:rsidTr="0074174F">
        <w:tc>
          <w:tcPr>
            <w:tcW w:w="9350" w:type="dxa"/>
          </w:tcPr>
          <w:p w14:paraId="5219EAA6" w14:textId="77777777" w:rsidR="0074174F" w:rsidRPr="0074174F" w:rsidRDefault="0074174F" w:rsidP="0074174F">
            <w:pPr>
              <w:keepNext/>
              <w:keepLines/>
              <w:spacing w:before="180" w:after="180"/>
              <w:jc w:val="left"/>
              <w:outlineLvl w:val="1"/>
              <w:rPr>
                <w:rFonts w:ascii="Arial" w:eastAsia="SimSun" w:hAnsi="Arial" w:cs="Times New Roman"/>
                <w:color w:val="000000"/>
                <w:sz w:val="28"/>
                <w:szCs w:val="20"/>
                <w:lang w:val="x-none" w:eastAsia="en-US"/>
              </w:rPr>
            </w:pPr>
            <w:r w:rsidRPr="0074174F">
              <w:rPr>
                <w:rFonts w:ascii="Arial" w:eastAsia="SimSun" w:hAnsi="Arial" w:cs="Times New Roman"/>
                <w:color w:val="000000"/>
                <w:sz w:val="28"/>
                <w:szCs w:val="20"/>
                <w:lang w:val="x-none" w:eastAsia="en-US"/>
              </w:rPr>
              <w:lastRenderedPageBreak/>
              <w:t>6.1</w:t>
            </w:r>
            <w:r w:rsidRPr="0074174F">
              <w:rPr>
                <w:rFonts w:ascii="Arial" w:eastAsia="SimSun" w:hAnsi="Arial" w:cs="Times New Roman"/>
                <w:color w:val="000000"/>
                <w:sz w:val="28"/>
                <w:szCs w:val="20"/>
                <w:lang w:val="x-none" w:eastAsia="en-US"/>
              </w:rPr>
              <w:tab/>
              <w:t>UE procedure for transmitting the physical uplink shared channel</w:t>
            </w:r>
          </w:p>
          <w:p w14:paraId="474BD219" w14:textId="77777777" w:rsidR="0074174F" w:rsidRPr="0074174F" w:rsidRDefault="0074174F" w:rsidP="0074174F">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42C7E339" w14:textId="77777777" w:rsidR="0074174F" w:rsidRPr="0074174F" w:rsidRDefault="0074174F" w:rsidP="0074174F">
            <w:pPr>
              <w:spacing w:before="100" w:beforeAutospacing="1" w:after="60"/>
              <w:jc w:val="left"/>
              <w:rPr>
                <w:rFonts w:eastAsia="Malgun Gothic" w:cs="Batang"/>
                <w:color w:val="FF0000"/>
                <w:sz w:val="20"/>
                <w:szCs w:val="20"/>
                <w:lang w:val="x-none" w:eastAsia="ko-KR"/>
              </w:rPr>
            </w:pPr>
            <w:r w:rsidRPr="0074174F">
              <w:rPr>
                <w:rFonts w:eastAsia="Malgun Gothic" w:cs="Batang"/>
                <w:sz w:val="20"/>
                <w:szCs w:val="20"/>
                <w:lang w:val="en-GB" w:eastAsia="en-US"/>
              </w:rPr>
              <w:t xml:space="preserve">Except for the case when a UE is configured by higher layer parameter </w:t>
            </w:r>
            <w:r w:rsidRPr="0074174F">
              <w:rPr>
                <w:rFonts w:eastAsia="Malgun Gothic" w:cs="Batang"/>
                <w:i/>
                <w:iCs/>
                <w:sz w:val="20"/>
                <w:szCs w:val="20"/>
                <w:lang w:val="en-GB" w:eastAsia="en-US"/>
              </w:rPr>
              <w:t xml:space="preserve">PDCCH-Config </w:t>
            </w:r>
            <w:r w:rsidRPr="0074174F">
              <w:rPr>
                <w:rFonts w:eastAsia="Malgun Gothic" w:cs="Batang"/>
                <w:sz w:val="20"/>
                <w:szCs w:val="20"/>
                <w:lang w:val="en-GB" w:eastAsia="en-US"/>
              </w:rPr>
              <w:t xml:space="preserve">that contains two different values of </w:t>
            </w:r>
            <w:r w:rsidRPr="0074174F">
              <w:rPr>
                <w:rFonts w:eastAsia="Malgun Gothic" w:cs="Batang"/>
                <w:i/>
                <w:iCs/>
                <w:sz w:val="20"/>
                <w:szCs w:val="20"/>
                <w:lang w:val="en-GB" w:eastAsia="en-US"/>
              </w:rPr>
              <w:t xml:space="preserve">coresetPoolIndex </w:t>
            </w:r>
            <w:r w:rsidRPr="0074174F">
              <w:rPr>
                <w:rFonts w:eastAsia="Malgun Gothic" w:cs="Batang"/>
                <w:sz w:val="20"/>
                <w:szCs w:val="20"/>
                <w:lang w:val="en-GB" w:eastAsia="en-US"/>
              </w:rPr>
              <w:t xml:space="preserve">in </w:t>
            </w:r>
            <w:r w:rsidRPr="0074174F">
              <w:rPr>
                <w:rFonts w:eastAsia="Malgun Gothic" w:cs="Batang"/>
                <w:i/>
                <w:iCs/>
                <w:sz w:val="20"/>
                <w:szCs w:val="20"/>
                <w:lang w:val="en-GB" w:eastAsia="en-US"/>
              </w:rPr>
              <w:t xml:space="preserve">ControlResourceSet </w:t>
            </w:r>
            <w:r w:rsidRPr="0074174F">
              <w:rPr>
                <w:rFonts w:eastAsia="Malgun Gothic" w:cs="Batang"/>
                <w:sz w:val="20"/>
                <w:szCs w:val="20"/>
                <w:lang w:val="en-GB" w:eastAsia="en-US"/>
              </w:rPr>
              <w:t xml:space="preserve">for the active BWP of a serving cell and PDCCHs that schedule two </w:t>
            </w:r>
            <w:r w:rsidRPr="0074174F">
              <w:rPr>
                <w:rFonts w:eastAsia="Malgun Gothic" w:cs="Batang"/>
                <w:color w:val="FF0000"/>
                <w:sz w:val="20"/>
                <w:szCs w:val="20"/>
                <w:lang w:val="en-GB" w:eastAsia="en-US"/>
              </w:rPr>
              <w:t>non-overlapping in time domain</w:t>
            </w:r>
            <w:r w:rsidRPr="0074174F">
              <w:rPr>
                <w:rFonts w:eastAsia="Malgun Gothic" w:cs="Batang"/>
                <w:sz w:val="20"/>
                <w:szCs w:val="20"/>
                <w:lang w:val="en-GB" w:eastAsia="en-US"/>
              </w:rPr>
              <w:t xml:space="preserve"> PUSCHs are associated to different </w:t>
            </w:r>
            <w:r w:rsidRPr="0074174F">
              <w:rPr>
                <w:rFonts w:eastAsia="Malgun Gothic" w:cs="Batang"/>
                <w:i/>
                <w:iCs/>
                <w:sz w:val="20"/>
                <w:szCs w:val="20"/>
                <w:lang w:val="en-GB" w:eastAsia="en-US"/>
              </w:rPr>
              <w:t xml:space="preserve">ControlResourceSets </w:t>
            </w:r>
            <w:r w:rsidRPr="0074174F">
              <w:rPr>
                <w:rFonts w:eastAsia="Malgun Gothic" w:cs="Batang"/>
                <w:sz w:val="20"/>
                <w:szCs w:val="20"/>
                <w:lang w:val="en-GB" w:eastAsia="en-US"/>
              </w:rPr>
              <w:t xml:space="preserve">having different values of </w:t>
            </w:r>
            <w:r w:rsidRPr="0074174F">
              <w:rPr>
                <w:rFonts w:eastAsia="Malgun Gothic" w:cs="Batang"/>
                <w:i/>
                <w:iCs/>
                <w:sz w:val="20"/>
                <w:szCs w:val="20"/>
                <w:lang w:val="en-GB" w:eastAsia="en-US"/>
              </w:rPr>
              <w:t xml:space="preserve">coresetPoolIndex </w:t>
            </w:r>
            <w:r w:rsidRPr="0074174F">
              <w:rPr>
                <w:rFonts w:eastAsia="SimSun" w:cs="Batang"/>
                <w:color w:val="FF0000"/>
                <w:sz w:val="20"/>
                <w:szCs w:val="20"/>
                <w:lang w:val="en-GB" w:eastAsia="x-none"/>
              </w:rPr>
              <w:t xml:space="preserve">and the UE reports its capability of </w:t>
            </w:r>
            <w:r w:rsidRPr="0074174F">
              <w:rPr>
                <w:rFonts w:eastAsia="SimSun" w:cs="Batang"/>
                <w:i/>
                <w:color w:val="FF0000"/>
                <w:sz w:val="20"/>
                <w:szCs w:val="20"/>
                <w:lang w:val="en-GB" w:eastAsia="x-none"/>
              </w:rPr>
              <w:t>outOfOrderOperationUL-r16</w:t>
            </w:r>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any two HARQ process IDs in a given scheduled cell, if the UE is scheduled to start a first PUSCH transmission starting in symbol </w:t>
            </w:r>
            <w:r w:rsidRPr="0074174F">
              <w:rPr>
                <w:rFonts w:eastAsia="Malgun Gothic" w:cs="Batang"/>
                <w:i/>
                <w:iCs/>
                <w:sz w:val="20"/>
                <w:szCs w:val="20"/>
                <w:lang w:val="en-GB" w:eastAsia="en-US"/>
              </w:rPr>
              <w:t xml:space="preserve">j </w:t>
            </w:r>
            <w:r w:rsidRPr="0074174F">
              <w:rPr>
                <w:rFonts w:eastAsia="Malgun Gothic" w:cs="Batang"/>
                <w:sz w:val="20"/>
                <w:szCs w:val="20"/>
                <w:lang w:val="en-GB" w:eastAsia="en-US"/>
              </w:rPr>
              <w:t xml:space="preserve">by a PDCCH ending i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 xml:space="preserve">, the UE is not expected to be scheduled to transmit a PUSCH starting earlier than the end of the first PUSCH by a PDCCH that ends later tha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w:t>
            </w:r>
          </w:p>
          <w:p w14:paraId="0964C8E4" w14:textId="77777777" w:rsidR="0074174F" w:rsidRPr="0074174F" w:rsidRDefault="0074174F" w:rsidP="0074174F">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7A7B9BBB" w14:textId="77777777" w:rsidR="0074174F" w:rsidRPr="0074174F" w:rsidRDefault="0074174F" w:rsidP="0074174F">
            <w:pPr>
              <w:spacing w:after="180"/>
              <w:jc w:val="left"/>
              <w:rPr>
                <w:rFonts w:eastAsia="SimSun" w:cs="Times New Roman"/>
                <w:sz w:val="20"/>
                <w:szCs w:val="20"/>
                <w:lang w:val="en-GB" w:eastAsia="en-US"/>
              </w:rPr>
            </w:pPr>
            <w:r w:rsidRPr="0074174F">
              <w:rPr>
                <w:rFonts w:eastAsia="SimSun" w:cs="Times New Roman"/>
                <w:sz w:val="20"/>
                <w:szCs w:val="20"/>
                <w:lang w:val="en-GB" w:eastAsia="en-US"/>
              </w:rPr>
              <w:t xml:space="preserve">If a UE is configured by higher layer parameter </w:t>
            </w:r>
            <w:r w:rsidRPr="0074174F">
              <w:rPr>
                <w:rFonts w:eastAsia="SimSun" w:cs="Times New Roman"/>
                <w:i/>
                <w:sz w:val="20"/>
                <w:szCs w:val="20"/>
                <w:lang w:val="en-GB" w:eastAsia="en-US"/>
              </w:rPr>
              <w:t>PDCCH-Config</w:t>
            </w:r>
            <w:r w:rsidRPr="0074174F">
              <w:rPr>
                <w:rFonts w:eastAsia="SimSun" w:cs="Times New Roman"/>
                <w:sz w:val="20"/>
                <w:szCs w:val="20"/>
                <w:lang w:val="en-GB" w:eastAsia="en-US"/>
              </w:rPr>
              <w:t xml:space="preserve"> that contains two different values of </w:t>
            </w:r>
            <w:r w:rsidRPr="0074174F">
              <w:rPr>
                <w:rFonts w:eastAsia="SimSun" w:cs="Times New Roman"/>
                <w:i/>
                <w:sz w:val="20"/>
                <w:szCs w:val="20"/>
                <w:lang w:val="en-GB" w:eastAsia="en-US"/>
              </w:rPr>
              <w:t>coresetPoolIndex</w:t>
            </w:r>
            <w:r w:rsidRPr="0074174F">
              <w:rPr>
                <w:rFonts w:eastAsia="SimSun" w:cs="Times New Roman"/>
                <w:sz w:val="20"/>
                <w:szCs w:val="20"/>
                <w:lang w:val="en-GB" w:eastAsia="en-US"/>
              </w:rPr>
              <w:t xml:space="preserve"> in </w:t>
            </w:r>
            <w:r w:rsidRPr="0074174F">
              <w:rPr>
                <w:rFonts w:eastAsia="SimSun" w:cs="Times New Roman"/>
                <w:i/>
                <w:sz w:val="20"/>
                <w:szCs w:val="20"/>
                <w:lang w:val="en-GB" w:eastAsia="en-US"/>
              </w:rPr>
              <w:t>ControlResourceSet</w:t>
            </w:r>
            <w:r w:rsidRPr="0074174F">
              <w:rPr>
                <w:rFonts w:eastAsia="SimSun" w:cs="Times New Roman"/>
                <w:sz w:val="20"/>
                <w:szCs w:val="20"/>
                <w:lang w:val="en-GB" w:eastAsia="en-US"/>
              </w:rPr>
              <w:t xml:space="preserve"> for the active BWP of a serving cell and PDCCHs that schedule two </w:t>
            </w:r>
            <w:r w:rsidRPr="0074174F">
              <w:rPr>
                <w:rFonts w:eastAsia="SimSun" w:cs="Times New Roman"/>
                <w:color w:val="FF0000"/>
                <w:sz w:val="20"/>
                <w:szCs w:val="20"/>
                <w:lang w:val="en-GB" w:eastAsia="en-US"/>
              </w:rPr>
              <w:t>non-overlapping in time domain</w:t>
            </w:r>
            <w:r w:rsidRPr="0074174F">
              <w:rPr>
                <w:rFonts w:eastAsia="SimSun" w:cs="Times New Roman"/>
                <w:sz w:val="20"/>
                <w:szCs w:val="20"/>
                <w:lang w:val="en-GB" w:eastAsia="en-US"/>
              </w:rPr>
              <w:t xml:space="preserve"> PUSCHs are associated to different </w:t>
            </w:r>
            <w:r w:rsidRPr="0074174F">
              <w:rPr>
                <w:rFonts w:eastAsia="SimSun" w:cs="Times New Roman"/>
                <w:i/>
                <w:sz w:val="20"/>
                <w:szCs w:val="20"/>
                <w:lang w:val="en-GB" w:eastAsia="en-US"/>
              </w:rPr>
              <w:t>ControlResourceSets</w:t>
            </w:r>
            <w:r w:rsidRPr="0074174F">
              <w:rPr>
                <w:rFonts w:eastAsia="SimSun" w:cs="Times New Roman"/>
                <w:sz w:val="20"/>
                <w:szCs w:val="20"/>
                <w:lang w:val="en-GB" w:eastAsia="en-US"/>
              </w:rPr>
              <w:t xml:space="preserve"> having different values of </w:t>
            </w:r>
            <w:r w:rsidRPr="0074174F">
              <w:rPr>
                <w:rFonts w:eastAsia="SimSun" w:cs="Times New Roman"/>
                <w:i/>
                <w:sz w:val="20"/>
                <w:szCs w:val="20"/>
                <w:lang w:val="en-GB" w:eastAsia="en-US"/>
              </w:rPr>
              <w:t xml:space="preserve">coresetPoolIndex </w:t>
            </w:r>
            <w:r w:rsidRPr="0074174F">
              <w:rPr>
                <w:rFonts w:eastAsia="SimSun" w:cs="Times New Roman"/>
                <w:color w:val="FF0000"/>
                <w:sz w:val="20"/>
                <w:szCs w:val="20"/>
                <w:lang w:val="en-GB" w:eastAsia="en-US"/>
              </w:rPr>
              <w:t xml:space="preserve">and the UE reports its capability of </w:t>
            </w:r>
            <w:r w:rsidRPr="0074174F">
              <w:rPr>
                <w:rFonts w:eastAsia="SimSun" w:cs="Times New Roman"/>
                <w:i/>
                <w:color w:val="FF0000"/>
                <w:sz w:val="20"/>
                <w:szCs w:val="20"/>
                <w:lang w:val="en-GB" w:eastAsia="en-US"/>
              </w:rPr>
              <w:t>outOfOrderOperationUL-r16</w:t>
            </w:r>
            <w:r w:rsidRPr="0074174F">
              <w:rPr>
                <w:rFonts w:eastAsia="SimSun" w:cs="Times New Roman"/>
                <w:i/>
                <w:sz w:val="20"/>
                <w:szCs w:val="20"/>
                <w:lang w:val="en-GB" w:eastAsia="x-none"/>
              </w:rPr>
              <w:t xml:space="preserve">, </w:t>
            </w:r>
            <w:r w:rsidRPr="0074174F">
              <w:rPr>
                <w:rFonts w:eastAsia="SimSun" w:cs="Times New Roman"/>
                <w:sz w:val="20"/>
                <w:szCs w:val="20"/>
                <w:lang w:val="en-GB" w:eastAsia="x-none"/>
              </w:rPr>
              <w:t>f</w:t>
            </w:r>
            <w:r w:rsidRPr="0074174F">
              <w:rPr>
                <w:rFonts w:eastAsia="SimSun" w:cs="Times New Roman"/>
                <w:sz w:val="20"/>
                <w:szCs w:val="20"/>
                <w:lang w:val="en-GB" w:eastAsia="en-US"/>
              </w:rPr>
              <w:t xml:space="preserve">or any two HARQ process IDs in a given scheduled cell, if the UE </w:t>
            </w:r>
            <w:r w:rsidRPr="0074174F">
              <w:rPr>
                <w:rFonts w:eastAsia="SimSun" w:cs="Times New Roman"/>
                <w:color w:val="FF0000"/>
                <w:sz w:val="20"/>
                <w:szCs w:val="20"/>
                <w:lang w:val="en-GB" w:eastAsia="en-US"/>
              </w:rPr>
              <w:t xml:space="preserve">is not configured with </w:t>
            </w:r>
            <w:r w:rsidRPr="0074174F">
              <w:rPr>
                <w:rFonts w:eastAsia="SimSun" w:cs="Times New Roman"/>
                <w:i/>
                <w:color w:val="FF0000"/>
                <w:sz w:val="20"/>
                <w:szCs w:val="20"/>
                <w:lang w:eastAsia="en-US"/>
              </w:rPr>
              <w:t>sTx-2Panel</w:t>
            </w:r>
            <w:r w:rsidRPr="0074174F">
              <w:rPr>
                <w:rFonts w:eastAsia="SimSun" w:cs="Times New Roman"/>
                <w:color w:val="FF0000"/>
                <w:sz w:val="20"/>
                <w:szCs w:val="20"/>
                <w:lang w:val="en-GB" w:eastAsia="en-US"/>
              </w:rPr>
              <w:t xml:space="preserve"> and </w:t>
            </w:r>
            <w:r w:rsidRPr="0074174F">
              <w:rPr>
                <w:rFonts w:eastAsia="SimSun" w:cs="Times New Roman"/>
                <w:sz w:val="20"/>
                <w:szCs w:val="20"/>
                <w:lang w:val="en-GB" w:eastAsia="en-US"/>
              </w:rPr>
              <w:t xml:space="preserve">is scheduled to start a first PUSCH transmission starting in symbol </w:t>
            </w:r>
            <w:r w:rsidRPr="0074174F">
              <w:rPr>
                <w:rFonts w:eastAsia="SimSun" w:cs="Times New Roman"/>
                <w:i/>
                <w:sz w:val="20"/>
                <w:szCs w:val="20"/>
                <w:lang w:val="en-GB" w:eastAsia="en-US"/>
              </w:rPr>
              <w:t>j</w:t>
            </w:r>
            <w:r w:rsidRPr="0074174F">
              <w:rPr>
                <w:rFonts w:eastAsia="SimSun" w:cs="Times New Roman"/>
                <w:sz w:val="20"/>
                <w:szCs w:val="20"/>
                <w:lang w:val="en-GB" w:eastAsia="en-US"/>
              </w:rPr>
              <w:t xml:space="preserve"> by a PDCCH associated with a value of </w:t>
            </w:r>
            <w:r w:rsidRPr="0074174F">
              <w:rPr>
                <w:rFonts w:eastAsia="SimSun" w:cs="Times New Roman"/>
                <w:i/>
                <w:sz w:val="20"/>
                <w:szCs w:val="20"/>
                <w:lang w:val="en-GB" w:eastAsia="en-US"/>
              </w:rPr>
              <w:t>coresetPoolIndex</w:t>
            </w:r>
            <w:r w:rsidRPr="0074174F">
              <w:rPr>
                <w:rFonts w:eastAsia="SimSun" w:cs="Times New Roman"/>
                <w:sz w:val="20"/>
                <w:szCs w:val="20"/>
                <w:lang w:val="en-GB" w:eastAsia="en-US"/>
              </w:rPr>
              <w:t xml:space="preserve"> ending in symbol </w:t>
            </w:r>
            <w:r w:rsidRPr="0074174F">
              <w:rPr>
                <w:rFonts w:eastAsia="SimSun" w:cs="Times New Roman"/>
                <w:i/>
                <w:sz w:val="20"/>
                <w:szCs w:val="20"/>
                <w:lang w:val="en-GB" w:eastAsia="en-US"/>
              </w:rPr>
              <w:t>i</w:t>
            </w:r>
            <w:r w:rsidRPr="0074174F">
              <w:rPr>
                <w:rFonts w:eastAsia="SimSun" w:cs="Times New Roman"/>
                <w:sz w:val="20"/>
                <w:szCs w:val="20"/>
                <w:lang w:val="en-GB" w:eastAsia="en-US"/>
              </w:rPr>
              <w:t xml:space="preserve">, the UE can be scheduled to transmit a PUSCH starting earlier than the end of the first PUSCH by a PDCCH associated with a different value of </w:t>
            </w:r>
            <w:r w:rsidRPr="0074174F">
              <w:rPr>
                <w:rFonts w:eastAsia="SimSun" w:cs="Times New Roman"/>
                <w:i/>
                <w:sz w:val="20"/>
                <w:szCs w:val="20"/>
                <w:lang w:val="en-GB" w:eastAsia="en-US"/>
              </w:rPr>
              <w:t>coresetPoolIndex</w:t>
            </w:r>
            <w:r w:rsidRPr="0074174F">
              <w:rPr>
                <w:rFonts w:eastAsia="SimSun" w:cs="Times New Roman"/>
                <w:sz w:val="20"/>
                <w:szCs w:val="20"/>
                <w:lang w:val="en-GB" w:eastAsia="en-US"/>
              </w:rPr>
              <w:t xml:space="preserve"> that ends later than symbol </w:t>
            </w:r>
            <w:r w:rsidRPr="0074174F">
              <w:rPr>
                <w:rFonts w:eastAsia="SimSun" w:cs="Times New Roman"/>
                <w:i/>
                <w:sz w:val="20"/>
                <w:szCs w:val="20"/>
                <w:lang w:val="en-GB" w:eastAsia="en-US"/>
              </w:rPr>
              <w:t>i</w:t>
            </w:r>
            <w:r w:rsidRPr="0074174F">
              <w:rPr>
                <w:rFonts w:eastAsia="SimSun" w:cs="Times New Roman"/>
                <w:sz w:val="20"/>
                <w:szCs w:val="20"/>
                <w:lang w:val="en-GB" w:eastAsia="en-US"/>
              </w:rPr>
              <w:t>.</w:t>
            </w:r>
          </w:p>
          <w:p w14:paraId="73124B05" w14:textId="77777777" w:rsidR="0074174F" w:rsidRPr="0074174F" w:rsidRDefault="0074174F" w:rsidP="0074174F">
            <w:pPr>
              <w:spacing w:after="180"/>
              <w:jc w:val="left"/>
              <w:rPr>
                <w:rFonts w:eastAsia="SimSun" w:cs="Times New Roman"/>
                <w:color w:val="FF0000"/>
                <w:sz w:val="20"/>
                <w:szCs w:val="20"/>
                <w:lang w:val="en-GB" w:eastAsia="en-US"/>
              </w:rPr>
            </w:pPr>
            <w:r w:rsidRPr="0074174F">
              <w:rPr>
                <w:rFonts w:eastAsia="SimSun" w:cs="Times New Roman"/>
                <w:color w:val="FF0000"/>
                <w:sz w:val="20"/>
                <w:szCs w:val="20"/>
                <w:lang w:val="en-GB" w:eastAsia="en-US"/>
              </w:rPr>
              <w:t xml:space="preserve">If a UE is configured by higher layer parameter </w:t>
            </w:r>
            <w:r w:rsidRPr="0074174F">
              <w:rPr>
                <w:rFonts w:eastAsia="SimSun" w:cs="Times New Roman"/>
                <w:i/>
                <w:color w:val="FF0000"/>
                <w:sz w:val="20"/>
                <w:szCs w:val="20"/>
                <w:lang w:val="en-GB" w:eastAsia="en-US"/>
              </w:rPr>
              <w:t>PDCCH-Config</w:t>
            </w:r>
            <w:r w:rsidRPr="0074174F">
              <w:rPr>
                <w:rFonts w:eastAsia="SimSun" w:cs="Times New Roman"/>
                <w:color w:val="FF0000"/>
                <w:sz w:val="20"/>
                <w:szCs w:val="20"/>
                <w:lang w:val="en-GB" w:eastAsia="en-US"/>
              </w:rPr>
              <w:t xml:space="preserve"> that contains two different values of </w:t>
            </w:r>
            <w:r w:rsidRPr="0074174F">
              <w:rPr>
                <w:rFonts w:eastAsia="SimSun" w:cs="Times New Roman"/>
                <w:i/>
                <w:color w:val="FF0000"/>
                <w:sz w:val="20"/>
                <w:szCs w:val="20"/>
                <w:lang w:val="en-GB" w:eastAsia="en-US"/>
              </w:rPr>
              <w:t>coresetPoolIndex</w:t>
            </w:r>
            <w:r w:rsidRPr="0074174F">
              <w:rPr>
                <w:rFonts w:eastAsia="SimSun" w:cs="Times New Roman"/>
                <w:color w:val="FF0000"/>
                <w:sz w:val="20"/>
                <w:szCs w:val="20"/>
                <w:lang w:val="en-GB" w:eastAsia="en-US"/>
              </w:rPr>
              <w:t xml:space="preserve"> in </w:t>
            </w:r>
            <w:r w:rsidRPr="0074174F">
              <w:rPr>
                <w:rFonts w:eastAsia="SimSun" w:cs="Times New Roman"/>
                <w:i/>
                <w:color w:val="FF0000"/>
                <w:sz w:val="20"/>
                <w:szCs w:val="20"/>
                <w:lang w:val="en-GB" w:eastAsia="en-US"/>
              </w:rPr>
              <w:t>ControlResourceSet</w:t>
            </w:r>
            <w:r w:rsidRPr="0074174F">
              <w:rPr>
                <w:rFonts w:eastAsia="SimSun" w:cs="Times New Roman"/>
                <w:color w:val="FF0000"/>
                <w:sz w:val="20"/>
                <w:szCs w:val="20"/>
                <w:lang w:val="en-GB" w:eastAsia="en-US"/>
              </w:rPr>
              <w:t xml:space="preserve"> for the active BWP of a serving cell and PDCCHs that schedule two PUSCHs are associated to different </w:t>
            </w:r>
            <w:r w:rsidRPr="0074174F">
              <w:rPr>
                <w:rFonts w:eastAsia="SimSun" w:cs="Times New Roman"/>
                <w:i/>
                <w:color w:val="FF0000"/>
                <w:sz w:val="20"/>
                <w:szCs w:val="20"/>
                <w:lang w:val="en-GB" w:eastAsia="en-US"/>
              </w:rPr>
              <w:t>ControlResourceSets</w:t>
            </w:r>
            <w:r w:rsidRPr="0074174F">
              <w:rPr>
                <w:rFonts w:eastAsia="SimSun" w:cs="Times New Roman"/>
                <w:color w:val="FF0000"/>
                <w:sz w:val="20"/>
                <w:szCs w:val="20"/>
                <w:lang w:val="en-GB" w:eastAsia="en-US"/>
              </w:rPr>
              <w:t xml:space="preserve"> having different values of </w:t>
            </w:r>
            <w:r w:rsidRPr="0074174F">
              <w:rPr>
                <w:rFonts w:eastAsia="SimSun" w:cs="Times New Roman"/>
                <w:i/>
                <w:color w:val="FF0000"/>
                <w:sz w:val="20"/>
                <w:szCs w:val="20"/>
                <w:lang w:val="en-GB" w:eastAsia="en-US"/>
              </w:rPr>
              <w:t xml:space="preserve">coresetPoolIndex </w:t>
            </w:r>
            <w:r w:rsidRPr="0074174F">
              <w:rPr>
                <w:rFonts w:eastAsia="SimSun" w:cs="Times New Roman"/>
                <w:color w:val="FF0000"/>
                <w:sz w:val="20"/>
                <w:szCs w:val="20"/>
                <w:lang w:val="en-GB" w:eastAsia="en-US"/>
              </w:rPr>
              <w:t xml:space="preserve">and the UE is configured with </w:t>
            </w:r>
            <w:r w:rsidRPr="0074174F">
              <w:rPr>
                <w:rFonts w:eastAsia="SimSun" w:cs="Times New Roman"/>
                <w:i/>
                <w:color w:val="FF0000"/>
                <w:sz w:val="20"/>
                <w:szCs w:val="20"/>
                <w:lang w:eastAsia="en-US"/>
              </w:rPr>
              <w:t>sTx-2Panel</w:t>
            </w:r>
            <w:r w:rsidRPr="0074174F">
              <w:rPr>
                <w:rFonts w:eastAsia="SimSun" w:cs="Times New Roman"/>
                <w:i/>
                <w:color w:val="FF0000"/>
                <w:sz w:val="20"/>
                <w:szCs w:val="20"/>
                <w:lang w:val="en-GB" w:eastAsia="x-none"/>
              </w:rPr>
              <w:t xml:space="preserve">, </w:t>
            </w:r>
            <w:r w:rsidRPr="0074174F">
              <w:rPr>
                <w:rFonts w:eastAsia="SimSun" w:cs="Times New Roman"/>
                <w:color w:val="FF0000"/>
                <w:sz w:val="20"/>
                <w:szCs w:val="20"/>
                <w:lang w:val="en-GB" w:eastAsia="x-none"/>
              </w:rPr>
              <w:t>f</w:t>
            </w:r>
            <w:r w:rsidRPr="0074174F">
              <w:rPr>
                <w:rFonts w:eastAsia="SimSun" w:cs="Times New Roman"/>
                <w:color w:val="FF0000"/>
                <w:sz w:val="20"/>
                <w:szCs w:val="20"/>
                <w:lang w:val="en-GB" w:eastAsia="en-US"/>
              </w:rPr>
              <w:t xml:space="preserve">or any two HARQ process IDs in a given scheduled cell, if the UE is scheduled to start a first PUSCH transmission starting in symbol </w:t>
            </w:r>
            <w:r w:rsidRPr="0074174F">
              <w:rPr>
                <w:rFonts w:eastAsia="SimSun" w:cs="Times New Roman"/>
                <w:i/>
                <w:color w:val="FF0000"/>
                <w:sz w:val="20"/>
                <w:szCs w:val="20"/>
                <w:lang w:val="en-GB" w:eastAsia="en-US"/>
              </w:rPr>
              <w:t>j</w:t>
            </w:r>
            <w:r w:rsidRPr="0074174F">
              <w:rPr>
                <w:rFonts w:eastAsia="SimSun" w:cs="Times New Roman"/>
                <w:color w:val="FF0000"/>
                <w:sz w:val="20"/>
                <w:szCs w:val="20"/>
                <w:lang w:val="en-GB" w:eastAsia="en-US"/>
              </w:rPr>
              <w:t xml:space="preserve"> by a PDCCH associated with a value of </w:t>
            </w:r>
            <w:r w:rsidRPr="0074174F">
              <w:rPr>
                <w:rFonts w:eastAsia="SimSun" w:cs="Times New Roman"/>
                <w:i/>
                <w:color w:val="FF0000"/>
                <w:sz w:val="20"/>
                <w:szCs w:val="20"/>
                <w:lang w:val="en-GB" w:eastAsia="en-US"/>
              </w:rPr>
              <w:t>coresetPoolIndex</w:t>
            </w:r>
            <w:r w:rsidRPr="0074174F">
              <w:rPr>
                <w:rFonts w:eastAsia="SimSun" w:cs="Times New Roman"/>
                <w:color w:val="FF0000"/>
                <w:sz w:val="20"/>
                <w:szCs w:val="20"/>
                <w:lang w:val="en-GB" w:eastAsia="en-US"/>
              </w:rPr>
              <w:t xml:space="preserve"> ending in symbol </w:t>
            </w:r>
            <w:r w:rsidRPr="0074174F">
              <w:rPr>
                <w:rFonts w:eastAsia="SimSun" w:cs="Times New Roman"/>
                <w:i/>
                <w:color w:val="FF0000"/>
                <w:sz w:val="20"/>
                <w:szCs w:val="20"/>
                <w:lang w:val="en-GB" w:eastAsia="en-US"/>
              </w:rPr>
              <w:t>i</w:t>
            </w:r>
          </w:p>
          <w:p w14:paraId="1FD4E2D9" w14:textId="77777777" w:rsidR="0074174F" w:rsidRPr="0074174F" w:rsidRDefault="0074174F" w:rsidP="0074174F">
            <w:pPr>
              <w:numPr>
                <w:ilvl w:val="0"/>
                <w:numId w:val="173"/>
              </w:numPr>
              <w:spacing w:after="180"/>
              <w:jc w:val="left"/>
              <w:rPr>
                <w:rFonts w:eastAsia="SimSun" w:cs="Times New Roman"/>
                <w:sz w:val="20"/>
                <w:szCs w:val="20"/>
                <w:lang w:val="en-GB" w:eastAsia="en-US"/>
              </w:rPr>
            </w:pPr>
            <w:r w:rsidRPr="0074174F">
              <w:rPr>
                <w:rFonts w:eastAsia="SimSun" w:cs="Times New Roman"/>
                <w:color w:val="FF0000"/>
                <w:sz w:val="20"/>
                <w:szCs w:val="20"/>
                <w:lang w:val="en-GB" w:eastAsia="en-US"/>
              </w:rPr>
              <w:t>if the UE reports its capability of [</w:t>
            </w:r>
            <w:r w:rsidRPr="0074174F">
              <w:rPr>
                <w:rFonts w:eastAsia="SimSun" w:cs="Times New Roman"/>
                <w:i/>
                <w:color w:val="FF0000"/>
                <w:sz w:val="20"/>
                <w:szCs w:val="20"/>
                <w:lang w:val="en-GB" w:eastAsia="en-US"/>
              </w:rPr>
              <w:t>outOfOrderOperationUL-r18</w:t>
            </w:r>
            <w:r w:rsidRPr="0074174F">
              <w:rPr>
                <w:rFonts w:eastAsia="SimSun" w:cs="Times New Roman"/>
                <w:color w:val="FF0000"/>
                <w:sz w:val="20"/>
                <w:szCs w:val="20"/>
                <w:lang w:val="en-GB" w:eastAsia="en-US"/>
              </w:rPr>
              <w:t>],</w:t>
            </w:r>
          </w:p>
          <w:p w14:paraId="450F6531" w14:textId="77777777" w:rsidR="0074174F" w:rsidRPr="0074174F" w:rsidRDefault="0074174F" w:rsidP="0074174F">
            <w:pPr>
              <w:numPr>
                <w:ilvl w:val="1"/>
                <w:numId w:val="173"/>
              </w:numPr>
              <w:spacing w:after="180"/>
              <w:jc w:val="left"/>
              <w:rPr>
                <w:rFonts w:eastAsia="SimSun" w:cs="Times New Roman"/>
                <w:color w:val="FF0000"/>
                <w:sz w:val="20"/>
                <w:szCs w:val="20"/>
                <w:lang w:val="en-GB" w:eastAsia="en-US"/>
              </w:rPr>
            </w:pPr>
            <w:r w:rsidRPr="0074174F">
              <w:rPr>
                <w:rFonts w:eastAsia="SimSun" w:cs="Times New Roman"/>
                <w:color w:val="FF0000"/>
                <w:sz w:val="20"/>
                <w:szCs w:val="20"/>
                <w:lang w:val="en-GB" w:eastAsia="en-US"/>
              </w:rPr>
              <w:t xml:space="preserve">the UE can be scheduled to transmit a PUSCH starting earlier than the end of the first PUSCH by a PDCCH associated with a different value of </w:t>
            </w:r>
            <w:r w:rsidRPr="0074174F">
              <w:rPr>
                <w:rFonts w:eastAsia="SimSun" w:cs="Times New Roman"/>
                <w:i/>
                <w:color w:val="FF0000"/>
                <w:sz w:val="20"/>
                <w:szCs w:val="20"/>
                <w:lang w:val="en-GB" w:eastAsia="en-US"/>
              </w:rPr>
              <w:t>coresetPoolIndex</w:t>
            </w:r>
            <w:r w:rsidRPr="0074174F">
              <w:rPr>
                <w:rFonts w:eastAsia="SimSun" w:cs="Times New Roman"/>
                <w:color w:val="FF0000"/>
                <w:sz w:val="20"/>
                <w:szCs w:val="20"/>
                <w:lang w:val="en-GB" w:eastAsia="en-US"/>
              </w:rPr>
              <w:t xml:space="preserve"> that ends later than symbol </w:t>
            </w:r>
            <w:r w:rsidRPr="0074174F">
              <w:rPr>
                <w:rFonts w:eastAsia="SimSun" w:cs="Times New Roman"/>
                <w:i/>
                <w:color w:val="FF0000"/>
                <w:sz w:val="20"/>
                <w:szCs w:val="20"/>
                <w:lang w:val="en-GB" w:eastAsia="en-US"/>
              </w:rPr>
              <w:t>i</w:t>
            </w:r>
            <w:r w:rsidRPr="0074174F">
              <w:rPr>
                <w:rFonts w:eastAsia="SimSun" w:cs="Times New Roman"/>
                <w:color w:val="FF0000"/>
                <w:sz w:val="20"/>
                <w:szCs w:val="20"/>
                <w:lang w:val="en-GB" w:eastAsia="en-US"/>
              </w:rPr>
              <w:t>.</w:t>
            </w:r>
          </w:p>
          <w:p w14:paraId="7AA9D1C7" w14:textId="77777777" w:rsidR="0074174F" w:rsidRPr="0074174F" w:rsidRDefault="0074174F" w:rsidP="0074174F">
            <w:pPr>
              <w:numPr>
                <w:ilvl w:val="0"/>
                <w:numId w:val="173"/>
              </w:numPr>
              <w:spacing w:after="180"/>
              <w:jc w:val="left"/>
              <w:rPr>
                <w:rFonts w:eastAsia="SimSun" w:cs="Times New Roman"/>
                <w:color w:val="FF0000"/>
                <w:sz w:val="20"/>
                <w:szCs w:val="20"/>
                <w:lang w:val="en-GB" w:eastAsia="en-US"/>
              </w:rPr>
            </w:pPr>
            <w:r w:rsidRPr="0074174F">
              <w:rPr>
                <w:rFonts w:eastAsia="Malgun Gothic" w:cs="Times New Roman"/>
                <w:color w:val="FF0000"/>
                <w:sz w:val="20"/>
                <w:szCs w:val="20"/>
                <w:lang w:val="en-GB" w:eastAsia="en-US"/>
              </w:rPr>
              <w:t>Otherwise,</w:t>
            </w:r>
          </w:p>
          <w:p w14:paraId="03DF9165" w14:textId="06458CAC" w:rsidR="0074174F" w:rsidRDefault="0074174F" w:rsidP="0074174F">
            <w:pPr>
              <w:numPr>
                <w:ilvl w:val="1"/>
                <w:numId w:val="173"/>
              </w:numPr>
              <w:spacing w:after="180"/>
              <w:jc w:val="left"/>
            </w:pPr>
            <w:r w:rsidRPr="0074174F">
              <w:rPr>
                <w:rFonts w:eastAsia="Calibri" w:cs="Times New Roman"/>
                <w:color w:val="FF0000"/>
                <w:sz w:val="20"/>
                <w:szCs w:val="20"/>
                <w:lang w:val="x-none" w:eastAsia="en-US"/>
              </w:rPr>
              <w:t xml:space="preserve">the UE is not expected to be scheduled to transmit a PUSCH starting earlier than the end of the first PUSCH by a PDCCH associated with a different value of </w:t>
            </w:r>
            <w:r w:rsidRPr="0074174F">
              <w:rPr>
                <w:rFonts w:eastAsia="Calibri" w:cs="Times New Roman"/>
                <w:i/>
                <w:color w:val="FF0000"/>
                <w:sz w:val="20"/>
                <w:szCs w:val="20"/>
                <w:lang w:val="x-none" w:eastAsia="en-US"/>
              </w:rPr>
              <w:t>coresetPoolIndex</w:t>
            </w:r>
            <w:r w:rsidRPr="0074174F">
              <w:rPr>
                <w:rFonts w:eastAsia="Calibri" w:cs="Times New Roman"/>
                <w:color w:val="FF0000"/>
                <w:sz w:val="20"/>
                <w:szCs w:val="20"/>
                <w:lang w:val="x-none" w:eastAsia="en-US"/>
              </w:rPr>
              <w:t xml:space="preserve"> that ends later than symbol </w:t>
            </w:r>
            <w:r w:rsidRPr="0074174F">
              <w:rPr>
                <w:rFonts w:eastAsia="Calibri" w:cs="Times New Roman"/>
                <w:i/>
                <w:iCs/>
                <w:color w:val="FF0000"/>
                <w:sz w:val="20"/>
                <w:szCs w:val="20"/>
                <w:lang w:val="x-none" w:eastAsia="en-US"/>
              </w:rPr>
              <w:t>i</w:t>
            </w:r>
            <w:r w:rsidRPr="0074174F">
              <w:rPr>
                <w:rFonts w:eastAsia="Calibri" w:cs="Times New Roman"/>
                <w:color w:val="FF0000"/>
                <w:sz w:val="20"/>
                <w:szCs w:val="20"/>
                <w:lang w:val="x-none" w:eastAsia="en-US"/>
              </w:rPr>
              <w:t>.</w:t>
            </w:r>
          </w:p>
        </w:tc>
      </w:tr>
    </w:tbl>
    <w:p w14:paraId="331B52AF" w14:textId="77777777" w:rsidR="00872AF0" w:rsidRPr="004C7D72" w:rsidRDefault="00872AF0" w:rsidP="00E86ECE">
      <w:pPr>
        <w:rPr>
          <w:sz w:val="18"/>
          <w:szCs w:val="18"/>
          <w:lang w:val="en-GB" w:eastAsia="zh-CN"/>
        </w:rPr>
      </w:pPr>
    </w:p>
    <w:p w14:paraId="2CE150C8" w14:textId="2F0C5C32" w:rsidR="004C7D72" w:rsidRDefault="004C7D72" w:rsidP="004C7D72">
      <w:pPr>
        <w:rPr>
          <w:lang w:eastAsia="zh-CN"/>
        </w:rPr>
      </w:pPr>
      <w:r w:rsidRPr="00F441EF">
        <w:rPr>
          <w:b/>
          <w:bCs/>
          <w:sz w:val="20"/>
          <w:szCs w:val="20"/>
          <w:highlight w:val="yellow"/>
          <w:lang w:eastAsia="zh-CN"/>
        </w:rPr>
        <w:t xml:space="preserve">Proposal </w:t>
      </w:r>
      <w:r>
        <w:rPr>
          <w:b/>
          <w:bCs/>
          <w:sz w:val="20"/>
          <w:szCs w:val="20"/>
          <w:highlight w:val="yellow"/>
          <w:lang w:eastAsia="zh-CN"/>
        </w:rPr>
        <w:t>1</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74174F">
        <w:rPr>
          <w:sz w:val="20"/>
          <w:szCs w:val="20"/>
          <w:lang w:eastAsia="zh-CN"/>
        </w:rPr>
        <w:t>4</w:t>
      </w:r>
    </w:p>
    <w:tbl>
      <w:tblPr>
        <w:tblStyle w:val="TableGrid"/>
        <w:tblW w:w="9214" w:type="dxa"/>
        <w:tblInd w:w="-5" w:type="dxa"/>
        <w:tblLook w:val="04A0" w:firstRow="1" w:lastRow="0" w:firstColumn="1" w:lastColumn="0" w:noHBand="0" w:noVBand="1"/>
      </w:tblPr>
      <w:tblGrid>
        <w:gridCol w:w="1248"/>
        <w:gridCol w:w="7966"/>
      </w:tblGrid>
      <w:tr w:rsidR="00E86ECE" w:rsidRPr="00F441EF" w14:paraId="351A3FFB" w14:textId="77777777" w:rsidTr="00907A13">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A4C176E" w14:textId="77777777" w:rsidR="00E86ECE" w:rsidRPr="00F441EF" w:rsidRDefault="00E86ECE" w:rsidP="00907A13">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42B8857" w14:textId="77777777" w:rsidR="00E86ECE" w:rsidRPr="00F441EF" w:rsidRDefault="00E86ECE" w:rsidP="00907A13">
            <w:pPr>
              <w:rPr>
                <w:b/>
                <w:bCs/>
                <w:sz w:val="20"/>
                <w:szCs w:val="20"/>
                <w:lang w:eastAsia="zh-CN"/>
              </w:rPr>
            </w:pPr>
            <w:r w:rsidRPr="00F441EF">
              <w:rPr>
                <w:b/>
                <w:bCs/>
                <w:sz w:val="20"/>
                <w:szCs w:val="20"/>
                <w:lang w:eastAsia="zh-CN"/>
              </w:rPr>
              <w:t>Comments</w:t>
            </w:r>
          </w:p>
        </w:tc>
      </w:tr>
      <w:tr w:rsidR="00E86ECE" w:rsidRPr="00F441EF" w14:paraId="78FBD5CD" w14:textId="77777777" w:rsidTr="00907A13">
        <w:tc>
          <w:tcPr>
            <w:tcW w:w="1248" w:type="dxa"/>
          </w:tcPr>
          <w:p w14:paraId="4B1559DF" w14:textId="77777777" w:rsidR="00E86ECE" w:rsidRPr="00F441EF" w:rsidRDefault="00E86ECE" w:rsidP="00907A13">
            <w:pPr>
              <w:rPr>
                <w:rFonts w:eastAsia="DengXian"/>
                <w:sz w:val="20"/>
                <w:szCs w:val="20"/>
                <w:lang w:eastAsia="zh-CN"/>
              </w:rPr>
            </w:pPr>
            <w:r w:rsidRPr="00F441EF">
              <w:rPr>
                <w:rFonts w:eastAsia="DengXian"/>
                <w:color w:val="0000FF"/>
                <w:sz w:val="20"/>
                <w:szCs w:val="20"/>
                <w:lang w:eastAsia="zh-CN"/>
              </w:rPr>
              <w:t>Mod00</w:t>
            </w:r>
          </w:p>
        </w:tc>
        <w:tc>
          <w:tcPr>
            <w:tcW w:w="7966" w:type="dxa"/>
          </w:tcPr>
          <w:p w14:paraId="0D25AA1D" w14:textId="1B7746F8" w:rsidR="00E86ECE" w:rsidRPr="00F441EF" w:rsidRDefault="00E86ECE" w:rsidP="00907A13">
            <w:pPr>
              <w:pStyle w:val="ListParagraph"/>
              <w:ind w:left="0"/>
              <w:rPr>
                <w:color w:val="0000FF"/>
                <w:sz w:val="20"/>
                <w:szCs w:val="20"/>
              </w:rPr>
            </w:pPr>
            <w:r w:rsidRPr="00F441EF">
              <w:rPr>
                <w:color w:val="0000FF"/>
                <w:sz w:val="20"/>
                <w:szCs w:val="20"/>
              </w:rPr>
              <w:t>Please share your views</w:t>
            </w:r>
            <w:r w:rsidR="0027346C">
              <w:rPr>
                <w:color w:val="0000FF"/>
                <w:sz w:val="20"/>
                <w:szCs w:val="20"/>
              </w:rPr>
              <w:t xml:space="preserve"> on this TP</w:t>
            </w:r>
          </w:p>
        </w:tc>
      </w:tr>
      <w:tr w:rsidR="00E86ECE" w:rsidRPr="00F441EF" w14:paraId="3389EE90" w14:textId="77777777" w:rsidTr="00907A13">
        <w:tc>
          <w:tcPr>
            <w:tcW w:w="1248" w:type="dxa"/>
          </w:tcPr>
          <w:p w14:paraId="70460D4F" w14:textId="23E068B7" w:rsidR="00E86ECE" w:rsidRPr="00F441EF" w:rsidRDefault="000F5150" w:rsidP="00907A13">
            <w:pPr>
              <w:rPr>
                <w:rFonts w:eastAsia="DengXian"/>
                <w:sz w:val="20"/>
                <w:szCs w:val="20"/>
                <w:lang w:eastAsia="zh-CN"/>
              </w:rPr>
            </w:pPr>
            <w:r>
              <w:rPr>
                <w:rFonts w:eastAsia="DengXian"/>
                <w:sz w:val="20"/>
                <w:szCs w:val="20"/>
                <w:lang w:eastAsia="zh-CN"/>
              </w:rPr>
              <w:t>QC</w:t>
            </w:r>
          </w:p>
        </w:tc>
        <w:tc>
          <w:tcPr>
            <w:tcW w:w="7966" w:type="dxa"/>
          </w:tcPr>
          <w:p w14:paraId="4A798902" w14:textId="23460334" w:rsidR="00E86ECE" w:rsidRPr="00F441EF" w:rsidRDefault="008B4F97" w:rsidP="00907A13">
            <w:pPr>
              <w:rPr>
                <w:rFonts w:eastAsia="DengXian"/>
                <w:sz w:val="20"/>
                <w:szCs w:val="20"/>
                <w:lang w:val="en-CA" w:eastAsia="zh-CN"/>
              </w:rPr>
            </w:pPr>
            <w:r>
              <w:rPr>
                <w:rFonts w:eastAsia="DengXian"/>
                <w:sz w:val="20"/>
                <w:szCs w:val="20"/>
                <w:lang w:val="en-CA" w:eastAsia="zh-CN"/>
              </w:rPr>
              <w:t>Not support the TP. Capturing UE capabilities / FGs with “if / otherwise” conditions in RAN1 spec will be redundant</w:t>
            </w:r>
            <w:r w:rsidR="005B2E93">
              <w:rPr>
                <w:rFonts w:eastAsia="DengXian"/>
                <w:sz w:val="20"/>
                <w:szCs w:val="20"/>
                <w:lang w:val="en-CA" w:eastAsia="zh-CN"/>
              </w:rPr>
              <w:t xml:space="preserve"> in general given that t</w:t>
            </w:r>
            <w:r>
              <w:rPr>
                <w:rFonts w:eastAsia="DengXian"/>
                <w:sz w:val="20"/>
                <w:szCs w:val="20"/>
                <w:lang w:val="en-CA" w:eastAsia="zh-CN"/>
              </w:rPr>
              <w:t>he FGs and their descriptions are already captured in 38.306. Otherwise, many more changes would be needed. Even for “multi-DCI” itself, there are various FGs (Rel-16 version, CB/NCB for Rel-18, different overlapping types, etc.). We do not think it is appropriate to start implementing UE feature list in 38.214</w:t>
            </w:r>
            <w:r w:rsidR="005B2E93">
              <w:rPr>
                <w:rFonts w:eastAsia="DengXian"/>
                <w:sz w:val="20"/>
                <w:szCs w:val="20"/>
                <w:lang w:val="en-CA" w:eastAsia="zh-CN"/>
              </w:rPr>
              <w:t xml:space="preserve"> as long as description in 38.306 is clear.</w:t>
            </w:r>
          </w:p>
        </w:tc>
      </w:tr>
      <w:tr w:rsidR="00E86ECE" w:rsidRPr="00F441EF" w14:paraId="1057A58C" w14:textId="77777777" w:rsidTr="00907A13">
        <w:tc>
          <w:tcPr>
            <w:tcW w:w="1248" w:type="dxa"/>
          </w:tcPr>
          <w:p w14:paraId="4D91E62D" w14:textId="77777777" w:rsidR="00E86ECE" w:rsidRPr="00F441EF" w:rsidRDefault="00E86ECE" w:rsidP="00907A13">
            <w:pPr>
              <w:rPr>
                <w:rFonts w:eastAsia="DengXian"/>
                <w:sz w:val="20"/>
                <w:szCs w:val="20"/>
                <w:lang w:eastAsia="zh-CN"/>
              </w:rPr>
            </w:pPr>
          </w:p>
        </w:tc>
        <w:tc>
          <w:tcPr>
            <w:tcW w:w="7966" w:type="dxa"/>
          </w:tcPr>
          <w:p w14:paraId="71381A58" w14:textId="77777777" w:rsidR="00E86ECE" w:rsidRPr="00F441EF" w:rsidRDefault="00E86ECE" w:rsidP="00907A13">
            <w:pPr>
              <w:rPr>
                <w:rFonts w:eastAsia="DengXian"/>
                <w:sz w:val="20"/>
                <w:szCs w:val="20"/>
                <w:lang w:val="en-CA" w:eastAsia="zh-CN"/>
              </w:rPr>
            </w:pPr>
          </w:p>
        </w:tc>
      </w:tr>
      <w:tr w:rsidR="00E86ECE" w:rsidRPr="00F441EF" w14:paraId="6D43DF95" w14:textId="77777777" w:rsidTr="00907A13">
        <w:tc>
          <w:tcPr>
            <w:tcW w:w="1248" w:type="dxa"/>
          </w:tcPr>
          <w:p w14:paraId="0D769DD7" w14:textId="77777777" w:rsidR="00E86ECE" w:rsidRPr="00F441EF" w:rsidRDefault="00E86ECE" w:rsidP="00907A13">
            <w:pPr>
              <w:rPr>
                <w:rFonts w:eastAsia="DengXian"/>
                <w:sz w:val="20"/>
                <w:szCs w:val="20"/>
                <w:lang w:eastAsia="zh-CN"/>
              </w:rPr>
            </w:pPr>
          </w:p>
        </w:tc>
        <w:tc>
          <w:tcPr>
            <w:tcW w:w="7966" w:type="dxa"/>
          </w:tcPr>
          <w:p w14:paraId="1A91FA81" w14:textId="77777777" w:rsidR="00E86ECE" w:rsidRPr="00F441EF" w:rsidRDefault="00E86ECE" w:rsidP="00907A13">
            <w:pPr>
              <w:rPr>
                <w:rFonts w:eastAsia="DengXian"/>
                <w:sz w:val="20"/>
                <w:szCs w:val="20"/>
                <w:lang w:val="en-CA" w:eastAsia="zh-CN"/>
              </w:rPr>
            </w:pPr>
          </w:p>
        </w:tc>
      </w:tr>
      <w:tr w:rsidR="00E86ECE" w:rsidRPr="00F441EF" w14:paraId="6BA7657E" w14:textId="77777777" w:rsidTr="00907A13">
        <w:tc>
          <w:tcPr>
            <w:tcW w:w="1248" w:type="dxa"/>
          </w:tcPr>
          <w:p w14:paraId="5FE54439" w14:textId="77777777" w:rsidR="00E86ECE" w:rsidRPr="00F441EF" w:rsidRDefault="00E86ECE" w:rsidP="00907A13">
            <w:pPr>
              <w:rPr>
                <w:rFonts w:eastAsia="DengXian"/>
                <w:sz w:val="20"/>
                <w:szCs w:val="20"/>
                <w:lang w:eastAsia="zh-CN"/>
              </w:rPr>
            </w:pPr>
          </w:p>
        </w:tc>
        <w:tc>
          <w:tcPr>
            <w:tcW w:w="7966" w:type="dxa"/>
          </w:tcPr>
          <w:p w14:paraId="79772A87" w14:textId="77777777" w:rsidR="00E86ECE" w:rsidRPr="00F441EF" w:rsidRDefault="00E86ECE" w:rsidP="00907A13">
            <w:pPr>
              <w:rPr>
                <w:rFonts w:eastAsia="DengXian"/>
                <w:sz w:val="20"/>
                <w:szCs w:val="20"/>
                <w:lang w:val="en-CA" w:eastAsia="zh-CN"/>
              </w:rPr>
            </w:pPr>
          </w:p>
        </w:tc>
      </w:tr>
    </w:tbl>
    <w:p w14:paraId="08DDEBC9" w14:textId="77777777" w:rsidR="00E86ECE" w:rsidRPr="00E86ECE" w:rsidRDefault="00E86ECE" w:rsidP="004F4F18">
      <w:pPr>
        <w:pStyle w:val="0Maintext"/>
        <w:rPr>
          <w:lang w:val="en-US"/>
        </w:rPr>
      </w:pPr>
    </w:p>
    <w:p w14:paraId="5A5E1A31" w14:textId="77777777" w:rsidR="00C95813" w:rsidRDefault="00C95813" w:rsidP="00686E73">
      <w:pPr>
        <w:rPr>
          <w:lang w:eastAsia="zh-CN"/>
        </w:rPr>
      </w:pPr>
    </w:p>
    <w:p w14:paraId="55CA39D2" w14:textId="49EA6B0A" w:rsidR="00151067" w:rsidRDefault="003A6C81" w:rsidP="00151067">
      <w:pPr>
        <w:pStyle w:val="Heading2"/>
        <w:rPr>
          <w:b/>
          <w:bCs/>
          <w:sz w:val="24"/>
          <w:szCs w:val="24"/>
          <w:lang w:val="en-US"/>
        </w:rPr>
      </w:pPr>
      <w:r>
        <w:rPr>
          <w:b/>
          <w:bCs/>
          <w:sz w:val="24"/>
          <w:szCs w:val="24"/>
          <w:lang w:val="en-US"/>
        </w:rPr>
        <w:t>UCI multiplexing</w:t>
      </w:r>
    </w:p>
    <w:p w14:paraId="58C19E03" w14:textId="11A50349" w:rsidR="003A6C81" w:rsidRPr="00DF14B6" w:rsidRDefault="003A6C81" w:rsidP="003A6C81">
      <w:pPr>
        <w:rPr>
          <w:sz w:val="20"/>
          <w:szCs w:val="20"/>
          <w:lang w:eastAsia="zh-CN"/>
        </w:rPr>
      </w:pPr>
      <w:r w:rsidRPr="00DF14B6">
        <w:rPr>
          <w:sz w:val="20"/>
          <w:szCs w:val="20"/>
          <w:lang w:eastAsia="zh-CN"/>
        </w:rPr>
        <w:t>Google proposed draft CR on UCI multiplexing for 38.213 in R1-2404681 along with the discussion paper R1-2404680</w:t>
      </w:r>
      <w:r w:rsidR="002942E8" w:rsidRPr="00DF14B6">
        <w:rPr>
          <w:sz w:val="20"/>
          <w:szCs w:val="20"/>
          <w:lang w:eastAsia="zh-CN"/>
        </w:rPr>
        <w:t xml:space="preserve"> to clarify that one legacy behavior of UCI multiplexing “UE should always multiplex the UCI on the DG-PUSCH for DG-PUSCH+CG-PUSCH” is not applicable to STxMP PUSCHs case.</w:t>
      </w:r>
    </w:p>
    <w:tbl>
      <w:tblPr>
        <w:tblStyle w:val="TableGrid"/>
        <w:tblW w:w="0" w:type="auto"/>
        <w:tblLook w:val="04A0" w:firstRow="1" w:lastRow="0" w:firstColumn="1" w:lastColumn="0" w:noHBand="0" w:noVBand="1"/>
      </w:tblPr>
      <w:tblGrid>
        <w:gridCol w:w="9350"/>
      </w:tblGrid>
      <w:tr w:rsidR="002942E8" w14:paraId="37F3EA59" w14:textId="77777777" w:rsidTr="002942E8">
        <w:tc>
          <w:tcPr>
            <w:tcW w:w="9350" w:type="dxa"/>
          </w:tcPr>
          <w:p w14:paraId="3835E46E" w14:textId="77777777" w:rsidR="002942E8" w:rsidRPr="002942E8" w:rsidRDefault="002942E8" w:rsidP="00466CC4">
            <w:pPr>
              <w:keepNext/>
              <w:keepLines/>
              <w:tabs>
                <w:tab w:val="left" w:pos="1134"/>
              </w:tabs>
              <w:spacing w:before="240" w:after="180" w:line="259" w:lineRule="auto"/>
              <w:jc w:val="left"/>
              <w:outlineLvl w:val="0"/>
              <w:rPr>
                <w:rFonts w:ascii="Calibri Light" w:eastAsia="DengXian Light" w:hAnsi="Calibri Light" w:cs="Times New Roman"/>
                <w:sz w:val="32"/>
                <w:szCs w:val="32"/>
                <w:lang w:val="en-GB" w:eastAsia="en-US"/>
              </w:rPr>
            </w:pPr>
            <w:bookmarkStart w:id="1" w:name="_Toc12021466"/>
            <w:bookmarkStart w:id="2" w:name="_Toc20311578"/>
            <w:bookmarkStart w:id="3" w:name="_Toc26719403"/>
            <w:bookmarkStart w:id="4" w:name="_Toc29894836"/>
            <w:bookmarkStart w:id="5" w:name="_Toc29899135"/>
            <w:bookmarkStart w:id="6" w:name="_Toc29899553"/>
            <w:bookmarkStart w:id="7" w:name="_Toc29917290"/>
            <w:bookmarkStart w:id="8" w:name="_Toc36498164"/>
            <w:bookmarkStart w:id="9" w:name="_Toc45699190"/>
            <w:bookmarkStart w:id="10" w:name="_Toc161999115"/>
            <w:bookmarkStart w:id="11" w:name="_Hlk498636457"/>
            <w:bookmarkStart w:id="12" w:name="_Hlk498636712"/>
            <w:r w:rsidRPr="002942E8">
              <w:rPr>
                <w:rFonts w:ascii="Calibri Light" w:eastAsia="DengXian Light" w:hAnsi="Calibri Light" w:cs="Times New Roman"/>
                <w:sz w:val="32"/>
                <w:szCs w:val="32"/>
                <w:lang w:val="en-GB" w:eastAsia="en-US"/>
              </w:rPr>
              <w:t>9</w:t>
            </w:r>
            <w:r w:rsidRPr="002942E8">
              <w:rPr>
                <w:rFonts w:ascii="Calibri Light" w:eastAsia="DengXian Light" w:hAnsi="Calibri Light" w:cs="Times New Roman" w:hint="eastAsia"/>
                <w:sz w:val="32"/>
                <w:szCs w:val="32"/>
                <w:lang w:val="en-GB" w:eastAsia="en-US"/>
              </w:rPr>
              <w:tab/>
            </w:r>
            <w:r w:rsidRPr="002942E8">
              <w:rPr>
                <w:rFonts w:ascii="Calibri Light" w:eastAsia="DengXian Light" w:hAnsi="Calibri Light" w:cs="Arial"/>
                <w:sz w:val="32"/>
                <w:szCs w:val="36"/>
                <w:lang w:val="en-GB" w:eastAsia="en-US"/>
              </w:rPr>
              <w:t>UE procedure for reporting control information</w:t>
            </w:r>
            <w:bookmarkEnd w:id="1"/>
            <w:bookmarkEnd w:id="2"/>
            <w:bookmarkEnd w:id="3"/>
            <w:bookmarkEnd w:id="4"/>
            <w:bookmarkEnd w:id="5"/>
            <w:bookmarkEnd w:id="6"/>
            <w:bookmarkEnd w:id="7"/>
            <w:bookmarkEnd w:id="8"/>
            <w:bookmarkEnd w:id="9"/>
            <w:bookmarkEnd w:id="10"/>
          </w:p>
          <w:p w14:paraId="068925D5" w14:textId="77777777" w:rsidR="002942E8" w:rsidRPr="002942E8" w:rsidRDefault="002942E8" w:rsidP="002942E8">
            <w:pPr>
              <w:spacing w:after="180" w:line="259" w:lineRule="auto"/>
              <w:jc w:val="center"/>
              <w:rPr>
                <w:rFonts w:eastAsia="DengXian" w:cs="Times New Roman"/>
                <w:sz w:val="20"/>
                <w:szCs w:val="20"/>
                <w:lang w:val="en-GB" w:eastAsia="en-US"/>
              </w:rPr>
            </w:pPr>
            <w:r w:rsidRPr="002942E8">
              <w:rPr>
                <w:rFonts w:eastAsia="DengXian" w:cs="Times New Roman"/>
                <w:sz w:val="20"/>
                <w:szCs w:val="20"/>
                <w:lang w:val="en-GB" w:eastAsia="en-US"/>
              </w:rPr>
              <w:t>&lt;omitted text&gt;</w:t>
            </w:r>
          </w:p>
          <w:bookmarkEnd w:id="11"/>
          <w:bookmarkEnd w:id="12"/>
          <w:p w14:paraId="567D15FF" w14:textId="77777777" w:rsidR="002942E8" w:rsidRPr="002942E8" w:rsidRDefault="002942E8" w:rsidP="002942E8">
            <w:pPr>
              <w:spacing w:after="180" w:line="259" w:lineRule="auto"/>
              <w:jc w:val="left"/>
              <w:rPr>
                <w:rFonts w:eastAsia="Times New Roman" w:cs="Times New Roman"/>
                <w:sz w:val="20"/>
                <w:szCs w:val="20"/>
              </w:rPr>
            </w:pPr>
            <w:r w:rsidRPr="002942E8">
              <w:rPr>
                <w:rFonts w:eastAsia="DengXian" w:cs="Times New Roman"/>
                <w:sz w:val="20"/>
                <w:szCs w:val="20"/>
              </w:rPr>
              <w:t>The UE determines the PUSCH for UCI multiplexing by applying the following procedure on the candidate PUSCHs as described in this clause:</w:t>
            </w:r>
          </w:p>
          <w:p w14:paraId="17C1CBA1" w14:textId="75100817" w:rsidR="002942E8" w:rsidRPr="002942E8" w:rsidRDefault="002942E8" w:rsidP="002942E8">
            <w:pPr>
              <w:spacing w:after="180" w:line="259" w:lineRule="auto"/>
              <w:ind w:left="568" w:hanging="284"/>
              <w:jc w:val="left"/>
              <w:rPr>
                <w:rFonts w:eastAsia="DengXian" w:cs="Times New Roman"/>
                <w:sz w:val="20"/>
                <w:szCs w:val="20"/>
                <w:lang w:val="en-GB" w:eastAsia="en-US"/>
              </w:rPr>
            </w:pPr>
            <w:r w:rsidRPr="002942E8">
              <w:rPr>
                <w:rFonts w:eastAsia="DengXian" w:cs="Times New Roman"/>
                <w:sz w:val="20"/>
                <w:szCs w:val="20"/>
                <w:lang w:val="en-GB" w:eastAsia="en-US"/>
              </w:rPr>
              <w:t>-</w:t>
            </w:r>
            <w:r w:rsidRPr="002942E8">
              <w:rPr>
                <w:rFonts w:eastAsia="DengXian" w:cs="Times New Roman"/>
                <w:sz w:val="20"/>
                <w:szCs w:val="20"/>
                <w:lang w:val="en-GB" w:eastAsia="en-US"/>
              </w:rPr>
              <w:tab/>
              <w:t xml:space="preserve">If the UE is provided </w:t>
            </w:r>
            <w:ins w:id="13" w:author="Author" w:date="2024-05-11T09:44:00Z">
              <w:r w:rsidRPr="002942E8">
                <w:rPr>
                  <w:rFonts w:eastAsia="DengXian" w:cs="Times New Roman"/>
                  <w:i/>
                  <w:iCs/>
                  <w:sz w:val="20"/>
                  <w:szCs w:val="20"/>
                  <w:lang w:val="en-GB" w:eastAsia="en-US"/>
                </w:rPr>
                <w:t>sTx-2Panel</w:t>
              </w:r>
            </w:ins>
            <w:del w:id="14" w:author="Author" w:date="2024-05-11T09:44:00Z">
              <w:r w:rsidRPr="002942E8" w:rsidDel="002942E8">
                <w:rPr>
                  <w:rFonts w:eastAsia="DengXian" w:cs="Times New Roman"/>
                  <w:i/>
                  <w:iCs/>
                  <w:sz w:val="20"/>
                  <w:szCs w:val="20"/>
                  <w:lang w:val="en-GB" w:eastAsia="en-US"/>
                </w:rPr>
                <w:delText>enableSTx2PofmDCI</w:delText>
              </w:r>
            </w:del>
            <w:r w:rsidRPr="002942E8">
              <w:rPr>
                <w:rFonts w:eastAsia="DengXian" w:cs="Times New Roman"/>
                <w:sz w:val="20"/>
                <w:szCs w:val="20"/>
                <w:lang w:val="en-GB" w:eastAsia="en-US"/>
              </w:rPr>
              <w:t xml:space="preserve">, is provided </w:t>
            </w:r>
            <w:r w:rsidRPr="002942E8">
              <w:rPr>
                <w:rFonts w:eastAsia="DengXian" w:cs="Times New Roman"/>
                <w:i/>
                <w:iCs/>
                <w:sz w:val="20"/>
                <w:szCs w:val="20"/>
                <w:lang w:val="en-GB" w:eastAsia="en-US"/>
              </w:rPr>
              <w:t>ackNackFeedbackMode</w:t>
            </w:r>
            <w:r w:rsidRPr="002942E8">
              <w:rPr>
                <w:rFonts w:eastAsia="DengXian" w:cs="Times New Roman"/>
                <w:sz w:val="20"/>
                <w:szCs w:val="20"/>
                <w:lang w:val="en-GB" w:eastAsia="en-US"/>
              </w:rPr>
              <w:t xml:space="preserve"> = </w:t>
            </w:r>
            <w:r w:rsidRPr="002942E8">
              <w:rPr>
                <w:rFonts w:eastAsia="DengXian" w:cs="Times New Roman"/>
                <w:i/>
                <w:iCs/>
                <w:sz w:val="20"/>
                <w:szCs w:val="20"/>
                <w:lang w:val="en-GB" w:eastAsia="en-US"/>
              </w:rPr>
              <w:t>separate</w:t>
            </w:r>
            <w:r w:rsidRPr="002942E8">
              <w:rPr>
                <w:rFonts w:eastAsia="DengXian" w:cs="Times New Roman"/>
                <w:sz w:val="20"/>
                <w:szCs w:val="20"/>
                <w:lang w:val="en-GB" w:eastAsia="en-US"/>
              </w:rPr>
              <w:t xml:space="preserve">, and would multiplex UCI that includes HARQ-ACK information in a PUSCH, candidate PUSCHs for the UCI multiplexing are the ones associated with same </w:t>
            </w:r>
            <w:r w:rsidRPr="002942E8">
              <w:rPr>
                <w:rFonts w:eastAsia="DengXian" w:cs="Times New Roman" w:hint="eastAsia"/>
                <w:i/>
                <w:sz w:val="20"/>
                <w:szCs w:val="20"/>
                <w:lang w:eastAsia="zh-CN"/>
              </w:rPr>
              <w:t>coresetPoolIndex</w:t>
            </w:r>
            <w:r w:rsidRPr="002942E8">
              <w:rPr>
                <w:rFonts w:eastAsia="DengXian" w:cs="Times New Roman" w:hint="eastAsia"/>
                <w:sz w:val="20"/>
                <w:szCs w:val="20"/>
                <w:lang w:eastAsia="zh-CN"/>
              </w:rPr>
              <w:t xml:space="preserve"> value</w:t>
            </w:r>
            <w:r w:rsidRPr="002942E8">
              <w:rPr>
                <w:rFonts w:eastAsia="DengXian" w:cs="Calibri"/>
                <w:sz w:val="20"/>
                <w:szCs w:val="20"/>
                <w:lang w:val="en-GB" w:eastAsia="en-US"/>
              </w:rPr>
              <w:t xml:space="preserve"> as </w:t>
            </w:r>
            <w:r w:rsidRPr="002942E8">
              <w:rPr>
                <w:rFonts w:eastAsia="DengXian" w:cs="Times New Roman"/>
                <w:sz w:val="20"/>
                <w:szCs w:val="20"/>
                <w:lang w:val="en-GB" w:eastAsia="en-US"/>
              </w:rPr>
              <w:t xml:space="preserve">for a PUCCH transmission with the HARQ-ACK information. </w:t>
            </w:r>
          </w:p>
          <w:p w14:paraId="00AD99DD" w14:textId="5C3B13DA" w:rsidR="002942E8" w:rsidRPr="002942E8" w:rsidRDefault="002942E8" w:rsidP="002942E8">
            <w:pPr>
              <w:spacing w:after="180" w:line="259" w:lineRule="auto"/>
              <w:ind w:left="568" w:hanging="284"/>
              <w:jc w:val="left"/>
              <w:rPr>
                <w:rFonts w:eastAsia="DengXian" w:cs="Times New Roman"/>
                <w:sz w:val="20"/>
                <w:szCs w:val="20"/>
                <w:lang w:val="en-GB" w:eastAsia="en-US"/>
              </w:rPr>
            </w:pPr>
            <w:r w:rsidRPr="002942E8">
              <w:rPr>
                <w:rFonts w:eastAsia="DengXian" w:cs="Times New Roman"/>
                <w:sz w:val="20"/>
                <w:szCs w:val="20"/>
                <w:lang w:val="en-GB" w:eastAsia="en-US"/>
              </w:rPr>
              <w:t>-</w:t>
            </w:r>
            <w:r w:rsidRPr="002942E8">
              <w:rPr>
                <w:rFonts w:eastAsia="DengXian" w:cs="Times New Roman"/>
                <w:sz w:val="20"/>
                <w:szCs w:val="20"/>
                <w:lang w:val="en-GB" w:eastAsia="en-US"/>
              </w:rPr>
              <w:tab/>
              <w:t xml:space="preserve">If </w:t>
            </w:r>
            <w:ins w:id="15" w:author="Author" w:date="2024-05-09T11:17:00Z">
              <w:r w:rsidRPr="002942E8">
                <w:rPr>
                  <w:rFonts w:eastAsia="DengXian" w:cs="Times New Roman"/>
                  <w:sz w:val="20"/>
                  <w:szCs w:val="20"/>
                  <w:lang w:val="en-GB" w:eastAsia="en-US"/>
                </w:rPr>
                <w:t xml:space="preserve">the UE is not provided </w:t>
              </w:r>
            </w:ins>
            <w:ins w:id="16" w:author="Author" w:date="2024-05-11T09:44:00Z">
              <w:r w:rsidRPr="002942E8">
                <w:rPr>
                  <w:rFonts w:eastAsia="DengXian" w:cs="Times New Roman"/>
                  <w:i/>
                  <w:iCs/>
                  <w:sz w:val="20"/>
                  <w:szCs w:val="20"/>
                  <w:lang w:val="en-GB" w:eastAsia="en-US"/>
                </w:rPr>
                <w:t>sTx-2Panel</w:t>
              </w:r>
              <w:r w:rsidRPr="002942E8" w:rsidDel="002942E8">
                <w:rPr>
                  <w:rFonts w:eastAsia="DengXian" w:cs="Times New Roman"/>
                  <w:i/>
                  <w:iCs/>
                  <w:sz w:val="20"/>
                  <w:szCs w:val="20"/>
                  <w:lang w:val="en-GB" w:eastAsia="en-US"/>
                </w:rPr>
                <w:t xml:space="preserve"> </w:t>
              </w:r>
            </w:ins>
            <w:ins w:id="17" w:author="Author" w:date="2024-05-09T11:17:00Z">
              <w:del w:id="18" w:author="Author" w:date="2024-05-11T09:44:00Z">
                <w:r w:rsidRPr="002942E8" w:rsidDel="002942E8">
                  <w:rPr>
                    <w:rFonts w:eastAsia="DengXian" w:cs="Times New Roman"/>
                    <w:i/>
                    <w:iCs/>
                    <w:sz w:val="20"/>
                    <w:szCs w:val="20"/>
                    <w:lang w:val="en-GB" w:eastAsia="en-US"/>
                  </w:rPr>
                  <w:delText>enableSTx2PofmDCI</w:delText>
                </w:r>
              </w:del>
            </w:ins>
            <w:ins w:id="19" w:author="Author" w:date="2024-05-09T11:25:00Z">
              <w:del w:id="20" w:author="Author" w:date="2024-05-11T09:44:00Z">
                <w:r w:rsidRPr="002942E8" w:rsidDel="002942E8">
                  <w:rPr>
                    <w:rFonts w:eastAsia="DengXian" w:cs="Times New Roman"/>
                    <w:i/>
                    <w:iCs/>
                    <w:sz w:val="20"/>
                    <w:szCs w:val="20"/>
                    <w:lang w:val="en-GB" w:eastAsia="en-US"/>
                  </w:rPr>
                  <w:delText xml:space="preserve"> </w:delText>
                </w:r>
              </w:del>
              <w:r w:rsidRPr="002942E8">
                <w:rPr>
                  <w:rFonts w:eastAsia="DengXian" w:cs="Times New Roman"/>
                  <w:sz w:val="20"/>
                  <w:szCs w:val="20"/>
                  <w:lang w:val="en-GB" w:eastAsia="en-US"/>
                </w:rPr>
                <w:t xml:space="preserve">or the UE is provided </w:t>
              </w:r>
            </w:ins>
            <w:ins w:id="21" w:author="Author" w:date="2024-05-11T09:44:00Z">
              <w:r w:rsidRPr="002942E8">
                <w:rPr>
                  <w:rFonts w:eastAsia="DengXian" w:cs="Times New Roman"/>
                  <w:i/>
                  <w:iCs/>
                  <w:sz w:val="20"/>
                  <w:szCs w:val="20"/>
                  <w:lang w:val="en-GB" w:eastAsia="en-US"/>
                </w:rPr>
                <w:t>sTx-2Panel</w:t>
              </w:r>
              <w:r w:rsidRPr="002942E8" w:rsidDel="002942E8">
                <w:rPr>
                  <w:rFonts w:eastAsia="DengXian" w:cs="Times New Roman"/>
                  <w:i/>
                  <w:iCs/>
                  <w:sz w:val="20"/>
                  <w:szCs w:val="20"/>
                  <w:lang w:val="en-GB" w:eastAsia="en-US"/>
                </w:rPr>
                <w:t xml:space="preserve"> </w:t>
              </w:r>
            </w:ins>
            <w:ins w:id="22" w:author="Author" w:date="2024-05-09T11:25:00Z">
              <w:del w:id="23" w:author="Author" w:date="2024-05-11T09:44:00Z">
                <w:r w:rsidRPr="002942E8" w:rsidDel="002942E8">
                  <w:rPr>
                    <w:rFonts w:eastAsia="DengXian" w:cs="Times New Roman"/>
                    <w:i/>
                    <w:iCs/>
                    <w:sz w:val="20"/>
                    <w:szCs w:val="20"/>
                    <w:lang w:val="en-GB" w:eastAsia="en-US"/>
                  </w:rPr>
                  <w:delText xml:space="preserve">enableSTx2PofmDCI </w:delText>
                </w:r>
              </w:del>
              <w:r w:rsidRPr="002942E8">
                <w:rPr>
                  <w:rFonts w:eastAsia="DengXian" w:cs="Times New Roman"/>
                  <w:sz w:val="20"/>
                  <w:szCs w:val="20"/>
                  <w:lang w:val="en-GB" w:eastAsia="en-US"/>
                </w:rPr>
                <w:t>and the candidate PUSCHs are associated with the same</w:t>
              </w:r>
              <w:r w:rsidRPr="002942E8">
                <w:rPr>
                  <w:rFonts w:eastAsia="DengXian" w:cs="Times New Roman"/>
                  <w:i/>
                  <w:iCs/>
                  <w:sz w:val="20"/>
                  <w:szCs w:val="20"/>
                  <w:lang w:val="en-GB" w:eastAsia="en-US"/>
                </w:rPr>
                <w:t xml:space="preserve"> coresetPoolIndex</w:t>
              </w:r>
            </w:ins>
            <w:ins w:id="24" w:author="Author" w:date="2024-05-09T11:17:00Z">
              <w:r w:rsidRPr="002942E8">
                <w:rPr>
                  <w:rFonts w:eastAsia="DengXian" w:cs="Times New Roman"/>
                  <w:sz w:val="20"/>
                  <w:szCs w:val="20"/>
                  <w:lang w:val="en-GB" w:eastAsia="en-US"/>
                </w:rPr>
                <w:t xml:space="preserve">, </w:t>
              </w:r>
            </w:ins>
            <w:r w:rsidRPr="002942E8">
              <w:rPr>
                <w:rFonts w:eastAsia="DengXian" w:cs="Times New Roman"/>
                <w:sz w:val="20"/>
                <w:szCs w:val="20"/>
                <w:lang w:val="en-GB" w:eastAsia="en-US"/>
              </w:rPr>
              <w:t xml:space="preserve">the candidate PUSCHs that include first PUSCHs that are scheduled by DCI formats and second PUSCHs configured by respective </w:t>
            </w:r>
            <w:r w:rsidRPr="002942E8">
              <w:rPr>
                <w:rFonts w:eastAsia="DengXian" w:cs="Times New Roman"/>
                <w:i/>
                <w:iCs/>
                <w:sz w:val="20"/>
                <w:szCs w:val="20"/>
                <w:lang w:val="en-GB" w:eastAsia="en-US"/>
              </w:rPr>
              <w:t>ConfiguredGrantConfig</w:t>
            </w:r>
            <w:r w:rsidRPr="002942E8">
              <w:rPr>
                <w:rFonts w:eastAsia="DengXian" w:cs="Times New Roman"/>
                <w:iCs/>
                <w:sz w:val="20"/>
                <w:szCs w:val="20"/>
                <w:lang w:val="en-GB" w:eastAsia="en-US"/>
              </w:rPr>
              <w:t xml:space="preserve"> </w:t>
            </w:r>
            <w:r w:rsidRPr="002942E8">
              <w:rPr>
                <w:rFonts w:eastAsia="DengXian" w:cs="Times New Roman"/>
                <w:sz w:val="20"/>
                <w:szCs w:val="20"/>
                <w:lang w:val="en-GB" w:eastAsia="en-US"/>
              </w:rPr>
              <w:t>or</w:t>
            </w:r>
            <w:r w:rsidRPr="002942E8">
              <w:rPr>
                <w:rFonts w:eastAsia="DengXian" w:cs="Times New Roman"/>
                <w:i/>
                <w:iCs/>
                <w:sz w:val="20"/>
                <w:szCs w:val="20"/>
                <w:lang w:val="en-GB" w:eastAsia="en-US"/>
              </w:rPr>
              <w:t xml:space="preserve"> semiPersistentOnPUSCH</w:t>
            </w:r>
            <w:r w:rsidRPr="002942E8">
              <w:rPr>
                <w:rFonts w:eastAsia="DengXian" w:cs="Times New Roman"/>
                <w:sz w:val="20"/>
                <w:szCs w:val="20"/>
                <w:lang w:val="en-GB" w:eastAsia="en-US"/>
              </w:rPr>
              <w:t xml:space="preserve">, </w:t>
            </w:r>
            <w:del w:id="25" w:author="Author" w:date="2024-05-09T11:18:00Z">
              <w:r w:rsidRPr="002942E8" w:rsidDel="00C71CE3">
                <w:rPr>
                  <w:rFonts w:eastAsia="DengXian" w:cs="Times New Roman"/>
                  <w:sz w:val="20"/>
                  <w:szCs w:val="20"/>
                  <w:lang w:val="en-GB" w:eastAsia="en-US"/>
                </w:rPr>
                <w:delText xml:space="preserve">and </w:delText>
              </w:r>
            </w:del>
            <w:r w:rsidRPr="002942E8">
              <w:rPr>
                <w:rFonts w:eastAsia="DengXian" w:cs="Times New Roman"/>
                <w:sz w:val="20"/>
                <w:szCs w:val="20"/>
                <w:lang w:val="en-GB" w:eastAsia="en-US"/>
              </w:rPr>
              <w:t>the UE would multiplex UCI</w:t>
            </w:r>
            <w:r w:rsidRPr="002942E8">
              <w:rPr>
                <w:rFonts w:eastAsia="DengXian" w:cs="Times New Roman" w:hint="eastAsia"/>
                <w:sz w:val="20"/>
                <w:szCs w:val="20"/>
                <w:lang w:val="en-GB" w:eastAsia="en-US"/>
              </w:rPr>
              <w:t xml:space="preserve"> </w:t>
            </w:r>
            <w:r w:rsidRPr="002942E8">
              <w:rPr>
                <w:rFonts w:eastAsia="DengXian" w:cs="Times New Roman"/>
                <w:sz w:val="20"/>
                <w:szCs w:val="20"/>
                <w:lang w:val="en-GB" w:eastAsia="en-US"/>
              </w:rPr>
              <w:t xml:space="preserve">in one of the candidate </w:t>
            </w:r>
            <w:r w:rsidRPr="002942E8">
              <w:rPr>
                <w:rFonts w:eastAsia="DengXian" w:cs="Times New Roman" w:hint="eastAsia"/>
                <w:sz w:val="20"/>
                <w:szCs w:val="20"/>
                <w:lang w:val="en-GB" w:eastAsia="en-US"/>
              </w:rPr>
              <w:t>PUSCH</w:t>
            </w:r>
            <w:r w:rsidRPr="002942E8">
              <w:rPr>
                <w:rFonts w:eastAsia="DengXian" w:cs="Times New Roman"/>
                <w:sz w:val="20"/>
                <w:szCs w:val="20"/>
                <w:lang w:val="en-GB" w:eastAsia="en-US"/>
              </w:rPr>
              <w:t xml:space="preserve">s, and the candidate PUSCHs fulfil the conditions in clause 9.2.5 for UCI multiplexing, the UE multiplexes the UCI in a PUSCH from the first PUSCHs. </w:t>
            </w:r>
          </w:p>
          <w:p w14:paraId="1EF45382" w14:textId="5CBE4A69" w:rsidR="002942E8" w:rsidRPr="002942E8" w:rsidRDefault="002942E8" w:rsidP="002942E8">
            <w:pPr>
              <w:spacing w:after="180" w:line="259" w:lineRule="auto"/>
              <w:ind w:left="568" w:hanging="284"/>
              <w:jc w:val="left"/>
              <w:rPr>
                <w:rFonts w:eastAsia="DengXian" w:cs="Times New Roman"/>
                <w:sz w:val="20"/>
                <w:szCs w:val="20"/>
                <w:lang w:val="en-AU" w:eastAsia="en-US"/>
              </w:rPr>
            </w:pPr>
            <w:r w:rsidRPr="002942E8">
              <w:rPr>
                <w:rFonts w:eastAsia="DengXian" w:cs="Times New Roman"/>
                <w:sz w:val="20"/>
                <w:szCs w:val="20"/>
                <w:lang w:val="en-GB" w:eastAsia="en-US"/>
              </w:rPr>
              <w:t>-</w:t>
            </w:r>
            <w:r w:rsidRPr="002942E8">
              <w:rPr>
                <w:rFonts w:eastAsia="DengXian" w:cs="Times New Roman"/>
                <w:sz w:val="20"/>
                <w:szCs w:val="20"/>
                <w:lang w:val="en-GB" w:eastAsia="en-US"/>
              </w:rPr>
              <w:tab/>
              <w:t>If the UE would multiplex UCI</w:t>
            </w:r>
            <w:r w:rsidRPr="002942E8">
              <w:rPr>
                <w:rFonts w:eastAsia="DengXian" w:cs="Times New Roman" w:hint="eastAsia"/>
                <w:sz w:val="20"/>
                <w:szCs w:val="20"/>
                <w:lang w:val="en-GB" w:eastAsia="en-US"/>
              </w:rPr>
              <w:t xml:space="preserve"> </w:t>
            </w:r>
            <w:r w:rsidRPr="002942E8">
              <w:rPr>
                <w:rFonts w:eastAsia="DengXian" w:cs="Times New Roman"/>
                <w:sz w:val="20"/>
                <w:szCs w:val="20"/>
                <w:lang w:val="en-GB" w:eastAsia="en-US"/>
              </w:rPr>
              <w:t xml:space="preserve">in one of the candidate </w:t>
            </w:r>
            <w:r w:rsidRPr="002942E8">
              <w:rPr>
                <w:rFonts w:eastAsia="DengXian" w:cs="Times New Roman" w:hint="eastAsia"/>
                <w:sz w:val="20"/>
                <w:szCs w:val="20"/>
                <w:lang w:val="en-GB" w:eastAsia="en-US"/>
              </w:rPr>
              <w:t>PUSCH</w:t>
            </w:r>
            <w:r w:rsidRPr="002942E8">
              <w:rPr>
                <w:rFonts w:eastAsia="DengXian" w:cs="Times New Roman"/>
                <w:sz w:val="20"/>
                <w:szCs w:val="20"/>
                <w:lang w:val="en-GB" w:eastAsia="en-US"/>
              </w:rPr>
              <w:t xml:space="preserve">s and the UE does not multiplex aperiodic CSI in any of the candidate PUSCHs, the UE multiplexes the UCI in a PUSCH of the serving cell with the smallest </w:t>
            </w:r>
            <w:r w:rsidRPr="002942E8">
              <w:rPr>
                <w:rFonts w:eastAsia="DengXian" w:cs="Times New Roman"/>
                <w:i/>
                <w:sz w:val="20"/>
                <w:szCs w:val="20"/>
                <w:lang w:val="en-GB" w:eastAsia="en-US"/>
              </w:rPr>
              <w:t xml:space="preserve">ServCellIndex </w:t>
            </w:r>
            <w:r w:rsidRPr="002942E8">
              <w:rPr>
                <w:rFonts w:eastAsia="DengXian" w:cs="Times New Roman"/>
                <w:sz w:val="20"/>
                <w:szCs w:val="20"/>
                <w:lang w:val="en-GB" w:eastAsia="en-US"/>
              </w:rPr>
              <w:t>subject to the conditions in clause 9.2.5 for UCI multiplexing being fulfilled</w:t>
            </w:r>
            <w:r w:rsidRPr="002942E8">
              <w:rPr>
                <w:rFonts w:eastAsia="DengXian" w:cs="Times New Roman" w:hint="eastAsia"/>
                <w:sz w:val="20"/>
                <w:szCs w:val="20"/>
                <w:lang w:val="en-AU" w:eastAsia="en-US"/>
              </w:rPr>
              <w:t>.</w:t>
            </w:r>
            <w:r w:rsidRPr="002942E8">
              <w:rPr>
                <w:rFonts w:eastAsia="DengXian" w:cs="Times New Roman"/>
                <w:sz w:val="20"/>
                <w:szCs w:val="20"/>
                <w:lang w:val="en-AU" w:eastAsia="en-US"/>
              </w:rPr>
              <w:t xml:space="preserve"> If the UE transmits more than one PUSCHs in the slot on the </w:t>
            </w:r>
            <w:r w:rsidRPr="002942E8">
              <w:rPr>
                <w:rFonts w:eastAsia="DengXian" w:cs="Times New Roman"/>
                <w:sz w:val="20"/>
                <w:szCs w:val="20"/>
                <w:lang w:val="en-GB" w:eastAsia="en-US"/>
              </w:rPr>
              <w:t xml:space="preserve">serving cell with the smallest </w:t>
            </w:r>
            <w:r w:rsidRPr="002942E8">
              <w:rPr>
                <w:rFonts w:eastAsia="DengXian" w:cs="Times New Roman"/>
                <w:i/>
                <w:sz w:val="20"/>
                <w:szCs w:val="20"/>
                <w:lang w:val="en-GB" w:eastAsia="en-US"/>
              </w:rPr>
              <w:t>ServCellIndex</w:t>
            </w:r>
            <w:r w:rsidRPr="002942E8">
              <w:rPr>
                <w:rFonts w:eastAsia="DengXian" w:cs="Times New Roman"/>
                <w:sz w:val="20"/>
                <w:szCs w:val="20"/>
                <w:lang w:val="en-GB" w:eastAsia="en-US"/>
              </w:rPr>
              <w:t xml:space="preserve"> that fulfil the conditions in clause 9.2.5 for UCI multiplexing, the UE multiplexes the UCI in the earliest PUSCH that the UE transmits in the slot</w:t>
            </w:r>
            <w:r w:rsidRPr="002942E8">
              <w:rPr>
                <w:rFonts w:eastAsia="DengXian" w:cs="Times New Roman" w:hint="eastAsia"/>
                <w:sz w:val="20"/>
                <w:szCs w:val="20"/>
                <w:lang w:val="en-AU" w:eastAsia="en-US"/>
              </w:rPr>
              <w:t>.</w:t>
            </w:r>
            <w:r w:rsidRPr="002942E8">
              <w:rPr>
                <w:rFonts w:eastAsia="DengXian" w:cs="Times New Roman"/>
                <w:sz w:val="20"/>
                <w:szCs w:val="20"/>
                <w:lang w:val="en-AU" w:eastAsia="en-US"/>
              </w:rPr>
              <w:t xml:space="preserve"> </w:t>
            </w:r>
            <w:r w:rsidRPr="002942E8">
              <w:rPr>
                <w:rFonts w:eastAsia="DengXian" w:cs="Times New Roman"/>
                <w:sz w:val="20"/>
                <w:szCs w:val="20"/>
                <w:lang w:val="en-GB" w:eastAsia="en-US"/>
              </w:rPr>
              <w:t xml:space="preserve">If the </w:t>
            </w:r>
            <w:r w:rsidRPr="002942E8">
              <w:rPr>
                <w:rFonts w:eastAsia="DengXian" w:cs="Times New Roman"/>
                <w:sz w:val="20"/>
                <w:szCs w:val="20"/>
                <w:lang w:eastAsia="en-US"/>
              </w:rPr>
              <w:t xml:space="preserve">UE is provided </w:t>
            </w:r>
            <w:ins w:id="26" w:author="Author" w:date="2024-05-11T10:29:00Z">
              <w:r w:rsidR="00ED7EDE" w:rsidRPr="002942E8">
                <w:rPr>
                  <w:rFonts w:eastAsia="DengXian" w:cs="Times New Roman"/>
                  <w:i/>
                  <w:iCs/>
                  <w:sz w:val="20"/>
                  <w:szCs w:val="20"/>
                  <w:lang w:val="en-GB" w:eastAsia="en-US"/>
                </w:rPr>
                <w:t>sTx-2Panel</w:t>
              </w:r>
            </w:ins>
            <w:del w:id="27" w:author="Author" w:date="2024-05-11T10:29:00Z">
              <w:r w:rsidRPr="002942E8" w:rsidDel="00ED7EDE">
                <w:rPr>
                  <w:rFonts w:eastAsia="DengXian" w:cs="Times New Roman"/>
                  <w:i/>
                  <w:iCs/>
                  <w:sz w:val="20"/>
                  <w:szCs w:val="20"/>
                  <w:lang w:eastAsia="en-US"/>
                </w:rPr>
                <w:delText>enableSTx2PofmDCI</w:delText>
              </w:r>
            </w:del>
            <w:r w:rsidRPr="002942E8">
              <w:rPr>
                <w:rFonts w:eastAsia="DengXian" w:cs="Times New Roman"/>
                <w:sz w:val="20"/>
                <w:szCs w:val="20"/>
                <w:lang w:eastAsia="en-US"/>
              </w:rPr>
              <w:t xml:space="preserve">, is provided </w:t>
            </w:r>
            <w:r w:rsidRPr="002942E8">
              <w:rPr>
                <w:rFonts w:eastAsia="DengXian" w:cs="Times New Roman"/>
                <w:i/>
                <w:iCs/>
                <w:sz w:val="20"/>
                <w:szCs w:val="20"/>
                <w:lang w:eastAsia="en-US"/>
              </w:rPr>
              <w:t>ackNack</w:t>
            </w:r>
            <w:r w:rsidRPr="002942E8">
              <w:rPr>
                <w:rFonts w:eastAsia="DengXian" w:cs="Times New Roman"/>
                <w:i/>
                <w:iCs/>
                <w:sz w:val="20"/>
                <w:szCs w:val="20"/>
                <w:lang w:val="en-GB" w:eastAsia="en-US"/>
              </w:rPr>
              <w:t>FeedbackMode</w:t>
            </w:r>
            <w:r w:rsidRPr="002942E8">
              <w:rPr>
                <w:rFonts w:eastAsia="DengXian" w:cs="Times New Roman"/>
                <w:sz w:val="20"/>
                <w:szCs w:val="20"/>
                <w:lang w:val="en-GB" w:eastAsia="en-US"/>
              </w:rPr>
              <w:t xml:space="preserve"> = </w:t>
            </w:r>
            <w:r w:rsidRPr="002942E8">
              <w:rPr>
                <w:rFonts w:eastAsia="DengXian" w:cs="Times New Roman"/>
                <w:i/>
                <w:iCs/>
                <w:sz w:val="20"/>
                <w:szCs w:val="20"/>
                <w:lang w:eastAsia="en-US"/>
              </w:rPr>
              <w:t>joint</w:t>
            </w:r>
            <w:r w:rsidRPr="002942E8">
              <w:rPr>
                <w:rFonts w:eastAsia="DengXian" w:cs="Times New Roman"/>
                <w:sz w:val="20"/>
                <w:szCs w:val="20"/>
                <w:lang w:eastAsia="en-US"/>
              </w:rPr>
              <w:t xml:space="preserve"> or the UCI does not include HARQ-ACK information, and the UE would transmit two PUSCHs in the slot that start at a same symbol on the serving cell with </w:t>
            </w:r>
            <w:r w:rsidRPr="002942E8">
              <w:rPr>
                <w:rFonts w:eastAsia="DengXian" w:cs="Times New Roman"/>
                <w:sz w:val="20"/>
                <w:szCs w:val="20"/>
                <w:lang w:val="en-GB" w:eastAsia="en-US"/>
              </w:rPr>
              <w:t xml:space="preserve">smallest </w:t>
            </w:r>
            <w:r w:rsidRPr="002942E8">
              <w:rPr>
                <w:rFonts w:eastAsia="DengXian" w:cs="Times New Roman"/>
                <w:i/>
                <w:sz w:val="20"/>
                <w:szCs w:val="20"/>
                <w:lang w:val="en-GB" w:eastAsia="en-US"/>
              </w:rPr>
              <w:t>ServCellIndex</w:t>
            </w:r>
            <w:r w:rsidRPr="002942E8">
              <w:rPr>
                <w:rFonts w:eastAsia="DengXian" w:cs="Times New Roman"/>
                <w:sz w:val="20"/>
                <w:szCs w:val="20"/>
                <w:lang w:val="en-GB" w:eastAsia="en-US"/>
              </w:rPr>
              <w:t xml:space="preserve"> and fulfil the conditions in clause 9.2.5 for UCI multiplexing, the UE multiplexes the UCI in the PUSCH from the two PUSCHs associated with </w:t>
            </w:r>
            <w:r w:rsidRPr="002942E8">
              <w:rPr>
                <w:rFonts w:eastAsia="DengXian" w:cs="Times New Roman"/>
                <w:sz w:val="20"/>
                <w:szCs w:val="20"/>
                <w:lang w:eastAsia="en-US"/>
              </w:rPr>
              <w:t xml:space="preserve">CORESETs that the UE </w:t>
            </w:r>
            <w:r w:rsidRPr="002942E8">
              <w:rPr>
                <w:rFonts w:eastAsia="DengXian" w:cs="Times New Roman"/>
                <w:sz w:val="20"/>
                <w:szCs w:val="20"/>
                <w:lang w:val="en-GB" w:eastAsia="ko-KR"/>
              </w:rPr>
              <w:t xml:space="preserve">is not provided </w:t>
            </w:r>
            <w:r w:rsidRPr="002942E8">
              <w:rPr>
                <w:rFonts w:eastAsia="DengXian" w:cs="Calibri"/>
                <w:i/>
                <w:sz w:val="20"/>
                <w:szCs w:val="20"/>
                <w:lang w:eastAsia="en-US"/>
              </w:rPr>
              <w:t>coreset</w:t>
            </w:r>
            <w:r w:rsidRPr="002942E8">
              <w:rPr>
                <w:rFonts w:eastAsia="DengXian" w:cs="Calibri"/>
                <w:i/>
                <w:sz w:val="20"/>
                <w:szCs w:val="20"/>
                <w:lang w:val="en-GB" w:eastAsia="en-US"/>
              </w:rPr>
              <w:t>PoolIndex</w:t>
            </w:r>
            <w:r w:rsidRPr="002942E8">
              <w:rPr>
                <w:rFonts w:eastAsia="DengXian" w:cs="Calibri"/>
                <w:sz w:val="20"/>
                <w:szCs w:val="20"/>
                <w:lang w:val="en-GB" w:eastAsia="en-US"/>
              </w:rPr>
              <w:t xml:space="preserve"> or is provided </w:t>
            </w:r>
            <w:r w:rsidRPr="002942E8">
              <w:rPr>
                <w:rFonts w:eastAsia="DengXian" w:cs="Calibri"/>
                <w:i/>
                <w:sz w:val="20"/>
                <w:szCs w:val="20"/>
                <w:lang w:eastAsia="en-US"/>
              </w:rPr>
              <w:t>coreset</w:t>
            </w:r>
            <w:r w:rsidRPr="002942E8">
              <w:rPr>
                <w:rFonts w:eastAsia="DengXian" w:cs="Calibri"/>
                <w:i/>
                <w:sz w:val="20"/>
                <w:szCs w:val="20"/>
                <w:lang w:val="en-GB" w:eastAsia="en-US"/>
              </w:rPr>
              <w:t>PoolIndex</w:t>
            </w:r>
            <w:r w:rsidRPr="002942E8">
              <w:rPr>
                <w:rFonts w:eastAsia="DengXian" w:cs="Calibri"/>
                <w:sz w:val="20"/>
                <w:szCs w:val="20"/>
                <w:lang w:val="en-GB" w:eastAsia="en-US"/>
              </w:rPr>
              <w:t xml:space="preserve"> with a value of 0</w:t>
            </w:r>
            <w:r w:rsidRPr="002942E8">
              <w:rPr>
                <w:rFonts w:eastAsia="DengXian" w:cs="Times New Roman" w:hint="eastAsia"/>
                <w:sz w:val="20"/>
                <w:szCs w:val="20"/>
                <w:lang w:val="en-AU" w:eastAsia="en-US"/>
              </w:rPr>
              <w:t>.</w:t>
            </w:r>
          </w:p>
          <w:p w14:paraId="6DB79C4B" w14:textId="77777777" w:rsidR="002942E8" w:rsidRPr="002942E8" w:rsidRDefault="002942E8" w:rsidP="003A6C81">
            <w:pPr>
              <w:rPr>
                <w:lang w:val="en-AU" w:eastAsia="zh-CN"/>
              </w:rPr>
            </w:pPr>
          </w:p>
        </w:tc>
      </w:tr>
    </w:tbl>
    <w:p w14:paraId="6F9EC3BB" w14:textId="635B42FE" w:rsidR="00151067" w:rsidRPr="00DF14B6" w:rsidRDefault="002942E8" w:rsidP="00686E73">
      <w:pPr>
        <w:rPr>
          <w:color w:val="0000FF"/>
          <w:sz w:val="20"/>
          <w:szCs w:val="20"/>
          <w:lang w:eastAsia="zh-CN"/>
        </w:rPr>
      </w:pPr>
      <w:r w:rsidRPr="00DF14B6">
        <w:rPr>
          <w:color w:val="0000FF"/>
          <w:sz w:val="20"/>
          <w:szCs w:val="20"/>
          <w:lang w:eastAsia="zh-CN"/>
        </w:rPr>
        <w:t xml:space="preserve">Mod: I took the liberty to update the RRC parameter name </w:t>
      </w:r>
      <w:r w:rsidRPr="00DF14B6">
        <w:rPr>
          <w:i/>
          <w:iCs/>
          <w:color w:val="0000FF"/>
          <w:sz w:val="20"/>
          <w:szCs w:val="20"/>
          <w:lang w:eastAsia="zh-CN"/>
        </w:rPr>
        <w:t xml:space="preserve">enableSTx2PofmDCI </w:t>
      </w:r>
      <w:r w:rsidRPr="00DF14B6">
        <w:rPr>
          <w:color w:val="0000FF"/>
          <w:sz w:val="20"/>
          <w:szCs w:val="20"/>
          <w:lang w:eastAsia="zh-CN"/>
        </w:rPr>
        <w:t xml:space="preserve"> to the latest name in </w:t>
      </w:r>
      <w:r w:rsidR="00DF14B6" w:rsidRPr="00DF14B6">
        <w:rPr>
          <w:color w:val="0000FF"/>
          <w:sz w:val="20"/>
          <w:szCs w:val="20"/>
          <w:lang w:eastAsia="zh-CN"/>
        </w:rPr>
        <w:t>38.</w:t>
      </w:r>
      <w:r w:rsidRPr="00DF14B6">
        <w:rPr>
          <w:color w:val="0000FF"/>
          <w:sz w:val="20"/>
          <w:szCs w:val="20"/>
          <w:lang w:eastAsia="zh-CN"/>
        </w:rPr>
        <w:t>331.</w:t>
      </w:r>
    </w:p>
    <w:p w14:paraId="009DEC69" w14:textId="77777777" w:rsidR="002942E8" w:rsidRDefault="002942E8" w:rsidP="00686E73">
      <w:pPr>
        <w:rPr>
          <w:lang w:eastAsia="zh-CN"/>
        </w:rPr>
      </w:pPr>
    </w:p>
    <w:p w14:paraId="54D9E245" w14:textId="412831B2" w:rsidR="00566114" w:rsidRDefault="00566114" w:rsidP="00566114">
      <w:pPr>
        <w:rPr>
          <w:lang w:eastAsia="zh-CN"/>
        </w:rPr>
      </w:pPr>
      <w:r w:rsidRPr="00F441EF">
        <w:rPr>
          <w:b/>
          <w:bCs/>
          <w:sz w:val="20"/>
          <w:szCs w:val="20"/>
          <w:highlight w:val="yellow"/>
          <w:lang w:eastAsia="zh-CN"/>
        </w:rPr>
        <w:t xml:space="preserve">Proposal </w:t>
      </w:r>
      <w:r>
        <w:rPr>
          <w:b/>
          <w:bCs/>
          <w:sz w:val="20"/>
          <w:szCs w:val="20"/>
          <w:highlight w:val="yellow"/>
          <w:lang w:eastAsia="zh-CN"/>
        </w:rPr>
        <w:t>2</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DF329C">
        <w:rPr>
          <w:sz w:val="20"/>
          <w:szCs w:val="20"/>
          <w:lang w:eastAsia="zh-CN"/>
        </w:rPr>
        <w:t>3</w:t>
      </w:r>
    </w:p>
    <w:tbl>
      <w:tblPr>
        <w:tblStyle w:val="TableGrid"/>
        <w:tblW w:w="9214" w:type="dxa"/>
        <w:tblInd w:w="-5" w:type="dxa"/>
        <w:tblLook w:val="04A0" w:firstRow="1" w:lastRow="0" w:firstColumn="1" w:lastColumn="0" w:noHBand="0" w:noVBand="1"/>
      </w:tblPr>
      <w:tblGrid>
        <w:gridCol w:w="1248"/>
        <w:gridCol w:w="7966"/>
      </w:tblGrid>
      <w:tr w:rsidR="00566114" w:rsidRPr="00F441EF" w14:paraId="77E7583E" w14:textId="77777777" w:rsidTr="00D44954">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5CA45F6" w14:textId="77777777" w:rsidR="00566114" w:rsidRPr="00F441EF" w:rsidRDefault="00566114" w:rsidP="00D44954">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BEAC07C" w14:textId="77777777" w:rsidR="00566114" w:rsidRPr="00F441EF" w:rsidRDefault="00566114" w:rsidP="00D44954">
            <w:pPr>
              <w:rPr>
                <w:b/>
                <w:bCs/>
                <w:sz w:val="20"/>
                <w:szCs w:val="20"/>
                <w:lang w:eastAsia="zh-CN"/>
              </w:rPr>
            </w:pPr>
            <w:r w:rsidRPr="00F441EF">
              <w:rPr>
                <w:b/>
                <w:bCs/>
                <w:sz w:val="20"/>
                <w:szCs w:val="20"/>
                <w:lang w:eastAsia="zh-CN"/>
              </w:rPr>
              <w:t>Comments</w:t>
            </w:r>
          </w:p>
        </w:tc>
      </w:tr>
      <w:tr w:rsidR="00566114" w:rsidRPr="00F441EF" w14:paraId="1E41B7BA" w14:textId="77777777" w:rsidTr="00D44954">
        <w:tc>
          <w:tcPr>
            <w:tcW w:w="1248" w:type="dxa"/>
          </w:tcPr>
          <w:p w14:paraId="013144D4" w14:textId="77777777" w:rsidR="00566114" w:rsidRPr="00F441EF" w:rsidRDefault="00566114" w:rsidP="00D44954">
            <w:pPr>
              <w:rPr>
                <w:rFonts w:eastAsia="DengXian"/>
                <w:sz w:val="20"/>
                <w:szCs w:val="20"/>
                <w:lang w:eastAsia="zh-CN"/>
              </w:rPr>
            </w:pPr>
            <w:r w:rsidRPr="00F441EF">
              <w:rPr>
                <w:rFonts w:eastAsia="DengXian"/>
                <w:color w:val="0000FF"/>
                <w:sz w:val="20"/>
                <w:szCs w:val="20"/>
                <w:lang w:eastAsia="zh-CN"/>
              </w:rPr>
              <w:t>Mod00</w:t>
            </w:r>
          </w:p>
        </w:tc>
        <w:tc>
          <w:tcPr>
            <w:tcW w:w="7966" w:type="dxa"/>
          </w:tcPr>
          <w:p w14:paraId="5A2A27B2" w14:textId="5E93833C" w:rsidR="00566114" w:rsidRPr="00F441EF" w:rsidRDefault="00566114" w:rsidP="00D44954">
            <w:pPr>
              <w:pStyle w:val="ListParagraph"/>
              <w:ind w:left="0"/>
              <w:rPr>
                <w:color w:val="0000FF"/>
                <w:sz w:val="20"/>
                <w:szCs w:val="20"/>
              </w:rPr>
            </w:pPr>
            <w:r w:rsidRPr="00F441EF">
              <w:rPr>
                <w:color w:val="0000FF"/>
                <w:sz w:val="20"/>
                <w:szCs w:val="20"/>
              </w:rPr>
              <w:t>Please share your views on th</w:t>
            </w:r>
            <w:r w:rsidR="0027346C">
              <w:rPr>
                <w:color w:val="0000FF"/>
                <w:sz w:val="20"/>
                <w:szCs w:val="20"/>
              </w:rPr>
              <w:t>is TP</w:t>
            </w:r>
          </w:p>
        </w:tc>
      </w:tr>
      <w:tr w:rsidR="00566114" w:rsidRPr="00F441EF" w14:paraId="1348C539" w14:textId="77777777" w:rsidTr="00D44954">
        <w:tc>
          <w:tcPr>
            <w:tcW w:w="1248" w:type="dxa"/>
          </w:tcPr>
          <w:p w14:paraId="5A321444" w14:textId="731F9774" w:rsidR="00566114" w:rsidRPr="00F441EF" w:rsidRDefault="008E4E5E" w:rsidP="00D44954">
            <w:pPr>
              <w:rPr>
                <w:rFonts w:eastAsia="DengXian"/>
                <w:sz w:val="20"/>
                <w:szCs w:val="20"/>
                <w:lang w:eastAsia="zh-CN"/>
              </w:rPr>
            </w:pPr>
            <w:r>
              <w:rPr>
                <w:rFonts w:eastAsia="DengXian"/>
                <w:sz w:val="20"/>
                <w:szCs w:val="20"/>
                <w:lang w:eastAsia="zh-CN"/>
              </w:rPr>
              <w:t>QC</w:t>
            </w:r>
          </w:p>
        </w:tc>
        <w:tc>
          <w:tcPr>
            <w:tcW w:w="7966" w:type="dxa"/>
          </w:tcPr>
          <w:p w14:paraId="4E40494C" w14:textId="5D0F28E7" w:rsidR="00566114" w:rsidRPr="00F441EF" w:rsidRDefault="008E4E5E" w:rsidP="00D44954">
            <w:pPr>
              <w:rPr>
                <w:rFonts w:eastAsia="DengXian"/>
                <w:sz w:val="20"/>
                <w:szCs w:val="20"/>
                <w:lang w:val="en-CA" w:eastAsia="zh-CN"/>
              </w:rPr>
            </w:pPr>
            <w:r>
              <w:rPr>
                <w:rFonts w:eastAsia="DengXian"/>
                <w:sz w:val="20"/>
                <w:szCs w:val="20"/>
                <w:lang w:val="en-CA" w:eastAsia="zh-CN"/>
              </w:rPr>
              <w:t>The RRC name change is ok. However, it seems other changes are not necessary. Specifically, prioritizing DG over CG is still applicable for “</w:t>
            </w:r>
            <w:r w:rsidRPr="002942E8">
              <w:rPr>
                <w:rFonts w:eastAsia="DengXian" w:cs="Times New Roman"/>
                <w:i/>
                <w:iCs/>
                <w:sz w:val="20"/>
                <w:szCs w:val="20"/>
                <w:lang w:eastAsia="en-US"/>
              </w:rPr>
              <w:t>ackNack</w:t>
            </w:r>
            <w:r w:rsidRPr="002942E8">
              <w:rPr>
                <w:rFonts w:eastAsia="DengXian" w:cs="Times New Roman"/>
                <w:i/>
                <w:iCs/>
                <w:sz w:val="20"/>
                <w:szCs w:val="20"/>
                <w:lang w:val="en-GB" w:eastAsia="en-US"/>
              </w:rPr>
              <w:t>FeedbackMode</w:t>
            </w:r>
            <w:r w:rsidRPr="002942E8">
              <w:rPr>
                <w:rFonts w:eastAsia="DengXian" w:cs="Times New Roman"/>
                <w:sz w:val="20"/>
                <w:szCs w:val="20"/>
                <w:lang w:val="en-GB" w:eastAsia="en-US"/>
              </w:rPr>
              <w:t xml:space="preserve"> = </w:t>
            </w:r>
            <w:r w:rsidRPr="002942E8">
              <w:rPr>
                <w:rFonts w:eastAsia="DengXian" w:cs="Times New Roman"/>
                <w:i/>
                <w:iCs/>
                <w:sz w:val="20"/>
                <w:szCs w:val="20"/>
                <w:lang w:eastAsia="en-US"/>
              </w:rPr>
              <w:t>joint</w:t>
            </w:r>
            <w:r>
              <w:rPr>
                <w:rFonts w:eastAsia="DengXian"/>
                <w:sz w:val="20"/>
                <w:szCs w:val="20"/>
                <w:lang w:val="en-CA" w:eastAsia="zh-CN"/>
              </w:rPr>
              <w:t>” based on legacy text. For “</w:t>
            </w:r>
            <w:r w:rsidRPr="002942E8">
              <w:rPr>
                <w:rFonts w:eastAsia="DengXian" w:cs="Times New Roman"/>
                <w:i/>
                <w:iCs/>
                <w:sz w:val="20"/>
                <w:szCs w:val="20"/>
                <w:lang w:val="en-GB" w:eastAsia="en-US"/>
              </w:rPr>
              <w:t>ackNackFeedbackMode</w:t>
            </w:r>
            <w:r w:rsidRPr="002942E8">
              <w:rPr>
                <w:rFonts w:eastAsia="DengXian" w:cs="Times New Roman"/>
                <w:sz w:val="20"/>
                <w:szCs w:val="20"/>
                <w:lang w:val="en-GB" w:eastAsia="en-US"/>
              </w:rPr>
              <w:t xml:space="preserve"> = </w:t>
            </w:r>
            <w:r w:rsidRPr="002942E8">
              <w:rPr>
                <w:rFonts w:eastAsia="DengXian" w:cs="Times New Roman"/>
                <w:i/>
                <w:iCs/>
                <w:sz w:val="20"/>
                <w:szCs w:val="20"/>
                <w:lang w:val="en-GB" w:eastAsia="en-US"/>
              </w:rPr>
              <w:t>separate</w:t>
            </w:r>
            <w:r>
              <w:rPr>
                <w:rFonts w:eastAsia="DengXian"/>
                <w:sz w:val="20"/>
                <w:szCs w:val="20"/>
                <w:lang w:val="en-CA" w:eastAsia="zh-CN"/>
              </w:rPr>
              <w:t xml:space="preserve">”, the first bullet already clarifies that </w:t>
            </w:r>
            <w:r w:rsidR="008B4F97">
              <w:rPr>
                <w:rFonts w:eastAsia="DengXian"/>
                <w:sz w:val="20"/>
                <w:szCs w:val="20"/>
                <w:lang w:val="en-CA" w:eastAsia="zh-CN"/>
              </w:rPr>
              <w:t>the “candidate PUSCHs”.</w:t>
            </w:r>
          </w:p>
        </w:tc>
      </w:tr>
      <w:tr w:rsidR="00566114" w:rsidRPr="00F441EF" w14:paraId="3153775A" w14:textId="77777777" w:rsidTr="00D44954">
        <w:tc>
          <w:tcPr>
            <w:tcW w:w="1248" w:type="dxa"/>
          </w:tcPr>
          <w:p w14:paraId="69C2E2A9" w14:textId="77777777" w:rsidR="00566114" w:rsidRPr="00F441EF" w:rsidRDefault="00566114" w:rsidP="00D44954">
            <w:pPr>
              <w:rPr>
                <w:rFonts w:eastAsia="DengXian"/>
                <w:sz w:val="20"/>
                <w:szCs w:val="20"/>
                <w:lang w:eastAsia="zh-CN"/>
              </w:rPr>
            </w:pPr>
          </w:p>
        </w:tc>
        <w:tc>
          <w:tcPr>
            <w:tcW w:w="7966" w:type="dxa"/>
          </w:tcPr>
          <w:p w14:paraId="747E6E1E" w14:textId="77777777" w:rsidR="00566114" w:rsidRPr="00F441EF" w:rsidRDefault="00566114" w:rsidP="00D44954">
            <w:pPr>
              <w:rPr>
                <w:rFonts w:eastAsia="DengXian"/>
                <w:sz w:val="20"/>
                <w:szCs w:val="20"/>
                <w:lang w:val="en-CA" w:eastAsia="zh-CN"/>
              </w:rPr>
            </w:pPr>
          </w:p>
        </w:tc>
      </w:tr>
      <w:tr w:rsidR="00566114" w:rsidRPr="00F441EF" w14:paraId="0DF0A516" w14:textId="77777777" w:rsidTr="00D44954">
        <w:tc>
          <w:tcPr>
            <w:tcW w:w="1248" w:type="dxa"/>
          </w:tcPr>
          <w:p w14:paraId="6A16744F" w14:textId="77777777" w:rsidR="00566114" w:rsidRPr="00F441EF" w:rsidRDefault="00566114" w:rsidP="00D44954">
            <w:pPr>
              <w:rPr>
                <w:rFonts w:eastAsia="DengXian"/>
                <w:sz w:val="20"/>
                <w:szCs w:val="20"/>
                <w:lang w:eastAsia="zh-CN"/>
              </w:rPr>
            </w:pPr>
          </w:p>
        </w:tc>
        <w:tc>
          <w:tcPr>
            <w:tcW w:w="7966" w:type="dxa"/>
          </w:tcPr>
          <w:p w14:paraId="7A78F8E0" w14:textId="77777777" w:rsidR="00566114" w:rsidRPr="00F441EF" w:rsidRDefault="00566114" w:rsidP="00D44954">
            <w:pPr>
              <w:rPr>
                <w:rFonts w:eastAsia="DengXian"/>
                <w:sz w:val="20"/>
                <w:szCs w:val="20"/>
                <w:lang w:val="en-CA" w:eastAsia="zh-CN"/>
              </w:rPr>
            </w:pPr>
          </w:p>
        </w:tc>
      </w:tr>
      <w:tr w:rsidR="00566114" w:rsidRPr="00F441EF" w14:paraId="7DBBC936" w14:textId="77777777" w:rsidTr="00D44954">
        <w:tc>
          <w:tcPr>
            <w:tcW w:w="1248" w:type="dxa"/>
          </w:tcPr>
          <w:p w14:paraId="63F9EC45" w14:textId="77777777" w:rsidR="00566114" w:rsidRPr="00F441EF" w:rsidRDefault="00566114" w:rsidP="00D44954">
            <w:pPr>
              <w:rPr>
                <w:rFonts w:eastAsia="DengXian"/>
                <w:sz w:val="20"/>
                <w:szCs w:val="20"/>
                <w:lang w:eastAsia="zh-CN"/>
              </w:rPr>
            </w:pPr>
          </w:p>
        </w:tc>
        <w:tc>
          <w:tcPr>
            <w:tcW w:w="7966" w:type="dxa"/>
          </w:tcPr>
          <w:p w14:paraId="05EA0483" w14:textId="77777777" w:rsidR="00566114" w:rsidRPr="00F441EF" w:rsidRDefault="00566114" w:rsidP="00D44954">
            <w:pPr>
              <w:rPr>
                <w:rFonts w:eastAsia="DengXian"/>
                <w:sz w:val="20"/>
                <w:szCs w:val="20"/>
                <w:lang w:val="en-CA" w:eastAsia="zh-CN"/>
              </w:rPr>
            </w:pPr>
          </w:p>
        </w:tc>
      </w:tr>
    </w:tbl>
    <w:p w14:paraId="40A8A6D4" w14:textId="77777777" w:rsidR="00151067" w:rsidRDefault="00151067" w:rsidP="00686E73">
      <w:pPr>
        <w:rPr>
          <w:lang w:eastAsia="zh-CN"/>
        </w:rPr>
      </w:pPr>
    </w:p>
    <w:p w14:paraId="6F045884" w14:textId="7DE4D041" w:rsidR="00DF329C" w:rsidRDefault="00795AB3" w:rsidP="00DF329C">
      <w:pPr>
        <w:pStyle w:val="Heading2"/>
        <w:rPr>
          <w:b/>
          <w:bCs/>
          <w:sz w:val="24"/>
          <w:szCs w:val="24"/>
          <w:lang w:val="en-US"/>
        </w:rPr>
      </w:pPr>
      <w:r>
        <w:rPr>
          <w:b/>
          <w:bCs/>
          <w:sz w:val="24"/>
          <w:szCs w:val="24"/>
          <w:lang w:val="en-US"/>
        </w:rPr>
        <w:lastRenderedPageBreak/>
        <w:t xml:space="preserve">Clarify the </w:t>
      </w:r>
      <w:r w:rsidR="00E06EF5">
        <w:rPr>
          <w:b/>
          <w:bCs/>
          <w:sz w:val="24"/>
          <w:szCs w:val="24"/>
          <w:lang w:val="en-US"/>
        </w:rPr>
        <w:t>precoding behavior of SDM/SFN in 38.211</w:t>
      </w:r>
    </w:p>
    <w:p w14:paraId="14C4B418" w14:textId="60501A6B" w:rsidR="00DF329C" w:rsidRDefault="00E06EF5" w:rsidP="00DF329C">
      <w:pPr>
        <w:rPr>
          <w:lang w:eastAsia="zh-CN"/>
        </w:rPr>
      </w:pPr>
      <w:r>
        <w:rPr>
          <w:lang w:eastAsia="zh-CN"/>
        </w:rPr>
        <w:t xml:space="preserve">ZTE </w:t>
      </w:r>
      <w:r w:rsidR="00DF329C">
        <w:rPr>
          <w:lang w:eastAsia="zh-CN"/>
        </w:rPr>
        <w:t xml:space="preserve">proposed draft CR </w:t>
      </w:r>
      <w:r>
        <w:rPr>
          <w:lang w:eastAsia="zh-CN"/>
        </w:rPr>
        <w:t>to clarify precoding behavior of SDM/SFN</w:t>
      </w:r>
      <w:r w:rsidR="00DF329C">
        <w:rPr>
          <w:lang w:eastAsia="zh-CN"/>
        </w:rPr>
        <w:t xml:space="preserve"> </w:t>
      </w:r>
      <w:r>
        <w:rPr>
          <w:lang w:eastAsia="zh-CN"/>
        </w:rPr>
        <w:t>in</w:t>
      </w:r>
      <w:r w:rsidR="00DF329C">
        <w:rPr>
          <w:lang w:eastAsia="zh-CN"/>
        </w:rPr>
        <w:t xml:space="preserve"> 38.2</w:t>
      </w:r>
      <w:r>
        <w:rPr>
          <w:lang w:eastAsia="zh-CN"/>
        </w:rPr>
        <w:t>11</w:t>
      </w:r>
      <w:r w:rsidR="00DF329C">
        <w:rPr>
          <w:lang w:eastAsia="zh-CN"/>
        </w:rPr>
        <w:t xml:space="preserve"> in </w:t>
      </w:r>
      <w:r w:rsidR="00DF329C" w:rsidRPr="003A6C81">
        <w:rPr>
          <w:lang w:eastAsia="zh-CN"/>
        </w:rPr>
        <w:t>R1-2404</w:t>
      </w:r>
      <w:r>
        <w:rPr>
          <w:lang w:eastAsia="zh-CN"/>
        </w:rPr>
        <w:t>709</w:t>
      </w:r>
      <w:r w:rsidR="00DF329C">
        <w:rPr>
          <w:lang w:eastAsia="zh-CN"/>
        </w:rPr>
        <w:t xml:space="preserve"> along with the discussion paper </w:t>
      </w:r>
      <w:r w:rsidR="00DF329C" w:rsidRPr="003A6C81">
        <w:rPr>
          <w:lang w:eastAsia="zh-CN"/>
        </w:rPr>
        <w:t>R1-2404</w:t>
      </w:r>
      <w:r>
        <w:rPr>
          <w:lang w:eastAsia="zh-CN"/>
        </w:rPr>
        <w:t>708. The proposed change for 38.211 is:</w:t>
      </w:r>
    </w:p>
    <w:tbl>
      <w:tblPr>
        <w:tblStyle w:val="TableGrid"/>
        <w:tblW w:w="0" w:type="auto"/>
        <w:tblLook w:val="04A0" w:firstRow="1" w:lastRow="0" w:firstColumn="1" w:lastColumn="0" w:noHBand="0" w:noVBand="1"/>
      </w:tblPr>
      <w:tblGrid>
        <w:gridCol w:w="9350"/>
      </w:tblGrid>
      <w:tr w:rsidR="00E06EF5" w14:paraId="3D4A8D38" w14:textId="77777777" w:rsidTr="00E06EF5">
        <w:tc>
          <w:tcPr>
            <w:tcW w:w="9350" w:type="dxa"/>
          </w:tcPr>
          <w:p w14:paraId="70D50681" w14:textId="77777777" w:rsidR="00E06EF5" w:rsidRPr="00E06EF5" w:rsidRDefault="00E06EF5" w:rsidP="00E06EF5">
            <w:pPr>
              <w:keepNext/>
              <w:keepLines/>
              <w:snapToGrid w:val="0"/>
              <w:spacing w:before="120" w:after="180" w:line="259" w:lineRule="auto"/>
              <w:ind w:left="1418" w:hanging="1418"/>
              <w:jc w:val="left"/>
              <w:outlineLvl w:val="3"/>
              <w:rPr>
                <w:rFonts w:ascii="Arial" w:eastAsia="Times New Roman" w:hAnsi="Arial" w:cs="Times New Roman"/>
                <w:sz w:val="24"/>
                <w:szCs w:val="20"/>
                <w:lang w:val="en-GB" w:eastAsia="en-US"/>
              </w:rPr>
            </w:pPr>
            <w:bookmarkStart w:id="28" w:name="_Toc29230296"/>
            <w:bookmarkStart w:id="29" w:name="_Toc36026555"/>
            <w:bookmarkStart w:id="30" w:name="_Toc19796421"/>
            <w:bookmarkStart w:id="31" w:name="_Toc51774063"/>
            <w:bookmarkStart w:id="32" w:name="_Toc45107394"/>
            <w:bookmarkStart w:id="33" w:name="_Toc26459647"/>
            <w:bookmarkStart w:id="34" w:name="_Toc161686615"/>
            <w:r w:rsidRPr="00E06EF5">
              <w:rPr>
                <w:rFonts w:ascii="Arial" w:eastAsia="Times New Roman" w:hAnsi="Arial" w:cs="Times New Roman"/>
                <w:sz w:val="24"/>
                <w:szCs w:val="20"/>
                <w:lang w:val="en-GB" w:eastAsia="en-US"/>
              </w:rPr>
              <w:t>6</w:t>
            </w:r>
            <w:bookmarkStart w:id="35" w:name="_Hlk498001231"/>
            <w:r w:rsidRPr="00E06EF5">
              <w:rPr>
                <w:rFonts w:ascii="Arial" w:eastAsia="Times New Roman" w:hAnsi="Arial" w:cs="Times New Roman"/>
                <w:sz w:val="24"/>
                <w:szCs w:val="20"/>
                <w:lang w:val="en-GB" w:eastAsia="en-US"/>
              </w:rPr>
              <w:t>.3.1.5</w:t>
            </w:r>
            <w:r w:rsidRPr="00E06EF5">
              <w:rPr>
                <w:rFonts w:ascii="Arial" w:eastAsia="Times New Roman" w:hAnsi="Arial" w:cs="Times New Roman"/>
                <w:sz w:val="24"/>
                <w:szCs w:val="20"/>
                <w:lang w:val="en-GB" w:eastAsia="en-US"/>
              </w:rPr>
              <w:tab/>
              <w:t>Precoding</w:t>
            </w:r>
            <w:bookmarkEnd w:id="28"/>
            <w:bookmarkEnd w:id="29"/>
            <w:bookmarkEnd w:id="30"/>
            <w:bookmarkEnd w:id="31"/>
            <w:bookmarkEnd w:id="32"/>
            <w:bookmarkEnd w:id="33"/>
            <w:bookmarkEnd w:id="34"/>
          </w:p>
          <w:p w14:paraId="37676791" w14:textId="77777777" w:rsidR="00E06EF5" w:rsidRPr="00E06EF5" w:rsidRDefault="00E06EF5" w:rsidP="00E06EF5">
            <w:pPr>
              <w:snapToGrid w:val="0"/>
              <w:spacing w:after="180"/>
              <w:jc w:val="left"/>
              <w:rPr>
                <w:rFonts w:eastAsia="Times New Roman" w:cs="Times New Roman"/>
                <w:sz w:val="20"/>
                <w:szCs w:val="20"/>
                <w:lang w:val="en-GB" w:eastAsia="en-US"/>
              </w:rPr>
            </w:pPr>
            <w:bookmarkStart w:id="36" w:name="_Hlk496880698"/>
            <w:r w:rsidRPr="00E06EF5">
              <w:rPr>
                <w:rFonts w:eastAsia="Times New Roman" w:cs="Times New Roman"/>
                <w:sz w:val="20"/>
                <w:szCs w:val="20"/>
                <w:lang w:val="en-GB" w:eastAsia="en-US"/>
              </w:rPr>
              <w:t xml:space="preserve">The block of vectors </w:t>
            </w:r>
            <m:oMath>
              <m:sSup>
                <m:sSupPr>
                  <m:ctrlPr>
                    <w:rPr>
                      <w:rFonts w:ascii="Cambria Math" w:eastAsia="SimSun" w:hAnsi="Cambria Math" w:cs="Times New Roman"/>
                      <w:i/>
                      <w:sz w:val="20"/>
                      <w:szCs w:val="20"/>
                      <w:lang w:val="en-GB" w:eastAsia="en-US"/>
                    </w:rPr>
                  </m:ctrlPr>
                </m:sSupPr>
                <m:e>
                  <m:d>
                    <m:dPr>
                      <m:begChr m:val="["/>
                      <m:endChr m:val="]"/>
                      <m:ctrlPr>
                        <w:rPr>
                          <w:rFonts w:ascii="Cambria Math" w:eastAsia="SimSun" w:hAnsi="Cambria Math" w:cs="Times New Roman"/>
                          <w:i/>
                          <w:sz w:val="20"/>
                          <w:szCs w:val="20"/>
                          <w:lang w:val="en-GB" w:eastAsia="en-US"/>
                        </w:rPr>
                      </m:ctrlPr>
                    </m:dPr>
                    <m:e>
                      <m:m>
                        <m:mPr>
                          <m:mcs>
                            <m:mc>
                              <m:mcPr>
                                <m:count m:val="3"/>
                                <m:mcJc m:val="center"/>
                              </m:mcPr>
                            </m:mc>
                          </m:mcs>
                          <m:ctrlPr>
                            <w:rPr>
                              <w:rFonts w:ascii="Cambria Math" w:eastAsia="SimSun" w:hAnsi="Cambria Math" w:cs="Times New Roman"/>
                              <w:i/>
                              <w:sz w:val="20"/>
                              <w:szCs w:val="20"/>
                              <w:lang w:val="en-GB" w:eastAsia="en-US"/>
                            </w:rPr>
                          </m:ctrlPr>
                        </m:mPr>
                        <m:mr>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y</m:t>
                                </m:r>
                              </m:e>
                              <m: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0</m:t>
                                    </m:r>
                                  </m:e>
                                </m:d>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e>
                            <m:r>
                              <w:rPr>
                                <w:rFonts w:ascii="Cambria Math" w:eastAsia="SimSun" w:hAnsi="Cambria Math" w:cs="Times New Roman"/>
                                <w:sz w:val="20"/>
                                <w:szCs w:val="20"/>
                                <w:lang w:val="en-GB" w:eastAsia="en-US"/>
                              </w:rPr>
                              <m:t>…</m:t>
                            </m:r>
                          </m:e>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y</m:t>
                                </m:r>
                              </m:e>
                              <m: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υ-1</m:t>
                                    </m:r>
                                  </m:e>
                                </m:d>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mr>
                      </m:m>
                    </m:e>
                  </m:d>
                </m:e>
                <m:sup>
                  <m:r>
                    <m:rPr>
                      <m:nor/>
                    </m:rPr>
                    <w:rPr>
                      <w:rFonts w:ascii="Cambria Math" w:eastAsia="SimSun" w:hAnsi="Cambria Math" w:cs="Times New Roman"/>
                      <w:sz w:val="20"/>
                      <w:szCs w:val="20"/>
                      <w:lang w:val="en-GB" w:eastAsia="en-US"/>
                    </w:rPr>
                    <m:t>T</m:t>
                  </m:r>
                </m:sup>
              </m:sSup>
            </m:oMath>
            <w:r w:rsidRPr="00E06EF5">
              <w:rPr>
                <w:rFonts w:eastAsia="Times New Roman" w:cs="Times New Roman"/>
                <w:sz w:val="20"/>
                <w:szCs w:val="20"/>
                <w:lang w:val="en-GB" w:eastAsia="en-US"/>
              </w:rPr>
              <w:t xml:space="preserve"> shall be precoded according to</w:t>
            </w:r>
          </w:p>
          <w:p w14:paraId="14FD0450" w14:textId="77777777" w:rsidR="00E06EF5" w:rsidRPr="00E06EF5" w:rsidRDefault="00000000" w:rsidP="00E06EF5">
            <w:pPr>
              <w:keepLines/>
              <w:tabs>
                <w:tab w:val="center" w:pos="4536"/>
                <w:tab w:val="right" w:pos="9072"/>
              </w:tabs>
              <w:snapToGrid w:val="0"/>
              <w:spacing w:after="180" w:line="259" w:lineRule="auto"/>
              <w:jc w:val="center"/>
              <w:rPr>
                <w:rFonts w:eastAsia="Times New Roman" w:cs="Times New Roman"/>
                <w:sz w:val="20"/>
                <w:szCs w:val="20"/>
                <w:lang w:val="en-GB" w:eastAsia="en-US"/>
              </w:rPr>
            </w:pPr>
            <m:oMathPara>
              <m:oMath>
                <m:d>
                  <m:dPr>
                    <m:begChr m:val="["/>
                    <m:endChr m:val="]"/>
                    <m:ctrlPr>
                      <w:rPr>
                        <w:rFonts w:ascii="Cambria Math" w:eastAsia="SimSun" w:hAnsi="Cambria Math" w:cs="Times New Roman"/>
                        <w:i/>
                        <w:sz w:val="20"/>
                        <w:szCs w:val="20"/>
                        <w:lang w:val="en-GB" w:eastAsia="en-US"/>
                      </w:rPr>
                    </m:ctrlPr>
                  </m:dPr>
                  <m:e>
                    <m:m>
                      <m:mPr>
                        <m:mcs>
                          <m:mc>
                            <m:mcPr>
                              <m:count m:val="1"/>
                              <m:mcJc m:val="center"/>
                            </m:mcPr>
                          </m:mc>
                        </m:mcs>
                        <m:ctrlPr>
                          <w:rPr>
                            <w:rFonts w:ascii="Cambria Math" w:eastAsia="SimSun" w:hAnsi="Cambria Math" w:cs="Times New Roman"/>
                            <w:i/>
                            <w:sz w:val="20"/>
                            <w:szCs w:val="20"/>
                            <w:lang w:val="en-GB" w:eastAsia="en-US"/>
                          </w:rPr>
                        </m:ctrlPr>
                      </m:mPr>
                      <m:mr>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z</m:t>
                              </m:r>
                            </m:e>
                            <m:sup>
                              <m:r>
                                <w:rPr>
                                  <w:rFonts w:ascii="Cambria Math" w:eastAsia="SimSun" w:hAnsi="Cambria Math" w:cs="Times New Roman"/>
                                  <w:sz w:val="20"/>
                                  <w:szCs w:val="20"/>
                                  <w:lang w:val="en-GB" w:eastAsia="en-US"/>
                                </w:rPr>
                                <m:t>(</m:t>
                              </m:r>
                              <m:sSub>
                                <m:sSubPr>
                                  <m:ctrlPr>
                                    <w:rPr>
                                      <w:rFonts w:ascii="Cambria Math" w:eastAsia="SimSun" w:hAnsi="Cambria Math" w:cs="Times New Roman"/>
                                      <w:i/>
                                      <w:sz w:val="20"/>
                                      <w:szCs w:val="20"/>
                                      <w:lang w:val="en-GB" w:eastAsia="en-US"/>
                                    </w:rPr>
                                  </m:ctrlPr>
                                </m:sSubPr>
                                <m:e>
                                  <m:r>
                                    <w:rPr>
                                      <w:rFonts w:ascii="Cambria Math" w:eastAsia="SimSun" w:hAnsi="Cambria Math" w:cs="Times New Roman"/>
                                      <w:sz w:val="20"/>
                                      <w:szCs w:val="20"/>
                                      <w:lang w:val="en-GB" w:eastAsia="en-US"/>
                                    </w:rPr>
                                    <m:t>p</m:t>
                                  </m:r>
                                </m:e>
                                <m:sub>
                                  <m:r>
                                    <w:rPr>
                                      <w:rFonts w:ascii="Cambria Math" w:eastAsia="SimSun" w:hAnsi="Cambria Math" w:cs="Times New Roman"/>
                                      <w:sz w:val="20"/>
                                      <w:szCs w:val="20"/>
                                      <w:lang w:val="en-GB" w:eastAsia="en-US"/>
                                    </w:rPr>
                                    <m:t>0</m:t>
                                  </m:r>
                                </m:sub>
                              </m:sSub>
                              <m:r>
                                <w:rPr>
                                  <w:rFonts w:ascii="Cambria Math" w:eastAsia="SimSun" w:hAnsi="Cambria Math" w:cs="Times New Roman"/>
                                  <w:sz w:val="20"/>
                                  <w:szCs w:val="20"/>
                                  <w:lang w:val="en-GB" w:eastAsia="en-US"/>
                                </w:rPr>
                                <m:t>)</m:t>
                              </m:r>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mr>
                      <m:mr>
                        <m:e>
                          <m:r>
                            <w:rPr>
                              <w:rFonts w:ascii="Cambria Math" w:eastAsia="SimSun" w:hAnsi="Cambria Math" w:cs="Times New Roman"/>
                              <w:sz w:val="20"/>
                              <w:szCs w:val="20"/>
                              <w:lang w:val="en-GB" w:eastAsia="en-US"/>
                            </w:rPr>
                            <m:t>⋮</m:t>
                          </m:r>
                        </m:e>
                      </m:mr>
                      <m:mr>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z</m:t>
                              </m:r>
                            </m:e>
                            <m:sup>
                              <m:r>
                                <w:rPr>
                                  <w:rFonts w:ascii="Cambria Math" w:eastAsia="SimSun" w:hAnsi="Cambria Math" w:cs="Times New Roman"/>
                                  <w:sz w:val="20"/>
                                  <w:szCs w:val="20"/>
                                  <w:lang w:val="en-GB" w:eastAsia="en-US"/>
                                </w:rPr>
                                <m:t>(</m:t>
                              </m:r>
                              <m:sSub>
                                <m:sSubPr>
                                  <m:ctrlPr>
                                    <w:rPr>
                                      <w:rFonts w:ascii="Cambria Math" w:eastAsia="SimSun" w:hAnsi="Cambria Math" w:cs="Times New Roman"/>
                                      <w:i/>
                                      <w:sz w:val="20"/>
                                      <w:szCs w:val="20"/>
                                      <w:lang w:val="en-GB" w:eastAsia="en-US"/>
                                    </w:rPr>
                                  </m:ctrlPr>
                                </m:sSubPr>
                                <m:e>
                                  <m:r>
                                    <w:rPr>
                                      <w:rFonts w:ascii="Cambria Math" w:eastAsia="SimSun" w:hAnsi="Cambria Math" w:cs="Times New Roman"/>
                                      <w:sz w:val="20"/>
                                      <w:szCs w:val="20"/>
                                      <w:lang w:val="en-GB" w:eastAsia="en-US"/>
                                    </w:rPr>
                                    <m:t>p</m:t>
                                  </m:r>
                                </m:e>
                                <m:sub>
                                  <m:r>
                                    <w:rPr>
                                      <w:rFonts w:ascii="Cambria Math" w:eastAsia="SimSun" w:hAnsi="Cambria Math" w:cs="Times New Roman"/>
                                      <w:sz w:val="20"/>
                                      <w:szCs w:val="20"/>
                                      <w:lang w:val="en-GB" w:eastAsia="en-US"/>
                                    </w:rPr>
                                    <m:t>ρ-1</m:t>
                                  </m:r>
                                </m:sub>
                              </m:sSub>
                              <m:r>
                                <w:rPr>
                                  <w:rFonts w:ascii="Cambria Math" w:eastAsia="SimSun" w:hAnsi="Cambria Math" w:cs="Times New Roman"/>
                                  <w:sz w:val="20"/>
                                  <w:szCs w:val="20"/>
                                  <w:lang w:val="en-GB" w:eastAsia="en-US"/>
                                </w:rPr>
                                <m:t>)</m:t>
                              </m:r>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mr>
                    </m:m>
                  </m:e>
                </m:d>
                <m:r>
                  <w:rPr>
                    <w:rFonts w:ascii="Cambria Math" w:eastAsia="SimSun" w:hAnsi="Cambria Math" w:cs="Times New Roman"/>
                    <w:sz w:val="20"/>
                    <w:szCs w:val="20"/>
                    <w:lang w:val="en-GB" w:eastAsia="en-US"/>
                  </w:rPr>
                  <m:t>=W</m:t>
                </m:r>
                <m:d>
                  <m:dPr>
                    <m:begChr m:val="["/>
                    <m:endChr m:val="]"/>
                    <m:ctrlPr>
                      <w:rPr>
                        <w:rFonts w:ascii="Cambria Math" w:eastAsia="SimSun" w:hAnsi="Cambria Math" w:cs="Times New Roman"/>
                        <w:i/>
                        <w:sz w:val="20"/>
                        <w:szCs w:val="20"/>
                        <w:lang w:val="en-GB" w:eastAsia="en-US"/>
                      </w:rPr>
                    </m:ctrlPr>
                  </m:dPr>
                  <m:e>
                    <m:m>
                      <m:mPr>
                        <m:mcs>
                          <m:mc>
                            <m:mcPr>
                              <m:count m:val="1"/>
                              <m:mcJc m:val="center"/>
                            </m:mcPr>
                          </m:mc>
                        </m:mcs>
                        <m:ctrlPr>
                          <w:rPr>
                            <w:rFonts w:ascii="Cambria Math" w:eastAsia="SimSun" w:hAnsi="Cambria Math" w:cs="Times New Roman"/>
                            <w:i/>
                            <w:sz w:val="20"/>
                            <w:szCs w:val="20"/>
                            <w:lang w:val="en-GB" w:eastAsia="en-US"/>
                          </w:rPr>
                        </m:ctrlPr>
                      </m:mPr>
                      <m:mr>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y</m:t>
                              </m:r>
                            </m:e>
                            <m:sup>
                              <m:r>
                                <w:rPr>
                                  <w:rFonts w:ascii="Cambria Math" w:eastAsia="SimSun" w:hAnsi="Cambria Math" w:cs="Times New Roman"/>
                                  <w:sz w:val="20"/>
                                  <w:szCs w:val="20"/>
                                  <w:lang w:val="en-GB" w:eastAsia="en-US"/>
                                </w:rPr>
                                <m:t>(0)</m:t>
                              </m:r>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mr>
                      <m:mr>
                        <m:e>
                          <m:r>
                            <w:rPr>
                              <w:rFonts w:ascii="Cambria Math" w:eastAsia="SimSun" w:hAnsi="Cambria Math" w:cs="Times New Roman"/>
                              <w:sz w:val="20"/>
                              <w:szCs w:val="20"/>
                              <w:lang w:val="en-GB" w:eastAsia="en-US"/>
                            </w:rPr>
                            <m:t>⋮</m:t>
                          </m:r>
                        </m:e>
                      </m:mr>
                      <m:mr>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y</m:t>
                              </m:r>
                            </m:e>
                            <m: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υ-1</m:t>
                                  </m:r>
                                </m:e>
                              </m:d>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mr>
                    </m:m>
                  </m:e>
                </m:d>
              </m:oMath>
            </m:oMathPara>
          </w:p>
          <w:p w14:paraId="499B3459"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where </w:t>
            </w:r>
            <m:oMath>
              <m:r>
                <w:rPr>
                  <w:rFonts w:ascii="Cambria Math" w:eastAsia="SimSun" w:hAnsi="Cambria Math" w:cs="Times New Roman"/>
                  <w:sz w:val="20"/>
                  <w:szCs w:val="20"/>
                  <w:lang w:val="en-GB" w:eastAsia="en-US"/>
                </w:rPr>
                <m:t>i=0,1,…,</m:t>
              </m:r>
              <m:sSubSup>
                <m:sSubSupPr>
                  <m:ctrlPr>
                    <w:rPr>
                      <w:rFonts w:ascii="Cambria Math" w:eastAsia="SimSun" w:hAnsi="Cambria Math" w:cs="Times New Roman"/>
                      <w:i/>
                      <w:sz w:val="20"/>
                      <w:szCs w:val="20"/>
                      <w:lang w:val="en-GB" w:eastAsia="en-US"/>
                    </w:rPr>
                  </m:ctrlPr>
                </m:sSubSupPr>
                <m:e>
                  <m:r>
                    <w:rPr>
                      <w:rFonts w:ascii="Cambria Math" w:eastAsia="SimSun" w:hAnsi="Cambria Math" w:cs="Times New Roman"/>
                      <w:sz w:val="20"/>
                      <w:szCs w:val="20"/>
                      <w:lang w:val="en-GB" w:eastAsia="en-US"/>
                    </w:rPr>
                    <m:t>M</m:t>
                  </m:r>
                </m:e>
                <m:sub>
                  <m:r>
                    <m:rPr>
                      <m:nor/>
                    </m:rPr>
                    <w:rPr>
                      <w:rFonts w:ascii="Cambria Math" w:eastAsia="SimSun" w:hAnsi="Cambria Math" w:cs="Times New Roman"/>
                      <w:sz w:val="20"/>
                      <w:szCs w:val="20"/>
                      <w:lang w:val="en-GB" w:eastAsia="en-US"/>
                    </w:rPr>
                    <m:t>symb</m:t>
                  </m:r>
                </m:sub>
                <m:sup>
                  <m:r>
                    <m:rPr>
                      <m:nor/>
                    </m:rPr>
                    <w:rPr>
                      <w:rFonts w:ascii="Cambria Math" w:eastAsia="SimSun" w:hAnsi="Cambria Math" w:cs="Times New Roman"/>
                      <w:sz w:val="20"/>
                      <w:szCs w:val="20"/>
                      <w:lang w:val="en-GB" w:eastAsia="en-US"/>
                    </w:rPr>
                    <m:t>ap</m:t>
                  </m:r>
                </m:sup>
              </m:sSubSup>
              <m:r>
                <w:rPr>
                  <w:rFonts w:ascii="Cambria Math" w:eastAsia="SimSun" w:hAnsi="Cambria Math" w:cs="Times New Roman"/>
                  <w:sz w:val="20"/>
                  <w:szCs w:val="20"/>
                  <w:lang w:val="en-GB" w:eastAsia="en-US"/>
                </w:rPr>
                <m:t>-1</m:t>
              </m:r>
            </m:oMath>
            <w:r w:rsidRPr="00E06EF5">
              <w:rPr>
                <w:rFonts w:eastAsia="Times New Roman" w:cs="Times New Roman"/>
                <w:sz w:val="20"/>
                <w:szCs w:val="20"/>
                <w:lang w:val="en-GB" w:eastAsia="en-US"/>
              </w:rPr>
              <w:t xml:space="preserve">, </w:t>
            </w:r>
            <m:oMath>
              <m:sSubSup>
                <m:sSubSupPr>
                  <m:ctrlPr>
                    <w:rPr>
                      <w:rFonts w:ascii="Cambria Math" w:eastAsia="SimSun" w:hAnsi="Cambria Math" w:cs="Times New Roman"/>
                      <w:i/>
                      <w:sz w:val="20"/>
                      <w:szCs w:val="20"/>
                      <w:lang w:val="en-GB" w:eastAsia="en-US"/>
                    </w:rPr>
                  </m:ctrlPr>
                </m:sSubSupPr>
                <m:e>
                  <m:r>
                    <w:rPr>
                      <w:rFonts w:ascii="Cambria Math" w:eastAsia="SimSun" w:hAnsi="Cambria Math" w:cs="Times New Roman"/>
                      <w:sz w:val="20"/>
                      <w:szCs w:val="20"/>
                      <w:lang w:val="en-GB" w:eastAsia="en-US"/>
                    </w:rPr>
                    <m:t>M</m:t>
                  </m:r>
                </m:e>
                <m:sub>
                  <m:r>
                    <m:rPr>
                      <m:nor/>
                    </m:rPr>
                    <w:rPr>
                      <w:rFonts w:ascii="Cambria Math" w:eastAsia="SimSun" w:hAnsi="Cambria Math" w:cs="Times New Roman"/>
                      <w:sz w:val="20"/>
                      <w:szCs w:val="20"/>
                      <w:lang w:val="en-GB" w:eastAsia="en-US"/>
                    </w:rPr>
                    <m:t>symb</m:t>
                  </m:r>
                </m:sub>
                <m:sup>
                  <m:r>
                    <m:rPr>
                      <m:nor/>
                    </m:rPr>
                    <w:rPr>
                      <w:rFonts w:ascii="Cambria Math" w:eastAsia="SimSun" w:hAnsi="Cambria Math" w:cs="Times New Roman"/>
                      <w:sz w:val="20"/>
                      <w:szCs w:val="20"/>
                      <w:lang w:val="en-GB" w:eastAsia="en-US"/>
                    </w:rPr>
                    <m:t>ap</m:t>
                  </m:r>
                </m:sup>
              </m:sSubSup>
              <m:r>
                <w:rPr>
                  <w:rFonts w:ascii="Cambria Math" w:eastAsia="SimSun" w:hAnsi="Cambria Math" w:cs="Times New Roman"/>
                  <w:sz w:val="20"/>
                  <w:szCs w:val="20"/>
                  <w:lang w:val="en-GB" w:eastAsia="en-US"/>
                </w:rPr>
                <m:t>=</m:t>
              </m:r>
              <m:sSubSup>
                <m:sSubSupPr>
                  <m:ctrlPr>
                    <w:rPr>
                      <w:rFonts w:ascii="Cambria Math" w:eastAsia="SimSun" w:hAnsi="Cambria Math" w:cs="Times New Roman"/>
                      <w:i/>
                      <w:sz w:val="20"/>
                      <w:szCs w:val="20"/>
                      <w:lang w:val="en-GB" w:eastAsia="en-US"/>
                    </w:rPr>
                  </m:ctrlPr>
                </m:sSubSupPr>
                <m:e>
                  <m:r>
                    <w:rPr>
                      <w:rFonts w:ascii="Cambria Math" w:eastAsia="SimSun" w:hAnsi="Cambria Math" w:cs="Times New Roman"/>
                      <w:sz w:val="20"/>
                      <w:szCs w:val="20"/>
                      <w:lang w:val="en-GB" w:eastAsia="en-US"/>
                    </w:rPr>
                    <m:t>M</m:t>
                  </m:r>
                </m:e>
                <m:sub>
                  <m:r>
                    <m:rPr>
                      <m:nor/>
                    </m:rPr>
                    <w:rPr>
                      <w:rFonts w:ascii="Cambria Math" w:eastAsia="SimSun" w:hAnsi="Cambria Math" w:cs="Times New Roman"/>
                      <w:sz w:val="20"/>
                      <w:szCs w:val="20"/>
                      <w:lang w:val="en-GB" w:eastAsia="en-US"/>
                    </w:rPr>
                    <m:t>symb</m:t>
                  </m:r>
                </m:sub>
                <m:sup>
                  <m:r>
                    <m:rPr>
                      <m:nor/>
                    </m:rPr>
                    <w:rPr>
                      <w:rFonts w:ascii="Cambria Math" w:eastAsia="SimSun" w:hAnsi="Cambria Math" w:cs="Times New Roman"/>
                      <w:sz w:val="20"/>
                      <w:szCs w:val="20"/>
                      <w:lang w:val="en-GB" w:eastAsia="en-US"/>
                    </w:rPr>
                    <m:t>layer</m:t>
                  </m:r>
                </m:sup>
              </m:sSubSup>
            </m:oMath>
            <w:r w:rsidRPr="00E06EF5">
              <w:rPr>
                <w:rFonts w:eastAsia="Times New Roman" w:cs="Times New Roman"/>
                <w:sz w:val="20"/>
                <w:szCs w:val="20"/>
                <w:lang w:val="en-GB" w:eastAsia="en-US"/>
              </w:rPr>
              <w:t xml:space="preserve">. The set of antenna ports </w:t>
            </w:r>
            <m:oMath>
              <m:d>
                <m:dPr>
                  <m:begChr m:val="{"/>
                  <m:endChr m:val="}"/>
                  <m:ctrlPr>
                    <w:rPr>
                      <w:rFonts w:ascii="Cambria Math" w:eastAsia="SimSun" w:hAnsi="Cambria Math" w:cs="Times New Roman"/>
                      <w:i/>
                      <w:sz w:val="20"/>
                      <w:szCs w:val="20"/>
                      <w:lang w:val="en-GB" w:eastAsia="en-US"/>
                    </w:rPr>
                  </m:ctrlPr>
                </m:dPr>
                <m:e>
                  <m:sSub>
                    <m:sSubPr>
                      <m:ctrlPr>
                        <w:rPr>
                          <w:rFonts w:ascii="Cambria Math" w:eastAsia="SimSun" w:hAnsi="Cambria Math" w:cs="Times New Roman"/>
                          <w:i/>
                          <w:sz w:val="20"/>
                          <w:szCs w:val="20"/>
                          <w:lang w:val="en-GB" w:eastAsia="en-US"/>
                        </w:rPr>
                      </m:ctrlPr>
                    </m:sSubPr>
                    <m:e>
                      <m:r>
                        <w:rPr>
                          <w:rFonts w:ascii="Cambria Math" w:eastAsia="SimSun" w:hAnsi="Cambria Math" w:cs="Times New Roman"/>
                          <w:sz w:val="20"/>
                          <w:szCs w:val="20"/>
                          <w:lang w:val="en-GB" w:eastAsia="en-US"/>
                        </w:rPr>
                        <m:t>p</m:t>
                      </m:r>
                    </m:e>
                    <m:sub>
                      <m:r>
                        <w:rPr>
                          <w:rFonts w:ascii="Cambria Math" w:eastAsia="SimSun" w:hAnsi="Cambria Math" w:cs="Times New Roman"/>
                          <w:sz w:val="20"/>
                          <w:szCs w:val="20"/>
                          <w:lang w:val="en-GB" w:eastAsia="en-US"/>
                        </w:rPr>
                        <m:t>0</m:t>
                      </m:r>
                    </m:sub>
                  </m:sSub>
                  <m:r>
                    <w:rPr>
                      <w:rFonts w:ascii="Cambria Math" w:eastAsia="SimSun" w:hAnsi="Cambria Math" w:cs="Times New Roman"/>
                      <w:sz w:val="20"/>
                      <w:szCs w:val="20"/>
                      <w:lang w:val="en-GB" w:eastAsia="en-US"/>
                    </w:rPr>
                    <m:t>,…,</m:t>
                  </m:r>
                  <m:sSub>
                    <m:sSubPr>
                      <m:ctrlPr>
                        <w:rPr>
                          <w:rFonts w:ascii="Cambria Math" w:eastAsia="SimSun" w:hAnsi="Cambria Math" w:cs="Times New Roman"/>
                          <w:i/>
                          <w:sz w:val="20"/>
                          <w:szCs w:val="20"/>
                          <w:lang w:val="en-GB" w:eastAsia="en-US"/>
                        </w:rPr>
                      </m:ctrlPr>
                    </m:sSubPr>
                    <m:e>
                      <m:r>
                        <w:rPr>
                          <w:rFonts w:ascii="Cambria Math" w:eastAsia="SimSun" w:hAnsi="Cambria Math" w:cs="Times New Roman"/>
                          <w:sz w:val="20"/>
                          <w:szCs w:val="20"/>
                          <w:lang w:val="en-GB" w:eastAsia="en-US"/>
                        </w:rPr>
                        <m:t>p</m:t>
                      </m:r>
                    </m:e>
                    <m:sub>
                      <m:r>
                        <w:rPr>
                          <w:rFonts w:ascii="Cambria Math" w:eastAsia="SimSun" w:hAnsi="Cambria Math" w:cs="Times New Roman"/>
                          <w:sz w:val="20"/>
                          <w:szCs w:val="20"/>
                          <w:lang w:val="en-GB" w:eastAsia="en-US"/>
                        </w:rPr>
                        <m:t>ρ-1</m:t>
                      </m:r>
                    </m:sub>
                  </m:sSub>
                </m:e>
              </m:d>
            </m:oMath>
            <w:r w:rsidRPr="00E06EF5">
              <w:rPr>
                <w:rFonts w:eastAsia="Times New Roman" w:cs="Times New Roman"/>
                <w:sz w:val="20"/>
                <w:szCs w:val="20"/>
                <w:lang w:val="en-GB" w:eastAsia="en-US"/>
              </w:rPr>
              <w:t xml:space="preserve"> shall be determined according to the procedure in [6, TS 38.214]. </w:t>
            </w:r>
          </w:p>
          <w:bookmarkEnd w:id="36"/>
          <w:p w14:paraId="62341884" w14:textId="77777777" w:rsidR="00E06EF5" w:rsidRPr="00E06EF5" w:rsidRDefault="00E06EF5" w:rsidP="00E06EF5">
            <w:pPr>
              <w:adjustRightInd w:val="0"/>
              <w:snapToGrid w:val="0"/>
              <w:spacing w:beforeLines="30" w:before="72" w:afterLines="30" w:after="72"/>
              <w:ind w:left="568" w:hanging="284"/>
              <w:contextualSpacing/>
              <w:rPr>
                <w:ins w:id="37" w:author="Author" w:date="2024-05-07T19:39:00Z"/>
                <w:rFonts w:eastAsia="SimSun" w:cs="Times New Roman"/>
                <w:sz w:val="20"/>
                <w:szCs w:val="20"/>
                <w:lang w:val="en-GB" w:eastAsia="en-US"/>
              </w:rPr>
            </w:pPr>
            <w:ins w:id="38" w:author="Author" w:date="2024-05-07T19:39:00Z">
              <w:r w:rsidRPr="00E06EF5">
                <w:rPr>
                  <w:rFonts w:eastAsia="SimSun" w:cs="Times New Roman"/>
                  <w:sz w:val="20"/>
                  <w:szCs w:val="20"/>
                  <w:lang w:val="en-GB" w:eastAsia="en-US"/>
                </w:rPr>
                <w:t>-</w:t>
              </w:r>
              <w:r w:rsidRPr="00E06EF5">
                <w:rPr>
                  <w:rFonts w:eastAsia="SimSun" w:cs="Times New Roman"/>
                  <w:sz w:val="20"/>
                  <w:szCs w:val="20"/>
                  <w:lang w:val="en-GB" w:eastAsia="en-US"/>
                </w:rPr>
                <w:tab/>
              </w:r>
              <w:r w:rsidRPr="00E06EF5">
                <w:rPr>
                  <w:rFonts w:eastAsia="SimSun" w:cs="Times New Roman"/>
                  <w:color w:val="000000"/>
                  <w:sz w:val="20"/>
                  <w:szCs w:val="20"/>
                  <w:lang w:val="en-GB" w:eastAsia="en-US"/>
                </w:rPr>
                <w:t>When</w:t>
              </w:r>
              <w:r w:rsidRPr="00E06EF5">
                <w:rPr>
                  <w:rFonts w:eastAsia="SimSun" w:cs="Times New Roman"/>
                  <w:color w:val="000000"/>
                  <w:sz w:val="20"/>
                  <w:szCs w:val="20"/>
                  <w:lang w:eastAsia="en-US"/>
                </w:rPr>
                <w:t xml:space="preserve"> </w:t>
              </w:r>
              <w:r w:rsidRPr="00E06EF5">
                <w:rPr>
                  <w:rFonts w:eastAsia="SimSun" w:cs="Times New Roman"/>
                  <w:color w:val="000000"/>
                  <w:sz w:val="20"/>
                  <w:szCs w:val="20"/>
                  <w:lang w:val="en-GB" w:eastAsia="en-US"/>
                </w:rPr>
                <w:t xml:space="preserve">the </w:t>
              </w:r>
              <w:r w:rsidRPr="00E06EF5">
                <w:rPr>
                  <w:rFonts w:eastAsia="SimSun" w:cs="Times New Roman"/>
                  <w:sz w:val="20"/>
                  <w:szCs w:val="20"/>
                  <w:lang w:val="en-GB" w:eastAsia="en-US"/>
                </w:rPr>
                <w:t xml:space="preserve">higher layer parameter </w:t>
              </w:r>
              <w:r w:rsidRPr="00E06EF5">
                <w:rPr>
                  <w:rFonts w:eastAsia="SimSun" w:cs="Times New Roman"/>
                  <w:i/>
                  <w:iCs/>
                  <w:sz w:val="20"/>
                  <w:szCs w:val="20"/>
                  <w:lang w:val="en-GB" w:eastAsia="en-US"/>
                </w:rPr>
                <w:t>multipanelScheme</w:t>
              </w:r>
              <w:r w:rsidRPr="00E06EF5">
                <w:rPr>
                  <w:rFonts w:eastAsia="SimSun" w:cs="Times New Roman"/>
                  <w:sz w:val="20"/>
                  <w:szCs w:val="20"/>
                  <w:lang w:val="en-GB" w:eastAsia="en-US"/>
                </w:rPr>
                <w:t xml:space="preserve"> is set to 'SDMScheme'</w:t>
              </w:r>
              <w:r w:rsidRPr="00E06EF5">
                <w:rPr>
                  <w:rFonts w:eastAsia="SimSun" w:cs="Times New Roman"/>
                  <w:sz w:val="20"/>
                  <w:szCs w:val="20"/>
                  <w:lang w:eastAsia="zh-CN"/>
                </w:rPr>
                <w:t>,</w:t>
              </w:r>
              <w:r w:rsidRPr="00E06EF5">
                <w:rPr>
                  <w:rFonts w:eastAsia="SimSun" w:cs="Times New Roman"/>
                  <w:sz w:val="20"/>
                  <w:szCs w:val="20"/>
                  <w:lang w:val="en-GB" w:eastAsia="en-US"/>
                </w:rPr>
                <w:t xml:space="preserve"> and</w:t>
              </w:r>
              <w:r w:rsidRPr="00E06EF5">
                <w:rPr>
                  <w:rFonts w:eastAsia="SimSun" w:cs="Times New Roman"/>
                  <w:sz w:val="20"/>
                  <w:szCs w:val="20"/>
                  <w:lang w:eastAsia="zh-CN"/>
                </w:rPr>
                <w:t xml:space="preserve"> if codepoint </w:t>
              </w:r>
              <w:r w:rsidRPr="00E06EF5">
                <w:rPr>
                  <w:rFonts w:eastAsia="SimSun" w:cs="Times New Roman"/>
                  <w:color w:val="000000"/>
                  <w:sz w:val="20"/>
                  <w:szCs w:val="20"/>
                  <w:lang w:val="en-GB" w:eastAsia="en-US"/>
                </w:rPr>
                <w:t>"</w:t>
              </w:r>
              <w:r w:rsidRPr="00E06EF5">
                <w:rPr>
                  <w:rFonts w:eastAsia="SimSun" w:cs="Times New Roman"/>
                  <w:color w:val="000000"/>
                  <w:sz w:val="20"/>
                  <w:szCs w:val="20"/>
                  <w:lang w:eastAsia="zh-CN"/>
                </w:rPr>
                <w:t>1</w:t>
              </w:r>
              <w:r w:rsidRPr="00E06EF5">
                <w:rPr>
                  <w:rFonts w:eastAsia="SimSun" w:cs="Times New Roman"/>
                  <w:color w:val="000000"/>
                  <w:sz w:val="20"/>
                  <w:szCs w:val="20"/>
                  <w:lang w:val="en-GB" w:eastAsia="en-US"/>
                </w:rPr>
                <w:t>0"</w:t>
              </w:r>
              <w:r w:rsidRPr="00E06EF5">
                <w:rPr>
                  <w:rFonts w:eastAsia="SimSun" w:cs="Times New Roman"/>
                  <w:color w:val="000000"/>
                  <w:sz w:val="20"/>
                  <w:szCs w:val="20"/>
                  <w:lang w:eastAsia="zh-CN"/>
                </w:rPr>
                <w:t xml:space="preserve"> of </w:t>
              </w:r>
              <w:r w:rsidRPr="00E06EF5">
                <w:rPr>
                  <w:rFonts w:eastAsia="SimSun" w:cs="Times New Roman"/>
                  <w:sz w:val="20"/>
                  <w:szCs w:val="20"/>
                  <w:lang w:val="en-GB" w:eastAsia="en-US"/>
                </w:rPr>
                <w:t xml:space="preserve">of </w:t>
              </w:r>
              <w:r w:rsidRPr="00E06EF5">
                <w:rPr>
                  <w:rFonts w:eastAsia="SimSun" w:cs="Times New Roman"/>
                  <w:i/>
                  <w:sz w:val="20"/>
                  <w:szCs w:val="20"/>
                  <w:lang w:val="en-GB" w:eastAsia="en-US"/>
                </w:rPr>
                <w:t>SRS Resource Set</w:t>
              </w:r>
              <w:r w:rsidRPr="00E06EF5">
                <w:rPr>
                  <w:rFonts w:eastAsia="SimSun" w:cs="Times New Roman"/>
                  <w:sz w:val="20"/>
                  <w:szCs w:val="20"/>
                  <w:lang w:val="en-GB" w:eastAsia="en-US"/>
                </w:rPr>
                <w:t xml:space="preserve"> </w:t>
              </w:r>
              <w:r w:rsidRPr="00E06EF5">
                <w:rPr>
                  <w:rFonts w:eastAsia="SimSun" w:cs="Times New Roman"/>
                  <w:i/>
                  <w:iCs/>
                  <w:sz w:val="20"/>
                  <w:szCs w:val="20"/>
                  <w:lang w:val="en-GB" w:eastAsia="en-US"/>
                </w:rPr>
                <w:t xml:space="preserve">indicator </w:t>
              </w:r>
              <w:r w:rsidRPr="00E06EF5">
                <w:rPr>
                  <w:rFonts w:eastAsia="SimSun" w:cs="Times New Roman"/>
                  <w:sz w:val="20"/>
                  <w:szCs w:val="20"/>
                  <w:lang w:val="en-GB" w:eastAsia="en-US"/>
                </w:rPr>
                <w:t>is indicated</w:t>
              </w:r>
              <w:r w:rsidRPr="00E06EF5">
                <w:rPr>
                  <w:rFonts w:eastAsia="SimSun" w:cs="Times New Roman"/>
                  <w:sz w:val="20"/>
                  <w:szCs w:val="20"/>
                  <w:lang w:eastAsia="zh-CN"/>
                </w:rPr>
                <w:t xml:space="preserve">, the block of vectors </w:t>
              </w:r>
            </w:ins>
            <m:oMath>
              <m:sSup>
                <m:sSupPr>
                  <m:ctrlPr>
                    <w:ins w:id="39" w:author="Author" w:date="2024-05-07T19:39:00Z">
                      <w:rPr>
                        <w:rFonts w:ascii="Cambria Math" w:eastAsia="SimSun" w:hAnsi="Cambria Math" w:cs="Times New Roman"/>
                        <w:i/>
                        <w:sz w:val="20"/>
                        <w:szCs w:val="20"/>
                        <w:lang w:val="en-GB" w:eastAsia="en-US"/>
                      </w:rPr>
                    </w:ins>
                  </m:ctrlPr>
                </m:sSupPr>
                <m:e>
                  <m:d>
                    <m:dPr>
                      <m:begChr m:val="["/>
                      <m:endChr m:val="]"/>
                      <m:ctrlPr>
                        <w:ins w:id="40" w:author="Author" w:date="2024-05-07T19:39:00Z">
                          <w:rPr>
                            <w:rFonts w:ascii="Cambria Math" w:eastAsia="SimSun" w:hAnsi="Cambria Math" w:cs="Times New Roman"/>
                            <w:i/>
                            <w:sz w:val="20"/>
                            <w:szCs w:val="20"/>
                            <w:lang w:val="en-GB" w:eastAsia="en-US"/>
                          </w:rPr>
                        </w:ins>
                      </m:ctrlPr>
                    </m:dPr>
                    <m:e>
                      <m:m>
                        <m:mPr>
                          <m:mcs>
                            <m:mc>
                              <m:mcPr>
                                <m:count m:val="3"/>
                                <m:mcJc m:val="center"/>
                              </m:mcPr>
                            </m:mc>
                          </m:mcs>
                          <m:ctrlPr>
                            <w:ins w:id="41" w:author="Author" w:date="2024-05-07T19:39:00Z">
                              <w:rPr>
                                <w:rFonts w:ascii="Cambria Math" w:eastAsia="SimSun" w:hAnsi="Cambria Math" w:cs="Times New Roman"/>
                                <w:i/>
                                <w:sz w:val="20"/>
                                <w:szCs w:val="20"/>
                                <w:lang w:val="en-GB" w:eastAsia="en-US"/>
                              </w:rPr>
                            </w:ins>
                          </m:ctrlPr>
                        </m:mPr>
                        <m:mr>
                          <m:e>
                            <m:sSup>
                              <m:sSupPr>
                                <m:ctrlPr>
                                  <w:ins w:id="42" w:author="Author" w:date="2024-05-07T19:39:00Z">
                                    <w:rPr>
                                      <w:rFonts w:ascii="Cambria Math" w:eastAsia="SimSun" w:hAnsi="Cambria Math" w:cs="Times New Roman"/>
                                      <w:i/>
                                      <w:sz w:val="20"/>
                                      <w:szCs w:val="20"/>
                                      <w:lang w:val="en-GB" w:eastAsia="en-US"/>
                                    </w:rPr>
                                  </w:ins>
                                </m:ctrlPr>
                              </m:sSupPr>
                              <m:e>
                                <m:r>
                                  <w:ins w:id="43" w:author="Author" w:date="2024-05-07T19:39:00Z">
                                    <w:rPr>
                                      <w:rFonts w:ascii="Cambria Math" w:eastAsia="SimSun" w:hAnsi="Cambria Math" w:cs="Times New Roman"/>
                                      <w:sz w:val="20"/>
                                      <w:szCs w:val="20"/>
                                      <w:lang w:val="en-GB" w:eastAsia="en-US"/>
                                    </w:rPr>
                                    <m:t>y</m:t>
                                  </w:ins>
                                </m:r>
                              </m:e>
                              <m:sup>
                                <m:d>
                                  <m:dPr>
                                    <m:ctrlPr>
                                      <w:ins w:id="44" w:author="Author" w:date="2024-05-07T19:39:00Z">
                                        <w:rPr>
                                          <w:rFonts w:ascii="Cambria Math" w:eastAsia="SimSun" w:hAnsi="Cambria Math" w:cs="Times New Roman"/>
                                          <w:i/>
                                          <w:sz w:val="20"/>
                                          <w:szCs w:val="20"/>
                                          <w:lang w:val="en-GB" w:eastAsia="en-US"/>
                                        </w:rPr>
                                      </w:ins>
                                    </m:ctrlPr>
                                  </m:dPr>
                                  <m:e>
                                    <m:r>
                                      <w:ins w:id="45" w:author="Author" w:date="2024-05-07T19:39:00Z">
                                        <w:rPr>
                                          <w:rFonts w:ascii="Cambria Math" w:eastAsia="SimSun" w:hAnsi="Cambria Math" w:cs="Times New Roman"/>
                                          <w:sz w:val="20"/>
                                          <w:szCs w:val="20"/>
                                          <w:lang w:val="en-GB" w:eastAsia="en-US"/>
                                        </w:rPr>
                                        <m:t>0</m:t>
                                      </w:ins>
                                    </m:r>
                                  </m:e>
                                </m:d>
                              </m:sup>
                            </m:sSup>
                            <m:d>
                              <m:dPr>
                                <m:ctrlPr>
                                  <w:ins w:id="46" w:author="Author" w:date="2024-05-07T19:39:00Z">
                                    <w:rPr>
                                      <w:rFonts w:ascii="Cambria Math" w:eastAsia="SimSun" w:hAnsi="Cambria Math" w:cs="Times New Roman"/>
                                      <w:i/>
                                      <w:sz w:val="20"/>
                                      <w:szCs w:val="20"/>
                                      <w:lang w:val="en-GB" w:eastAsia="en-US"/>
                                    </w:rPr>
                                  </w:ins>
                                </m:ctrlPr>
                              </m:dPr>
                              <m:e>
                                <m:r>
                                  <w:ins w:id="47" w:author="Author" w:date="2024-05-07T19:39:00Z">
                                    <w:rPr>
                                      <w:rFonts w:ascii="Cambria Math" w:eastAsia="SimSun" w:hAnsi="Cambria Math" w:cs="Times New Roman"/>
                                      <w:sz w:val="20"/>
                                      <w:szCs w:val="20"/>
                                      <w:lang w:val="en-GB" w:eastAsia="en-US"/>
                                    </w:rPr>
                                    <m:t>i</m:t>
                                  </w:ins>
                                </m:r>
                              </m:e>
                            </m:d>
                          </m:e>
                          <m:e>
                            <m:r>
                              <w:ins w:id="48" w:author="Author" w:date="2024-05-07T19:39:00Z">
                                <w:rPr>
                                  <w:rFonts w:ascii="Cambria Math" w:eastAsia="SimSun" w:hAnsi="Cambria Math" w:cs="Times New Roman"/>
                                  <w:sz w:val="20"/>
                                  <w:szCs w:val="20"/>
                                  <w:lang w:val="en-GB" w:eastAsia="en-US"/>
                                </w:rPr>
                                <m:t>…</m:t>
                              </w:ins>
                            </m:r>
                          </m:e>
                          <m:e>
                            <m:sSup>
                              <m:sSupPr>
                                <m:ctrlPr>
                                  <w:ins w:id="49" w:author="Author" w:date="2024-05-07T19:39:00Z">
                                    <w:rPr>
                                      <w:rFonts w:ascii="Cambria Math" w:eastAsia="SimSun" w:hAnsi="Cambria Math" w:cs="Times New Roman"/>
                                      <w:i/>
                                      <w:sz w:val="20"/>
                                      <w:szCs w:val="20"/>
                                      <w:lang w:val="en-GB" w:eastAsia="en-US"/>
                                    </w:rPr>
                                  </w:ins>
                                </m:ctrlPr>
                              </m:sSupPr>
                              <m:e>
                                <m:r>
                                  <w:ins w:id="50" w:author="Author" w:date="2024-05-07T19:39:00Z">
                                    <w:rPr>
                                      <w:rFonts w:ascii="Cambria Math" w:eastAsia="SimSun" w:hAnsi="Cambria Math" w:cs="Times New Roman"/>
                                      <w:sz w:val="20"/>
                                      <w:szCs w:val="20"/>
                                      <w:lang w:val="en-GB" w:eastAsia="en-US"/>
                                    </w:rPr>
                                    <m:t>y</m:t>
                                  </w:ins>
                                </m:r>
                              </m:e>
                              <m:sup>
                                <m:d>
                                  <m:dPr>
                                    <m:ctrlPr>
                                      <w:ins w:id="51" w:author="Author" w:date="2024-05-07T19:39:00Z">
                                        <w:rPr>
                                          <w:rFonts w:ascii="Cambria Math" w:eastAsia="SimSun" w:hAnsi="Cambria Math" w:cs="Times New Roman"/>
                                          <w:i/>
                                          <w:sz w:val="20"/>
                                          <w:szCs w:val="20"/>
                                          <w:lang w:val="en-GB" w:eastAsia="en-US"/>
                                        </w:rPr>
                                      </w:ins>
                                    </m:ctrlPr>
                                  </m:dPr>
                                  <m:e>
                                    <m:sSub>
                                      <m:sSubPr>
                                        <m:ctrlPr>
                                          <w:ins w:id="52" w:author="Author" w:date="2024-05-07T19:39:00Z">
                                            <w:rPr>
                                              <w:rFonts w:ascii="Cambria Math" w:eastAsia="SimSun" w:hAnsi="Cambria Math" w:cs="Times New Roman"/>
                                              <w:i/>
                                              <w:sz w:val="20"/>
                                              <w:szCs w:val="20"/>
                                              <w:lang w:val="en-GB" w:eastAsia="en-US"/>
                                            </w:rPr>
                                          </w:ins>
                                        </m:ctrlPr>
                                      </m:sSubPr>
                                      <m:e>
                                        <m:r>
                                          <w:ins w:id="53" w:author="Author" w:date="2024-05-07T19:39:00Z">
                                            <w:rPr>
                                              <w:rFonts w:ascii="Cambria Math" w:eastAsia="SimSun" w:hAnsi="Cambria Math" w:cs="Times New Roman"/>
                                              <w:sz w:val="20"/>
                                              <w:szCs w:val="20"/>
                                              <w:lang w:eastAsia="zh-CN"/>
                                            </w:rPr>
                                            <m:t>v</m:t>
                                          </w:ins>
                                        </m:r>
                                      </m:e>
                                      <m:sub>
                                        <m:r>
                                          <w:ins w:id="54" w:author="Author" w:date="2024-05-07T19:39:00Z">
                                            <w:rPr>
                                              <w:rFonts w:ascii="Cambria Math" w:eastAsia="SimSun" w:hAnsi="Cambria Math" w:cs="Times New Roman"/>
                                              <w:sz w:val="20"/>
                                              <w:szCs w:val="20"/>
                                              <w:lang w:eastAsia="zh-CN"/>
                                            </w:rPr>
                                            <m:t>1</m:t>
                                          </w:ins>
                                        </m:r>
                                      </m:sub>
                                    </m:sSub>
                                    <m:r>
                                      <w:ins w:id="55" w:author="Author" w:date="2024-05-07T19:39:00Z">
                                        <w:rPr>
                                          <w:rFonts w:ascii="Cambria Math" w:eastAsia="SimSun" w:hAnsi="Cambria Math" w:cs="Times New Roman"/>
                                          <w:sz w:val="20"/>
                                          <w:szCs w:val="20"/>
                                          <w:lang w:val="en-GB" w:eastAsia="en-US"/>
                                        </w:rPr>
                                        <m:t>-1</m:t>
                                      </w:ins>
                                    </m:r>
                                  </m:e>
                                </m:d>
                              </m:sup>
                            </m:sSup>
                            <m:d>
                              <m:dPr>
                                <m:ctrlPr>
                                  <w:ins w:id="56" w:author="Author" w:date="2024-05-07T19:39:00Z">
                                    <w:rPr>
                                      <w:rFonts w:ascii="Cambria Math" w:eastAsia="SimSun" w:hAnsi="Cambria Math" w:cs="Times New Roman"/>
                                      <w:i/>
                                      <w:sz w:val="20"/>
                                      <w:szCs w:val="20"/>
                                      <w:lang w:val="en-GB" w:eastAsia="en-US"/>
                                    </w:rPr>
                                  </w:ins>
                                </m:ctrlPr>
                              </m:dPr>
                              <m:e>
                                <m:r>
                                  <w:ins w:id="57" w:author="Author" w:date="2024-05-07T19:39:00Z">
                                    <w:rPr>
                                      <w:rFonts w:ascii="Cambria Math" w:eastAsia="SimSun" w:hAnsi="Cambria Math" w:cs="Times New Roman"/>
                                      <w:sz w:val="20"/>
                                      <w:szCs w:val="20"/>
                                      <w:lang w:val="en-GB" w:eastAsia="en-US"/>
                                    </w:rPr>
                                    <m:t>i</m:t>
                                  </w:ins>
                                </m:r>
                              </m:e>
                            </m:d>
                          </m:e>
                        </m:mr>
                      </m:m>
                    </m:e>
                  </m:d>
                </m:e>
                <m:sup>
                  <m:r>
                    <w:ins w:id="58" w:author="Author" w:date="2024-05-07T19:39:00Z">
                      <m:rPr>
                        <m:nor/>
                      </m:rPr>
                      <w:rPr>
                        <w:rFonts w:eastAsia="SimSun" w:cs="Times New Roman"/>
                        <w:sz w:val="20"/>
                        <w:szCs w:val="20"/>
                        <w:lang w:val="en-GB" w:eastAsia="en-US"/>
                      </w:rPr>
                      <m:t>T</m:t>
                    </w:ins>
                  </m:r>
                </m:sup>
              </m:sSup>
            </m:oMath>
            <w:ins w:id="59" w:author="Author" w:date="2024-05-07T19:39:00Z">
              <w:r w:rsidRPr="00E06EF5">
                <w:rPr>
                  <w:rFonts w:eastAsia="SimSun" w:cs="Times New Roman"/>
                  <w:sz w:val="20"/>
                  <w:szCs w:val="20"/>
                  <w:lang w:val="en-GB" w:eastAsia="en-US"/>
                </w:rPr>
                <w:t xml:space="preserve"> </w:t>
              </w:r>
              <w:r w:rsidRPr="00E06EF5">
                <w:rPr>
                  <w:rFonts w:eastAsia="SimSun" w:cs="Times New Roman"/>
                  <w:sz w:val="20"/>
                  <w:szCs w:val="20"/>
                  <w:lang w:eastAsia="zh-CN"/>
                </w:rPr>
                <w:t>shall be precoded by the precoder indicated by the first TPMI and the block of vectors</w:t>
              </w:r>
            </w:ins>
            <m:oMath>
              <m:sSup>
                <m:sSupPr>
                  <m:ctrlPr>
                    <w:ins w:id="60" w:author="Author" w:date="2024-05-07T19:39:00Z">
                      <w:rPr>
                        <w:rFonts w:ascii="Cambria Math" w:eastAsia="SimSun" w:hAnsi="Cambria Math" w:cs="Times New Roman"/>
                        <w:i/>
                        <w:sz w:val="20"/>
                        <w:szCs w:val="20"/>
                        <w:lang w:val="en-GB" w:eastAsia="en-US"/>
                      </w:rPr>
                    </w:ins>
                  </m:ctrlPr>
                </m:sSupPr>
                <m:e>
                  <m:d>
                    <m:dPr>
                      <m:begChr m:val="["/>
                      <m:endChr m:val="]"/>
                      <m:ctrlPr>
                        <w:ins w:id="61" w:author="Author" w:date="2024-05-07T19:39:00Z">
                          <w:rPr>
                            <w:rFonts w:ascii="Cambria Math" w:eastAsia="SimSun" w:hAnsi="Cambria Math" w:cs="Times New Roman"/>
                            <w:i/>
                            <w:sz w:val="20"/>
                            <w:szCs w:val="20"/>
                            <w:lang w:val="en-GB" w:eastAsia="en-US"/>
                          </w:rPr>
                        </w:ins>
                      </m:ctrlPr>
                    </m:dPr>
                    <m:e>
                      <m:m>
                        <m:mPr>
                          <m:mcs>
                            <m:mc>
                              <m:mcPr>
                                <m:count m:val="3"/>
                                <m:mcJc m:val="center"/>
                              </m:mcPr>
                            </m:mc>
                          </m:mcs>
                          <m:ctrlPr>
                            <w:ins w:id="62" w:author="Author" w:date="2024-05-07T19:39:00Z">
                              <w:rPr>
                                <w:rFonts w:ascii="Cambria Math" w:eastAsia="SimSun" w:hAnsi="Cambria Math" w:cs="Times New Roman"/>
                                <w:i/>
                                <w:sz w:val="20"/>
                                <w:szCs w:val="20"/>
                                <w:lang w:val="en-GB" w:eastAsia="en-US"/>
                              </w:rPr>
                            </w:ins>
                          </m:ctrlPr>
                        </m:mPr>
                        <m:mr>
                          <m:e>
                            <m:sSup>
                              <m:sSupPr>
                                <m:ctrlPr>
                                  <w:ins w:id="63" w:author="Author" w:date="2024-05-07T19:39:00Z">
                                    <w:rPr>
                                      <w:rFonts w:ascii="Cambria Math" w:eastAsia="SimSun" w:hAnsi="Cambria Math" w:cs="Times New Roman"/>
                                      <w:i/>
                                      <w:sz w:val="20"/>
                                      <w:szCs w:val="20"/>
                                      <w:lang w:val="en-GB" w:eastAsia="en-US"/>
                                    </w:rPr>
                                  </w:ins>
                                </m:ctrlPr>
                              </m:sSupPr>
                              <m:e>
                                <m:r>
                                  <w:ins w:id="64" w:author="Author" w:date="2024-05-07T19:39:00Z">
                                    <w:rPr>
                                      <w:rFonts w:ascii="Cambria Math" w:eastAsia="SimSun" w:hAnsi="Cambria Math" w:cs="Times New Roman"/>
                                      <w:sz w:val="20"/>
                                      <w:szCs w:val="20"/>
                                      <w:lang w:val="en-GB" w:eastAsia="en-US"/>
                                    </w:rPr>
                                    <m:t>y</m:t>
                                  </w:ins>
                                </m:r>
                              </m:e>
                              <m:sup>
                                <m:d>
                                  <m:dPr>
                                    <m:ctrlPr>
                                      <w:ins w:id="65" w:author="Author" w:date="2024-05-07T19:39:00Z">
                                        <w:rPr>
                                          <w:rFonts w:ascii="Cambria Math" w:eastAsia="SimSun" w:hAnsi="Cambria Math" w:cs="Times New Roman"/>
                                          <w:i/>
                                          <w:sz w:val="20"/>
                                          <w:szCs w:val="20"/>
                                          <w:lang w:val="en-GB" w:eastAsia="en-US"/>
                                        </w:rPr>
                                      </w:ins>
                                    </m:ctrlPr>
                                  </m:dPr>
                                  <m:e>
                                    <m:sSub>
                                      <m:sSubPr>
                                        <m:ctrlPr>
                                          <w:ins w:id="66" w:author="Author" w:date="2024-05-07T19:39:00Z">
                                            <w:rPr>
                                              <w:rFonts w:ascii="Cambria Math" w:eastAsia="SimSun" w:hAnsi="Cambria Math" w:cs="Times New Roman"/>
                                              <w:i/>
                                              <w:sz w:val="20"/>
                                              <w:szCs w:val="20"/>
                                              <w:lang w:val="en-GB" w:eastAsia="en-US"/>
                                            </w:rPr>
                                          </w:ins>
                                        </m:ctrlPr>
                                      </m:sSubPr>
                                      <m:e>
                                        <m:r>
                                          <w:ins w:id="67" w:author="Author" w:date="2024-05-07T19:39:00Z">
                                            <w:rPr>
                                              <w:rFonts w:ascii="Cambria Math" w:eastAsia="SimSun" w:hAnsi="Cambria Math" w:cs="Times New Roman"/>
                                              <w:sz w:val="20"/>
                                              <w:szCs w:val="20"/>
                                              <w:lang w:eastAsia="zh-CN"/>
                                            </w:rPr>
                                            <m:t>v</m:t>
                                          </w:ins>
                                        </m:r>
                                      </m:e>
                                      <m:sub>
                                        <m:r>
                                          <w:ins w:id="68" w:author="Author" w:date="2024-05-07T19:39:00Z">
                                            <w:rPr>
                                              <w:rFonts w:ascii="Cambria Math" w:eastAsia="SimSun" w:hAnsi="Cambria Math" w:cs="Times New Roman"/>
                                              <w:sz w:val="20"/>
                                              <w:szCs w:val="20"/>
                                              <w:lang w:eastAsia="zh-CN"/>
                                            </w:rPr>
                                            <m:t>1</m:t>
                                          </w:ins>
                                        </m:r>
                                      </m:sub>
                                    </m:sSub>
                                  </m:e>
                                </m:d>
                              </m:sup>
                            </m:sSup>
                            <m:d>
                              <m:dPr>
                                <m:ctrlPr>
                                  <w:ins w:id="69" w:author="Author" w:date="2024-05-07T19:39:00Z">
                                    <w:rPr>
                                      <w:rFonts w:ascii="Cambria Math" w:eastAsia="SimSun" w:hAnsi="Cambria Math" w:cs="Times New Roman"/>
                                      <w:i/>
                                      <w:sz w:val="20"/>
                                      <w:szCs w:val="20"/>
                                      <w:lang w:val="en-GB" w:eastAsia="en-US"/>
                                    </w:rPr>
                                  </w:ins>
                                </m:ctrlPr>
                              </m:dPr>
                              <m:e>
                                <m:r>
                                  <w:ins w:id="70" w:author="Author" w:date="2024-05-07T19:39:00Z">
                                    <w:rPr>
                                      <w:rFonts w:ascii="Cambria Math" w:eastAsia="SimSun" w:hAnsi="Cambria Math" w:cs="Times New Roman"/>
                                      <w:sz w:val="20"/>
                                      <w:szCs w:val="20"/>
                                      <w:lang w:val="en-GB" w:eastAsia="en-US"/>
                                    </w:rPr>
                                    <m:t>i</m:t>
                                  </w:ins>
                                </m:r>
                              </m:e>
                            </m:d>
                          </m:e>
                          <m:e>
                            <m:r>
                              <w:ins w:id="71" w:author="Author" w:date="2024-05-07T19:39:00Z">
                                <w:rPr>
                                  <w:rFonts w:ascii="Cambria Math" w:eastAsia="SimSun" w:hAnsi="Cambria Math" w:cs="Times New Roman"/>
                                  <w:sz w:val="20"/>
                                  <w:szCs w:val="20"/>
                                  <w:lang w:val="en-GB" w:eastAsia="en-US"/>
                                </w:rPr>
                                <m:t>…</m:t>
                              </w:ins>
                            </m:r>
                          </m:e>
                          <m:e>
                            <m:sSup>
                              <m:sSupPr>
                                <m:ctrlPr>
                                  <w:ins w:id="72" w:author="Author" w:date="2024-05-07T19:39:00Z">
                                    <w:rPr>
                                      <w:rFonts w:ascii="Cambria Math" w:eastAsia="SimSun" w:hAnsi="Cambria Math" w:cs="Times New Roman"/>
                                      <w:i/>
                                      <w:sz w:val="20"/>
                                      <w:szCs w:val="20"/>
                                      <w:lang w:val="en-GB" w:eastAsia="en-US"/>
                                    </w:rPr>
                                  </w:ins>
                                </m:ctrlPr>
                              </m:sSupPr>
                              <m:e>
                                <m:r>
                                  <w:ins w:id="73" w:author="Author" w:date="2024-05-07T19:39:00Z">
                                    <w:rPr>
                                      <w:rFonts w:ascii="Cambria Math" w:eastAsia="SimSun" w:hAnsi="Cambria Math" w:cs="Times New Roman"/>
                                      <w:sz w:val="20"/>
                                      <w:szCs w:val="20"/>
                                      <w:lang w:val="en-GB" w:eastAsia="en-US"/>
                                    </w:rPr>
                                    <m:t>y</m:t>
                                  </w:ins>
                                </m:r>
                              </m:e>
                              <m:sup>
                                <m:d>
                                  <m:dPr>
                                    <m:ctrlPr>
                                      <w:ins w:id="74" w:author="Author" w:date="2024-05-07T19:39:00Z">
                                        <w:rPr>
                                          <w:rFonts w:ascii="Cambria Math" w:eastAsia="SimSun" w:hAnsi="Cambria Math" w:cs="Times New Roman"/>
                                          <w:i/>
                                          <w:sz w:val="20"/>
                                          <w:szCs w:val="20"/>
                                          <w:lang w:val="en-GB" w:eastAsia="en-US"/>
                                        </w:rPr>
                                      </w:ins>
                                    </m:ctrlPr>
                                  </m:dPr>
                                  <m:e>
                                    <m:sSub>
                                      <m:sSubPr>
                                        <m:ctrlPr>
                                          <w:ins w:id="75" w:author="Author" w:date="2024-05-07T19:39:00Z">
                                            <w:rPr>
                                              <w:rFonts w:ascii="Cambria Math" w:eastAsia="SimSun" w:hAnsi="Cambria Math" w:cs="Times New Roman"/>
                                              <w:i/>
                                              <w:sz w:val="20"/>
                                              <w:szCs w:val="20"/>
                                              <w:lang w:val="en-GB" w:eastAsia="en-US"/>
                                            </w:rPr>
                                          </w:ins>
                                        </m:ctrlPr>
                                      </m:sSubPr>
                                      <m:e>
                                        <m:r>
                                          <w:ins w:id="76" w:author="Author" w:date="2024-05-07T19:39:00Z">
                                            <w:rPr>
                                              <w:rFonts w:ascii="Cambria Math" w:eastAsia="SimSun" w:hAnsi="Cambria Math" w:cs="Times New Roman"/>
                                              <w:sz w:val="20"/>
                                              <w:szCs w:val="20"/>
                                              <w:lang w:eastAsia="zh-CN"/>
                                            </w:rPr>
                                            <m:t>v</m:t>
                                          </w:ins>
                                        </m:r>
                                      </m:e>
                                      <m:sub>
                                        <m:r>
                                          <w:ins w:id="77" w:author="Author" w:date="2024-05-07T19:39:00Z">
                                            <w:rPr>
                                              <w:rFonts w:ascii="Cambria Math" w:eastAsia="SimSun" w:hAnsi="Cambria Math" w:cs="Times New Roman"/>
                                              <w:sz w:val="20"/>
                                              <w:szCs w:val="20"/>
                                              <w:lang w:eastAsia="zh-CN"/>
                                            </w:rPr>
                                            <m:t>1</m:t>
                                          </w:ins>
                                        </m:r>
                                      </m:sub>
                                    </m:sSub>
                                    <m:r>
                                      <w:ins w:id="78" w:author="Author" w:date="2024-05-07T19:39:00Z">
                                        <w:rPr>
                                          <w:rFonts w:ascii="Cambria Math" w:eastAsia="SimSun" w:hAnsi="Cambria Math" w:cs="Times New Roman"/>
                                          <w:sz w:val="20"/>
                                          <w:szCs w:val="20"/>
                                          <w:lang w:eastAsia="zh-CN"/>
                                        </w:rPr>
                                        <m:t>+</m:t>
                                      </w:ins>
                                    </m:r>
                                    <m:sSub>
                                      <m:sSubPr>
                                        <m:ctrlPr>
                                          <w:ins w:id="79" w:author="Author" w:date="2024-05-07T19:39:00Z">
                                            <w:rPr>
                                              <w:rFonts w:ascii="Cambria Math" w:eastAsia="SimSun" w:hAnsi="Cambria Math" w:cs="Times New Roman"/>
                                              <w:i/>
                                              <w:sz w:val="20"/>
                                              <w:szCs w:val="20"/>
                                              <w:lang w:val="en-GB" w:eastAsia="en-US"/>
                                            </w:rPr>
                                          </w:ins>
                                        </m:ctrlPr>
                                      </m:sSubPr>
                                      <m:e>
                                        <m:r>
                                          <w:ins w:id="80" w:author="Author" w:date="2024-05-07T19:39:00Z">
                                            <w:rPr>
                                              <w:rFonts w:ascii="Cambria Math" w:eastAsia="SimSun" w:hAnsi="Cambria Math" w:cs="Times New Roman"/>
                                              <w:sz w:val="20"/>
                                              <w:szCs w:val="20"/>
                                              <w:lang w:eastAsia="zh-CN"/>
                                            </w:rPr>
                                            <m:t>v</m:t>
                                          </w:ins>
                                        </m:r>
                                      </m:e>
                                      <m:sub>
                                        <m:r>
                                          <w:ins w:id="81" w:author="Author" w:date="2024-05-07T19:39:00Z">
                                            <w:rPr>
                                              <w:rFonts w:ascii="Cambria Math" w:eastAsia="SimSun" w:hAnsi="Cambria Math" w:cs="Times New Roman"/>
                                              <w:sz w:val="20"/>
                                              <w:szCs w:val="20"/>
                                              <w:lang w:val="en-GB" w:eastAsia="en-US"/>
                                            </w:rPr>
                                            <m:t>2</m:t>
                                          </w:ins>
                                        </m:r>
                                      </m:sub>
                                    </m:sSub>
                                    <m:r>
                                      <w:ins w:id="82" w:author="Author" w:date="2024-05-07T19:39:00Z">
                                        <w:rPr>
                                          <w:rFonts w:ascii="Cambria Math" w:eastAsia="SimSun" w:hAnsi="Cambria Math" w:cs="Times New Roman"/>
                                          <w:sz w:val="20"/>
                                          <w:szCs w:val="20"/>
                                          <w:lang w:eastAsia="zh-CN"/>
                                        </w:rPr>
                                        <m:t>-1</m:t>
                                      </w:ins>
                                    </m:r>
                                  </m:e>
                                </m:d>
                              </m:sup>
                            </m:sSup>
                            <m:d>
                              <m:dPr>
                                <m:ctrlPr>
                                  <w:ins w:id="83" w:author="Author" w:date="2024-05-07T19:39:00Z">
                                    <w:rPr>
                                      <w:rFonts w:ascii="Cambria Math" w:eastAsia="SimSun" w:hAnsi="Cambria Math" w:cs="Times New Roman"/>
                                      <w:i/>
                                      <w:sz w:val="20"/>
                                      <w:szCs w:val="20"/>
                                      <w:lang w:val="en-GB" w:eastAsia="en-US"/>
                                    </w:rPr>
                                  </w:ins>
                                </m:ctrlPr>
                              </m:dPr>
                              <m:e>
                                <m:r>
                                  <w:ins w:id="84" w:author="Author" w:date="2024-05-07T19:39:00Z">
                                    <w:rPr>
                                      <w:rFonts w:ascii="Cambria Math" w:eastAsia="SimSun" w:hAnsi="Cambria Math" w:cs="Times New Roman"/>
                                      <w:sz w:val="20"/>
                                      <w:szCs w:val="20"/>
                                      <w:lang w:val="en-GB" w:eastAsia="en-US"/>
                                    </w:rPr>
                                    <m:t>i</m:t>
                                  </w:ins>
                                </m:r>
                              </m:e>
                            </m:d>
                          </m:e>
                        </m:mr>
                      </m:m>
                    </m:e>
                  </m:d>
                </m:e>
                <m:sup>
                  <m:r>
                    <w:ins w:id="85" w:author="Author" w:date="2024-05-07T19:39:00Z">
                      <m:rPr>
                        <m:nor/>
                      </m:rPr>
                      <w:rPr>
                        <w:rFonts w:eastAsia="SimSun" w:cs="Times New Roman"/>
                        <w:sz w:val="20"/>
                        <w:szCs w:val="20"/>
                        <w:lang w:val="en-GB" w:eastAsia="en-US"/>
                      </w:rPr>
                      <m:t>T</m:t>
                    </w:ins>
                  </m:r>
                </m:sup>
              </m:sSup>
            </m:oMath>
            <w:ins w:id="86" w:author="Author" w:date="2024-05-07T19:39:00Z">
              <w:r w:rsidRPr="00E06EF5">
                <w:rPr>
                  <w:rFonts w:eastAsia="SimSun" w:cs="Times New Roman"/>
                  <w:sz w:val="20"/>
                  <w:szCs w:val="20"/>
                  <w:lang w:eastAsia="zh-CN"/>
                </w:rPr>
                <w:t xml:space="preserve"> </w:t>
              </w:r>
              <w:r w:rsidRPr="00E06EF5">
                <w:rPr>
                  <w:rFonts w:eastAsia="SimSun" w:cs="Times New Roman"/>
                  <w:sz w:val="20"/>
                  <w:szCs w:val="20"/>
                  <w:lang w:val="en-GB" w:eastAsia="en-US"/>
                </w:rPr>
                <w:t xml:space="preserve"> </w:t>
              </w:r>
              <w:r w:rsidRPr="00E06EF5">
                <w:rPr>
                  <w:rFonts w:eastAsia="SimSun" w:cs="Times New Roman"/>
                  <w:sz w:val="20"/>
                  <w:szCs w:val="20"/>
                  <w:lang w:eastAsia="zh-CN"/>
                </w:rPr>
                <w:t>shall be precoded by the precoder indicated by the second TPMI according to the procedure in [6, TS 38.214]</w:t>
              </w:r>
              <w:r w:rsidRPr="00E06EF5">
                <w:rPr>
                  <w:rFonts w:eastAsia="SimSun" w:cs="Times New Roman"/>
                  <w:sz w:val="20"/>
                  <w:szCs w:val="20"/>
                  <w:lang w:val="en-GB" w:eastAsia="en-US"/>
                </w:rPr>
                <w:t>;</w:t>
              </w:r>
            </w:ins>
          </w:p>
          <w:p w14:paraId="039D6629" w14:textId="77777777" w:rsidR="00E06EF5" w:rsidRPr="00E06EF5" w:rsidRDefault="00E06EF5" w:rsidP="00E06EF5">
            <w:pPr>
              <w:adjustRightInd w:val="0"/>
              <w:snapToGrid w:val="0"/>
              <w:spacing w:beforeLines="30" w:before="72" w:afterLines="30" w:after="72"/>
              <w:ind w:left="568" w:hanging="284"/>
              <w:contextualSpacing/>
              <w:rPr>
                <w:ins w:id="87" w:author="Author" w:date="2024-05-07T19:39:00Z"/>
                <w:rFonts w:eastAsia="SimSun" w:cs="Times New Roman"/>
                <w:sz w:val="20"/>
                <w:szCs w:val="20"/>
                <w:lang w:eastAsia="en-US"/>
              </w:rPr>
            </w:pPr>
            <w:ins w:id="88" w:author="Author" w:date="2024-05-07T19:39:00Z">
              <w:r w:rsidRPr="00E06EF5">
                <w:rPr>
                  <w:rFonts w:eastAsia="SimSun" w:cs="Times New Roman"/>
                  <w:sz w:val="20"/>
                  <w:szCs w:val="20"/>
                  <w:lang w:val="en-GB" w:eastAsia="en-US"/>
                </w:rPr>
                <w:t>-</w:t>
              </w:r>
              <w:r w:rsidRPr="00E06EF5">
                <w:rPr>
                  <w:rFonts w:eastAsia="SimSun" w:cs="Times New Roman"/>
                  <w:sz w:val="20"/>
                  <w:szCs w:val="20"/>
                  <w:lang w:val="en-GB" w:eastAsia="en-US"/>
                </w:rPr>
                <w:tab/>
              </w:r>
              <w:r w:rsidRPr="00E06EF5">
                <w:rPr>
                  <w:rFonts w:eastAsia="SimSun" w:cs="Times New Roman"/>
                  <w:color w:val="000000"/>
                  <w:sz w:val="20"/>
                  <w:szCs w:val="20"/>
                  <w:lang w:val="en-GB" w:eastAsia="en-US"/>
                </w:rPr>
                <w:t>When</w:t>
              </w:r>
              <w:r w:rsidRPr="00E06EF5">
                <w:rPr>
                  <w:rFonts w:eastAsia="SimSun" w:cs="Times New Roman"/>
                  <w:color w:val="000000"/>
                  <w:sz w:val="20"/>
                  <w:szCs w:val="20"/>
                  <w:lang w:eastAsia="en-US"/>
                </w:rPr>
                <w:t xml:space="preserve"> </w:t>
              </w:r>
              <w:r w:rsidRPr="00E06EF5">
                <w:rPr>
                  <w:rFonts w:eastAsia="SimSun" w:cs="Times New Roman"/>
                  <w:color w:val="000000"/>
                  <w:sz w:val="20"/>
                  <w:szCs w:val="20"/>
                  <w:lang w:val="en-GB" w:eastAsia="en-US"/>
                </w:rPr>
                <w:t xml:space="preserve">the </w:t>
              </w:r>
              <w:r w:rsidRPr="00E06EF5">
                <w:rPr>
                  <w:rFonts w:eastAsia="SimSun" w:cs="Times New Roman"/>
                  <w:sz w:val="20"/>
                  <w:szCs w:val="20"/>
                  <w:lang w:val="en-GB" w:eastAsia="en-US"/>
                </w:rPr>
                <w:t xml:space="preserve">higher layer parameter </w:t>
              </w:r>
              <w:r w:rsidRPr="00E06EF5">
                <w:rPr>
                  <w:rFonts w:eastAsia="SimSun" w:cs="Times New Roman"/>
                  <w:i/>
                  <w:iCs/>
                  <w:sz w:val="20"/>
                  <w:szCs w:val="20"/>
                  <w:lang w:val="en-GB" w:eastAsia="en-US"/>
                </w:rPr>
                <w:t>multipanelScheme</w:t>
              </w:r>
              <w:r w:rsidRPr="00E06EF5">
                <w:rPr>
                  <w:rFonts w:eastAsia="SimSun" w:cs="Times New Roman"/>
                  <w:sz w:val="20"/>
                  <w:szCs w:val="20"/>
                  <w:lang w:val="en-GB" w:eastAsia="en-US"/>
                </w:rPr>
                <w:t xml:space="preserve"> is set to 'S</w:t>
              </w:r>
              <w:r w:rsidRPr="00E06EF5">
                <w:rPr>
                  <w:rFonts w:eastAsia="SimSun" w:cs="Times New Roman" w:hint="eastAsia"/>
                  <w:sz w:val="20"/>
                  <w:szCs w:val="20"/>
                  <w:lang w:eastAsia="zh-CN"/>
                </w:rPr>
                <w:t>FN</w:t>
              </w:r>
              <w:r w:rsidRPr="00E06EF5">
                <w:rPr>
                  <w:rFonts w:eastAsia="SimSun" w:cs="Times New Roman"/>
                  <w:sz w:val="20"/>
                  <w:szCs w:val="20"/>
                  <w:lang w:val="en-GB" w:eastAsia="en-US"/>
                </w:rPr>
                <w:t>Scheme'</w:t>
              </w:r>
              <w:r w:rsidRPr="00E06EF5">
                <w:rPr>
                  <w:rFonts w:eastAsia="SimSun" w:cs="Times New Roman" w:hint="eastAsia"/>
                  <w:sz w:val="20"/>
                  <w:szCs w:val="20"/>
                  <w:lang w:eastAsia="zh-CN"/>
                </w:rPr>
                <w:t>,</w:t>
              </w:r>
              <w:r w:rsidRPr="00E06EF5">
                <w:rPr>
                  <w:rFonts w:eastAsia="SimSun" w:cs="Times New Roman"/>
                  <w:sz w:val="20"/>
                  <w:szCs w:val="20"/>
                  <w:lang w:val="en-GB" w:eastAsia="en-US"/>
                </w:rPr>
                <w:t xml:space="preserve"> and</w:t>
              </w:r>
              <w:r w:rsidRPr="00E06EF5">
                <w:rPr>
                  <w:rFonts w:eastAsia="SimSun" w:cs="Times New Roman" w:hint="eastAsia"/>
                  <w:sz w:val="20"/>
                  <w:szCs w:val="20"/>
                  <w:lang w:eastAsia="zh-CN"/>
                </w:rPr>
                <w:t xml:space="preserve"> if codepoint </w:t>
              </w:r>
              <w:r w:rsidRPr="00E06EF5">
                <w:rPr>
                  <w:rFonts w:eastAsia="SimSun" w:cs="Times New Roman"/>
                  <w:color w:val="000000"/>
                  <w:sz w:val="20"/>
                  <w:szCs w:val="20"/>
                  <w:lang w:val="en-GB" w:eastAsia="en-US"/>
                </w:rPr>
                <w:t>"</w:t>
              </w:r>
              <w:r w:rsidRPr="00E06EF5">
                <w:rPr>
                  <w:rFonts w:eastAsia="SimSun" w:cs="Times New Roman" w:hint="eastAsia"/>
                  <w:color w:val="000000"/>
                  <w:sz w:val="20"/>
                  <w:szCs w:val="20"/>
                  <w:lang w:eastAsia="zh-CN"/>
                </w:rPr>
                <w:t>1</w:t>
              </w:r>
              <w:r w:rsidRPr="00E06EF5">
                <w:rPr>
                  <w:rFonts w:eastAsia="SimSun" w:cs="Times New Roman"/>
                  <w:color w:val="000000"/>
                  <w:sz w:val="20"/>
                  <w:szCs w:val="20"/>
                  <w:lang w:val="en-GB" w:eastAsia="en-US"/>
                </w:rPr>
                <w:t>0"</w:t>
              </w:r>
              <w:r w:rsidRPr="00E06EF5">
                <w:rPr>
                  <w:rFonts w:eastAsia="SimSun" w:cs="Times New Roman" w:hint="eastAsia"/>
                  <w:color w:val="000000"/>
                  <w:sz w:val="20"/>
                  <w:szCs w:val="20"/>
                  <w:lang w:eastAsia="zh-CN"/>
                </w:rPr>
                <w:t xml:space="preserve"> of </w:t>
              </w:r>
              <w:r w:rsidRPr="00E06EF5">
                <w:rPr>
                  <w:rFonts w:eastAsia="SimSun" w:cs="Times New Roman"/>
                  <w:sz w:val="20"/>
                  <w:szCs w:val="20"/>
                  <w:lang w:val="en-GB" w:eastAsia="en-US"/>
                </w:rPr>
                <w:t xml:space="preserve">of </w:t>
              </w:r>
              <w:r w:rsidRPr="00E06EF5">
                <w:rPr>
                  <w:rFonts w:eastAsia="SimSun" w:cs="Times New Roman"/>
                  <w:i/>
                  <w:sz w:val="20"/>
                  <w:szCs w:val="20"/>
                  <w:lang w:val="en-GB" w:eastAsia="en-US"/>
                </w:rPr>
                <w:t>SRS Resource Set</w:t>
              </w:r>
              <w:r w:rsidRPr="00E06EF5">
                <w:rPr>
                  <w:rFonts w:eastAsia="SimSun" w:cs="Times New Roman"/>
                  <w:sz w:val="20"/>
                  <w:szCs w:val="20"/>
                  <w:lang w:val="en-GB" w:eastAsia="en-US"/>
                </w:rPr>
                <w:t xml:space="preserve"> </w:t>
              </w:r>
              <w:r w:rsidRPr="00E06EF5">
                <w:rPr>
                  <w:rFonts w:eastAsia="SimSun" w:cs="Times New Roman"/>
                  <w:i/>
                  <w:iCs/>
                  <w:sz w:val="20"/>
                  <w:szCs w:val="20"/>
                  <w:lang w:val="en-GB" w:eastAsia="en-US"/>
                </w:rPr>
                <w:t xml:space="preserve">indicator </w:t>
              </w:r>
              <w:r w:rsidRPr="00E06EF5">
                <w:rPr>
                  <w:rFonts w:eastAsia="SimSun" w:cs="Times New Roman"/>
                  <w:sz w:val="20"/>
                  <w:szCs w:val="20"/>
                  <w:lang w:val="en-GB" w:eastAsia="en-US"/>
                </w:rPr>
                <w:t>is indicated</w:t>
              </w:r>
              <w:r w:rsidRPr="00E06EF5">
                <w:rPr>
                  <w:rFonts w:eastAsia="SimSun" w:cs="Times New Roman" w:hint="eastAsia"/>
                  <w:sz w:val="20"/>
                  <w:szCs w:val="20"/>
                  <w:lang w:eastAsia="zh-CN"/>
                </w:rPr>
                <w:t xml:space="preserve">, the block of vector </w:t>
              </w:r>
            </w:ins>
            <m:oMath>
              <m:sSup>
                <m:sSupPr>
                  <m:ctrlPr>
                    <w:ins w:id="89" w:author="Author" w:date="2024-05-07T19:39:00Z">
                      <w:rPr>
                        <w:rFonts w:ascii="Cambria Math" w:eastAsia="SimSun" w:hAnsi="Cambria Math" w:cs="Times New Roman"/>
                        <w:i/>
                        <w:sz w:val="20"/>
                        <w:szCs w:val="20"/>
                        <w:lang w:val="en-GB" w:eastAsia="en-US"/>
                      </w:rPr>
                    </w:ins>
                  </m:ctrlPr>
                </m:sSupPr>
                <m:e>
                  <m:d>
                    <m:dPr>
                      <m:begChr m:val="["/>
                      <m:endChr m:val="]"/>
                      <m:ctrlPr>
                        <w:ins w:id="90" w:author="Author" w:date="2024-05-07T19:39:00Z">
                          <w:rPr>
                            <w:rFonts w:ascii="Cambria Math" w:eastAsia="SimSun" w:hAnsi="Cambria Math" w:cs="Times New Roman"/>
                            <w:i/>
                            <w:sz w:val="20"/>
                            <w:szCs w:val="20"/>
                            <w:lang w:val="en-GB" w:eastAsia="en-US"/>
                          </w:rPr>
                        </w:ins>
                      </m:ctrlPr>
                    </m:dPr>
                    <m:e>
                      <m:m>
                        <m:mPr>
                          <m:mcs>
                            <m:mc>
                              <m:mcPr>
                                <m:count m:val="3"/>
                                <m:mcJc m:val="center"/>
                              </m:mcPr>
                            </m:mc>
                          </m:mcs>
                          <m:ctrlPr>
                            <w:ins w:id="91" w:author="Author" w:date="2024-05-07T19:39:00Z">
                              <w:rPr>
                                <w:rFonts w:ascii="Cambria Math" w:eastAsia="SimSun" w:hAnsi="Cambria Math" w:cs="Times New Roman"/>
                                <w:i/>
                                <w:sz w:val="20"/>
                                <w:szCs w:val="20"/>
                                <w:lang w:val="en-GB" w:eastAsia="en-US"/>
                              </w:rPr>
                            </w:ins>
                          </m:ctrlPr>
                        </m:mPr>
                        <m:mr>
                          <m:e>
                            <m:sSup>
                              <m:sSupPr>
                                <m:ctrlPr>
                                  <w:ins w:id="92" w:author="Author" w:date="2024-05-07T19:39:00Z">
                                    <w:rPr>
                                      <w:rFonts w:ascii="Cambria Math" w:eastAsia="SimSun" w:hAnsi="Cambria Math" w:cs="Times New Roman"/>
                                      <w:i/>
                                      <w:sz w:val="20"/>
                                      <w:szCs w:val="20"/>
                                      <w:lang w:val="en-GB" w:eastAsia="en-US"/>
                                    </w:rPr>
                                  </w:ins>
                                </m:ctrlPr>
                              </m:sSupPr>
                              <m:e>
                                <m:r>
                                  <w:ins w:id="93" w:author="Author" w:date="2024-05-07T19:39:00Z">
                                    <w:rPr>
                                      <w:rFonts w:ascii="Cambria Math" w:eastAsia="SimSun" w:hAnsi="Cambria Math" w:cs="Times New Roman"/>
                                      <w:sz w:val="20"/>
                                      <w:szCs w:val="20"/>
                                      <w:lang w:val="en-GB" w:eastAsia="en-US"/>
                                    </w:rPr>
                                    <m:t>y</m:t>
                                  </w:ins>
                                </m:r>
                              </m:e>
                              <m:sup>
                                <m:d>
                                  <m:dPr>
                                    <m:ctrlPr>
                                      <w:ins w:id="94" w:author="Author" w:date="2024-05-07T19:39:00Z">
                                        <w:rPr>
                                          <w:rFonts w:ascii="Cambria Math" w:eastAsia="SimSun" w:hAnsi="Cambria Math" w:cs="Times New Roman"/>
                                          <w:i/>
                                          <w:sz w:val="20"/>
                                          <w:szCs w:val="20"/>
                                          <w:lang w:val="en-GB" w:eastAsia="en-US"/>
                                        </w:rPr>
                                      </w:ins>
                                    </m:ctrlPr>
                                  </m:dPr>
                                  <m:e>
                                    <m:r>
                                      <w:ins w:id="95" w:author="Author" w:date="2024-05-07T19:39:00Z">
                                        <w:rPr>
                                          <w:rFonts w:ascii="Cambria Math" w:eastAsia="SimSun" w:hAnsi="Cambria Math" w:cs="Times New Roman"/>
                                          <w:sz w:val="20"/>
                                          <w:szCs w:val="20"/>
                                          <w:lang w:val="en-GB" w:eastAsia="en-US"/>
                                        </w:rPr>
                                        <m:t>0</m:t>
                                      </w:ins>
                                    </m:r>
                                  </m:e>
                                </m:d>
                              </m:sup>
                            </m:sSup>
                            <m:d>
                              <m:dPr>
                                <m:ctrlPr>
                                  <w:ins w:id="96" w:author="Author" w:date="2024-05-07T19:39:00Z">
                                    <w:rPr>
                                      <w:rFonts w:ascii="Cambria Math" w:eastAsia="SimSun" w:hAnsi="Cambria Math" w:cs="Times New Roman"/>
                                      <w:i/>
                                      <w:sz w:val="20"/>
                                      <w:szCs w:val="20"/>
                                      <w:lang w:val="en-GB" w:eastAsia="en-US"/>
                                    </w:rPr>
                                  </w:ins>
                                </m:ctrlPr>
                              </m:dPr>
                              <m:e>
                                <m:r>
                                  <w:ins w:id="97" w:author="Author" w:date="2024-05-07T19:39:00Z">
                                    <w:rPr>
                                      <w:rFonts w:ascii="Cambria Math" w:eastAsia="SimSun" w:hAnsi="Cambria Math" w:cs="Times New Roman"/>
                                      <w:sz w:val="20"/>
                                      <w:szCs w:val="20"/>
                                      <w:lang w:val="en-GB" w:eastAsia="en-US"/>
                                    </w:rPr>
                                    <m:t>i</m:t>
                                  </w:ins>
                                </m:r>
                              </m:e>
                            </m:d>
                          </m:e>
                          <m:e>
                            <m:r>
                              <w:ins w:id="98" w:author="Author" w:date="2024-05-07T19:39:00Z">
                                <w:rPr>
                                  <w:rFonts w:ascii="Cambria Math" w:eastAsia="SimSun" w:hAnsi="Cambria Math" w:cs="Times New Roman"/>
                                  <w:sz w:val="20"/>
                                  <w:szCs w:val="20"/>
                                  <w:lang w:val="en-GB" w:eastAsia="en-US"/>
                                </w:rPr>
                                <m:t>…</m:t>
                              </w:ins>
                            </m:r>
                          </m:e>
                          <m:e>
                            <m:sSup>
                              <m:sSupPr>
                                <m:ctrlPr>
                                  <w:ins w:id="99" w:author="Author" w:date="2024-05-07T19:39:00Z">
                                    <w:rPr>
                                      <w:rFonts w:ascii="Cambria Math" w:eastAsia="SimSun" w:hAnsi="Cambria Math" w:cs="Times New Roman"/>
                                      <w:i/>
                                      <w:sz w:val="20"/>
                                      <w:szCs w:val="20"/>
                                      <w:lang w:val="en-GB" w:eastAsia="en-US"/>
                                    </w:rPr>
                                  </w:ins>
                                </m:ctrlPr>
                              </m:sSupPr>
                              <m:e>
                                <m:r>
                                  <w:ins w:id="100" w:author="Author" w:date="2024-05-07T19:39:00Z">
                                    <w:rPr>
                                      <w:rFonts w:ascii="Cambria Math" w:eastAsia="SimSun" w:hAnsi="Cambria Math" w:cs="Times New Roman"/>
                                      <w:sz w:val="20"/>
                                      <w:szCs w:val="20"/>
                                      <w:lang w:val="en-GB" w:eastAsia="en-US"/>
                                    </w:rPr>
                                    <m:t>y</m:t>
                                  </w:ins>
                                </m:r>
                              </m:e>
                              <m:sup>
                                <m:d>
                                  <m:dPr>
                                    <m:ctrlPr>
                                      <w:ins w:id="101" w:author="Author" w:date="2024-05-07T19:39:00Z">
                                        <w:rPr>
                                          <w:rFonts w:ascii="Cambria Math" w:eastAsia="SimSun" w:hAnsi="Cambria Math" w:cs="Times New Roman"/>
                                          <w:i/>
                                          <w:sz w:val="20"/>
                                          <w:szCs w:val="20"/>
                                          <w:lang w:val="en-GB" w:eastAsia="en-US"/>
                                        </w:rPr>
                                      </w:ins>
                                    </m:ctrlPr>
                                  </m:dPr>
                                  <m:e>
                                    <m:r>
                                      <w:ins w:id="102" w:author="Author" w:date="2024-05-07T19:39:00Z">
                                        <w:rPr>
                                          <w:rFonts w:ascii="Cambria Math" w:eastAsia="SimSun" w:hAnsi="Cambria Math" w:cs="Times New Roman"/>
                                          <w:sz w:val="20"/>
                                          <w:szCs w:val="20"/>
                                          <w:lang w:val="en-GB" w:eastAsia="en-US"/>
                                        </w:rPr>
                                        <m:t>υ-1</m:t>
                                      </w:ins>
                                    </m:r>
                                  </m:e>
                                </m:d>
                              </m:sup>
                            </m:sSup>
                            <m:d>
                              <m:dPr>
                                <m:ctrlPr>
                                  <w:ins w:id="103" w:author="Author" w:date="2024-05-07T19:39:00Z">
                                    <w:rPr>
                                      <w:rFonts w:ascii="Cambria Math" w:eastAsia="SimSun" w:hAnsi="Cambria Math" w:cs="Times New Roman"/>
                                      <w:i/>
                                      <w:sz w:val="20"/>
                                      <w:szCs w:val="20"/>
                                      <w:lang w:val="en-GB" w:eastAsia="en-US"/>
                                    </w:rPr>
                                  </w:ins>
                                </m:ctrlPr>
                              </m:dPr>
                              <m:e>
                                <m:r>
                                  <w:ins w:id="104" w:author="Author" w:date="2024-05-07T19:39:00Z">
                                    <w:rPr>
                                      <w:rFonts w:ascii="Cambria Math" w:eastAsia="SimSun" w:hAnsi="Cambria Math" w:cs="Times New Roman"/>
                                      <w:sz w:val="20"/>
                                      <w:szCs w:val="20"/>
                                      <w:lang w:val="en-GB" w:eastAsia="en-US"/>
                                    </w:rPr>
                                    <m:t>i</m:t>
                                  </w:ins>
                                </m:r>
                              </m:e>
                            </m:d>
                          </m:e>
                        </m:mr>
                      </m:m>
                    </m:e>
                  </m:d>
                </m:e>
                <m:sup>
                  <m:r>
                    <w:ins w:id="105" w:author="Author" w:date="2024-05-07T19:39:00Z">
                      <m:rPr>
                        <m:nor/>
                      </m:rPr>
                      <w:rPr>
                        <w:rFonts w:ascii="Cambria Math" w:eastAsia="SimSun" w:hAnsi="Cambria Math" w:cs="Times New Roman"/>
                        <w:sz w:val="20"/>
                        <w:szCs w:val="20"/>
                        <w:lang w:val="en-GB" w:eastAsia="en-US"/>
                      </w:rPr>
                      <m:t>T</m:t>
                    </w:ins>
                  </m:r>
                </m:sup>
              </m:sSup>
            </m:oMath>
            <w:ins w:id="106" w:author="Author" w:date="2024-05-07T19:39:00Z">
              <w:r w:rsidRPr="00E06EF5">
                <w:rPr>
                  <w:rFonts w:eastAsia="SimSun" w:cs="Times New Roman"/>
                  <w:sz w:val="20"/>
                  <w:szCs w:val="20"/>
                  <w:lang w:val="en-GB" w:eastAsia="en-US"/>
                </w:rPr>
                <w:t xml:space="preserve"> </w:t>
              </w:r>
              <w:r w:rsidRPr="00E06EF5">
                <w:rPr>
                  <w:rFonts w:eastAsia="SimSun" w:cs="Times New Roman" w:hint="eastAsia"/>
                  <w:sz w:val="20"/>
                  <w:szCs w:val="20"/>
                  <w:lang w:eastAsia="zh-CN"/>
                </w:rPr>
                <w:t>shall be precoded by the precoder indicated by the first TPMI and the precoder indicated by the second TPMI separately according to the procedure in [6, TS 38.214].</w:t>
              </w:r>
            </w:ins>
          </w:p>
          <w:p w14:paraId="4864DD14"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For non-codebook-based transmission, the precoding matrix </w:t>
            </w:r>
            <m:oMath>
              <m:r>
                <w:rPr>
                  <w:rFonts w:ascii="Cambria Math" w:eastAsia="SimSun" w:hAnsi="Cambria Math" w:cs="Times New Roman"/>
                  <w:sz w:val="20"/>
                  <w:szCs w:val="20"/>
                  <w:lang w:val="en-GB" w:eastAsia="en-US"/>
                </w:rPr>
                <m:t>W</m:t>
              </m:r>
            </m:oMath>
            <w:r w:rsidRPr="00E06EF5">
              <w:rPr>
                <w:rFonts w:eastAsia="Times New Roman" w:cs="Times New Roman"/>
                <w:sz w:val="20"/>
                <w:szCs w:val="20"/>
                <w:lang w:val="en-GB" w:eastAsia="en-US"/>
              </w:rPr>
              <w:t xml:space="preserve"> equals the identity matrix.</w:t>
            </w:r>
          </w:p>
          <w:p w14:paraId="60822C38"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For codebook-based transmission, the precoding matrix </w:t>
            </w:r>
            <m:oMath>
              <m:r>
                <w:rPr>
                  <w:rFonts w:ascii="Cambria Math" w:eastAsia="SimSun" w:hAnsi="Cambria Math" w:cs="Times New Roman"/>
                  <w:sz w:val="20"/>
                  <w:szCs w:val="20"/>
                  <w:lang w:val="en-GB" w:eastAsia="en-US"/>
                </w:rPr>
                <m:t>W</m:t>
              </m:r>
            </m:oMath>
            <w:r w:rsidRPr="00E06EF5">
              <w:rPr>
                <w:rFonts w:eastAsia="Times New Roman" w:cs="Times New Roman"/>
                <w:sz w:val="20"/>
                <w:szCs w:val="20"/>
                <w:lang w:val="en-GB" w:eastAsia="en-US"/>
              </w:rPr>
              <w:t xml:space="preserve"> depends on the number of antenna ports used for the transmission: </w:t>
            </w:r>
          </w:p>
          <w:p w14:paraId="7CE74605"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single-layer transmission on a single antenna port, </w:t>
            </w:r>
            <m:oMath>
              <m:r>
                <w:rPr>
                  <w:rFonts w:ascii="Cambria Math" w:eastAsia="SimSun" w:hAnsi="Cambria Math" w:cs="Times New Roman"/>
                  <w:sz w:val="20"/>
                  <w:szCs w:val="20"/>
                  <w:lang w:val="en-GB" w:eastAsia="en-US"/>
                </w:rPr>
                <m:t>W</m:t>
              </m:r>
              <m:r>
                <m:rPr>
                  <m:sty m:val="p"/>
                </m:rPr>
                <w:rPr>
                  <w:rFonts w:ascii="Cambria Math" w:eastAsia="SimSun" w:hAnsi="Cambria Math" w:cs="Times New Roman"/>
                  <w:sz w:val="20"/>
                  <w:szCs w:val="20"/>
                  <w:lang w:val="en-GB" w:eastAsia="en-US"/>
                </w:rPr>
                <m:t>=1</m:t>
              </m:r>
            </m:oMath>
            <w:r w:rsidRPr="00E06EF5">
              <w:rPr>
                <w:rFonts w:eastAsia="Times New Roman" w:cs="Times New Roman"/>
                <w:sz w:val="20"/>
                <w:szCs w:val="20"/>
                <w:lang w:val="en-GB" w:eastAsia="en-US"/>
              </w:rPr>
              <w:t>;</w:t>
            </w:r>
          </w:p>
          <w:p w14:paraId="4F761A50"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transmissions using 2, or 4 antenna ports, </w:t>
            </w:r>
            <m:oMath>
              <m:r>
                <w:rPr>
                  <w:rFonts w:ascii="Cambria Math" w:eastAsia="SimSun" w:hAnsi="Cambria Math" w:cs="Times New Roman"/>
                  <w:sz w:val="20"/>
                  <w:szCs w:val="20"/>
                  <w:lang w:val="en-GB" w:eastAsia="en-US"/>
                </w:rPr>
                <m:t>W</m:t>
              </m:r>
            </m:oMath>
            <w:r w:rsidRPr="00E06EF5">
              <w:rPr>
                <w:rFonts w:eastAsia="Times New Roman" w:cs="Times New Roman"/>
                <w:sz w:val="20"/>
                <w:szCs w:val="20"/>
                <w:lang w:val="en-GB" w:eastAsia="en-US"/>
              </w:rPr>
              <w:t xml:space="preserve"> is given by Tables 6.3.1.5-1 to 6.3.1.5-7; </w:t>
            </w:r>
          </w:p>
          <w:p w14:paraId="00DC4981"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transmissions using 8 antenna ports, </w:t>
            </w:r>
            <m:oMath>
              <m:r>
                <w:rPr>
                  <w:rFonts w:ascii="Cambria Math" w:eastAsia="SimSun" w:hAnsi="Cambria Math" w:cs="Times New Roman"/>
                  <w:sz w:val="20"/>
                  <w:szCs w:val="20"/>
                  <w:lang w:val="en-GB" w:eastAsia="en-US"/>
                </w:rPr>
                <m:t>W</m:t>
              </m:r>
            </m:oMath>
            <w:r w:rsidRPr="00E06EF5">
              <w:rPr>
                <w:rFonts w:eastAsia="Times New Roman" w:cs="Times New Roman"/>
                <w:sz w:val="20"/>
                <w:szCs w:val="20"/>
                <w:lang w:val="en-GB" w:eastAsia="en-US"/>
              </w:rPr>
              <w:t xml:space="preserve"> is given by</w:t>
            </w:r>
          </w:p>
          <w:p w14:paraId="1DFC968F" w14:textId="77777777" w:rsidR="00E06EF5" w:rsidRPr="00E06EF5" w:rsidRDefault="00000000" w:rsidP="00E06EF5">
            <w:pPr>
              <w:keepLines/>
              <w:tabs>
                <w:tab w:val="center" w:pos="4536"/>
                <w:tab w:val="right" w:pos="9072"/>
              </w:tabs>
              <w:snapToGrid w:val="0"/>
              <w:spacing w:after="180" w:line="259" w:lineRule="auto"/>
              <w:jc w:val="left"/>
              <w:rPr>
                <w:rFonts w:eastAsia="Times New Roman" w:cs="Times New Roman"/>
                <w:sz w:val="20"/>
                <w:szCs w:val="20"/>
                <w:lang w:val="en-GB" w:eastAsia="en-US"/>
              </w:rPr>
            </w:pPr>
            <m:oMathPara>
              <m:oMath>
                <m:sSub>
                  <m:sSubPr>
                    <m:ctrlPr>
                      <w:rPr>
                        <w:rFonts w:ascii="Cambria Math" w:eastAsia="SimSun" w:hAnsi="Cambria Math" w:cs="Times New Roman"/>
                        <w:sz w:val="20"/>
                        <w:szCs w:val="20"/>
                        <w:lang w:val="en-GB" w:eastAsia="en-US"/>
                      </w:rPr>
                    </m:ctrlPr>
                  </m:sSubPr>
                  <m:e>
                    <m:r>
                      <w:rPr>
                        <w:rFonts w:ascii="Cambria Math" w:eastAsia="SimSun" w:hAnsi="Cambria Math" w:cs="Times New Roman"/>
                        <w:sz w:val="20"/>
                        <w:szCs w:val="20"/>
                        <w:lang w:val="en-GB" w:eastAsia="en-US"/>
                      </w:rPr>
                      <m:t>W</m:t>
                    </m:r>
                  </m:e>
                  <m:sub>
                    <m:r>
                      <w:rPr>
                        <w:rFonts w:ascii="Cambria Math" w:eastAsia="SimSun" w:hAnsi="Cambria Math" w:cs="Times New Roman"/>
                        <w:sz w:val="20"/>
                        <w:szCs w:val="20"/>
                        <w:lang w:val="en-GB" w:eastAsia="en-US"/>
                      </w:rPr>
                      <m:t>f</m:t>
                    </m:r>
                    <m:r>
                      <m:rPr>
                        <m:sty m:val="p"/>
                      </m:rPr>
                      <w:rPr>
                        <w:rFonts w:ascii="Cambria Math" w:eastAsia="SimSun" w:hAnsi="Cambria Math" w:cs="Times New Roman"/>
                        <w:sz w:val="20"/>
                        <w:szCs w:val="20"/>
                        <w:lang w:val="en-GB" w:eastAsia="en-US"/>
                      </w:rPr>
                      <m:t>(</m:t>
                    </m:r>
                    <m:r>
                      <w:rPr>
                        <w:rFonts w:ascii="Cambria Math" w:eastAsia="SimSun" w:hAnsi="Cambria Math" w:cs="Times New Roman"/>
                        <w:sz w:val="20"/>
                        <w:szCs w:val="20"/>
                        <w:lang w:val="en-GB" w:eastAsia="en-US"/>
                      </w:rPr>
                      <m:t>i</m:t>
                    </m:r>
                    <m:r>
                      <m:rPr>
                        <m:sty m:val="p"/>
                      </m:rPr>
                      <w:rPr>
                        <w:rFonts w:ascii="Cambria Math" w:eastAsia="SimSun" w:hAnsi="Cambria Math" w:cs="Times New Roman"/>
                        <w:sz w:val="20"/>
                        <w:szCs w:val="20"/>
                        <w:lang w:val="en-GB" w:eastAsia="en-US"/>
                      </w:rPr>
                      <m:t>)</m:t>
                    </m:r>
                  </m:sub>
                </m:sSub>
                <m:r>
                  <m:rPr>
                    <m:sty m:val="p"/>
                  </m:rPr>
                  <w:rPr>
                    <w:rFonts w:ascii="Cambria Math" w:eastAsia="SimSun" w:hAnsi="Cambria Math" w:cs="Times New Roman"/>
                    <w:sz w:val="20"/>
                    <w:szCs w:val="20"/>
                    <w:lang w:val="en-GB" w:eastAsia="en-US"/>
                  </w:rPr>
                  <m:t>=</m:t>
                </m:r>
                <m:sSub>
                  <m:sSubPr>
                    <m:ctrlPr>
                      <w:rPr>
                        <w:rFonts w:ascii="Cambria Math" w:eastAsia="SimSun" w:hAnsi="Cambria Math" w:cs="Times New Roman"/>
                        <w:sz w:val="20"/>
                        <w:szCs w:val="20"/>
                        <w:lang w:val="en-GB" w:eastAsia="en-US"/>
                      </w:rPr>
                    </m:ctrlPr>
                  </m:sSubPr>
                  <m:e>
                    <m:r>
                      <w:rPr>
                        <w:rFonts w:ascii="Cambria Math" w:eastAsia="SimSun" w:hAnsi="Cambria Math" w:cs="Times New Roman"/>
                        <w:sz w:val="20"/>
                        <w:szCs w:val="20"/>
                        <w:lang w:val="en-GB" w:eastAsia="en-US"/>
                      </w:rPr>
                      <m:t>W</m:t>
                    </m:r>
                    <m:r>
                      <m:rPr>
                        <m:sty m:val="p"/>
                      </m:rPr>
                      <w:rPr>
                        <w:rFonts w:ascii="Cambria Math" w:eastAsia="SimSun" w:hAnsi="Cambria Math" w:cs="Times New Roman"/>
                        <w:sz w:val="20"/>
                        <w:szCs w:val="20"/>
                        <w:lang w:val="en-GB" w:eastAsia="en-US"/>
                      </w:rPr>
                      <m:t>'</m:t>
                    </m:r>
                  </m:e>
                  <m:sub>
                    <m:r>
                      <w:rPr>
                        <w:rFonts w:ascii="Cambria Math" w:eastAsia="SimSun" w:hAnsi="Cambria Math" w:cs="Times New Roman"/>
                        <w:sz w:val="20"/>
                        <w:szCs w:val="20"/>
                        <w:lang w:val="en-GB" w:eastAsia="en-US"/>
                      </w:rPr>
                      <m:t>i</m:t>
                    </m:r>
                  </m:sub>
                </m:sSub>
              </m:oMath>
            </m:oMathPara>
          </w:p>
          <w:p w14:paraId="7E28A45E"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ab/>
              <w:t xml:space="preserve">where </w:t>
            </w:r>
          </w:p>
          <w:p w14:paraId="7836AD3B"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subscripts </w:t>
            </w:r>
            <m:oMath>
              <m:r>
                <w:rPr>
                  <w:rFonts w:ascii="Cambria Math" w:eastAsia="SimSun" w:hAnsi="Cambria Math" w:cs="Times New Roman"/>
                  <w:sz w:val="20"/>
                  <w:szCs w:val="20"/>
                  <w:lang w:val="en-GB" w:eastAsia="en-US"/>
                </w:rPr>
                <m:t>i</m:t>
              </m:r>
            </m:oMath>
            <w:r w:rsidRPr="00E06EF5">
              <w:rPr>
                <w:rFonts w:eastAsia="Times New Roman" w:cs="Times New Roman"/>
                <w:sz w:val="20"/>
                <w:szCs w:val="20"/>
                <w:lang w:val="en-GB" w:eastAsia="en-US"/>
              </w:rPr>
              <w:t xml:space="preserve"> and </w:t>
            </w:r>
            <m:oMath>
              <m:r>
                <w:rPr>
                  <w:rFonts w:ascii="Cambria Math" w:eastAsia="SimSun" w:hAnsi="Cambria Math" w:cs="Times New Roman"/>
                  <w:sz w:val="20"/>
                  <w:szCs w:val="20"/>
                  <w:lang w:val="en-GB" w:eastAsia="en-US"/>
                </w:rPr>
                <m:t>f</m:t>
              </m:r>
              <m:r>
                <m:rPr>
                  <m:sty m:val="p"/>
                </m:rPr>
                <w:rPr>
                  <w:rFonts w:ascii="Cambria Math" w:eastAsia="SimSun" w:hAnsi="Cambria Math" w:cs="Times New Roman"/>
                  <w:sz w:val="20"/>
                  <w:szCs w:val="20"/>
                  <w:lang w:val="en-GB" w:eastAsia="en-US"/>
                </w:rPr>
                <m:t>(</m:t>
              </m:r>
              <m:r>
                <w:rPr>
                  <w:rFonts w:ascii="Cambria Math" w:eastAsia="SimSun" w:hAnsi="Cambria Math" w:cs="Times New Roman"/>
                  <w:sz w:val="20"/>
                  <w:szCs w:val="20"/>
                  <w:lang w:val="en-GB" w:eastAsia="en-US"/>
                </w:rPr>
                <m:t>i</m:t>
              </m:r>
              <m:r>
                <m:rPr>
                  <m:sty m:val="p"/>
                </m:rPr>
                <w:rPr>
                  <w:rFonts w:ascii="Cambria Math" w:eastAsia="SimSun" w:hAnsi="Cambria Math" w:cs="Times New Roman"/>
                  <w:sz w:val="20"/>
                  <w:szCs w:val="20"/>
                  <w:lang w:val="en-GB" w:eastAsia="en-US"/>
                </w:rPr>
                <m:t>)</m:t>
              </m:r>
            </m:oMath>
            <w:r w:rsidRPr="00E06EF5">
              <w:rPr>
                <w:rFonts w:eastAsia="Times New Roman" w:cs="Times New Roman"/>
                <w:sz w:val="20"/>
                <w:szCs w:val="20"/>
                <w:lang w:val="en-GB" w:eastAsia="en-US"/>
              </w:rPr>
              <w:t xml:space="preserve"> denote the row of the respective matrix;</w:t>
            </w:r>
          </w:p>
          <w:p w14:paraId="64A0BB6C"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r>
            <m:oMath>
              <m:r>
                <w:rPr>
                  <w:rFonts w:ascii="Cambria Math" w:eastAsia="SimSun" w:hAnsi="Cambria Math" w:cs="Times New Roman"/>
                  <w:sz w:val="20"/>
                  <w:szCs w:val="20"/>
                  <w:lang w:val="en-GB" w:eastAsia="en-US"/>
                </w:rPr>
                <m:t>f</m:t>
              </m:r>
              <m:r>
                <m:rPr>
                  <m:sty m:val="p"/>
                </m:rPr>
                <w:rPr>
                  <w:rFonts w:ascii="Cambria Math" w:eastAsia="SimSun" w:hAnsi="Cambria Math" w:cs="Times New Roman"/>
                  <w:sz w:val="20"/>
                  <w:szCs w:val="20"/>
                  <w:lang w:val="en-GB" w:eastAsia="en-US"/>
                </w:rPr>
                <m:t>(</m:t>
              </m:r>
              <m:r>
                <w:rPr>
                  <w:rFonts w:ascii="Cambria Math" w:eastAsia="SimSun" w:hAnsi="Cambria Math" w:cs="Times New Roman"/>
                  <w:sz w:val="20"/>
                  <w:szCs w:val="20"/>
                  <w:lang w:val="en-GB" w:eastAsia="en-US"/>
                </w:rPr>
                <m:t>i</m:t>
              </m:r>
              <m:r>
                <m:rPr>
                  <m:sty m:val="p"/>
                </m:rPr>
                <w:rPr>
                  <w:rFonts w:ascii="Cambria Math" w:eastAsia="SimSun" w:hAnsi="Cambria Math" w:cs="Times New Roman"/>
                  <w:sz w:val="20"/>
                  <w:szCs w:val="20"/>
                  <w:lang w:val="en-GB" w:eastAsia="en-US"/>
                </w:rPr>
                <m:t>)</m:t>
              </m:r>
            </m:oMath>
            <w:r w:rsidRPr="00E06EF5">
              <w:rPr>
                <w:rFonts w:eastAsia="Times New Roman" w:cs="Times New Roman"/>
                <w:sz w:val="20"/>
                <w:szCs w:val="20"/>
                <w:lang w:val="en-GB" w:eastAsia="en-US"/>
              </w:rPr>
              <w:t xml:space="preserve"> is given by Table 6.3.1.5-8;</w:t>
            </w:r>
          </w:p>
          <w:p w14:paraId="05431C58"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intermediate precoding matrix </w:t>
            </w:r>
            <m:oMath>
              <m:r>
                <w:rPr>
                  <w:rFonts w:ascii="Cambria Math" w:eastAsia="SimSun" w:hAnsi="Cambria Math" w:cs="Times New Roman"/>
                  <w:sz w:val="20"/>
                  <w:szCs w:val="20"/>
                  <w:lang w:val="en-GB" w:eastAsia="en-US"/>
                </w:rPr>
                <m:t>W</m:t>
              </m:r>
              <m:r>
                <m:rPr>
                  <m:sty m:val="p"/>
                </m:rPr>
                <w:rPr>
                  <w:rFonts w:ascii="Cambria Math" w:eastAsia="SimSun" w:hAnsi="Cambria Math" w:cs="Times New Roman"/>
                  <w:sz w:val="20"/>
                  <w:szCs w:val="20"/>
                  <w:lang w:val="en-GB" w:eastAsia="en-US"/>
                </w:rPr>
                <m:t>'</m:t>
              </m:r>
            </m:oMath>
            <w:r w:rsidRPr="00E06EF5">
              <w:rPr>
                <w:rFonts w:eastAsia="Times New Roman" w:cs="Times New Roman"/>
                <w:sz w:val="20"/>
                <w:szCs w:val="20"/>
                <w:lang w:val="en-GB" w:eastAsia="en-US"/>
              </w:rPr>
              <w:t xml:space="preserve"> is given by Tables 6.3.1.5-9 to  6.3.1.5-24, 6.3.1.5-29 to 6.3.1.5-36, and 6.3.1.5-39 to 6.3.1.5-47 with </w:t>
            </w:r>
            <m:oMath>
              <m:sSub>
                <m:sSubPr>
                  <m:ctrlPr>
                    <w:rPr>
                      <w:rFonts w:ascii="Cambria Math" w:eastAsia="SimSun" w:hAnsi="Cambria Math" w:cs="Times New Roman"/>
                      <w:sz w:val="20"/>
                      <w:szCs w:val="20"/>
                      <w:lang w:val="en-GB" w:eastAsia="en-US"/>
                    </w:rPr>
                  </m:ctrlPr>
                </m:sSubPr>
                <m:e>
                  <m:r>
                    <m:rPr>
                      <m:sty m:val="p"/>
                    </m:rPr>
                    <w:rPr>
                      <w:rFonts w:ascii="Cambria Math" w:eastAsia="SimSun" w:hAnsi="Cambria Math" w:cs="Times New Roman"/>
                      <w:sz w:val="20"/>
                      <w:szCs w:val="20"/>
                      <w:lang w:val="en-GB" w:eastAsia="en-US"/>
                    </w:rPr>
                    <m:t>0</m:t>
                  </m:r>
                </m:e>
                <m:sub>
                  <m:r>
                    <w:rPr>
                      <w:rFonts w:ascii="Cambria Math" w:eastAsia="SimSun" w:hAnsi="Cambria Math" w:cs="Times New Roman"/>
                      <w:sz w:val="20"/>
                      <w:szCs w:val="20"/>
                      <w:lang w:val="en-GB" w:eastAsia="en-US"/>
                    </w:rPr>
                    <m:t>m</m:t>
                  </m:r>
                  <m:r>
                    <m:rPr>
                      <m:sty m:val="p"/>
                    </m:rPr>
                    <w:rPr>
                      <w:rFonts w:ascii="Cambria Math" w:eastAsia="SimSun" w:hAnsi="Cambria Math" w:cs="Times New Roman"/>
                      <w:sz w:val="20"/>
                      <w:szCs w:val="20"/>
                      <w:lang w:val="en-GB" w:eastAsia="en-US"/>
                    </w:rPr>
                    <m:t>×</m:t>
                  </m:r>
                  <m:r>
                    <w:rPr>
                      <w:rFonts w:ascii="Cambria Math" w:eastAsia="SimSun" w:hAnsi="Cambria Math" w:cs="Times New Roman"/>
                      <w:sz w:val="20"/>
                      <w:szCs w:val="20"/>
                      <w:lang w:val="en-GB" w:eastAsia="en-US"/>
                    </w:rPr>
                    <m:t>n</m:t>
                  </m:r>
                </m:sub>
              </m:sSub>
            </m:oMath>
            <w:r w:rsidRPr="00E06EF5">
              <w:rPr>
                <w:rFonts w:eastAsia="Times New Roman" w:cs="Times New Roman"/>
                <w:sz w:val="20"/>
                <w:szCs w:val="20"/>
                <w:lang w:val="en-GB" w:eastAsia="en-US"/>
              </w:rPr>
              <w:t xml:space="preserve"> representing the all-zero matrix with </w:t>
            </w:r>
            <m:oMath>
              <m:r>
                <w:rPr>
                  <w:rFonts w:ascii="Cambria Math" w:eastAsia="SimSun" w:hAnsi="Cambria Math" w:cs="Times New Roman"/>
                  <w:sz w:val="20"/>
                  <w:szCs w:val="20"/>
                  <w:lang w:val="en-GB" w:eastAsia="en-US"/>
                </w:rPr>
                <m:t>m</m:t>
              </m:r>
            </m:oMath>
            <w:r w:rsidRPr="00E06EF5">
              <w:rPr>
                <w:rFonts w:eastAsia="Times New Roman" w:cs="Times New Roman"/>
                <w:sz w:val="20"/>
                <w:szCs w:val="20"/>
                <w:lang w:val="en-GB" w:eastAsia="en-US"/>
              </w:rPr>
              <w:t xml:space="preserve"> rows and </w:t>
            </w:r>
            <m:oMath>
              <m:r>
                <w:rPr>
                  <w:rFonts w:ascii="Cambria Math" w:eastAsia="SimSun" w:hAnsi="Cambria Math" w:cs="Times New Roman"/>
                  <w:sz w:val="20"/>
                  <w:szCs w:val="20"/>
                  <w:lang w:val="en-GB" w:eastAsia="en-US"/>
                </w:rPr>
                <m:t>n</m:t>
              </m:r>
            </m:oMath>
            <w:r w:rsidRPr="00E06EF5">
              <w:rPr>
                <w:rFonts w:eastAsia="Times New Roman" w:cs="Times New Roman"/>
                <w:sz w:val="20"/>
                <w:szCs w:val="20"/>
                <w:lang w:val="en-GB" w:eastAsia="en-US"/>
              </w:rPr>
              <w:t xml:space="preserve"> columns;</w:t>
            </w:r>
          </w:p>
          <w:p w14:paraId="7AA303FA"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w:t>
            </w:r>
            <w:r w:rsidRPr="00E06EF5">
              <w:rPr>
                <w:rFonts w:eastAsia="Times New Roman" w:cs="Times New Roman"/>
                <w:sz w:val="20"/>
                <w:szCs w:val="20"/>
                <w:lang w:eastAsia="en-US"/>
              </w:rPr>
              <w:t xml:space="preserve">submatrices </w:t>
            </w:r>
            <m:oMath>
              <m:sSub>
                <m:sSubPr>
                  <m:ctrlPr>
                    <w:rPr>
                      <w:rFonts w:ascii="Cambria Math" w:eastAsia="SimSun" w:hAnsi="Cambria Math" w:cs="Times New Roman"/>
                      <w:sz w:val="20"/>
                      <w:szCs w:val="20"/>
                      <w:lang w:val="en-GB" w:eastAsia="en-US"/>
                    </w:rPr>
                  </m:ctrlPr>
                </m:sSubPr>
                <m:e>
                  <m:acc>
                    <m:accPr>
                      <m:chr m:val="̅"/>
                      <m:ctrlPr>
                        <w:rPr>
                          <w:rFonts w:ascii="Cambria Math" w:eastAsia="SimSun" w:hAnsi="Cambria Math" w:cs="Times New Roman"/>
                          <w:sz w:val="20"/>
                          <w:szCs w:val="20"/>
                          <w:lang w:val="en-GB" w:eastAsia="en-US"/>
                        </w:rPr>
                      </m:ctrlPr>
                    </m:accPr>
                    <m:e>
                      <m:r>
                        <w:rPr>
                          <w:rFonts w:ascii="Cambria Math" w:eastAsia="SimSun" w:hAnsi="Cambria Math" w:cs="Times New Roman"/>
                          <w:sz w:val="20"/>
                          <w:szCs w:val="20"/>
                          <w:lang w:val="en-GB" w:eastAsia="en-US"/>
                        </w:rPr>
                        <m:t>W</m:t>
                      </m:r>
                    </m:e>
                  </m:acc>
                </m:e>
                <m:sub>
                  <m:r>
                    <w:rPr>
                      <w:rFonts w:ascii="Cambria Math" w:eastAsia="SimSun" w:hAnsi="Cambria Math" w:cs="Times New Roman"/>
                      <w:sz w:val="20"/>
                      <w:szCs w:val="20"/>
                      <w:lang w:val="sv-SE" w:eastAsia="en-US"/>
                    </w:rPr>
                    <m:t>m</m:t>
                  </m:r>
                  <m:r>
                    <w:rPr>
                      <w:rFonts w:ascii="Cambria Math" w:eastAsia="SimSun" w:hAnsi="Cambria Math" w:cs="Times New Roman"/>
                      <w:sz w:val="20"/>
                      <w:szCs w:val="20"/>
                      <w:lang w:eastAsia="en-US"/>
                    </w:rPr>
                    <m:t>,</m:t>
                  </m:r>
                  <m:r>
                    <w:rPr>
                      <w:rFonts w:ascii="Cambria Math" w:eastAsia="SimSun" w:hAnsi="Cambria Math" w:cs="Times New Roman"/>
                      <w:sz w:val="20"/>
                      <w:szCs w:val="20"/>
                      <w:lang w:val="sv-SE" w:eastAsia="en-US"/>
                    </w:rPr>
                    <m:t>n</m:t>
                  </m:r>
                </m:sub>
              </m:sSub>
            </m:oMath>
            <w:r w:rsidRPr="00E06EF5">
              <w:rPr>
                <w:rFonts w:eastAsia="Times New Roman" w:cs="Times New Roman"/>
                <w:sz w:val="20"/>
                <w:szCs w:val="20"/>
                <w:lang w:eastAsia="en-US"/>
              </w:rPr>
              <w:t xml:space="preserve"> are given by Tables 6.3.1.5-25 to 6.3.1.5-28 and 6.3.1.5-37 to 6.3.1.5-38.</w:t>
            </w:r>
          </w:p>
          <w:p w14:paraId="5ADC8DDF"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The TPMI index used in the tables above is obtained from the DCI scheduling the uplink transmission</w:t>
            </w:r>
            <w:r w:rsidRPr="00E06EF5">
              <w:rPr>
                <w:rFonts w:eastAsia="Times New Roman" w:cs="Times New Roman" w:hint="eastAsia"/>
                <w:sz w:val="20"/>
                <w:szCs w:val="20"/>
                <w:lang w:val="en-GB" w:eastAsia="en-US"/>
              </w:rPr>
              <w:t xml:space="preserve"> or </w:t>
            </w:r>
            <w:r w:rsidRPr="00E06EF5">
              <w:rPr>
                <w:rFonts w:eastAsia="Times New Roman" w:cs="Times New Roman"/>
                <w:sz w:val="20"/>
                <w:szCs w:val="20"/>
                <w:lang w:val="en-GB" w:eastAsia="en-US"/>
              </w:rPr>
              <w:t>the</w:t>
            </w:r>
            <w:r w:rsidRPr="00E06EF5">
              <w:rPr>
                <w:rFonts w:eastAsia="Times New Roman" w:cs="Times New Roman" w:hint="eastAsia"/>
                <w:sz w:val="20"/>
                <w:szCs w:val="20"/>
                <w:lang w:val="en-GB" w:eastAsia="en-US"/>
              </w:rPr>
              <w:t xml:space="preserve"> higher layer parameter</w:t>
            </w:r>
            <w:r w:rsidRPr="00E06EF5">
              <w:rPr>
                <w:rFonts w:eastAsia="Times New Roman" w:cs="Times New Roman"/>
                <w:sz w:val="20"/>
                <w:szCs w:val="20"/>
                <w:lang w:val="en-GB" w:eastAsia="en-US"/>
              </w:rPr>
              <w:t>s</w:t>
            </w:r>
            <w:r w:rsidRPr="00E06EF5">
              <w:rPr>
                <w:rFonts w:eastAsia="Times New Roman" w:cs="Times New Roman" w:hint="eastAsia"/>
                <w:sz w:val="20"/>
                <w:szCs w:val="20"/>
                <w:lang w:val="en-GB" w:eastAsia="en-US"/>
              </w:rPr>
              <w:t xml:space="preserve"> </w:t>
            </w:r>
            <w:r w:rsidRPr="00E06EF5">
              <w:rPr>
                <w:rFonts w:eastAsia="Times New Roman" w:cs="Times New Roman"/>
                <w:sz w:val="20"/>
                <w:szCs w:val="20"/>
                <w:lang w:val="en-GB" w:eastAsia="en-US"/>
              </w:rPr>
              <w:t xml:space="preserve">according to the procedure in [6, TS 38.214]. </w:t>
            </w:r>
          </w:p>
          <w:p w14:paraId="5A3B8E2F"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When the higher-layer parameter </w:t>
            </w:r>
            <w:r w:rsidRPr="00E06EF5">
              <w:rPr>
                <w:rFonts w:eastAsia="Times New Roman" w:cs="Times New Roman"/>
                <w:i/>
                <w:sz w:val="20"/>
                <w:szCs w:val="20"/>
                <w:lang w:val="en-GB" w:eastAsia="en-US"/>
              </w:rPr>
              <w:t>txConfig</w:t>
            </w:r>
            <w:r w:rsidRPr="00E06EF5">
              <w:rPr>
                <w:rFonts w:eastAsia="Times New Roman" w:cs="Times New Roman"/>
                <w:sz w:val="20"/>
                <w:szCs w:val="20"/>
                <w:lang w:val="en-GB" w:eastAsia="en-US"/>
              </w:rPr>
              <w:t xml:space="preserve"> is not configured, the precoding matrix </w:t>
            </w:r>
            <m:oMath>
              <m:r>
                <w:rPr>
                  <w:rFonts w:ascii="Cambria Math" w:eastAsia="SimSun" w:hAnsi="Cambria Math" w:cs="Times New Roman"/>
                  <w:sz w:val="20"/>
                  <w:szCs w:val="20"/>
                  <w:lang w:val="en-GB" w:eastAsia="en-US"/>
                </w:rPr>
                <m:t>W=1</m:t>
              </m:r>
            </m:oMath>
            <w:r w:rsidRPr="00E06EF5">
              <w:rPr>
                <w:rFonts w:eastAsia="Times New Roman" w:cs="Times New Roman"/>
                <w:sz w:val="20"/>
                <w:szCs w:val="20"/>
                <w:lang w:val="en-GB" w:eastAsia="en-US"/>
              </w:rPr>
              <w:t>.</w:t>
            </w:r>
          </w:p>
          <w:bookmarkEnd w:id="35"/>
          <w:p w14:paraId="7DEB0C7A" w14:textId="3DA12C3D" w:rsidR="00E06EF5" w:rsidRDefault="00E06EF5" w:rsidP="00E06EF5">
            <w:pPr>
              <w:snapToGrid w:val="0"/>
              <w:spacing w:after="180" w:line="259" w:lineRule="auto"/>
              <w:jc w:val="center"/>
              <w:rPr>
                <w:lang w:eastAsia="zh-CN"/>
              </w:rPr>
            </w:pPr>
            <w:r w:rsidRPr="00E06EF5">
              <w:rPr>
                <w:rFonts w:ascii="Times" w:eastAsia="SimSun" w:hAnsi="Times" w:cs="Times New Roman" w:hint="eastAsia"/>
                <w:color w:val="FF0000"/>
                <w:sz w:val="20"/>
                <w:szCs w:val="28"/>
                <w:lang w:eastAsia="zh-CN"/>
              </w:rPr>
              <w:t xml:space="preserve">&lt;------------------------- </w:t>
            </w:r>
            <w:r w:rsidRPr="00E06EF5">
              <w:rPr>
                <w:rFonts w:ascii="Times" w:eastAsia="SimSun" w:hAnsi="Times" w:cs="Times New Roman" w:hint="eastAsia"/>
                <w:b/>
                <w:bCs/>
                <w:color w:val="FF0000"/>
                <w:sz w:val="20"/>
                <w:szCs w:val="28"/>
                <w:lang w:eastAsia="zh-CN"/>
              </w:rPr>
              <w:t>Irrelevant parts are omitted</w:t>
            </w:r>
            <w:r w:rsidRPr="00E06EF5">
              <w:rPr>
                <w:rFonts w:ascii="Times" w:eastAsia="SimSun" w:hAnsi="Times" w:cs="Times New Roman" w:hint="eastAsia"/>
                <w:color w:val="FF0000"/>
                <w:sz w:val="20"/>
                <w:szCs w:val="28"/>
                <w:lang w:eastAsia="zh-CN"/>
              </w:rPr>
              <w:t xml:space="preserve"> -------------------------&gt;</w:t>
            </w:r>
          </w:p>
        </w:tc>
      </w:tr>
    </w:tbl>
    <w:p w14:paraId="7FFD061B" w14:textId="77777777" w:rsidR="00E06EF5" w:rsidRDefault="00E06EF5" w:rsidP="00DF329C">
      <w:pPr>
        <w:rPr>
          <w:lang w:eastAsia="zh-CN"/>
        </w:rPr>
      </w:pPr>
    </w:p>
    <w:p w14:paraId="6E3CB047" w14:textId="05E39A4D" w:rsidR="00DF329C" w:rsidRDefault="00DF329C" w:rsidP="00DF329C">
      <w:pPr>
        <w:rPr>
          <w:lang w:eastAsia="zh-CN"/>
        </w:rPr>
      </w:pPr>
      <w:r w:rsidRPr="00F441EF">
        <w:rPr>
          <w:b/>
          <w:bCs/>
          <w:sz w:val="20"/>
          <w:szCs w:val="20"/>
          <w:highlight w:val="yellow"/>
          <w:lang w:eastAsia="zh-CN"/>
        </w:rPr>
        <w:lastRenderedPageBreak/>
        <w:t xml:space="preserve">Proposal </w:t>
      </w:r>
      <w:r w:rsidR="00C33D2D">
        <w:rPr>
          <w:b/>
          <w:bCs/>
          <w:sz w:val="20"/>
          <w:szCs w:val="20"/>
          <w:highlight w:val="yellow"/>
          <w:lang w:eastAsia="zh-CN"/>
        </w:rPr>
        <w:t>3</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C33D2D">
        <w:rPr>
          <w:sz w:val="20"/>
          <w:szCs w:val="20"/>
          <w:lang w:eastAsia="zh-CN"/>
        </w:rPr>
        <w:t>1</w:t>
      </w:r>
    </w:p>
    <w:tbl>
      <w:tblPr>
        <w:tblStyle w:val="TableGrid"/>
        <w:tblW w:w="9214" w:type="dxa"/>
        <w:tblInd w:w="-5" w:type="dxa"/>
        <w:tblLook w:val="04A0" w:firstRow="1" w:lastRow="0" w:firstColumn="1" w:lastColumn="0" w:noHBand="0" w:noVBand="1"/>
      </w:tblPr>
      <w:tblGrid>
        <w:gridCol w:w="1248"/>
        <w:gridCol w:w="7966"/>
      </w:tblGrid>
      <w:tr w:rsidR="00DF329C" w:rsidRPr="00F441EF" w14:paraId="68C8A02B"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943975E"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112C97E"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41E6FEDE" w14:textId="77777777" w:rsidTr="00541B56">
        <w:tc>
          <w:tcPr>
            <w:tcW w:w="1248" w:type="dxa"/>
          </w:tcPr>
          <w:p w14:paraId="73B570B4" w14:textId="77777777" w:rsidR="00DF329C" w:rsidRPr="00F441EF" w:rsidRDefault="00DF329C" w:rsidP="00541B56">
            <w:pPr>
              <w:rPr>
                <w:rFonts w:eastAsia="DengXian"/>
                <w:sz w:val="20"/>
                <w:szCs w:val="20"/>
                <w:lang w:eastAsia="zh-CN"/>
              </w:rPr>
            </w:pPr>
            <w:r w:rsidRPr="00F441EF">
              <w:rPr>
                <w:rFonts w:eastAsia="DengXian"/>
                <w:color w:val="0000FF"/>
                <w:sz w:val="20"/>
                <w:szCs w:val="20"/>
                <w:lang w:eastAsia="zh-CN"/>
              </w:rPr>
              <w:t>Mod00</w:t>
            </w:r>
          </w:p>
        </w:tc>
        <w:tc>
          <w:tcPr>
            <w:tcW w:w="7966" w:type="dxa"/>
          </w:tcPr>
          <w:p w14:paraId="12B1967D" w14:textId="6F47E4B4" w:rsidR="00DF329C" w:rsidRPr="00F441EF" w:rsidRDefault="00DF329C" w:rsidP="00541B56">
            <w:pPr>
              <w:pStyle w:val="ListParagraph"/>
              <w:ind w:left="0"/>
              <w:rPr>
                <w:color w:val="0000FF"/>
                <w:sz w:val="20"/>
                <w:szCs w:val="20"/>
              </w:rPr>
            </w:pPr>
            <w:r w:rsidRPr="00F441EF">
              <w:rPr>
                <w:color w:val="0000FF"/>
                <w:sz w:val="20"/>
                <w:szCs w:val="20"/>
              </w:rPr>
              <w:t>Please share your views on th</w:t>
            </w:r>
            <w:r w:rsidR="00E06EF5">
              <w:rPr>
                <w:color w:val="0000FF"/>
                <w:sz w:val="20"/>
                <w:szCs w:val="20"/>
              </w:rPr>
              <w:t xml:space="preserve">is </w:t>
            </w:r>
            <w:r w:rsidR="0027346C">
              <w:rPr>
                <w:color w:val="0000FF"/>
                <w:sz w:val="20"/>
                <w:szCs w:val="20"/>
              </w:rPr>
              <w:t>TP</w:t>
            </w:r>
          </w:p>
        </w:tc>
      </w:tr>
      <w:tr w:rsidR="00DF329C" w:rsidRPr="00F441EF" w14:paraId="036564B4" w14:textId="77777777" w:rsidTr="00541B56">
        <w:tc>
          <w:tcPr>
            <w:tcW w:w="1248" w:type="dxa"/>
          </w:tcPr>
          <w:p w14:paraId="55CC7319" w14:textId="0AC1A27E" w:rsidR="00DF329C" w:rsidRPr="00F441EF" w:rsidRDefault="008E4E5E" w:rsidP="00541B56">
            <w:pPr>
              <w:rPr>
                <w:rFonts w:eastAsia="DengXian"/>
                <w:sz w:val="20"/>
                <w:szCs w:val="20"/>
                <w:lang w:eastAsia="zh-CN"/>
              </w:rPr>
            </w:pPr>
            <w:r>
              <w:rPr>
                <w:rFonts w:eastAsia="DengXian"/>
                <w:sz w:val="20"/>
                <w:szCs w:val="20"/>
                <w:lang w:eastAsia="zh-CN"/>
              </w:rPr>
              <w:t>QC</w:t>
            </w:r>
          </w:p>
        </w:tc>
        <w:tc>
          <w:tcPr>
            <w:tcW w:w="7966" w:type="dxa"/>
          </w:tcPr>
          <w:p w14:paraId="1F6867DE" w14:textId="2C1C9A92" w:rsidR="00DF329C" w:rsidRPr="00F441EF" w:rsidRDefault="008E4E5E" w:rsidP="00541B56">
            <w:pPr>
              <w:rPr>
                <w:rFonts w:eastAsia="DengXian"/>
                <w:sz w:val="20"/>
                <w:szCs w:val="20"/>
                <w:lang w:val="en-CA" w:eastAsia="zh-CN"/>
              </w:rPr>
            </w:pPr>
            <w:r>
              <w:rPr>
                <w:rFonts w:eastAsia="DengXian"/>
                <w:sz w:val="20"/>
                <w:szCs w:val="20"/>
                <w:lang w:val="en-CA" w:eastAsia="zh-CN"/>
              </w:rPr>
              <w:t>Not essential as discussed over multiple meetings.</w:t>
            </w:r>
          </w:p>
        </w:tc>
      </w:tr>
      <w:tr w:rsidR="00DF329C" w:rsidRPr="00F441EF" w14:paraId="153BBF7C" w14:textId="77777777" w:rsidTr="00541B56">
        <w:tc>
          <w:tcPr>
            <w:tcW w:w="1248" w:type="dxa"/>
          </w:tcPr>
          <w:p w14:paraId="63D4F194" w14:textId="77777777" w:rsidR="00DF329C" w:rsidRPr="00F441EF" w:rsidRDefault="00DF329C" w:rsidP="00541B56">
            <w:pPr>
              <w:rPr>
                <w:rFonts w:eastAsia="DengXian"/>
                <w:sz w:val="20"/>
                <w:szCs w:val="20"/>
                <w:lang w:eastAsia="zh-CN"/>
              </w:rPr>
            </w:pPr>
          </w:p>
        </w:tc>
        <w:tc>
          <w:tcPr>
            <w:tcW w:w="7966" w:type="dxa"/>
          </w:tcPr>
          <w:p w14:paraId="7B44B0B3" w14:textId="77777777" w:rsidR="00DF329C" w:rsidRPr="00F441EF" w:rsidRDefault="00DF329C" w:rsidP="00541B56">
            <w:pPr>
              <w:rPr>
                <w:rFonts w:eastAsia="DengXian"/>
                <w:sz w:val="20"/>
                <w:szCs w:val="20"/>
                <w:lang w:val="en-CA" w:eastAsia="zh-CN"/>
              </w:rPr>
            </w:pPr>
          </w:p>
        </w:tc>
      </w:tr>
      <w:tr w:rsidR="00DF329C" w:rsidRPr="00F441EF" w14:paraId="67DDE381" w14:textId="77777777" w:rsidTr="00541B56">
        <w:tc>
          <w:tcPr>
            <w:tcW w:w="1248" w:type="dxa"/>
          </w:tcPr>
          <w:p w14:paraId="302DC6A6" w14:textId="77777777" w:rsidR="00DF329C" w:rsidRPr="00F441EF" w:rsidRDefault="00DF329C" w:rsidP="00541B56">
            <w:pPr>
              <w:rPr>
                <w:rFonts w:eastAsia="DengXian"/>
                <w:sz w:val="20"/>
                <w:szCs w:val="20"/>
                <w:lang w:eastAsia="zh-CN"/>
              </w:rPr>
            </w:pPr>
          </w:p>
        </w:tc>
        <w:tc>
          <w:tcPr>
            <w:tcW w:w="7966" w:type="dxa"/>
          </w:tcPr>
          <w:p w14:paraId="672A9689" w14:textId="77777777" w:rsidR="00DF329C" w:rsidRPr="00F441EF" w:rsidRDefault="00DF329C" w:rsidP="00541B56">
            <w:pPr>
              <w:rPr>
                <w:rFonts w:eastAsia="DengXian"/>
                <w:sz w:val="20"/>
                <w:szCs w:val="20"/>
                <w:lang w:val="en-CA" w:eastAsia="zh-CN"/>
              </w:rPr>
            </w:pPr>
          </w:p>
        </w:tc>
      </w:tr>
      <w:tr w:rsidR="00DF329C" w:rsidRPr="00F441EF" w14:paraId="7D48C430" w14:textId="77777777" w:rsidTr="00541B56">
        <w:tc>
          <w:tcPr>
            <w:tcW w:w="1248" w:type="dxa"/>
          </w:tcPr>
          <w:p w14:paraId="466DAE9E" w14:textId="77777777" w:rsidR="00DF329C" w:rsidRPr="00F441EF" w:rsidRDefault="00DF329C" w:rsidP="00541B56">
            <w:pPr>
              <w:rPr>
                <w:rFonts w:eastAsia="DengXian"/>
                <w:sz w:val="20"/>
                <w:szCs w:val="20"/>
                <w:lang w:eastAsia="zh-CN"/>
              </w:rPr>
            </w:pPr>
          </w:p>
        </w:tc>
        <w:tc>
          <w:tcPr>
            <w:tcW w:w="7966" w:type="dxa"/>
          </w:tcPr>
          <w:p w14:paraId="78D0CCAB" w14:textId="77777777" w:rsidR="00DF329C" w:rsidRPr="00F441EF" w:rsidRDefault="00DF329C" w:rsidP="00541B56">
            <w:pPr>
              <w:rPr>
                <w:rFonts w:eastAsia="DengXian"/>
                <w:sz w:val="20"/>
                <w:szCs w:val="20"/>
                <w:lang w:val="en-CA" w:eastAsia="zh-CN"/>
              </w:rPr>
            </w:pPr>
          </w:p>
        </w:tc>
      </w:tr>
    </w:tbl>
    <w:p w14:paraId="7A1888B5" w14:textId="564AEDAE" w:rsidR="00DF329C" w:rsidRDefault="0065034F" w:rsidP="00DF329C">
      <w:pPr>
        <w:pStyle w:val="Heading2"/>
        <w:rPr>
          <w:b/>
          <w:bCs/>
          <w:sz w:val="24"/>
          <w:szCs w:val="24"/>
          <w:lang w:val="en-US"/>
        </w:rPr>
      </w:pPr>
      <w:r>
        <w:rPr>
          <w:b/>
          <w:bCs/>
          <w:sz w:val="24"/>
          <w:szCs w:val="24"/>
          <w:lang w:val="en-US"/>
        </w:rPr>
        <w:t xml:space="preserve">Maximum number of simultaneous SRS resources across two </w:t>
      </w:r>
      <w:r w:rsidR="009F3784">
        <w:rPr>
          <w:b/>
          <w:bCs/>
          <w:sz w:val="24"/>
          <w:szCs w:val="24"/>
          <w:lang w:val="en-US"/>
        </w:rPr>
        <w:t>NCB SRS</w:t>
      </w:r>
      <w:r w:rsidR="00795AB3">
        <w:rPr>
          <w:b/>
          <w:bCs/>
          <w:sz w:val="24"/>
          <w:szCs w:val="24"/>
          <w:lang w:val="en-US"/>
        </w:rPr>
        <w:t xml:space="preserve"> sets</w:t>
      </w:r>
      <w:r w:rsidR="009F3784">
        <w:rPr>
          <w:b/>
          <w:bCs/>
          <w:sz w:val="24"/>
          <w:szCs w:val="24"/>
          <w:lang w:val="en-US"/>
        </w:rPr>
        <w:t xml:space="preserve"> </w:t>
      </w:r>
    </w:p>
    <w:p w14:paraId="1A41784D" w14:textId="29923EC2" w:rsidR="00DF329C" w:rsidRDefault="009F3784" w:rsidP="00DF329C">
      <w:pPr>
        <w:rPr>
          <w:lang w:eastAsia="zh-CN"/>
        </w:rPr>
      </w:pPr>
      <w:r>
        <w:rPr>
          <w:lang w:eastAsia="zh-CN"/>
        </w:rPr>
        <w:t>ZTE</w:t>
      </w:r>
      <w:r w:rsidR="00DF329C">
        <w:rPr>
          <w:lang w:eastAsia="zh-CN"/>
        </w:rPr>
        <w:t xml:space="preserve"> proposed draft CR for 38.21</w:t>
      </w:r>
      <w:r>
        <w:rPr>
          <w:lang w:eastAsia="zh-CN"/>
        </w:rPr>
        <w:t>4</w:t>
      </w:r>
      <w:r w:rsidR="00DF329C">
        <w:rPr>
          <w:lang w:eastAsia="zh-CN"/>
        </w:rPr>
        <w:t xml:space="preserve"> in </w:t>
      </w:r>
      <w:r w:rsidR="00DF329C" w:rsidRPr="003A6C81">
        <w:rPr>
          <w:lang w:eastAsia="zh-CN"/>
        </w:rPr>
        <w:t>R1-2404</w:t>
      </w:r>
      <w:r>
        <w:rPr>
          <w:lang w:eastAsia="zh-CN"/>
        </w:rPr>
        <w:t>711</w:t>
      </w:r>
      <w:r w:rsidR="00DF329C">
        <w:rPr>
          <w:lang w:eastAsia="zh-CN"/>
        </w:rPr>
        <w:t xml:space="preserve"> along with the discussion paper </w:t>
      </w:r>
      <w:r w:rsidR="00DF329C" w:rsidRPr="003A6C81">
        <w:rPr>
          <w:lang w:eastAsia="zh-CN"/>
        </w:rPr>
        <w:t>R1-2404</w:t>
      </w:r>
      <w:r>
        <w:rPr>
          <w:lang w:eastAsia="zh-CN"/>
        </w:rPr>
        <w:t>710</w:t>
      </w:r>
      <w:r w:rsidR="00DF329C">
        <w:rPr>
          <w:lang w:eastAsia="zh-CN"/>
        </w:rPr>
        <w:t xml:space="preserve"> to clarify that </w:t>
      </w:r>
      <w:r w:rsidRPr="009F3784">
        <w:rPr>
          <w:lang w:eastAsia="zh-CN"/>
        </w:rPr>
        <w:t>specify that for the maximum number of SRS resources across two SRS resource sets</w:t>
      </w:r>
      <w:r w:rsidR="0065034F">
        <w:rPr>
          <w:lang w:eastAsia="zh-CN"/>
        </w:rPr>
        <w:t xml:space="preserve"> for NCB</w:t>
      </w:r>
      <w:r w:rsidRPr="009F3784">
        <w:rPr>
          <w:lang w:eastAsia="zh-CN"/>
        </w:rPr>
        <w:t xml:space="preserve"> that can be transmitted simultaneously should be limited by the UE capability</w:t>
      </w:r>
      <w:r w:rsidR="00690F93">
        <w:rPr>
          <w:lang w:eastAsia="zh-CN"/>
        </w:rPr>
        <w:t xml:space="preserve"> and they proposed the following change for 38,214:</w:t>
      </w:r>
    </w:p>
    <w:tbl>
      <w:tblPr>
        <w:tblStyle w:val="TableGrid"/>
        <w:tblW w:w="0" w:type="auto"/>
        <w:tblLook w:val="04A0" w:firstRow="1" w:lastRow="0" w:firstColumn="1" w:lastColumn="0" w:noHBand="0" w:noVBand="1"/>
      </w:tblPr>
      <w:tblGrid>
        <w:gridCol w:w="9350"/>
      </w:tblGrid>
      <w:tr w:rsidR="00690F93" w14:paraId="361237CD" w14:textId="77777777" w:rsidTr="00690F93">
        <w:tc>
          <w:tcPr>
            <w:tcW w:w="9350" w:type="dxa"/>
          </w:tcPr>
          <w:p w14:paraId="4E0332A5" w14:textId="77777777" w:rsidR="00690F93" w:rsidRPr="00D44228" w:rsidRDefault="00690F93" w:rsidP="00690F93">
            <w:pPr>
              <w:keepNext/>
              <w:keepLines/>
              <w:snapToGrid w:val="0"/>
              <w:spacing w:before="120"/>
              <w:ind w:left="1418" w:hanging="1418"/>
              <w:outlineLvl w:val="3"/>
              <w:rPr>
                <w:rFonts w:ascii="Arial" w:eastAsia="SimSun" w:hAnsi="Arial"/>
                <w:color w:val="000000"/>
                <w:sz w:val="24"/>
              </w:rPr>
            </w:pPr>
            <w:bookmarkStart w:id="107" w:name="_Toc29673202"/>
            <w:bookmarkStart w:id="108" w:name="_Toc11352141"/>
            <w:bookmarkStart w:id="109" w:name="_Toc20318031"/>
            <w:bookmarkStart w:id="110" w:name="_Toc27299929"/>
            <w:bookmarkStart w:id="111" w:name="_Toc29674336"/>
            <w:bookmarkStart w:id="112" w:name="_Toc36645566"/>
            <w:bookmarkStart w:id="113" w:name="_Toc45810611"/>
            <w:bookmarkStart w:id="114" w:name="_Toc29673343"/>
            <w:bookmarkStart w:id="115" w:name="_Toc162184954"/>
            <w:r w:rsidRPr="00D44228">
              <w:rPr>
                <w:rFonts w:ascii="Arial" w:eastAsia="SimSun" w:hAnsi="Arial"/>
                <w:color w:val="000000"/>
                <w:sz w:val="24"/>
              </w:rPr>
              <w:lastRenderedPageBreak/>
              <w:t>6.1.1.2</w:t>
            </w:r>
            <w:r w:rsidRPr="00D44228">
              <w:rPr>
                <w:rFonts w:ascii="Arial" w:eastAsia="SimSun" w:hAnsi="Arial"/>
                <w:color w:val="000000"/>
                <w:sz w:val="24"/>
              </w:rPr>
              <w:tab/>
              <w:t>Non-Codebook based UL transmission</w:t>
            </w:r>
            <w:bookmarkEnd w:id="107"/>
            <w:bookmarkEnd w:id="108"/>
            <w:bookmarkEnd w:id="109"/>
            <w:bookmarkEnd w:id="110"/>
            <w:bookmarkEnd w:id="111"/>
            <w:bookmarkEnd w:id="112"/>
            <w:bookmarkEnd w:id="113"/>
            <w:bookmarkEnd w:id="114"/>
            <w:bookmarkEnd w:id="115"/>
          </w:p>
          <w:p w14:paraId="6BBAB815" w14:textId="77777777" w:rsidR="00690F93" w:rsidRDefault="00690F93" w:rsidP="00690F93">
            <w:pPr>
              <w:snapToGrid w:val="0"/>
              <w:rPr>
                <w:rFonts w:eastAsia="SimSun"/>
                <w:color w:val="000000"/>
              </w:rPr>
            </w:pPr>
            <w:r>
              <w:rPr>
                <w:rFonts w:eastAsia="SimSun"/>
                <w:color w:val="000000"/>
              </w:rPr>
              <w:t xml:space="preserve">For non-codebook based transmission, PUSCH can be scheduled by DCI format 0_0, DCI format 0_1, DCI format 0_2, DCI format 0_3 or semi-statically configured to operate according to Clause 6.1.2.3. If this PUSCH is scheduled by DCI format 0_1, DCI format 0_2, DCI format 0_3 or semi-statically configured to operate according to Clause 6.1.2.3, the UE can determine its PUSCH precoder(s) and transmission rank based on the SRI(s) when multiple SRS resources are configured, where the SRI(s) is given by one or two SRS resource indicator(s) in DCI according to clause 7.3.1.1.2 and 7.3.1.1.3 of [5, 38.212] for DCI format 0_1 and DCI format 0_2, or the SRI is given by one SRS resource indicator in DCI according to clause 7.3.1.1.4 of [5, 38.212] for DCI format 0_3, or the SRI is given by </w:t>
            </w:r>
            <w:r>
              <w:rPr>
                <w:rFonts w:eastAsia="SimSun"/>
                <w:i/>
                <w:color w:val="000000"/>
              </w:rPr>
              <w:t>srs-ResourceIndicator</w:t>
            </w:r>
            <w:r>
              <w:rPr>
                <w:rFonts w:eastAsia="SimSun"/>
                <w:color w:val="000000"/>
              </w:rPr>
              <w:t xml:space="preserve"> according to clause 6.1.2.3</w:t>
            </w:r>
            <w:bookmarkStart w:id="116" w:name="_Hlk494787623"/>
            <w:r>
              <w:rPr>
                <w:rFonts w:eastAsia="SimSun"/>
                <w:color w:val="000000"/>
              </w:rPr>
              <w:t xml:space="preserve">, or SRIs given by </w:t>
            </w:r>
            <w:r>
              <w:rPr>
                <w:rFonts w:eastAsia="SimSun"/>
                <w:i/>
                <w:color w:val="000000"/>
              </w:rPr>
              <w:t>srs-ResourceIndicator</w:t>
            </w:r>
            <w:r>
              <w:rPr>
                <w:rFonts w:eastAsia="SimSun"/>
                <w:iCs/>
                <w:color w:val="000000"/>
              </w:rPr>
              <w:t xml:space="preserve"> and </w:t>
            </w:r>
            <w:r>
              <w:rPr>
                <w:rFonts w:eastAsia="SimSun"/>
                <w:i/>
                <w:color w:val="000000"/>
              </w:rPr>
              <w:t>srs-ResourceIndicator2</w:t>
            </w:r>
            <w:r>
              <w:rPr>
                <w:rFonts w:eastAsia="SimSun"/>
                <w:color w:val="000000"/>
              </w:rPr>
              <w:t xml:space="preserve"> according to clause 6.1.2.3.. </w:t>
            </w:r>
            <w:bookmarkEnd w:id="116"/>
            <w:r>
              <w:rPr>
                <w:rFonts w:eastAsia="SimSun"/>
                <w:color w:val="000000"/>
              </w:rPr>
              <w:t xml:space="preserve">The </w:t>
            </w:r>
            <w:r>
              <w:rPr>
                <w:rFonts w:eastAsia="SimSun"/>
                <w:i/>
                <w:color w:val="000000"/>
              </w:rPr>
              <w:t>SRS-ResourceSet(s)</w:t>
            </w:r>
            <w:r>
              <w:rPr>
                <w:rFonts w:eastAsia="SimSun"/>
                <w:color w:val="000000"/>
              </w:rPr>
              <w:t xml:space="preserve"> applicable for PUSCH scheduled by DCI format 0_1 and DCI format 0_2 are defined by the entries of the higher layer parameter </w:t>
            </w:r>
            <w:r>
              <w:rPr>
                <w:rFonts w:eastAsia="SimSun"/>
                <w:i/>
                <w:color w:val="000000"/>
              </w:rPr>
              <w:t>srs-ResourceSetToAddModList</w:t>
            </w:r>
            <w:r>
              <w:rPr>
                <w:rFonts w:eastAsia="SimSun"/>
                <w:color w:val="000000"/>
              </w:rPr>
              <w:t xml:space="preserve"> and </w:t>
            </w:r>
            <w:r>
              <w:rPr>
                <w:rFonts w:eastAsia="SimSun"/>
                <w:i/>
                <w:color w:val="000000"/>
              </w:rPr>
              <w:t>srs-ResourceSetToAddModListDCI-0-2</w:t>
            </w:r>
            <w:r>
              <w:rPr>
                <w:rFonts w:eastAsia="SimSun"/>
                <w:color w:val="000000"/>
              </w:rPr>
              <w:t xml:space="preserve"> in </w:t>
            </w:r>
            <w:r>
              <w:rPr>
                <w:rFonts w:eastAsia="SimSun"/>
                <w:i/>
                <w:color w:val="000000"/>
              </w:rPr>
              <w:t>SRS-config</w:t>
            </w:r>
            <w:r>
              <w:rPr>
                <w:rFonts w:eastAsia="SimSun"/>
                <w:color w:val="000000"/>
              </w:rPr>
              <w:t xml:space="preserve">, respectively. The UE shall use one or multiple SRS resources for SRS transmission, where, in </w:t>
            </w:r>
            <w:del w:id="117" w:author="Author" w:date="2024-05-07T19:47:00Z">
              <w:r>
                <w:rPr>
                  <w:rFonts w:eastAsia="SimSun"/>
                  <w:color w:val="000000"/>
                </w:rPr>
                <w:delText>a</w:delText>
              </w:r>
            </w:del>
            <w:ins w:id="118" w:author="Author" w:date="2024-05-07T19:47:00Z">
              <w:r>
                <w:rPr>
                  <w:rFonts w:eastAsia="SimSun" w:hint="eastAsia"/>
                  <w:color w:val="000000"/>
                  <w:lang w:eastAsia="zh-CN"/>
                </w:rPr>
                <w:t xml:space="preserve"> one or two</w:t>
              </w:r>
            </w:ins>
            <w:r>
              <w:rPr>
                <w:rFonts w:eastAsia="SimSun"/>
                <w:color w:val="000000"/>
              </w:rPr>
              <w:t xml:space="preserve"> SRS resource set</w:t>
            </w:r>
            <w:ins w:id="119" w:author="Author" w:date="2024-05-07T19:47:00Z">
              <w:r>
                <w:rPr>
                  <w:rFonts w:eastAsia="SimSun" w:hint="eastAsia"/>
                  <w:color w:val="000000"/>
                  <w:lang w:eastAsia="zh-CN"/>
                </w:rPr>
                <w:t>(s)</w:t>
              </w:r>
            </w:ins>
            <w:r>
              <w:rPr>
                <w:rFonts w:eastAsia="SimSun"/>
                <w:color w:val="000000"/>
              </w:rPr>
              <w:t xml:space="preserve">, the maximum number of SRS resources which can be configured to the UE for simultaneous transmission in the same symbol and the maximum number of SRS resources are UE capabilities. </w:t>
            </w:r>
            <w:r>
              <w:rPr>
                <w:rFonts w:eastAsia="MS Mincho"/>
                <w:color w:val="000000"/>
              </w:rPr>
              <w:t xml:space="preserve">The SRS resources transmitted simultaneously occupy the same RBs. </w:t>
            </w:r>
            <w:r>
              <w:rPr>
                <w:rFonts w:eastAsia="SimSun"/>
                <w:iCs/>
              </w:rPr>
              <w:t xml:space="preserve">For a given CC, multiple SRS resources in a set with usage “nonCodebook” are not expected to be partially overlapped in time. </w:t>
            </w:r>
            <w:r>
              <w:rPr>
                <w:rFonts w:eastAsia="SimSun"/>
                <w:color w:val="000000"/>
              </w:rPr>
              <w:t xml:space="preserve">Only one SRS port for each SRS resource is configured. Only one or two SRS resource sets can be configured in </w:t>
            </w:r>
            <w:r>
              <w:rPr>
                <w:rFonts w:eastAsia="SimSun"/>
                <w:i/>
                <w:color w:val="000000"/>
              </w:rPr>
              <w:t>srs-ResourceSetToAddModList</w:t>
            </w:r>
            <w:r>
              <w:rPr>
                <w:rFonts w:eastAsia="SimSun"/>
                <w:color w:val="000000"/>
              </w:rPr>
              <w:t xml:space="preserve"> with higher layer parameter </w:t>
            </w:r>
            <w:r>
              <w:rPr>
                <w:rFonts w:eastAsia="SimSun"/>
                <w:i/>
                <w:color w:val="000000"/>
              </w:rPr>
              <w:t xml:space="preserve">usage </w:t>
            </w:r>
            <w:r>
              <w:rPr>
                <w:rFonts w:eastAsia="SimSun"/>
                <w:color w:val="000000"/>
              </w:rPr>
              <w:t xml:space="preserve">in </w:t>
            </w:r>
            <w:r>
              <w:rPr>
                <w:rFonts w:eastAsia="SimSun"/>
                <w:i/>
                <w:color w:val="000000"/>
              </w:rPr>
              <w:t>SRS-ResourceSet</w:t>
            </w:r>
            <w:r>
              <w:rPr>
                <w:rFonts w:eastAsia="SimSun"/>
                <w:color w:val="000000"/>
              </w:rPr>
              <w:t xml:space="preserve"> set to 'nonCodebook', and only one or two SRS resource sets can be configured in </w:t>
            </w:r>
            <w:r>
              <w:rPr>
                <w:rFonts w:eastAsia="SimSun"/>
                <w:i/>
                <w:color w:val="000000"/>
              </w:rPr>
              <w:t xml:space="preserve">srs-ResourceSetToAddModListDCI-0-2 </w:t>
            </w:r>
            <w:r>
              <w:rPr>
                <w:rFonts w:eastAsia="SimSun"/>
                <w:color w:val="000000"/>
              </w:rPr>
              <w:t xml:space="preserve">with higher layer parameter </w:t>
            </w:r>
            <w:r>
              <w:rPr>
                <w:rFonts w:eastAsia="SimSun"/>
                <w:i/>
                <w:color w:val="000000"/>
              </w:rPr>
              <w:t xml:space="preserve">usage </w:t>
            </w:r>
            <w:r>
              <w:rPr>
                <w:rFonts w:eastAsia="SimSun"/>
                <w:color w:val="000000"/>
              </w:rPr>
              <w:t xml:space="preserve">in </w:t>
            </w:r>
            <w:r>
              <w:rPr>
                <w:rFonts w:eastAsia="SimSun"/>
                <w:i/>
                <w:color w:val="000000"/>
              </w:rPr>
              <w:t>SRS-ResourceSet</w:t>
            </w:r>
            <w:r>
              <w:rPr>
                <w:rFonts w:eastAsia="SimSun"/>
                <w:color w:val="000000"/>
              </w:rPr>
              <w:t xml:space="preserve"> set to 'nonCodebook'. When two SRS resource sets are configured in </w:t>
            </w:r>
            <w:r>
              <w:rPr>
                <w:rFonts w:eastAsia="SimSun"/>
                <w:i/>
                <w:color w:val="000000"/>
              </w:rPr>
              <w:t>srs-ResourceSetToAddModList</w:t>
            </w:r>
            <w:r>
              <w:rPr>
                <w:rFonts w:eastAsia="SimSun"/>
                <w:color w:val="000000"/>
              </w:rPr>
              <w:t xml:space="preserve"> or </w:t>
            </w:r>
            <w:r>
              <w:rPr>
                <w:rFonts w:eastAsia="SimSun"/>
                <w:i/>
                <w:color w:val="000000"/>
              </w:rPr>
              <w:t xml:space="preserve">srs-ResourceSetToAddModListDCI-0-2 </w:t>
            </w:r>
            <w:r>
              <w:rPr>
                <w:rFonts w:eastAsia="SimSun"/>
                <w:color w:val="000000"/>
              </w:rPr>
              <w:t xml:space="preserve">with higher layer parameter </w:t>
            </w:r>
            <w:r>
              <w:rPr>
                <w:rFonts w:eastAsia="SimSun"/>
                <w:i/>
                <w:color w:val="000000"/>
              </w:rPr>
              <w:t xml:space="preserve">usage </w:t>
            </w:r>
            <w:r>
              <w:rPr>
                <w:rFonts w:eastAsia="SimSun"/>
                <w:color w:val="000000"/>
              </w:rPr>
              <w:t xml:space="preserve">in </w:t>
            </w:r>
            <w:r>
              <w:rPr>
                <w:rFonts w:eastAsia="SimSun"/>
                <w:i/>
                <w:color w:val="000000"/>
              </w:rPr>
              <w:t>SRS-ResourceSet</w:t>
            </w:r>
            <w:r>
              <w:rPr>
                <w:rFonts w:eastAsia="SimSun"/>
                <w:color w:val="000000"/>
              </w:rPr>
              <w:t xml:space="preserve"> set to 'nonCodebook', SRIs are given by the DCI fields of two SRS resource indicators in clauses 7.3.1.1.2 and 7.3.1.1.3 of [5, TS 38.212] for DCI format 0_1 and 0_2 and the UE applies the indicated SRI(s) to one or more PUSCH repetitions according to the associated SRS resource set of a PUSCH repetition according to clause 6.1.2.1. When two SRS resource sets are configured in </w:t>
            </w:r>
            <w:r>
              <w:rPr>
                <w:rFonts w:eastAsia="SimSun"/>
                <w:i/>
                <w:color w:val="000000"/>
              </w:rPr>
              <w:t>srs-ResourceSetToAddModList</w:t>
            </w:r>
            <w:r>
              <w:rPr>
                <w:rFonts w:eastAsia="SimSun"/>
                <w:color w:val="000000"/>
              </w:rPr>
              <w:t xml:space="preserve"> with higher layer parameter </w:t>
            </w:r>
            <w:r>
              <w:rPr>
                <w:rFonts w:eastAsia="SimSun"/>
                <w:i/>
                <w:color w:val="000000"/>
              </w:rPr>
              <w:t xml:space="preserve">usage </w:t>
            </w:r>
            <w:r>
              <w:rPr>
                <w:rFonts w:eastAsia="SimSun"/>
                <w:color w:val="000000"/>
              </w:rPr>
              <w:t xml:space="preserve">in </w:t>
            </w:r>
            <w:r>
              <w:rPr>
                <w:rFonts w:eastAsia="SimSun"/>
                <w:i/>
                <w:color w:val="000000"/>
              </w:rPr>
              <w:t>SRS-ResourceSet</w:t>
            </w:r>
            <w:r>
              <w:rPr>
                <w:rFonts w:eastAsia="SimSun"/>
                <w:color w:val="000000"/>
              </w:rPr>
              <w:t xml:space="preserve"> set to 'nonCodebook', SRI is given by the DCI field of one SRS resource indicator in clause 7.3.1.1.4 of [5, TS 38.212] for DCI format 0_3 and the UE applies the indicated SRI to one or more PUSCH repetitions according to the first SRS resource set. The maximum number of SRS resources per SRS resource set that can be configured for non-codebook based uplink transmission is 1, 2, 4 or 8 depending on UE capability. Each of the indicated SRIs in slot </w:t>
            </w:r>
            <w:r>
              <w:rPr>
                <w:rFonts w:eastAsia="SimSun"/>
                <w:i/>
                <w:color w:val="000000"/>
              </w:rPr>
              <w:t>n</w:t>
            </w:r>
            <w:r>
              <w:rPr>
                <w:rFonts w:eastAsia="SimSun"/>
                <w:color w:val="000000"/>
              </w:rPr>
              <w:t xml:space="preserve"> is associated with the most recent transmission of SRS resource(s) of associated SRS resource set identified by the SRI, where the SRS transmission is prior to the PDCCH carrying the SRI. When two SRS resource sets are configured in </w:t>
            </w:r>
            <w:r>
              <w:rPr>
                <w:rFonts w:eastAsia="SimSun"/>
                <w:i/>
                <w:color w:val="000000"/>
              </w:rPr>
              <w:t>srs-ResourceSetToAddModList</w:t>
            </w:r>
            <w:r>
              <w:rPr>
                <w:rFonts w:eastAsia="SimSun"/>
                <w:color w:val="000000"/>
              </w:rPr>
              <w:t xml:space="preserve"> or </w:t>
            </w:r>
            <w:r>
              <w:rPr>
                <w:rFonts w:eastAsia="SimSun"/>
                <w:i/>
                <w:color w:val="000000"/>
              </w:rPr>
              <w:t xml:space="preserve">srs-ResourceSetToAddModListDCI-0-2 </w:t>
            </w:r>
            <w:r>
              <w:rPr>
                <w:rFonts w:eastAsia="SimSun"/>
                <w:color w:val="000000"/>
              </w:rPr>
              <w:t xml:space="preserve">with higher layer parameter </w:t>
            </w:r>
            <w:r>
              <w:rPr>
                <w:rFonts w:eastAsia="SimSun"/>
                <w:i/>
                <w:color w:val="000000"/>
              </w:rPr>
              <w:t xml:space="preserve">usage </w:t>
            </w:r>
            <w:r>
              <w:rPr>
                <w:rFonts w:eastAsia="SimSun"/>
                <w:color w:val="000000"/>
              </w:rPr>
              <w:t xml:space="preserve">in </w:t>
            </w:r>
            <w:r>
              <w:rPr>
                <w:rFonts w:eastAsia="SimSun"/>
                <w:i/>
                <w:color w:val="000000"/>
              </w:rPr>
              <w:t>SRS-ResourceSet</w:t>
            </w:r>
            <w:r>
              <w:rPr>
                <w:rFonts w:eastAsia="SimSun"/>
                <w:color w:val="000000"/>
              </w:rPr>
              <w:t xml:space="preserve"> set to 'nonCodebook', the UE is not expected to be configured with different number of SRS resources in the two SRS resource sets.  </w:t>
            </w:r>
          </w:p>
          <w:p w14:paraId="7534FD27" w14:textId="77777777" w:rsidR="00690F93" w:rsidRDefault="00690F93" w:rsidP="00690F93">
            <w:pPr>
              <w:snapToGrid w:val="0"/>
              <w:jc w:val="center"/>
              <w:rPr>
                <w:rFonts w:ascii="Times" w:eastAsia="SimSun" w:hAnsi="Times"/>
                <w:color w:val="FF0000"/>
                <w:szCs w:val="28"/>
                <w:lang w:eastAsia="zh-CN"/>
              </w:rPr>
            </w:pPr>
            <w:r>
              <w:rPr>
                <w:rFonts w:ascii="Times" w:eastAsia="SimSun" w:hAnsi="Times" w:hint="eastAsia"/>
                <w:color w:val="FF0000"/>
                <w:szCs w:val="28"/>
                <w:lang w:eastAsia="zh-CN"/>
              </w:rPr>
              <w:t xml:space="preserve">&lt;------------------------- </w:t>
            </w:r>
            <w:r>
              <w:rPr>
                <w:rFonts w:ascii="Times" w:eastAsia="SimSun" w:hAnsi="Times" w:hint="eastAsia"/>
                <w:b/>
                <w:bCs/>
                <w:color w:val="FF0000"/>
                <w:szCs w:val="28"/>
                <w:lang w:eastAsia="zh-CN"/>
              </w:rPr>
              <w:t>Irrelevant parts are omitted</w:t>
            </w:r>
            <w:r>
              <w:rPr>
                <w:rFonts w:ascii="Times" w:eastAsia="SimSun" w:hAnsi="Times" w:hint="eastAsia"/>
                <w:color w:val="FF0000"/>
                <w:szCs w:val="28"/>
                <w:lang w:eastAsia="zh-CN"/>
              </w:rPr>
              <w:t xml:space="preserve"> -------------------------&gt;</w:t>
            </w:r>
          </w:p>
          <w:p w14:paraId="1A6F2CB1" w14:textId="77777777" w:rsidR="00690F93" w:rsidRDefault="00690F93" w:rsidP="00DF329C">
            <w:pPr>
              <w:rPr>
                <w:lang w:eastAsia="zh-CN"/>
              </w:rPr>
            </w:pPr>
          </w:p>
        </w:tc>
      </w:tr>
    </w:tbl>
    <w:p w14:paraId="633D36EF" w14:textId="77777777" w:rsidR="00690F93" w:rsidRDefault="00690F93" w:rsidP="00DF329C">
      <w:pPr>
        <w:rPr>
          <w:lang w:eastAsia="zh-CN"/>
        </w:rPr>
      </w:pPr>
    </w:p>
    <w:p w14:paraId="41DAA4CA" w14:textId="62250785" w:rsidR="00DF329C" w:rsidRDefault="00DF329C" w:rsidP="00DF329C">
      <w:pPr>
        <w:rPr>
          <w:lang w:eastAsia="zh-CN"/>
        </w:rPr>
      </w:pPr>
      <w:r w:rsidRPr="00F441EF">
        <w:rPr>
          <w:b/>
          <w:bCs/>
          <w:sz w:val="20"/>
          <w:szCs w:val="20"/>
          <w:highlight w:val="yellow"/>
          <w:lang w:eastAsia="zh-CN"/>
        </w:rPr>
        <w:t xml:space="preserve">Proposal </w:t>
      </w:r>
      <w:r w:rsidR="00C33D2D">
        <w:rPr>
          <w:b/>
          <w:bCs/>
          <w:sz w:val="20"/>
          <w:szCs w:val="20"/>
          <w:highlight w:val="yellow"/>
          <w:lang w:eastAsia="zh-CN"/>
        </w:rPr>
        <w:t>4</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E5101B">
        <w:rPr>
          <w:sz w:val="20"/>
          <w:szCs w:val="20"/>
          <w:lang w:eastAsia="zh-CN"/>
        </w:rPr>
        <w:t>4</w:t>
      </w:r>
    </w:p>
    <w:tbl>
      <w:tblPr>
        <w:tblStyle w:val="TableGrid"/>
        <w:tblW w:w="9214" w:type="dxa"/>
        <w:tblInd w:w="-5" w:type="dxa"/>
        <w:tblLook w:val="04A0" w:firstRow="1" w:lastRow="0" w:firstColumn="1" w:lastColumn="0" w:noHBand="0" w:noVBand="1"/>
      </w:tblPr>
      <w:tblGrid>
        <w:gridCol w:w="1248"/>
        <w:gridCol w:w="7966"/>
      </w:tblGrid>
      <w:tr w:rsidR="00DF329C" w:rsidRPr="00F441EF" w14:paraId="6DD504C6"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BF0AD00"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B29CE1D"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32B81B7C" w14:textId="77777777" w:rsidTr="00541B56">
        <w:tc>
          <w:tcPr>
            <w:tcW w:w="1248" w:type="dxa"/>
          </w:tcPr>
          <w:p w14:paraId="202522C2" w14:textId="77777777" w:rsidR="00DF329C" w:rsidRPr="00F441EF" w:rsidRDefault="00DF329C" w:rsidP="00541B56">
            <w:pPr>
              <w:rPr>
                <w:rFonts w:eastAsia="DengXian"/>
                <w:sz w:val="20"/>
                <w:szCs w:val="20"/>
                <w:lang w:eastAsia="zh-CN"/>
              </w:rPr>
            </w:pPr>
            <w:r w:rsidRPr="00F441EF">
              <w:rPr>
                <w:rFonts w:eastAsia="DengXian"/>
                <w:color w:val="0000FF"/>
                <w:sz w:val="20"/>
                <w:szCs w:val="20"/>
                <w:lang w:eastAsia="zh-CN"/>
              </w:rPr>
              <w:t>Mod00</w:t>
            </w:r>
          </w:p>
        </w:tc>
        <w:tc>
          <w:tcPr>
            <w:tcW w:w="7966" w:type="dxa"/>
          </w:tcPr>
          <w:p w14:paraId="4BB325A5" w14:textId="6C1CF729" w:rsidR="00DF329C" w:rsidRPr="00F441EF" w:rsidRDefault="00DF329C" w:rsidP="00541B56">
            <w:pPr>
              <w:pStyle w:val="ListParagraph"/>
              <w:ind w:left="0"/>
              <w:rPr>
                <w:color w:val="0000FF"/>
                <w:sz w:val="20"/>
                <w:szCs w:val="20"/>
              </w:rPr>
            </w:pPr>
            <w:r w:rsidRPr="00F441EF">
              <w:rPr>
                <w:color w:val="0000FF"/>
                <w:sz w:val="20"/>
                <w:szCs w:val="20"/>
              </w:rPr>
              <w:t>Please share your views on th</w:t>
            </w:r>
            <w:r w:rsidR="002C4475">
              <w:rPr>
                <w:color w:val="0000FF"/>
                <w:sz w:val="20"/>
                <w:szCs w:val="20"/>
              </w:rPr>
              <w:t>is TP</w:t>
            </w:r>
          </w:p>
        </w:tc>
      </w:tr>
      <w:tr w:rsidR="00DF329C" w:rsidRPr="00F441EF" w14:paraId="4FAC80F2" w14:textId="77777777" w:rsidTr="00541B56">
        <w:tc>
          <w:tcPr>
            <w:tcW w:w="1248" w:type="dxa"/>
          </w:tcPr>
          <w:p w14:paraId="5C033724" w14:textId="49499383" w:rsidR="00DF329C" w:rsidRPr="00F441EF" w:rsidRDefault="008E4E5E" w:rsidP="00541B56">
            <w:pPr>
              <w:rPr>
                <w:rFonts w:eastAsia="DengXian"/>
                <w:sz w:val="20"/>
                <w:szCs w:val="20"/>
                <w:lang w:eastAsia="zh-CN"/>
              </w:rPr>
            </w:pPr>
            <w:r>
              <w:rPr>
                <w:rFonts w:eastAsia="DengXian"/>
                <w:sz w:val="20"/>
                <w:szCs w:val="20"/>
                <w:lang w:eastAsia="zh-CN"/>
              </w:rPr>
              <w:t>QC</w:t>
            </w:r>
          </w:p>
        </w:tc>
        <w:tc>
          <w:tcPr>
            <w:tcW w:w="7966" w:type="dxa"/>
          </w:tcPr>
          <w:p w14:paraId="02674AC8" w14:textId="076E156D" w:rsidR="00DF329C" w:rsidRPr="00F441EF" w:rsidRDefault="008E4E5E" w:rsidP="00541B56">
            <w:pPr>
              <w:rPr>
                <w:rFonts w:eastAsia="DengXian"/>
                <w:sz w:val="20"/>
                <w:szCs w:val="20"/>
                <w:lang w:val="en-CA" w:eastAsia="zh-CN"/>
              </w:rPr>
            </w:pPr>
            <w:r>
              <w:rPr>
                <w:rFonts w:eastAsia="DengXian"/>
                <w:sz w:val="20"/>
                <w:szCs w:val="20"/>
                <w:lang w:val="en-CA" w:eastAsia="zh-CN"/>
              </w:rPr>
              <w:t>Not support. This was also discussed in the previous meeting, and we do not see a need for this TP.</w:t>
            </w:r>
          </w:p>
        </w:tc>
      </w:tr>
      <w:tr w:rsidR="00DF329C" w:rsidRPr="00F441EF" w14:paraId="3097E6E0" w14:textId="77777777" w:rsidTr="00541B56">
        <w:tc>
          <w:tcPr>
            <w:tcW w:w="1248" w:type="dxa"/>
          </w:tcPr>
          <w:p w14:paraId="27DB96CA" w14:textId="77777777" w:rsidR="00DF329C" w:rsidRPr="00F441EF" w:rsidRDefault="00DF329C" w:rsidP="00541B56">
            <w:pPr>
              <w:rPr>
                <w:rFonts w:eastAsia="DengXian"/>
                <w:sz w:val="20"/>
                <w:szCs w:val="20"/>
                <w:lang w:eastAsia="zh-CN"/>
              </w:rPr>
            </w:pPr>
          </w:p>
        </w:tc>
        <w:tc>
          <w:tcPr>
            <w:tcW w:w="7966" w:type="dxa"/>
          </w:tcPr>
          <w:p w14:paraId="2E3489D1" w14:textId="77777777" w:rsidR="00DF329C" w:rsidRPr="00F441EF" w:rsidRDefault="00DF329C" w:rsidP="00541B56">
            <w:pPr>
              <w:rPr>
                <w:rFonts w:eastAsia="DengXian"/>
                <w:sz w:val="20"/>
                <w:szCs w:val="20"/>
                <w:lang w:val="en-CA" w:eastAsia="zh-CN"/>
              </w:rPr>
            </w:pPr>
          </w:p>
        </w:tc>
      </w:tr>
      <w:tr w:rsidR="00DF329C" w:rsidRPr="00F441EF" w14:paraId="6B70B4A9" w14:textId="77777777" w:rsidTr="00541B56">
        <w:tc>
          <w:tcPr>
            <w:tcW w:w="1248" w:type="dxa"/>
          </w:tcPr>
          <w:p w14:paraId="4E80F1F2" w14:textId="77777777" w:rsidR="00DF329C" w:rsidRPr="00F441EF" w:rsidRDefault="00DF329C" w:rsidP="00541B56">
            <w:pPr>
              <w:rPr>
                <w:rFonts w:eastAsia="DengXian"/>
                <w:sz w:val="20"/>
                <w:szCs w:val="20"/>
                <w:lang w:eastAsia="zh-CN"/>
              </w:rPr>
            </w:pPr>
          </w:p>
        </w:tc>
        <w:tc>
          <w:tcPr>
            <w:tcW w:w="7966" w:type="dxa"/>
          </w:tcPr>
          <w:p w14:paraId="43CEB132" w14:textId="77777777" w:rsidR="00DF329C" w:rsidRPr="00F441EF" w:rsidRDefault="00DF329C" w:rsidP="00541B56">
            <w:pPr>
              <w:rPr>
                <w:rFonts w:eastAsia="DengXian"/>
                <w:sz w:val="20"/>
                <w:szCs w:val="20"/>
                <w:lang w:val="en-CA" w:eastAsia="zh-CN"/>
              </w:rPr>
            </w:pPr>
          </w:p>
        </w:tc>
      </w:tr>
      <w:tr w:rsidR="00DF329C" w:rsidRPr="00F441EF" w14:paraId="2D6C96DF" w14:textId="77777777" w:rsidTr="00541B56">
        <w:tc>
          <w:tcPr>
            <w:tcW w:w="1248" w:type="dxa"/>
          </w:tcPr>
          <w:p w14:paraId="5DCFAE01" w14:textId="77777777" w:rsidR="00DF329C" w:rsidRPr="00F441EF" w:rsidRDefault="00DF329C" w:rsidP="00541B56">
            <w:pPr>
              <w:rPr>
                <w:rFonts w:eastAsia="DengXian"/>
                <w:sz w:val="20"/>
                <w:szCs w:val="20"/>
                <w:lang w:eastAsia="zh-CN"/>
              </w:rPr>
            </w:pPr>
          </w:p>
        </w:tc>
        <w:tc>
          <w:tcPr>
            <w:tcW w:w="7966" w:type="dxa"/>
          </w:tcPr>
          <w:p w14:paraId="03534AE3" w14:textId="77777777" w:rsidR="00DF329C" w:rsidRPr="00F441EF" w:rsidRDefault="00DF329C" w:rsidP="00541B56">
            <w:pPr>
              <w:rPr>
                <w:rFonts w:eastAsia="DengXian"/>
                <w:sz w:val="20"/>
                <w:szCs w:val="20"/>
                <w:lang w:val="en-CA" w:eastAsia="zh-CN"/>
              </w:rPr>
            </w:pPr>
          </w:p>
        </w:tc>
      </w:tr>
    </w:tbl>
    <w:p w14:paraId="4647F9AA" w14:textId="77777777" w:rsidR="00DF329C" w:rsidRDefault="00DF329C" w:rsidP="00686E73">
      <w:pPr>
        <w:rPr>
          <w:lang w:eastAsia="zh-CN"/>
        </w:rPr>
      </w:pPr>
    </w:p>
    <w:p w14:paraId="3297643D" w14:textId="77777777" w:rsidR="00DF329C" w:rsidRDefault="00DF329C" w:rsidP="00686E73">
      <w:pPr>
        <w:rPr>
          <w:lang w:eastAsia="zh-CN"/>
        </w:rPr>
      </w:pPr>
    </w:p>
    <w:p w14:paraId="23579C63" w14:textId="3F64F684" w:rsidR="00DF329C" w:rsidRDefault="00C86821" w:rsidP="00DF329C">
      <w:pPr>
        <w:pStyle w:val="Heading2"/>
        <w:rPr>
          <w:b/>
          <w:bCs/>
          <w:sz w:val="24"/>
          <w:szCs w:val="24"/>
          <w:lang w:val="en-US"/>
        </w:rPr>
      </w:pPr>
      <w:r>
        <w:rPr>
          <w:b/>
          <w:bCs/>
          <w:sz w:val="24"/>
          <w:szCs w:val="24"/>
          <w:lang w:val="en-US"/>
        </w:rPr>
        <w:t xml:space="preserve">Clarify PUSCH+PUSCH is allowed </w:t>
      </w:r>
      <w:r w:rsidR="008C07CB">
        <w:rPr>
          <w:b/>
          <w:bCs/>
          <w:sz w:val="24"/>
          <w:szCs w:val="24"/>
          <w:lang w:val="en-US"/>
        </w:rPr>
        <w:t xml:space="preserve">only </w:t>
      </w:r>
      <w:r>
        <w:rPr>
          <w:b/>
          <w:bCs/>
          <w:sz w:val="24"/>
          <w:szCs w:val="24"/>
          <w:lang w:val="en-US"/>
        </w:rPr>
        <w:t>when mDCI STxMP is configured</w:t>
      </w:r>
    </w:p>
    <w:p w14:paraId="73173FA1" w14:textId="17B366AE" w:rsidR="00DF329C" w:rsidRDefault="00C86821" w:rsidP="00C86821">
      <w:pPr>
        <w:rPr>
          <w:lang w:eastAsia="zh-CN"/>
        </w:rPr>
      </w:pPr>
      <w:r>
        <w:rPr>
          <w:lang w:eastAsia="zh-CN"/>
        </w:rPr>
        <w:t xml:space="preserve">Ericsson proposed draft CR for 38.214 in R1-2404752 to clarify </w:t>
      </w:r>
      <w:r w:rsidRPr="00C86821">
        <w:rPr>
          <w:lang w:eastAsia="zh-CN"/>
        </w:rPr>
        <w:t>overlapping PUSCHs are allowed for mDCI mTRP when STxMP is configured</w:t>
      </w:r>
      <w:r>
        <w:rPr>
          <w:lang w:eastAsia="zh-CN"/>
        </w:rPr>
        <w:t>. And the proposed changes are:</w:t>
      </w:r>
    </w:p>
    <w:tbl>
      <w:tblPr>
        <w:tblStyle w:val="TableGrid"/>
        <w:tblW w:w="0" w:type="auto"/>
        <w:tblLook w:val="04A0" w:firstRow="1" w:lastRow="0" w:firstColumn="1" w:lastColumn="0" w:noHBand="0" w:noVBand="1"/>
      </w:tblPr>
      <w:tblGrid>
        <w:gridCol w:w="9350"/>
      </w:tblGrid>
      <w:tr w:rsidR="00C86821" w14:paraId="05ABC6FB" w14:textId="77777777" w:rsidTr="00C86821">
        <w:tc>
          <w:tcPr>
            <w:tcW w:w="9350" w:type="dxa"/>
          </w:tcPr>
          <w:p w14:paraId="5BABD725" w14:textId="77777777" w:rsidR="00C86821" w:rsidRPr="004E6944" w:rsidRDefault="00C86821" w:rsidP="00C86821">
            <w:pPr>
              <w:keepNext/>
              <w:keepLines/>
              <w:spacing w:before="180"/>
              <w:ind w:left="1134" w:hanging="1134"/>
              <w:outlineLvl w:val="1"/>
              <w:rPr>
                <w:rFonts w:ascii="Arial" w:eastAsia="SimSun" w:hAnsi="Arial"/>
                <w:color w:val="000000"/>
                <w:sz w:val="32"/>
                <w:lang w:val="x-none"/>
              </w:rPr>
            </w:pPr>
            <w:bookmarkStart w:id="120" w:name="_Toc11352138"/>
            <w:bookmarkStart w:id="121" w:name="_Toc20318028"/>
            <w:bookmarkStart w:id="122" w:name="_Toc27299926"/>
            <w:bookmarkStart w:id="123" w:name="_Toc29673199"/>
            <w:bookmarkStart w:id="124" w:name="_Toc29673340"/>
            <w:bookmarkStart w:id="125" w:name="_Toc29674333"/>
            <w:bookmarkStart w:id="126" w:name="_Toc36645563"/>
            <w:bookmarkStart w:id="127" w:name="_Toc45810608"/>
            <w:bookmarkStart w:id="128" w:name="_Toc162184951"/>
            <w:r w:rsidRPr="004E6944">
              <w:rPr>
                <w:rFonts w:ascii="Arial" w:eastAsia="SimSun" w:hAnsi="Arial"/>
                <w:color w:val="000000"/>
                <w:sz w:val="32"/>
                <w:lang w:val="x-none"/>
              </w:rPr>
              <w:t>6.1</w:t>
            </w:r>
            <w:r w:rsidRPr="004E6944">
              <w:rPr>
                <w:rFonts w:ascii="Arial" w:eastAsia="SimSun" w:hAnsi="Arial"/>
                <w:color w:val="000000"/>
                <w:sz w:val="32"/>
                <w:lang w:val="x-none"/>
              </w:rPr>
              <w:tab/>
              <w:t>UE procedure for transmitting the physical uplink shared channel</w:t>
            </w:r>
            <w:bookmarkEnd w:id="120"/>
            <w:bookmarkEnd w:id="121"/>
            <w:bookmarkEnd w:id="122"/>
            <w:bookmarkEnd w:id="123"/>
            <w:bookmarkEnd w:id="124"/>
            <w:bookmarkEnd w:id="125"/>
            <w:bookmarkEnd w:id="126"/>
            <w:bookmarkEnd w:id="127"/>
            <w:bookmarkEnd w:id="128"/>
          </w:p>
          <w:p w14:paraId="6A69A01F" w14:textId="77777777" w:rsidR="00C86821" w:rsidRPr="004E6944" w:rsidRDefault="00C86821" w:rsidP="00E1525C">
            <w:pPr>
              <w:jc w:val="center"/>
              <w:rPr>
                <w:rFonts w:eastAsia="SimSun"/>
                <w:color w:val="FF0000"/>
              </w:rPr>
            </w:pPr>
            <w:r w:rsidRPr="004E6944">
              <w:rPr>
                <w:rFonts w:eastAsia="SimSun"/>
                <w:color w:val="FF0000"/>
              </w:rPr>
              <w:t>&lt;Unchanged parts omitted&gt;</w:t>
            </w:r>
          </w:p>
          <w:p w14:paraId="7130C4DD" w14:textId="77777777" w:rsidR="00C86821" w:rsidRPr="004E6944" w:rsidRDefault="00C86821" w:rsidP="00C86821">
            <w:pPr>
              <w:rPr>
                <w:rFonts w:eastAsia="SimSun"/>
              </w:rPr>
            </w:pPr>
            <w:r w:rsidRPr="004E6944">
              <w:rPr>
                <w:rFonts w:eastAsia="SimSun"/>
              </w:rPr>
              <w:t>When the UE is scheduled with multiple PUSCHs on a serving cell by a DCI,</w:t>
            </w:r>
            <w:r w:rsidRPr="004E6944">
              <w:rPr>
                <w:rFonts w:eastAsia="DengXian"/>
              </w:rPr>
              <w:t xml:space="preserve"> HARQ process ID indicated by this DCI applies</w:t>
            </w:r>
            <w:r w:rsidRPr="004E6944">
              <w:rPr>
                <w:rFonts w:eastAsia="SimSun"/>
              </w:rPr>
              <w:t xml:space="preserve"> to the first PUSCH </w:t>
            </w:r>
            <w:r w:rsidRPr="004E6944">
              <w:rPr>
                <w:rFonts w:eastAsia="SimSun"/>
                <w:color w:val="000000"/>
              </w:rPr>
              <w:t xml:space="preserve">not overlapping with a DL symbol indicated by </w:t>
            </w:r>
            <w:r w:rsidRPr="004E6944">
              <w:rPr>
                <w:rFonts w:eastAsia="SimSun"/>
                <w:i/>
                <w:iCs/>
                <w:color w:val="000000"/>
              </w:rPr>
              <w:t>tdd-UL-DL-ConfigurationCommon</w:t>
            </w:r>
            <w:r w:rsidRPr="004E6944">
              <w:rPr>
                <w:rFonts w:eastAsia="SimSun"/>
                <w:color w:val="000000"/>
              </w:rPr>
              <w:t xml:space="preserve"> or </w:t>
            </w:r>
            <w:r w:rsidRPr="004E6944">
              <w:rPr>
                <w:rFonts w:eastAsia="SimSun"/>
                <w:i/>
                <w:iCs/>
                <w:color w:val="000000"/>
              </w:rPr>
              <w:t xml:space="preserve">tdd-UL-DL-ConfigurationDedicated </w:t>
            </w:r>
            <w:r w:rsidRPr="004E6944">
              <w:rPr>
                <w:rFonts w:eastAsia="SimSun"/>
                <w:color w:val="000000"/>
              </w:rPr>
              <w:t xml:space="preserve">if provided, or a symbol of an SS/PBCH block with index provided by </w:t>
            </w:r>
            <w:r w:rsidRPr="004E6944">
              <w:rPr>
                <w:rFonts w:eastAsia="SimSun"/>
                <w:i/>
                <w:iCs/>
                <w:color w:val="000000"/>
              </w:rPr>
              <w:t>ssb-PositionsInBurst</w:t>
            </w:r>
            <w:r w:rsidRPr="004E6944">
              <w:rPr>
                <w:rFonts w:eastAsia="SimSun"/>
              </w:rPr>
              <w:t xml:space="preserve">, HARQ process ID is then incremented by 1 for each subsequent PUSCH(s) in the scheduled order, with modulo </w:t>
            </w:r>
            <w:r w:rsidRPr="004E6944">
              <w:rPr>
                <w:rFonts w:eastAsia="SimSun"/>
                <w:color w:val="000000"/>
              </w:rPr>
              <w:t xml:space="preserve">operation of </w:t>
            </w:r>
            <w:r w:rsidRPr="004E6944">
              <w:rPr>
                <w:rFonts w:eastAsia="SimSun"/>
                <w:i/>
                <w:iCs/>
                <w:color w:val="000000"/>
              </w:rPr>
              <w:t>nrofHARQ-ProcessesForPUSCH</w:t>
            </w:r>
            <w:r w:rsidRPr="004E6944">
              <w:rPr>
                <w:rFonts w:eastAsia="SimSun"/>
                <w:color w:val="000000"/>
              </w:rPr>
              <w:t xml:space="preserve"> </w:t>
            </w:r>
            <w:r w:rsidRPr="004E6944">
              <w:rPr>
                <w:rFonts w:eastAsia="SimSun"/>
              </w:rPr>
              <w:t xml:space="preserve">applied </w:t>
            </w:r>
            <w:r w:rsidRPr="004E6944">
              <w:rPr>
                <w:rFonts w:eastAsia="Malgun Gothic"/>
                <w:lang w:eastAsia="ko-KR"/>
              </w:rPr>
              <w:t xml:space="preserve">if </w:t>
            </w:r>
            <w:r w:rsidRPr="004E6944">
              <w:rPr>
                <w:rFonts w:eastAsia="Malgun Gothic"/>
                <w:i/>
                <w:lang w:eastAsia="ko-KR"/>
              </w:rPr>
              <w:t>nrofHARQ-ProcessesForPUSCH</w:t>
            </w:r>
            <w:r w:rsidRPr="004E6944">
              <w:rPr>
                <w:rFonts w:eastAsia="Malgun Gothic"/>
                <w:lang w:eastAsia="ko-KR"/>
              </w:rPr>
              <w:t xml:space="preserve"> is provided, </w:t>
            </w:r>
            <w:r w:rsidRPr="004E6944">
              <w:rPr>
                <w:rFonts w:eastAsia="SimSun"/>
                <w:color w:val="000000"/>
              </w:rPr>
              <w:t xml:space="preserve">or with modulo operation of </w:t>
            </w:r>
            <w:r w:rsidRPr="004E6944">
              <w:rPr>
                <w:rFonts w:eastAsia="SimSun"/>
                <w:i/>
                <w:iCs/>
                <w:color w:val="000000"/>
              </w:rPr>
              <w:t xml:space="preserve">nrofHARQ-ProcessesForPUSCH-r17 </w:t>
            </w:r>
            <w:r w:rsidRPr="004E6944">
              <w:rPr>
                <w:rFonts w:eastAsia="SimSun"/>
                <w:color w:val="000000"/>
              </w:rPr>
              <w:t xml:space="preserve">applied if </w:t>
            </w:r>
            <w:r w:rsidRPr="004E6944">
              <w:rPr>
                <w:rFonts w:eastAsia="SimSun"/>
                <w:i/>
                <w:color w:val="000000"/>
              </w:rPr>
              <w:t xml:space="preserve">nrofHARQ-ProcessesForPUSCH-r17 </w:t>
            </w:r>
            <w:r w:rsidRPr="004E6944">
              <w:rPr>
                <w:rFonts w:eastAsia="SimSun"/>
                <w:color w:val="000000"/>
              </w:rPr>
              <w:t xml:space="preserve">is provided, </w:t>
            </w:r>
            <w:r w:rsidRPr="004E6944">
              <w:rPr>
                <w:rFonts w:eastAsia="Malgun Gothic"/>
                <w:lang w:eastAsia="ko-KR"/>
              </w:rPr>
              <w:t>or with modulo operation of 16 applied, otherwise</w:t>
            </w:r>
            <w:r w:rsidRPr="004E6944">
              <w:rPr>
                <w:rFonts w:eastAsia="SimSun"/>
              </w:rPr>
              <w:t>. HARQ process ID is not incremented for PUSCH(s) not transm</w:t>
            </w:r>
            <w:r w:rsidRPr="004E6944">
              <w:rPr>
                <w:rFonts w:eastAsia="SimSun"/>
                <w:color w:val="000000"/>
              </w:rPr>
              <w:t xml:space="preserve">itted if at least one of the symbols indicated by the indexed row of the used resource allocation table in the slot overlaps with a DL symbol indicated by </w:t>
            </w:r>
            <w:r w:rsidRPr="004E6944">
              <w:rPr>
                <w:rFonts w:eastAsia="SimSun"/>
                <w:i/>
                <w:iCs/>
                <w:color w:val="000000"/>
              </w:rPr>
              <w:t>tdd-UL-DL-ConfigurationCommon</w:t>
            </w:r>
            <w:r w:rsidRPr="004E6944">
              <w:rPr>
                <w:rFonts w:eastAsia="SimSun"/>
                <w:color w:val="000000"/>
              </w:rPr>
              <w:t xml:space="preserve"> or </w:t>
            </w:r>
            <w:r w:rsidRPr="004E6944">
              <w:rPr>
                <w:rFonts w:eastAsia="SimSun"/>
                <w:i/>
                <w:iCs/>
                <w:color w:val="000000"/>
              </w:rPr>
              <w:t xml:space="preserve">tdd-UL-DL-ConfigurationDedicated </w:t>
            </w:r>
            <w:r w:rsidRPr="004E6944">
              <w:rPr>
                <w:rFonts w:eastAsia="SimSun"/>
                <w:color w:val="000000"/>
              </w:rPr>
              <w:t xml:space="preserve">if provided, or a symbol of an SS/PBCH block with index provided by </w:t>
            </w:r>
            <w:r w:rsidRPr="004E6944">
              <w:rPr>
                <w:rFonts w:eastAsia="SimSun"/>
                <w:i/>
                <w:iCs/>
                <w:color w:val="000000"/>
              </w:rPr>
              <w:t>ssb-PositionsInBurst</w:t>
            </w:r>
            <w:r w:rsidRPr="004E6944">
              <w:rPr>
                <w:rFonts w:eastAsia="SimSun"/>
                <w:color w:val="000000"/>
              </w:rPr>
              <w:t xml:space="preserve">. </w:t>
            </w:r>
            <w:ins w:id="129" w:author="Author" w:date="2024-05-08T14:57:00Z">
              <w:r>
                <w:rPr>
                  <w:rFonts w:eastAsia="SimSun"/>
                  <w:color w:val="000000"/>
                </w:rPr>
                <w:t>Except for the case when the UE is configured with</w:t>
              </w:r>
              <w:r w:rsidRPr="00F2640F">
                <w:rPr>
                  <w:rFonts w:eastAsia="SimSun"/>
                  <w:i/>
                  <w:iCs/>
                  <w:color w:val="000000"/>
                </w:rPr>
                <w:t xml:space="preserve"> </w:t>
              </w:r>
            </w:ins>
            <w:ins w:id="130" w:author="Author" w:date="2024-05-08T15:03:00Z">
              <w:r w:rsidRPr="00F2640F">
                <w:rPr>
                  <w:i/>
                  <w:iCs/>
                </w:rPr>
                <w:t>sTx-2Panel</w:t>
              </w:r>
            </w:ins>
            <w:ins w:id="131" w:author="Author" w:date="2024-05-08T14:58:00Z">
              <w:r>
                <w:rPr>
                  <w:rFonts w:eastAsia="SimSun"/>
                  <w:i/>
                  <w:iCs/>
                  <w:color w:val="000000"/>
                </w:rPr>
                <w:t xml:space="preserve">, </w:t>
              </w:r>
            </w:ins>
            <w:del w:id="132" w:author="Author" w:date="2024-05-08T14:58:00Z">
              <w:r w:rsidRPr="004E6944" w:rsidDel="004B51A1">
                <w:rPr>
                  <w:rFonts w:eastAsia="DengXian"/>
                </w:rPr>
                <w:delText>F</w:delText>
              </w:r>
            </w:del>
            <w:ins w:id="133" w:author="Author" w:date="2024-05-08T14:58:00Z">
              <w:r>
                <w:rPr>
                  <w:rFonts w:eastAsia="DengXian"/>
                </w:rPr>
                <w:t>f</w:t>
              </w:r>
            </w:ins>
            <w:r w:rsidRPr="004E6944">
              <w:rPr>
                <w:rFonts w:eastAsia="DengXian"/>
              </w:rPr>
              <w:t>or any HARQ process ID</w:t>
            </w:r>
            <w:r w:rsidRPr="004E6944">
              <w:rPr>
                <w:rFonts w:eastAsia="DengXian" w:hint="eastAsia"/>
                <w:lang w:eastAsia="zh-CN"/>
              </w:rPr>
              <w:t>(</w:t>
            </w:r>
            <w:r w:rsidRPr="004E6944">
              <w:rPr>
                <w:rFonts w:eastAsia="DengXian"/>
              </w:rPr>
              <w:t>s</w:t>
            </w:r>
            <w:r w:rsidRPr="004E6944">
              <w:rPr>
                <w:rFonts w:eastAsia="DengXian" w:hint="eastAsia"/>
                <w:lang w:eastAsia="zh-CN"/>
              </w:rPr>
              <w:t>)</w:t>
            </w:r>
            <w:r w:rsidRPr="004E6944">
              <w:rPr>
                <w:rFonts w:eastAsia="DengXian"/>
              </w:rPr>
              <w:t xml:space="preserve"> in a given scheduled cell, the UE is not expected to</w:t>
            </w:r>
            <w:r w:rsidRPr="004E6944">
              <w:rPr>
                <w:rFonts w:eastAsia="DengXian" w:hint="eastAsia"/>
                <w:lang w:eastAsia="zh-CN"/>
              </w:rPr>
              <w:t xml:space="preserve"> </w:t>
            </w:r>
            <w:r w:rsidRPr="004E6944">
              <w:rPr>
                <w:rFonts w:eastAsia="DengXian"/>
              </w:rPr>
              <w:t xml:space="preserve">transmit a PUSCH that overlaps in time with </w:t>
            </w:r>
            <w:r w:rsidRPr="004E6944">
              <w:rPr>
                <w:rFonts w:eastAsia="DengXian" w:hint="eastAsia"/>
                <w:lang w:eastAsia="zh-CN"/>
              </w:rPr>
              <w:t>another</w:t>
            </w:r>
            <w:r w:rsidRPr="004E6944">
              <w:rPr>
                <w:rFonts w:eastAsia="DengXian"/>
              </w:rPr>
              <w:t xml:space="preserve"> PUSCH.</w:t>
            </w:r>
            <w:r w:rsidRPr="004E6944">
              <w:rPr>
                <w:rFonts w:eastAsia="DengXian" w:hint="eastAsia"/>
                <w:lang w:eastAsia="zh-CN"/>
              </w:rPr>
              <w:t xml:space="preserve"> </w:t>
            </w:r>
            <w:r w:rsidRPr="004E6944">
              <w:rPr>
                <w:rFonts w:eastAsia="DengXian"/>
                <w:lang w:eastAsia="zh-CN"/>
              </w:rPr>
              <w:t xml:space="preserve">Except for the case when </w:t>
            </w:r>
            <w:r w:rsidRPr="004E6944">
              <w:rPr>
                <w:rFonts w:eastAsia="SimSun"/>
              </w:rPr>
              <w:t xml:space="preserve">a UE is configured by higher layer parameter </w:t>
            </w:r>
            <w:r w:rsidRPr="004E6944">
              <w:rPr>
                <w:rFonts w:eastAsia="SimSun"/>
                <w:i/>
              </w:rPr>
              <w:t>PDCCH-Config</w:t>
            </w:r>
            <w:r w:rsidRPr="004E6944">
              <w:rPr>
                <w:rFonts w:eastAsia="SimSun"/>
              </w:rPr>
              <w:t xml:space="preserve"> that contains two different values of </w:t>
            </w:r>
            <w:r w:rsidRPr="004E6944">
              <w:rPr>
                <w:rFonts w:eastAsia="SimSun"/>
                <w:i/>
              </w:rPr>
              <w:t>coresetPoolIndex</w:t>
            </w:r>
            <w:r w:rsidRPr="004E6944">
              <w:rPr>
                <w:rFonts w:eastAsia="SimSun"/>
              </w:rPr>
              <w:t xml:space="preserve"> in </w:t>
            </w:r>
            <w:r w:rsidRPr="004E6944">
              <w:rPr>
                <w:rFonts w:eastAsia="SimSun"/>
                <w:i/>
              </w:rPr>
              <w:t>ControlResourceSet</w:t>
            </w:r>
            <w:r w:rsidRPr="004E6944">
              <w:rPr>
                <w:rFonts w:eastAsia="SimSun"/>
              </w:rPr>
              <w:t xml:space="preserve"> for the active BWP of a serving cell and PDCCHs that schedule two PUSCHs are associated to different </w:t>
            </w:r>
            <w:r w:rsidRPr="004E6944">
              <w:rPr>
                <w:rFonts w:eastAsia="SimSun"/>
                <w:i/>
              </w:rPr>
              <w:t>ControlResourceSets</w:t>
            </w:r>
            <w:r w:rsidRPr="004E6944">
              <w:rPr>
                <w:rFonts w:eastAsia="SimSun"/>
              </w:rPr>
              <w:t xml:space="preserve"> having different values of </w:t>
            </w:r>
            <w:r w:rsidRPr="004E6944">
              <w:rPr>
                <w:rFonts w:eastAsia="SimSun"/>
                <w:i/>
              </w:rPr>
              <w:t>coresetPoolIndex</w:t>
            </w:r>
            <w:r w:rsidRPr="004E6944">
              <w:rPr>
                <w:rFonts w:eastAsia="SimSun"/>
                <w:i/>
                <w:lang w:eastAsia="x-none"/>
              </w:rPr>
              <w:t xml:space="preserve">, </w:t>
            </w:r>
            <w:r w:rsidRPr="004E6944">
              <w:rPr>
                <w:rFonts w:eastAsia="SimSun"/>
              </w:rPr>
              <w:t xml:space="preserve">for any two HARQ process IDs in a given scheduled cell, if the UE is scheduled to start a first PUSCH transmission starting in symbol </w:t>
            </w:r>
            <w:r w:rsidRPr="004E6944">
              <w:rPr>
                <w:rFonts w:eastAsia="SimSun"/>
                <w:i/>
              </w:rPr>
              <w:t>j</w:t>
            </w:r>
            <w:r w:rsidRPr="004E6944">
              <w:rPr>
                <w:rFonts w:eastAsia="SimSun"/>
              </w:rPr>
              <w:t xml:space="preserve"> by a PDCCH ending in symbol </w:t>
            </w:r>
            <w:r w:rsidRPr="004E6944">
              <w:rPr>
                <w:rFonts w:eastAsia="SimSun"/>
                <w:i/>
              </w:rPr>
              <w:t xml:space="preserve">i </w:t>
            </w:r>
            <w:r w:rsidRPr="004E6944">
              <w:rPr>
                <w:rFonts w:eastAsia="SimSun"/>
                <w:iCs/>
              </w:rPr>
              <w:t>on a scheduling cell</w:t>
            </w:r>
            <w:r w:rsidRPr="004E6944">
              <w:rPr>
                <w:rFonts w:eastAsia="SimSun"/>
              </w:rPr>
              <w:t xml:space="preserve">,, the UE is not expected to be scheduled to transmit a PUSCH starting earlier than the end of the first PUSCH by a PDCCH that ends </w:t>
            </w:r>
            <w:r w:rsidRPr="004E6944">
              <w:rPr>
                <w:rFonts w:eastAsia="DengXian" w:hint="eastAsia"/>
                <w:lang w:eastAsia="zh-CN"/>
              </w:rPr>
              <w:t>later</w:t>
            </w:r>
            <w:r w:rsidRPr="004E6944">
              <w:rPr>
                <w:rFonts w:eastAsia="SimSun"/>
              </w:rPr>
              <w:t xml:space="preserve"> than symbol </w:t>
            </w:r>
            <w:r w:rsidRPr="004E6944">
              <w:rPr>
                <w:rFonts w:eastAsia="SimSun"/>
                <w:i/>
              </w:rPr>
              <w:t xml:space="preserve">i </w:t>
            </w:r>
            <w:r w:rsidRPr="004E6944">
              <w:rPr>
                <w:rFonts w:eastAsia="SimSun"/>
                <w:iCs/>
              </w:rPr>
              <w:t>of the scheduling cell</w:t>
            </w:r>
            <w:r w:rsidRPr="004E6944">
              <w:rPr>
                <w:rFonts w:eastAsia="SimSun"/>
              </w:rPr>
              <w:t>. When the PDCCH reception includes two PDCCH candidates from two respective search space sets, as described in clause 10.1 of [6, TS 38.213],</w:t>
            </w:r>
            <w:r w:rsidRPr="004E6944">
              <w:rPr>
                <w:rFonts w:eastAsia="SimSun"/>
                <w:color w:val="000000"/>
              </w:rPr>
              <w:t xml:space="preserve"> for the purpose of determining the PDCCH ending in symbol </w:t>
            </w:r>
            <w:r w:rsidRPr="004E6944">
              <w:rPr>
                <w:rFonts w:eastAsia="SimSun"/>
                <w:i/>
              </w:rPr>
              <w:t>i</w:t>
            </w:r>
            <w:r w:rsidRPr="004E6944">
              <w:rPr>
                <w:rFonts w:eastAsia="SimSun"/>
                <w:color w:val="000000"/>
              </w:rPr>
              <w:t xml:space="preserve">, the PDCCH candidate that ends later in time is used. </w:t>
            </w:r>
            <w:r w:rsidRPr="004E6944">
              <w:rPr>
                <w:rFonts w:eastAsia="SimSun"/>
              </w:rPr>
              <w:t xml:space="preserve">The UE is not expected to be scheduled to transmit another PUSCH by a DCI format 0_0 with CRC scrambled by TC-RNTI, for a given HARQ process with the DCI received before the end of the expected transmission of the last PUSCH for that HARQ process if the latter is scheduled by a DCI format 0_0 with CRC scrambled by TC-RNTI or by an UL grant in RA Response. The UE is not expected to be scheduled to transmit another PUSCH by DCI format 0_0, 0_1, 0_2 or 0_3 scrambled by C-RNTI, CS-RNTI or MCS-C-RNTI for a given HARQ process with the DCI received before the end of the expected transmission of the last PUSCH for that HARQ process if the latter is scheduled by a DCI with CRC scrambled by C-RNTI, CS-RNTI or MCS-C-RNTI. </w:t>
            </w:r>
          </w:p>
          <w:p w14:paraId="76FD38EF" w14:textId="77777777" w:rsidR="00C86821" w:rsidRPr="004E6944" w:rsidRDefault="00C86821" w:rsidP="00C86821">
            <w:pPr>
              <w:jc w:val="center"/>
              <w:rPr>
                <w:rFonts w:eastAsia="SimSun"/>
                <w:color w:val="FF0000"/>
              </w:rPr>
            </w:pPr>
            <w:r w:rsidRPr="004E6944">
              <w:rPr>
                <w:rFonts w:eastAsia="SimSun"/>
                <w:color w:val="FF0000"/>
              </w:rPr>
              <w:t>&lt;Unchanged parts omitted&gt;</w:t>
            </w:r>
          </w:p>
          <w:p w14:paraId="0CDFEDA0" w14:textId="77777777" w:rsidR="00C86821" w:rsidRDefault="00C86821" w:rsidP="00C86821">
            <w:pPr>
              <w:rPr>
                <w:lang w:eastAsia="zh-CN"/>
              </w:rPr>
            </w:pPr>
          </w:p>
        </w:tc>
      </w:tr>
    </w:tbl>
    <w:p w14:paraId="6508F03B" w14:textId="77777777" w:rsidR="00C86821" w:rsidRDefault="00C86821" w:rsidP="00C86821">
      <w:pPr>
        <w:rPr>
          <w:lang w:eastAsia="zh-CN"/>
        </w:rPr>
      </w:pPr>
    </w:p>
    <w:p w14:paraId="5014EA20" w14:textId="12DB8572" w:rsidR="00DF329C" w:rsidRDefault="00DF329C" w:rsidP="00DF329C">
      <w:pPr>
        <w:rPr>
          <w:lang w:eastAsia="zh-CN"/>
        </w:rPr>
      </w:pPr>
      <w:r w:rsidRPr="00F441EF">
        <w:rPr>
          <w:b/>
          <w:bCs/>
          <w:sz w:val="20"/>
          <w:szCs w:val="20"/>
          <w:highlight w:val="yellow"/>
          <w:lang w:eastAsia="zh-CN"/>
        </w:rPr>
        <w:t xml:space="preserve">Proposal </w:t>
      </w:r>
      <w:r w:rsidR="00C86821">
        <w:rPr>
          <w:b/>
          <w:bCs/>
          <w:sz w:val="20"/>
          <w:szCs w:val="20"/>
          <w:highlight w:val="yellow"/>
          <w:lang w:eastAsia="zh-CN"/>
        </w:rPr>
        <w:t>5</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C86821">
        <w:rPr>
          <w:sz w:val="20"/>
          <w:szCs w:val="20"/>
          <w:lang w:eastAsia="zh-CN"/>
        </w:rPr>
        <w:t>4</w:t>
      </w:r>
    </w:p>
    <w:tbl>
      <w:tblPr>
        <w:tblStyle w:val="TableGrid"/>
        <w:tblW w:w="9214" w:type="dxa"/>
        <w:tblInd w:w="-5" w:type="dxa"/>
        <w:tblLook w:val="04A0" w:firstRow="1" w:lastRow="0" w:firstColumn="1" w:lastColumn="0" w:noHBand="0" w:noVBand="1"/>
      </w:tblPr>
      <w:tblGrid>
        <w:gridCol w:w="1248"/>
        <w:gridCol w:w="7966"/>
      </w:tblGrid>
      <w:tr w:rsidR="00DF329C" w:rsidRPr="00F441EF" w14:paraId="610CA7CE"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D66A511"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5D7560A"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53C06F0E" w14:textId="77777777" w:rsidTr="00541B56">
        <w:tc>
          <w:tcPr>
            <w:tcW w:w="1248" w:type="dxa"/>
          </w:tcPr>
          <w:p w14:paraId="3D8E7283" w14:textId="77777777" w:rsidR="00DF329C" w:rsidRPr="00F441EF" w:rsidRDefault="00DF329C" w:rsidP="00541B56">
            <w:pPr>
              <w:rPr>
                <w:rFonts w:eastAsia="DengXian"/>
                <w:sz w:val="20"/>
                <w:szCs w:val="20"/>
                <w:lang w:eastAsia="zh-CN"/>
              </w:rPr>
            </w:pPr>
            <w:r w:rsidRPr="00F441EF">
              <w:rPr>
                <w:rFonts w:eastAsia="DengXian"/>
                <w:color w:val="0000FF"/>
                <w:sz w:val="20"/>
                <w:szCs w:val="20"/>
                <w:lang w:eastAsia="zh-CN"/>
              </w:rPr>
              <w:t>Mod00</w:t>
            </w:r>
          </w:p>
        </w:tc>
        <w:tc>
          <w:tcPr>
            <w:tcW w:w="7966" w:type="dxa"/>
          </w:tcPr>
          <w:p w14:paraId="1CCBDBEA" w14:textId="2F082B40" w:rsidR="00DF329C" w:rsidRPr="00F441EF" w:rsidRDefault="00DF329C" w:rsidP="00541B56">
            <w:pPr>
              <w:pStyle w:val="ListParagraph"/>
              <w:ind w:left="0"/>
              <w:rPr>
                <w:color w:val="0000FF"/>
                <w:sz w:val="20"/>
                <w:szCs w:val="20"/>
              </w:rPr>
            </w:pPr>
            <w:r w:rsidRPr="00F441EF">
              <w:rPr>
                <w:color w:val="0000FF"/>
                <w:sz w:val="20"/>
                <w:szCs w:val="20"/>
              </w:rPr>
              <w:t xml:space="preserve">Please share your views on the </w:t>
            </w:r>
            <w:r w:rsidR="000A0178">
              <w:rPr>
                <w:color w:val="0000FF"/>
                <w:sz w:val="20"/>
                <w:szCs w:val="20"/>
              </w:rPr>
              <w:t>TP</w:t>
            </w:r>
          </w:p>
        </w:tc>
      </w:tr>
      <w:tr w:rsidR="00DF329C" w:rsidRPr="00F441EF" w14:paraId="170F07A5" w14:textId="77777777" w:rsidTr="00541B56">
        <w:tc>
          <w:tcPr>
            <w:tcW w:w="1248" w:type="dxa"/>
          </w:tcPr>
          <w:p w14:paraId="18715E21" w14:textId="62043DE0" w:rsidR="00DF329C" w:rsidRPr="00F441EF" w:rsidRDefault="000F5150" w:rsidP="00541B56">
            <w:pPr>
              <w:rPr>
                <w:rFonts w:eastAsia="DengXian"/>
                <w:sz w:val="20"/>
                <w:szCs w:val="20"/>
                <w:lang w:eastAsia="zh-CN"/>
              </w:rPr>
            </w:pPr>
            <w:r>
              <w:rPr>
                <w:rFonts w:eastAsia="DengXian"/>
                <w:sz w:val="20"/>
                <w:szCs w:val="20"/>
                <w:lang w:eastAsia="zh-CN"/>
              </w:rPr>
              <w:t>QC</w:t>
            </w:r>
          </w:p>
        </w:tc>
        <w:tc>
          <w:tcPr>
            <w:tcW w:w="7966" w:type="dxa"/>
          </w:tcPr>
          <w:p w14:paraId="5034DCFF" w14:textId="371D0E00" w:rsidR="00DF329C" w:rsidRPr="00F441EF" w:rsidRDefault="000F5150" w:rsidP="00541B56">
            <w:pPr>
              <w:rPr>
                <w:rFonts w:eastAsia="DengXian"/>
                <w:sz w:val="20"/>
                <w:szCs w:val="20"/>
                <w:lang w:val="en-CA" w:eastAsia="zh-CN"/>
              </w:rPr>
            </w:pPr>
            <w:r>
              <w:rPr>
                <w:rFonts w:eastAsia="DengXian"/>
                <w:sz w:val="20"/>
                <w:szCs w:val="20"/>
                <w:lang w:val="en-CA" w:eastAsia="zh-CN"/>
              </w:rPr>
              <w:t>Ok.</w:t>
            </w:r>
          </w:p>
        </w:tc>
      </w:tr>
      <w:tr w:rsidR="00DF329C" w:rsidRPr="00F441EF" w14:paraId="3AB02832" w14:textId="77777777" w:rsidTr="00541B56">
        <w:tc>
          <w:tcPr>
            <w:tcW w:w="1248" w:type="dxa"/>
          </w:tcPr>
          <w:p w14:paraId="36A4F2B9" w14:textId="77777777" w:rsidR="00DF329C" w:rsidRPr="00F441EF" w:rsidRDefault="00DF329C" w:rsidP="00541B56">
            <w:pPr>
              <w:rPr>
                <w:rFonts w:eastAsia="DengXian"/>
                <w:sz w:val="20"/>
                <w:szCs w:val="20"/>
                <w:lang w:eastAsia="zh-CN"/>
              </w:rPr>
            </w:pPr>
          </w:p>
        </w:tc>
        <w:tc>
          <w:tcPr>
            <w:tcW w:w="7966" w:type="dxa"/>
          </w:tcPr>
          <w:p w14:paraId="71007C5E" w14:textId="77777777" w:rsidR="00DF329C" w:rsidRPr="00F441EF" w:rsidRDefault="00DF329C" w:rsidP="00541B56">
            <w:pPr>
              <w:rPr>
                <w:rFonts w:eastAsia="DengXian"/>
                <w:sz w:val="20"/>
                <w:szCs w:val="20"/>
                <w:lang w:val="en-CA" w:eastAsia="zh-CN"/>
              </w:rPr>
            </w:pPr>
          </w:p>
        </w:tc>
      </w:tr>
      <w:tr w:rsidR="00DF329C" w:rsidRPr="00F441EF" w14:paraId="0E291111" w14:textId="77777777" w:rsidTr="00541B56">
        <w:tc>
          <w:tcPr>
            <w:tcW w:w="1248" w:type="dxa"/>
          </w:tcPr>
          <w:p w14:paraId="1302DE5C" w14:textId="77777777" w:rsidR="00DF329C" w:rsidRPr="00F441EF" w:rsidRDefault="00DF329C" w:rsidP="00541B56">
            <w:pPr>
              <w:rPr>
                <w:rFonts w:eastAsia="DengXian"/>
                <w:sz w:val="20"/>
                <w:szCs w:val="20"/>
                <w:lang w:eastAsia="zh-CN"/>
              </w:rPr>
            </w:pPr>
          </w:p>
        </w:tc>
        <w:tc>
          <w:tcPr>
            <w:tcW w:w="7966" w:type="dxa"/>
          </w:tcPr>
          <w:p w14:paraId="70191AE1" w14:textId="77777777" w:rsidR="00DF329C" w:rsidRPr="00F441EF" w:rsidRDefault="00DF329C" w:rsidP="00541B56">
            <w:pPr>
              <w:rPr>
                <w:rFonts w:eastAsia="DengXian"/>
                <w:sz w:val="20"/>
                <w:szCs w:val="20"/>
                <w:lang w:val="en-CA" w:eastAsia="zh-CN"/>
              </w:rPr>
            </w:pPr>
          </w:p>
        </w:tc>
      </w:tr>
      <w:tr w:rsidR="00DF329C" w:rsidRPr="00F441EF" w14:paraId="4AB0BBE1" w14:textId="77777777" w:rsidTr="00541B56">
        <w:tc>
          <w:tcPr>
            <w:tcW w:w="1248" w:type="dxa"/>
          </w:tcPr>
          <w:p w14:paraId="58807F3C" w14:textId="77777777" w:rsidR="00DF329C" w:rsidRPr="00F441EF" w:rsidRDefault="00DF329C" w:rsidP="00541B56">
            <w:pPr>
              <w:rPr>
                <w:rFonts w:eastAsia="DengXian"/>
                <w:sz w:val="20"/>
                <w:szCs w:val="20"/>
                <w:lang w:eastAsia="zh-CN"/>
              </w:rPr>
            </w:pPr>
          </w:p>
        </w:tc>
        <w:tc>
          <w:tcPr>
            <w:tcW w:w="7966" w:type="dxa"/>
          </w:tcPr>
          <w:p w14:paraId="549DF444" w14:textId="77777777" w:rsidR="00DF329C" w:rsidRPr="00F441EF" w:rsidRDefault="00DF329C" w:rsidP="00541B56">
            <w:pPr>
              <w:rPr>
                <w:rFonts w:eastAsia="DengXian"/>
                <w:sz w:val="20"/>
                <w:szCs w:val="20"/>
                <w:lang w:val="en-CA" w:eastAsia="zh-CN"/>
              </w:rPr>
            </w:pPr>
          </w:p>
        </w:tc>
      </w:tr>
    </w:tbl>
    <w:p w14:paraId="33A9F65F" w14:textId="77777777" w:rsidR="00DF329C" w:rsidRDefault="00DF329C" w:rsidP="00686E73">
      <w:pPr>
        <w:rPr>
          <w:lang w:eastAsia="zh-CN"/>
        </w:rPr>
      </w:pPr>
    </w:p>
    <w:p w14:paraId="13E2CD87" w14:textId="01320EB8" w:rsidR="00966FC8" w:rsidRDefault="00966FC8" w:rsidP="00966FC8">
      <w:pPr>
        <w:pStyle w:val="Heading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sectPr w:rsidR="003C18B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0FEFB" w14:textId="77777777" w:rsidR="009C51C1" w:rsidRDefault="009C51C1" w:rsidP="00391102">
      <w:r>
        <w:separator/>
      </w:r>
    </w:p>
  </w:endnote>
  <w:endnote w:type="continuationSeparator" w:id="0">
    <w:p w14:paraId="5C6CADB6" w14:textId="77777777" w:rsidR="009C51C1" w:rsidRDefault="009C51C1"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F2C96B" w14:textId="77777777" w:rsidR="009C51C1" w:rsidRDefault="009C51C1" w:rsidP="00391102">
      <w:r>
        <w:separator/>
      </w:r>
    </w:p>
  </w:footnote>
  <w:footnote w:type="continuationSeparator" w:id="0">
    <w:p w14:paraId="27D64C3F" w14:textId="77777777" w:rsidR="009C51C1" w:rsidRDefault="009C51C1"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F3F0FB3"/>
    <w:multiLevelType w:val="singleLevel"/>
    <w:tmpl w:val="8F3F0FB3"/>
    <w:lvl w:ilvl="0">
      <w:start w:val="1"/>
      <w:numFmt w:val="bullet"/>
      <w:lvlText w:val=""/>
      <w:lvlJc w:val="left"/>
      <w:pPr>
        <w:ind w:left="420" w:hanging="420"/>
      </w:pPr>
      <w:rPr>
        <w:rFonts w:ascii="Wingdings" w:hAnsi="Wingdings" w:hint="default"/>
      </w:rPr>
    </w:lvl>
  </w:abstractNum>
  <w:abstractNum w:abstractNumId="1" w15:restartNumberingAfterBreak="0">
    <w:nsid w:val="D6E61533"/>
    <w:multiLevelType w:val="singleLevel"/>
    <w:tmpl w:val="D6E61533"/>
    <w:lvl w:ilvl="0">
      <w:start w:val="1"/>
      <w:numFmt w:val="bullet"/>
      <w:lvlText w:val=""/>
      <w:lvlJc w:val="left"/>
      <w:pPr>
        <w:ind w:left="420" w:hanging="420"/>
      </w:pPr>
      <w:rPr>
        <w:rFonts w:ascii="Wingdings" w:hAnsi="Wingdings" w:hint="default"/>
      </w:rPr>
    </w:lvl>
  </w:abstractNum>
  <w:abstractNum w:abstractNumId="2" w15:restartNumberingAfterBreak="0">
    <w:nsid w:val="00A67ED2"/>
    <w:multiLevelType w:val="hybridMultilevel"/>
    <w:tmpl w:val="22624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0D102E"/>
    <w:multiLevelType w:val="hybridMultilevel"/>
    <w:tmpl w:val="F58A524C"/>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472CB1"/>
    <w:multiLevelType w:val="hybridMultilevel"/>
    <w:tmpl w:val="66B82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1A67B7F"/>
    <w:multiLevelType w:val="hybridMultilevel"/>
    <w:tmpl w:val="D00617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285617C"/>
    <w:multiLevelType w:val="multilevel"/>
    <w:tmpl w:val="0285617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02F92FD0"/>
    <w:multiLevelType w:val="multilevel"/>
    <w:tmpl w:val="02F92F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53863ED"/>
    <w:multiLevelType w:val="hybridMultilevel"/>
    <w:tmpl w:val="C5420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D16807"/>
    <w:multiLevelType w:val="multilevel"/>
    <w:tmpl w:val="08D16807"/>
    <w:lvl w:ilvl="0">
      <w:start w:val="1"/>
      <w:numFmt w:val="decimal"/>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Arial" w:hAnsi="Arial"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0" w15:restartNumberingAfterBreak="0">
    <w:nsid w:val="0B1E3DC4"/>
    <w:multiLevelType w:val="hybridMultilevel"/>
    <w:tmpl w:val="95323B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A5605D"/>
    <w:multiLevelType w:val="multilevel"/>
    <w:tmpl w:val="0BA560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C9E2B4E"/>
    <w:multiLevelType w:val="multilevel"/>
    <w:tmpl w:val="0C9E2B4E"/>
    <w:lvl w:ilvl="0">
      <w:start w:val="1"/>
      <w:numFmt w:val="decimal"/>
      <w:lvlText w:val="[%1]"/>
      <w:lvlJc w:val="left"/>
      <w:pPr>
        <w:ind w:left="720" w:hanging="360"/>
      </w:pPr>
      <w:rPr>
        <w:rFonts w:ascii="Times New Roman" w:hAnsi="Times New Roman" w:cs="Times New Roman" w:hint="default"/>
        <w:lang w:val="en-G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D0E00F3"/>
    <w:multiLevelType w:val="multilevel"/>
    <w:tmpl w:val="2D46397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D1C113C"/>
    <w:multiLevelType w:val="hybridMultilevel"/>
    <w:tmpl w:val="AC4A1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FEC0579"/>
    <w:multiLevelType w:val="multilevel"/>
    <w:tmpl w:val="0FEC0579"/>
    <w:lvl w:ilvl="0">
      <w:start w:val="1"/>
      <w:numFmt w:val="decimal"/>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2FC1217"/>
    <w:multiLevelType w:val="hybridMultilevel"/>
    <w:tmpl w:val="78305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1A7EC4"/>
    <w:multiLevelType w:val="multilevel"/>
    <w:tmpl w:val="131A7E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4BF1F82"/>
    <w:multiLevelType w:val="multilevel"/>
    <w:tmpl w:val="14BF1F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53C4F9A"/>
    <w:multiLevelType w:val="multilevel"/>
    <w:tmpl w:val="153C4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54C3FFF"/>
    <w:multiLevelType w:val="hybridMultilevel"/>
    <w:tmpl w:val="97B22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6531FB0"/>
    <w:multiLevelType w:val="multilevel"/>
    <w:tmpl w:val="16531F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9127845"/>
    <w:multiLevelType w:val="hybridMultilevel"/>
    <w:tmpl w:val="040CBEA4"/>
    <w:lvl w:ilvl="0" w:tplc="04090001">
      <w:start w:val="1"/>
      <w:numFmt w:val="bullet"/>
      <w:lvlText w:val=""/>
      <w:lvlJc w:val="left"/>
      <w:pPr>
        <w:ind w:left="420" w:hanging="420"/>
      </w:pPr>
      <w:rPr>
        <w:rFonts w:ascii="Wingdings" w:hAnsi="Wingdings" w:hint="default"/>
      </w:rPr>
    </w:lvl>
    <w:lvl w:ilvl="1" w:tplc="D71004AE">
      <w:start w:val="1"/>
      <w:numFmt w:val="bullet"/>
      <w:lvlText w:val=""/>
      <w:lvlJc w:val="left"/>
      <w:pPr>
        <w:ind w:left="840" w:hanging="420"/>
      </w:pPr>
      <w:rPr>
        <w:rFonts w:ascii="Wingdings" w:hAnsi="Wingdings" w:hint="default"/>
        <w:color w:val="auto"/>
        <w:lang w:val="en-US"/>
      </w:rPr>
    </w:lvl>
    <w:lvl w:ilvl="2" w:tplc="32D8047C">
      <w:start w:val="1"/>
      <w:numFmt w:val="bullet"/>
      <w:lvlText w:val=""/>
      <w:lvlJc w:val="left"/>
      <w:pPr>
        <w:ind w:left="1260" w:hanging="420"/>
      </w:pPr>
      <w:rPr>
        <w:rFonts w:ascii="Wingdings" w:hAnsi="Wingdings" w:hint="default"/>
        <w:color w:val="auto"/>
        <w:lang w:val="en-GB"/>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1A4A2C0E"/>
    <w:multiLevelType w:val="multilevel"/>
    <w:tmpl w:val="1A4A2C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1CB469B0"/>
    <w:multiLevelType w:val="multilevel"/>
    <w:tmpl w:val="1CB469B0"/>
    <w:lvl w:ilvl="0">
      <w:start w:val="2"/>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1CC611EF"/>
    <w:multiLevelType w:val="hybridMultilevel"/>
    <w:tmpl w:val="A392A6E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1D2B2D46"/>
    <w:multiLevelType w:val="hybridMultilevel"/>
    <w:tmpl w:val="1B8E86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D712FB0"/>
    <w:multiLevelType w:val="hybridMultilevel"/>
    <w:tmpl w:val="840431EC"/>
    <w:lvl w:ilvl="0" w:tplc="75A6C4FE">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D866207"/>
    <w:multiLevelType w:val="hybridMultilevel"/>
    <w:tmpl w:val="FAD20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DA04C46"/>
    <w:multiLevelType w:val="hybridMultilevel"/>
    <w:tmpl w:val="ABB822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F830BE9"/>
    <w:multiLevelType w:val="multilevel"/>
    <w:tmpl w:val="1F830BE9"/>
    <w:lvl w:ilvl="0">
      <w:start w:val="6"/>
      <w:numFmt w:val="decimal"/>
      <w:lvlText w:val="%1."/>
      <w:lvlJc w:val="left"/>
      <w:pPr>
        <w:ind w:left="840" w:hanging="420"/>
      </w:pPr>
      <w:rPr>
        <w:rFont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15:restartNumberingAfterBreak="0">
    <w:nsid w:val="1F9C4DF9"/>
    <w:multiLevelType w:val="multilevel"/>
    <w:tmpl w:val="1F9C4D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1FDD25C3"/>
    <w:multiLevelType w:val="multilevel"/>
    <w:tmpl w:val="1FDD25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20312B31"/>
    <w:multiLevelType w:val="multilevel"/>
    <w:tmpl w:val="5C4EB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0504C0B"/>
    <w:multiLevelType w:val="hybridMultilevel"/>
    <w:tmpl w:val="F4C24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1655EAE"/>
    <w:multiLevelType w:val="multilevel"/>
    <w:tmpl w:val="AAC82F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decimal"/>
      <w:lvlText w:val="%3)"/>
      <w:lvlJc w:val="left"/>
      <w:pPr>
        <w:ind w:left="2160" w:hanging="360"/>
      </w:p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22431520"/>
    <w:multiLevelType w:val="hybridMultilevel"/>
    <w:tmpl w:val="097414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2542EA5"/>
    <w:multiLevelType w:val="hybridMultilevel"/>
    <w:tmpl w:val="123CE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3FD4A3F"/>
    <w:multiLevelType w:val="multilevel"/>
    <w:tmpl w:val="23FD4A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24D52A4B"/>
    <w:multiLevelType w:val="multilevel"/>
    <w:tmpl w:val="24D52A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24D95674"/>
    <w:multiLevelType w:val="multilevel"/>
    <w:tmpl w:val="24D95674"/>
    <w:lvl w:ilvl="0">
      <w:start w:val="2"/>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2" w15:restartNumberingAfterBreak="0">
    <w:nsid w:val="2545762F"/>
    <w:multiLevelType w:val="multilevel"/>
    <w:tmpl w:val="254576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26205FE7"/>
    <w:multiLevelType w:val="hybridMultilevel"/>
    <w:tmpl w:val="EF5C2D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6B82AF2"/>
    <w:multiLevelType w:val="hybridMultilevel"/>
    <w:tmpl w:val="91FE3C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 w15:restartNumberingAfterBreak="0">
    <w:nsid w:val="28DB2415"/>
    <w:multiLevelType w:val="multilevel"/>
    <w:tmpl w:val="28DB241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29136A59"/>
    <w:multiLevelType w:val="hybridMultilevel"/>
    <w:tmpl w:val="39D051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9DA3F08"/>
    <w:multiLevelType w:val="hybridMultilevel"/>
    <w:tmpl w:val="C586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A302D94"/>
    <w:multiLevelType w:val="multilevel"/>
    <w:tmpl w:val="2A302D9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9" w15:restartNumberingAfterBreak="0">
    <w:nsid w:val="2A6F2E06"/>
    <w:multiLevelType w:val="hybridMultilevel"/>
    <w:tmpl w:val="B2E80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AB92699"/>
    <w:multiLevelType w:val="hybridMultilevel"/>
    <w:tmpl w:val="18FA9DEC"/>
    <w:lvl w:ilvl="0" w:tplc="DB60718C">
      <w:start w:val="1"/>
      <w:numFmt w:val="bullet"/>
      <w:lvlText w:val="•"/>
      <w:lvlJc w:val="left"/>
      <w:pPr>
        <w:ind w:left="440" w:hanging="440"/>
      </w:pPr>
      <w:rPr>
        <w:rFonts w:ascii="Arial" w:hAnsi="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1" w15:restartNumberingAfterBreak="0">
    <w:nsid w:val="2B2D1D65"/>
    <w:multiLevelType w:val="multilevel"/>
    <w:tmpl w:val="CD62B6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C34012A"/>
    <w:multiLevelType w:val="multilevel"/>
    <w:tmpl w:val="2C3401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4" w15:restartNumberingAfterBreak="0">
    <w:nsid w:val="2D9F64CF"/>
    <w:multiLevelType w:val="multilevel"/>
    <w:tmpl w:val="2D9F64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2DBA06FF"/>
    <w:multiLevelType w:val="hybridMultilevel"/>
    <w:tmpl w:val="75E69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DFD766C"/>
    <w:multiLevelType w:val="hybridMultilevel"/>
    <w:tmpl w:val="F5148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F15062C"/>
    <w:multiLevelType w:val="hybridMultilevel"/>
    <w:tmpl w:val="F0049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F6202EA"/>
    <w:multiLevelType w:val="multilevel"/>
    <w:tmpl w:val="2F6202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FB56DF3"/>
    <w:multiLevelType w:val="hybridMultilevel"/>
    <w:tmpl w:val="A7EE0702"/>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00160D4"/>
    <w:multiLevelType w:val="multilevel"/>
    <w:tmpl w:val="300160D4"/>
    <w:lvl w:ilvl="0">
      <w:numFmt w:val="bullet"/>
      <w:lvlText w:val="-"/>
      <w:lvlJc w:val="left"/>
      <w:pPr>
        <w:ind w:left="360" w:hanging="360"/>
      </w:pPr>
      <w:rPr>
        <w:rFonts w:ascii="Times New Roman" w:eastAsia="DengXian" w:hAnsi="Times New Roman" w:cs="Times New Roman"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1" w15:restartNumberingAfterBreak="0">
    <w:nsid w:val="31CF0695"/>
    <w:multiLevelType w:val="hybridMultilevel"/>
    <w:tmpl w:val="8A544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1D27EEF"/>
    <w:multiLevelType w:val="hybridMultilevel"/>
    <w:tmpl w:val="6AFEF13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27447EA"/>
    <w:multiLevelType w:val="multilevel"/>
    <w:tmpl w:val="327447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34A73F6A"/>
    <w:multiLevelType w:val="multilevel"/>
    <w:tmpl w:val="34A73F6A"/>
    <w:lvl w:ilvl="0">
      <w:start w:val="1"/>
      <w:numFmt w:val="bullet"/>
      <w:lvlText w:val="-"/>
      <w:lvlJc w:val="left"/>
      <w:pPr>
        <w:ind w:left="420" w:hanging="420"/>
      </w:pPr>
      <w:rPr>
        <w:rFonts w:ascii="Microsoft YaHei" w:eastAsia="Microsoft YaHei" w:hAnsi="Microsoft YaHei" w:cs="Microsoft YaHei" w:hint="default"/>
      </w:rPr>
    </w:lvl>
    <w:lvl w:ilvl="1">
      <w:start w:val="1"/>
      <w:numFmt w:val="bullet"/>
      <w:lvlText w:val=""/>
      <w:lvlJc w:val="left"/>
      <w:pPr>
        <w:tabs>
          <w:tab w:val="left" w:pos="840"/>
        </w:tabs>
        <w:ind w:left="840" w:hanging="420"/>
      </w:pPr>
      <w:rPr>
        <w:rFonts w:ascii="Tahoma" w:hAnsi="Tahoma" w:hint="default"/>
      </w:rPr>
    </w:lvl>
    <w:lvl w:ilvl="2">
      <w:start w:val="1"/>
      <w:numFmt w:val="bullet"/>
      <w:lvlText w:val=""/>
      <w:lvlJc w:val="left"/>
      <w:pPr>
        <w:tabs>
          <w:tab w:val="left" w:pos="1260"/>
        </w:tabs>
        <w:ind w:left="1260" w:hanging="420"/>
      </w:pPr>
      <w:rPr>
        <w:rFonts w:ascii="Tahoma" w:hAnsi="Tahoma" w:hint="default"/>
      </w:rPr>
    </w:lvl>
    <w:lvl w:ilvl="3">
      <w:start w:val="1"/>
      <w:numFmt w:val="bullet"/>
      <w:lvlText w:val=""/>
      <w:lvlJc w:val="left"/>
      <w:pPr>
        <w:tabs>
          <w:tab w:val="left" w:pos="1680"/>
        </w:tabs>
        <w:ind w:left="1680" w:hanging="420"/>
      </w:pPr>
      <w:rPr>
        <w:rFonts w:ascii="Tahoma" w:hAnsi="Tahoma" w:hint="default"/>
      </w:rPr>
    </w:lvl>
    <w:lvl w:ilvl="4">
      <w:start w:val="1"/>
      <w:numFmt w:val="bullet"/>
      <w:lvlText w:val=""/>
      <w:lvlJc w:val="left"/>
      <w:pPr>
        <w:tabs>
          <w:tab w:val="left" w:pos="2100"/>
        </w:tabs>
        <w:ind w:left="2100" w:hanging="420"/>
      </w:pPr>
      <w:rPr>
        <w:rFonts w:ascii="Tahoma" w:hAnsi="Tahoma" w:hint="default"/>
      </w:rPr>
    </w:lvl>
    <w:lvl w:ilvl="5">
      <w:start w:val="1"/>
      <w:numFmt w:val="bullet"/>
      <w:lvlText w:val=""/>
      <w:lvlJc w:val="left"/>
      <w:pPr>
        <w:tabs>
          <w:tab w:val="left" w:pos="2520"/>
        </w:tabs>
        <w:ind w:left="2520" w:hanging="420"/>
      </w:pPr>
      <w:rPr>
        <w:rFonts w:ascii="Tahoma" w:hAnsi="Tahoma" w:hint="default"/>
      </w:rPr>
    </w:lvl>
    <w:lvl w:ilvl="6">
      <w:start w:val="1"/>
      <w:numFmt w:val="bullet"/>
      <w:lvlText w:val=""/>
      <w:lvlJc w:val="left"/>
      <w:pPr>
        <w:tabs>
          <w:tab w:val="left" w:pos="2940"/>
        </w:tabs>
        <w:ind w:left="2940" w:hanging="420"/>
      </w:pPr>
      <w:rPr>
        <w:rFonts w:ascii="Tahoma" w:hAnsi="Tahoma" w:hint="default"/>
      </w:rPr>
    </w:lvl>
    <w:lvl w:ilvl="7">
      <w:start w:val="1"/>
      <w:numFmt w:val="bullet"/>
      <w:lvlText w:val=""/>
      <w:lvlJc w:val="left"/>
      <w:pPr>
        <w:tabs>
          <w:tab w:val="left" w:pos="3360"/>
        </w:tabs>
        <w:ind w:left="3360" w:hanging="420"/>
      </w:pPr>
      <w:rPr>
        <w:rFonts w:ascii="Tahoma" w:hAnsi="Tahoma" w:hint="default"/>
      </w:rPr>
    </w:lvl>
    <w:lvl w:ilvl="8">
      <w:start w:val="1"/>
      <w:numFmt w:val="bullet"/>
      <w:lvlText w:val=""/>
      <w:lvlJc w:val="left"/>
      <w:pPr>
        <w:tabs>
          <w:tab w:val="left" w:pos="3780"/>
        </w:tabs>
        <w:ind w:left="3780" w:hanging="420"/>
      </w:pPr>
      <w:rPr>
        <w:rFonts w:ascii="Tahoma" w:hAnsi="Tahoma" w:hint="default"/>
      </w:rPr>
    </w:lvl>
  </w:abstractNum>
  <w:abstractNum w:abstractNumId="65"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6" w15:restartNumberingAfterBreak="0">
    <w:nsid w:val="390F4544"/>
    <w:multiLevelType w:val="multilevel"/>
    <w:tmpl w:val="CBC270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92D2F79"/>
    <w:multiLevelType w:val="multilevel"/>
    <w:tmpl w:val="C2220920"/>
    <w:lvl w:ilvl="0">
      <w:numFmt w:val="bullet"/>
      <w:lvlText w:val="-"/>
      <w:lvlJc w:val="left"/>
      <w:pPr>
        <w:tabs>
          <w:tab w:val="num" w:pos="1080"/>
        </w:tabs>
        <w:ind w:left="1080" w:hanging="360"/>
      </w:pPr>
      <w:rPr>
        <w:rFonts w:ascii="Calibri" w:eastAsia="DengXian" w:hAnsi="Calibri" w:cs="Calibri"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68" w15:restartNumberingAfterBreak="0">
    <w:nsid w:val="399838E4"/>
    <w:multiLevelType w:val="hybridMultilevel"/>
    <w:tmpl w:val="7A3CE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9E308AD"/>
    <w:multiLevelType w:val="multilevel"/>
    <w:tmpl w:val="F132AB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3B0D2E2C"/>
    <w:multiLevelType w:val="hybridMultilevel"/>
    <w:tmpl w:val="2A28ABE8"/>
    <w:lvl w:ilvl="0" w:tplc="AA4EF4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3B101EAE"/>
    <w:multiLevelType w:val="multilevel"/>
    <w:tmpl w:val="3B101E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3B68211D"/>
    <w:multiLevelType w:val="singleLevel"/>
    <w:tmpl w:val="3B68211D"/>
    <w:lvl w:ilvl="0">
      <w:start w:val="1"/>
      <w:numFmt w:val="bullet"/>
      <w:lvlText w:val=""/>
      <w:lvlJc w:val="left"/>
      <w:pPr>
        <w:tabs>
          <w:tab w:val="left" w:pos="420"/>
        </w:tabs>
        <w:ind w:left="840" w:hanging="420"/>
      </w:pPr>
      <w:rPr>
        <w:rFonts w:ascii="Wingdings" w:hAnsi="Wingdings" w:hint="default"/>
      </w:rPr>
    </w:lvl>
  </w:abstractNum>
  <w:abstractNum w:abstractNumId="73" w15:restartNumberingAfterBreak="0">
    <w:nsid w:val="3C566939"/>
    <w:multiLevelType w:val="hybridMultilevel"/>
    <w:tmpl w:val="EBAC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CBC30B1"/>
    <w:multiLevelType w:val="multilevel"/>
    <w:tmpl w:val="3CBC3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3D693473"/>
    <w:multiLevelType w:val="multilevel"/>
    <w:tmpl w:val="3D6934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3E187045"/>
    <w:multiLevelType w:val="hybridMultilevel"/>
    <w:tmpl w:val="E89C5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E864EF3"/>
    <w:multiLevelType w:val="hybridMultilevel"/>
    <w:tmpl w:val="0D889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ED35361"/>
    <w:multiLevelType w:val="multilevel"/>
    <w:tmpl w:val="3ED3536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9" w15:restartNumberingAfterBreak="0">
    <w:nsid w:val="3F3C2700"/>
    <w:multiLevelType w:val="multilevel"/>
    <w:tmpl w:val="3F3C2700"/>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406F20BA"/>
    <w:multiLevelType w:val="hybridMultilevel"/>
    <w:tmpl w:val="4AB8D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083221B"/>
    <w:multiLevelType w:val="multilevel"/>
    <w:tmpl w:val="408322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424525FC"/>
    <w:multiLevelType w:val="hybridMultilevel"/>
    <w:tmpl w:val="CF50D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4815C7A"/>
    <w:multiLevelType w:val="hybridMultilevel"/>
    <w:tmpl w:val="064E1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4B64916"/>
    <w:multiLevelType w:val="hybridMultilevel"/>
    <w:tmpl w:val="3572B764"/>
    <w:lvl w:ilvl="0" w:tplc="03F063EA">
      <w:numFmt w:val="bullet"/>
      <w:lvlText w:val="-"/>
      <w:lvlJc w:val="left"/>
      <w:pPr>
        <w:ind w:left="440" w:hanging="440"/>
      </w:pPr>
      <w:rPr>
        <w:rFonts w:ascii="Arial" w:hAnsi="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5" w15:restartNumberingAfterBreak="0">
    <w:nsid w:val="452018B4"/>
    <w:multiLevelType w:val="multilevel"/>
    <w:tmpl w:val="452018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47BD4FC2"/>
    <w:multiLevelType w:val="hybridMultilevel"/>
    <w:tmpl w:val="2A30B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7C04E05"/>
    <w:multiLevelType w:val="multilevel"/>
    <w:tmpl w:val="47C04E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4AC06591"/>
    <w:multiLevelType w:val="multilevel"/>
    <w:tmpl w:val="4AC065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4B606C73"/>
    <w:multiLevelType w:val="multilevel"/>
    <w:tmpl w:val="4B606C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1" w15:restartNumberingAfterBreak="0">
    <w:nsid w:val="4C5E7A5D"/>
    <w:multiLevelType w:val="hybridMultilevel"/>
    <w:tmpl w:val="24F41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C7F7127"/>
    <w:multiLevelType w:val="hybridMultilevel"/>
    <w:tmpl w:val="84005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D877217"/>
    <w:multiLevelType w:val="hybridMultilevel"/>
    <w:tmpl w:val="585644E4"/>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D893C5B"/>
    <w:multiLevelType w:val="multilevel"/>
    <w:tmpl w:val="4D893C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4DB55C3F"/>
    <w:multiLevelType w:val="hybridMultilevel"/>
    <w:tmpl w:val="5EA2D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E0D19E2"/>
    <w:multiLevelType w:val="hybridMultilevel"/>
    <w:tmpl w:val="8D4E88E0"/>
    <w:lvl w:ilvl="0" w:tplc="1CBE18FA">
      <w:start w:val="5"/>
      <w:numFmt w:val="bullet"/>
      <w:lvlText w:val="-"/>
      <w:lvlJc w:val="left"/>
      <w:pPr>
        <w:ind w:left="720" w:hanging="360"/>
      </w:pPr>
      <w:rPr>
        <w:rFonts w:ascii="Times New Roman" w:eastAsia="Malgun Gothic" w:hAnsi="Times New Roman" w:cs="Times New Roman" w:hint="default"/>
      </w:rPr>
    </w:lvl>
    <w:lvl w:ilvl="1" w:tplc="04090003">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97" w15:restartNumberingAfterBreak="0">
    <w:nsid w:val="4E625DE1"/>
    <w:multiLevelType w:val="hybridMultilevel"/>
    <w:tmpl w:val="B1B60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EDD3603"/>
    <w:multiLevelType w:val="hybridMultilevel"/>
    <w:tmpl w:val="8D7A2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4FCC7E56"/>
    <w:multiLevelType w:val="multilevel"/>
    <w:tmpl w:val="4FCC7E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50505AB1"/>
    <w:multiLevelType w:val="multilevel"/>
    <w:tmpl w:val="5050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50755AFB"/>
    <w:multiLevelType w:val="hybridMultilevel"/>
    <w:tmpl w:val="A3D8192A"/>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2" w15:restartNumberingAfterBreak="0">
    <w:nsid w:val="51711D4A"/>
    <w:multiLevelType w:val="multilevel"/>
    <w:tmpl w:val="51711D4A"/>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103" w15:restartNumberingAfterBreak="0">
    <w:nsid w:val="54534ABD"/>
    <w:multiLevelType w:val="multilevel"/>
    <w:tmpl w:val="54534A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4" w15:restartNumberingAfterBreak="0">
    <w:nsid w:val="54727220"/>
    <w:multiLevelType w:val="multilevel"/>
    <w:tmpl w:val="547272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5" w15:restartNumberingAfterBreak="0">
    <w:nsid w:val="55765E7F"/>
    <w:multiLevelType w:val="hybridMultilevel"/>
    <w:tmpl w:val="5D6419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558E5F90"/>
    <w:multiLevelType w:val="hybridMultilevel"/>
    <w:tmpl w:val="446EC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741191D"/>
    <w:multiLevelType w:val="multilevel"/>
    <w:tmpl w:val="574119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58EC304C"/>
    <w:multiLevelType w:val="hybridMultilevel"/>
    <w:tmpl w:val="16E46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59A308F8"/>
    <w:multiLevelType w:val="hybridMultilevel"/>
    <w:tmpl w:val="C99276C6"/>
    <w:lvl w:ilvl="0" w:tplc="04090001">
      <w:start w:val="1"/>
      <w:numFmt w:val="bullet"/>
      <w:lvlText w:val=""/>
      <w:lvlJc w:val="left"/>
      <w:pPr>
        <w:ind w:left="775" w:hanging="360"/>
      </w:pPr>
      <w:rPr>
        <w:rFonts w:ascii="Symbol" w:hAnsi="Symbol" w:hint="default"/>
      </w:rPr>
    </w:lvl>
    <w:lvl w:ilvl="1" w:tplc="04090003">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110" w15:restartNumberingAfterBreak="0">
    <w:nsid w:val="5BEF2E97"/>
    <w:multiLevelType w:val="multilevel"/>
    <w:tmpl w:val="5BEF2E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1" w15:restartNumberingAfterBreak="0">
    <w:nsid w:val="5C920DD2"/>
    <w:multiLevelType w:val="hybridMultilevel"/>
    <w:tmpl w:val="4920BFEE"/>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5D1D669C"/>
    <w:multiLevelType w:val="hybridMultilevel"/>
    <w:tmpl w:val="818C5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5D611A18"/>
    <w:multiLevelType w:val="hybridMultilevel"/>
    <w:tmpl w:val="2046A0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4" w15:restartNumberingAfterBreak="0">
    <w:nsid w:val="5E7736C3"/>
    <w:multiLevelType w:val="hybridMultilevel"/>
    <w:tmpl w:val="3A02B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5F7C5002"/>
    <w:multiLevelType w:val="hybridMultilevel"/>
    <w:tmpl w:val="4A2CF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61443951"/>
    <w:multiLevelType w:val="multilevel"/>
    <w:tmpl w:val="614439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7" w15:restartNumberingAfterBreak="0">
    <w:nsid w:val="62440A7B"/>
    <w:multiLevelType w:val="multilevel"/>
    <w:tmpl w:val="62440A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8" w15:restartNumberingAfterBreak="0">
    <w:nsid w:val="64DA5AAB"/>
    <w:multiLevelType w:val="multilevel"/>
    <w:tmpl w:val="64DA5A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9" w15:restartNumberingAfterBreak="0">
    <w:nsid w:val="64F42577"/>
    <w:multiLevelType w:val="multilevel"/>
    <w:tmpl w:val="64F425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0" w15:restartNumberingAfterBreak="0">
    <w:nsid w:val="65BF2EE6"/>
    <w:multiLevelType w:val="hybridMultilevel"/>
    <w:tmpl w:val="DE4A4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660646CF"/>
    <w:multiLevelType w:val="multilevel"/>
    <w:tmpl w:val="5AD03A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66AA6088"/>
    <w:multiLevelType w:val="multilevel"/>
    <w:tmpl w:val="66AA60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3" w15:restartNumberingAfterBreak="0">
    <w:nsid w:val="66C61079"/>
    <w:multiLevelType w:val="hybridMultilevel"/>
    <w:tmpl w:val="46881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6E52D00"/>
    <w:multiLevelType w:val="multilevel"/>
    <w:tmpl w:val="66E52D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5" w15:restartNumberingAfterBreak="0">
    <w:nsid w:val="679E73B1"/>
    <w:multiLevelType w:val="multilevel"/>
    <w:tmpl w:val="679E73B1"/>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26" w15:restartNumberingAfterBreak="0">
    <w:nsid w:val="681704D2"/>
    <w:multiLevelType w:val="hybridMultilevel"/>
    <w:tmpl w:val="1E2A84C4"/>
    <w:lvl w:ilvl="0" w:tplc="04090001">
      <w:start w:val="1"/>
      <w:numFmt w:val="bullet"/>
      <w:lvlText w:val=""/>
      <w:lvlJc w:val="left"/>
      <w:pPr>
        <w:ind w:left="752" w:hanging="360"/>
      </w:pPr>
      <w:rPr>
        <w:rFonts w:ascii="Symbol" w:hAnsi="Symbol" w:hint="default"/>
      </w:rPr>
    </w:lvl>
    <w:lvl w:ilvl="1" w:tplc="04090003" w:tentative="1">
      <w:start w:val="1"/>
      <w:numFmt w:val="bullet"/>
      <w:lvlText w:val="o"/>
      <w:lvlJc w:val="left"/>
      <w:pPr>
        <w:ind w:left="1472" w:hanging="360"/>
      </w:pPr>
      <w:rPr>
        <w:rFonts w:ascii="Courier New" w:hAnsi="Courier New" w:cs="Courier New" w:hint="default"/>
      </w:rPr>
    </w:lvl>
    <w:lvl w:ilvl="2" w:tplc="04090005" w:tentative="1">
      <w:start w:val="1"/>
      <w:numFmt w:val="bullet"/>
      <w:lvlText w:val=""/>
      <w:lvlJc w:val="left"/>
      <w:pPr>
        <w:ind w:left="2192" w:hanging="360"/>
      </w:pPr>
      <w:rPr>
        <w:rFonts w:ascii="Wingdings" w:hAnsi="Wingdings" w:hint="default"/>
      </w:rPr>
    </w:lvl>
    <w:lvl w:ilvl="3" w:tplc="04090001" w:tentative="1">
      <w:start w:val="1"/>
      <w:numFmt w:val="bullet"/>
      <w:lvlText w:val=""/>
      <w:lvlJc w:val="left"/>
      <w:pPr>
        <w:ind w:left="2912" w:hanging="360"/>
      </w:pPr>
      <w:rPr>
        <w:rFonts w:ascii="Symbol" w:hAnsi="Symbol" w:hint="default"/>
      </w:rPr>
    </w:lvl>
    <w:lvl w:ilvl="4" w:tplc="04090003" w:tentative="1">
      <w:start w:val="1"/>
      <w:numFmt w:val="bullet"/>
      <w:lvlText w:val="o"/>
      <w:lvlJc w:val="left"/>
      <w:pPr>
        <w:ind w:left="3632" w:hanging="360"/>
      </w:pPr>
      <w:rPr>
        <w:rFonts w:ascii="Courier New" w:hAnsi="Courier New" w:cs="Courier New" w:hint="default"/>
      </w:rPr>
    </w:lvl>
    <w:lvl w:ilvl="5" w:tplc="04090005" w:tentative="1">
      <w:start w:val="1"/>
      <w:numFmt w:val="bullet"/>
      <w:lvlText w:val=""/>
      <w:lvlJc w:val="left"/>
      <w:pPr>
        <w:ind w:left="4352" w:hanging="360"/>
      </w:pPr>
      <w:rPr>
        <w:rFonts w:ascii="Wingdings" w:hAnsi="Wingdings" w:hint="default"/>
      </w:rPr>
    </w:lvl>
    <w:lvl w:ilvl="6" w:tplc="04090001" w:tentative="1">
      <w:start w:val="1"/>
      <w:numFmt w:val="bullet"/>
      <w:lvlText w:val=""/>
      <w:lvlJc w:val="left"/>
      <w:pPr>
        <w:ind w:left="5072" w:hanging="360"/>
      </w:pPr>
      <w:rPr>
        <w:rFonts w:ascii="Symbol" w:hAnsi="Symbol" w:hint="default"/>
      </w:rPr>
    </w:lvl>
    <w:lvl w:ilvl="7" w:tplc="04090003" w:tentative="1">
      <w:start w:val="1"/>
      <w:numFmt w:val="bullet"/>
      <w:lvlText w:val="o"/>
      <w:lvlJc w:val="left"/>
      <w:pPr>
        <w:ind w:left="5792" w:hanging="360"/>
      </w:pPr>
      <w:rPr>
        <w:rFonts w:ascii="Courier New" w:hAnsi="Courier New" w:cs="Courier New" w:hint="default"/>
      </w:rPr>
    </w:lvl>
    <w:lvl w:ilvl="8" w:tplc="04090005" w:tentative="1">
      <w:start w:val="1"/>
      <w:numFmt w:val="bullet"/>
      <w:lvlText w:val=""/>
      <w:lvlJc w:val="left"/>
      <w:pPr>
        <w:ind w:left="6512" w:hanging="360"/>
      </w:pPr>
      <w:rPr>
        <w:rFonts w:ascii="Wingdings" w:hAnsi="Wingdings" w:hint="default"/>
      </w:rPr>
    </w:lvl>
  </w:abstractNum>
  <w:abstractNum w:abstractNumId="127" w15:restartNumberingAfterBreak="0">
    <w:nsid w:val="68A67B4C"/>
    <w:multiLevelType w:val="multilevel"/>
    <w:tmpl w:val="A8EC0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69152812"/>
    <w:multiLevelType w:val="multilevel"/>
    <w:tmpl w:val="CBC270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694600A6"/>
    <w:multiLevelType w:val="hybridMultilevel"/>
    <w:tmpl w:val="30EE8564"/>
    <w:lvl w:ilvl="0" w:tplc="04090001">
      <w:start w:val="1"/>
      <w:numFmt w:val="bullet"/>
      <w:lvlText w:val=""/>
      <w:lvlJc w:val="left"/>
      <w:pPr>
        <w:ind w:left="752" w:hanging="360"/>
      </w:pPr>
      <w:rPr>
        <w:rFonts w:ascii="Symbol" w:hAnsi="Symbol" w:hint="default"/>
      </w:rPr>
    </w:lvl>
    <w:lvl w:ilvl="1" w:tplc="04090003">
      <w:start w:val="1"/>
      <w:numFmt w:val="bullet"/>
      <w:lvlText w:val="o"/>
      <w:lvlJc w:val="left"/>
      <w:pPr>
        <w:ind w:left="1472" w:hanging="360"/>
      </w:pPr>
      <w:rPr>
        <w:rFonts w:ascii="Courier New" w:hAnsi="Courier New" w:cs="Courier New" w:hint="default"/>
      </w:rPr>
    </w:lvl>
    <w:lvl w:ilvl="2" w:tplc="04090005" w:tentative="1">
      <w:start w:val="1"/>
      <w:numFmt w:val="bullet"/>
      <w:lvlText w:val=""/>
      <w:lvlJc w:val="left"/>
      <w:pPr>
        <w:ind w:left="2192" w:hanging="360"/>
      </w:pPr>
      <w:rPr>
        <w:rFonts w:ascii="Wingdings" w:hAnsi="Wingdings" w:hint="default"/>
      </w:rPr>
    </w:lvl>
    <w:lvl w:ilvl="3" w:tplc="04090001" w:tentative="1">
      <w:start w:val="1"/>
      <w:numFmt w:val="bullet"/>
      <w:lvlText w:val=""/>
      <w:lvlJc w:val="left"/>
      <w:pPr>
        <w:ind w:left="2912" w:hanging="360"/>
      </w:pPr>
      <w:rPr>
        <w:rFonts w:ascii="Symbol" w:hAnsi="Symbol" w:hint="default"/>
      </w:rPr>
    </w:lvl>
    <w:lvl w:ilvl="4" w:tplc="04090003" w:tentative="1">
      <w:start w:val="1"/>
      <w:numFmt w:val="bullet"/>
      <w:lvlText w:val="o"/>
      <w:lvlJc w:val="left"/>
      <w:pPr>
        <w:ind w:left="3632" w:hanging="360"/>
      </w:pPr>
      <w:rPr>
        <w:rFonts w:ascii="Courier New" w:hAnsi="Courier New" w:cs="Courier New" w:hint="default"/>
      </w:rPr>
    </w:lvl>
    <w:lvl w:ilvl="5" w:tplc="04090005" w:tentative="1">
      <w:start w:val="1"/>
      <w:numFmt w:val="bullet"/>
      <w:lvlText w:val=""/>
      <w:lvlJc w:val="left"/>
      <w:pPr>
        <w:ind w:left="4352" w:hanging="360"/>
      </w:pPr>
      <w:rPr>
        <w:rFonts w:ascii="Wingdings" w:hAnsi="Wingdings" w:hint="default"/>
      </w:rPr>
    </w:lvl>
    <w:lvl w:ilvl="6" w:tplc="04090001" w:tentative="1">
      <w:start w:val="1"/>
      <w:numFmt w:val="bullet"/>
      <w:lvlText w:val=""/>
      <w:lvlJc w:val="left"/>
      <w:pPr>
        <w:ind w:left="5072" w:hanging="360"/>
      </w:pPr>
      <w:rPr>
        <w:rFonts w:ascii="Symbol" w:hAnsi="Symbol" w:hint="default"/>
      </w:rPr>
    </w:lvl>
    <w:lvl w:ilvl="7" w:tplc="04090003" w:tentative="1">
      <w:start w:val="1"/>
      <w:numFmt w:val="bullet"/>
      <w:lvlText w:val="o"/>
      <w:lvlJc w:val="left"/>
      <w:pPr>
        <w:ind w:left="5792" w:hanging="360"/>
      </w:pPr>
      <w:rPr>
        <w:rFonts w:ascii="Courier New" w:hAnsi="Courier New" w:cs="Courier New" w:hint="default"/>
      </w:rPr>
    </w:lvl>
    <w:lvl w:ilvl="8" w:tplc="04090005" w:tentative="1">
      <w:start w:val="1"/>
      <w:numFmt w:val="bullet"/>
      <w:lvlText w:val=""/>
      <w:lvlJc w:val="left"/>
      <w:pPr>
        <w:ind w:left="6512" w:hanging="360"/>
      </w:pPr>
      <w:rPr>
        <w:rFonts w:ascii="Wingdings" w:hAnsi="Wingdings" w:hint="default"/>
      </w:rPr>
    </w:lvl>
  </w:abstractNum>
  <w:abstractNum w:abstractNumId="130" w15:restartNumberingAfterBreak="0">
    <w:nsid w:val="69AD6225"/>
    <w:multiLevelType w:val="multilevel"/>
    <w:tmpl w:val="69AD62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1" w15:restartNumberingAfterBreak="0">
    <w:nsid w:val="69F93965"/>
    <w:multiLevelType w:val="hybridMultilevel"/>
    <w:tmpl w:val="2682D1F0"/>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132" w15:restartNumberingAfterBreak="0">
    <w:nsid w:val="6A7B33D3"/>
    <w:multiLevelType w:val="multilevel"/>
    <w:tmpl w:val="6A7B33D3"/>
    <w:lvl w:ilvl="0">
      <w:start w:val="1"/>
      <w:numFmt w:val="decimal"/>
      <w:lvlText w:val="%1."/>
      <w:lvlJc w:val="left"/>
      <w:pPr>
        <w:ind w:left="840" w:hanging="420"/>
      </w:pPr>
      <w:rPr>
        <w:rFonts w:hint="default"/>
      </w:rPr>
    </w:lvl>
    <w:lvl w:ilvl="1">
      <w:numFmt w:val="bullet"/>
      <w:lvlText w:val="-"/>
      <w:lvlJc w:val="left"/>
      <w:pPr>
        <w:ind w:left="1260" w:hanging="420"/>
      </w:pPr>
      <w:rPr>
        <w:rFonts w:ascii="Times New Roman" w:eastAsia="Times New Roman" w:hAnsi="Times New Roman" w:cs="Times New Roman"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33" w15:restartNumberingAfterBreak="0">
    <w:nsid w:val="6AED44C7"/>
    <w:multiLevelType w:val="hybridMultilevel"/>
    <w:tmpl w:val="963E32CE"/>
    <w:lvl w:ilvl="0" w:tplc="04090001">
      <w:start w:val="1"/>
      <w:numFmt w:val="bullet"/>
      <w:lvlText w:val=""/>
      <w:lvlJc w:val="left"/>
      <w:pPr>
        <w:ind w:left="822" w:hanging="360"/>
      </w:pPr>
      <w:rPr>
        <w:rFonts w:ascii="Symbol" w:hAnsi="Symbol" w:hint="default"/>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134" w15:restartNumberingAfterBreak="0">
    <w:nsid w:val="6B0F63E4"/>
    <w:multiLevelType w:val="hybridMultilevel"/>
    <w:tmpl w:val="BEAAFDB4"/>
    <w:lvl w:ilvl="0" w:tplc="04090001">
      <w:start w:val="1"/>
      <w:numFmt w:val="bullet"/>
      <w:lvlText w:val=""/>
      <w:lvlJc w:val="left"/>
      <w:pPr>
        <w:ind w:left="756" w:hanging="360"/>
      </w:pPr>
      <w:rPr>
        <w:rFonts w:ascii="Symbol" w:hAnsi="Symbol" w:hint="default"/>
      </w:rPr>
    </w:lvl>
    <w:lvl w:ilvl="1" w:tplc="04090003" w:tentative="1">
      <w:start w:val="1"/>
      <w:numFmt w:val="bullet"/>
      <w:lvlText w:val="o"/>
      <w:lvlJc w:val="left"/>
      <w:pPr>
        <w:ind w:left="1476" w:hanging="360"/>
      </w:pPr>
      <w:rPr>
        <w:rFonts w:ascii="Courier New" w:hAnsi="Courier New" w:cs="Courier New" w:hint="default"/>
      </w:rPr>
    </w:lvl>
    <w:lvl w:ilvl="2" w:tplc="04090005" w:tentative="1">
      <w:start w:val="1"/>
      <w:numFmt w:val="bullet"/>
      <w:lvlText w:val=""/>
      <w:lvlJc w:val="left"/>
      <w:pPr>
        <w:ind w:left="2196" w:hanging="360"/>
      </w:pPr>
      <w:rPr>
        <w:rFonts w:ascii="Wingdings" w:hAnsi="Wingdings" w:hint="default"/>
      </w:rPr>
    </w:lvl>
    <w:lvl w:ilvl="3" w:tplc="04090001" w:tentative="1">
      <w:start w:val="1"/>
      <w:numFmt w:val="bullet"/>
      <w:lvlText w:val=""/>
      <w:lvlJc w:val="left"/>
      <w:pPr>
        <w:ind w:left="2916" w:hanging="360"/>
      </w:pPr>
      <w:rPr>
        <w:rFonts w:ascii="Symbol" w:hAnsi="Symbol" w:hint="default"/>
      </w:rPr>
    </w:lvl>
    <w:lvl w:ilvl="4" w:tplc="04090003" w:tentative="1">
      <w:start w:val="1"/>
      <w:numFmt w:val="bullet"/>
      <w:lvlText w:val="o"/>
      <w:lvlJc w:val="left"/>
      <w:pPr>
        <w:ind w:left="3636" w:hanging="360"/>
      </w:pPr>
      <w:rPr>
        <w:rFonts w:ascii="Courier New" w:hAnsi="Courier New" w:cs="Courier New" w:hint="default"/>
      </w:rPr>
    </w:lvl>
    <w:lvl w:ilvl="5" w:tplc="04090005" w:tentative="1">
      <w:start w:val="1"/>
      <w:numFmt w:val="bullet"/>
      <w:lvlText w:val=""/>
      <w:lvlJc w:val="left"/>
      <w:pPr>
        <w:ind w:left="4356" w:hanging="360"/>
      </w:pPr>
      <w:rPr>
        <w:rFonts w:ascii="Wingdings" w:hAnsi="Wingdings" w:hint="default"/>
      </w:rPr>
    </w:lvl>
    <w:lvl w:ilvl="6" w:tplc="04090001" w:tentative="1">
      <w:start w:val="1"/>
      <w:numFmt w:val="bullet"/>
      <w:lvlText w:val=""/>
      <w:lvlJc w:val="left"/>
      <w:pPr>
        <w:ind w:left="5076" w:hanging="360"/>
      </w:pPr>
      <w:rPr>
        <w:rFonts w:ascii="Symbol" w:hAnsi="Symbol" w:hint="default"/>
      </w:rPr>
    </w:lvl>
    <w:lvl w:ilvl="7" w:tplc="04090003" w:tentative="1">
      <w:start w:val="1"/>
      <w:numFmt w:val="bullet"/>
      <w:lvlText w:val="o"/>
      <w:lvlJc w:val="left"/>
      <w:pPr>
        <w:ind w:left="5796" w:hanging="360"/>
      </w:pPr>
      <w:rPr>
        <w:rFonts w:ascii="Courier New" w:hAnsi="Courier New" w:cs="Courier New" w:hint="default"/>
      </w:rPr>
    </w:lvl>
    <w:lvl w:ilvl="8" w:tplc="04090005" w:tentative="1">
      <w:start w:val="1"/>
      <w:numFmt w:val="bullet"/>
      <w:lvlText w:val=""/>
      <w:lvlJc w:val="left"/>
      <w:pPr>
        <w:ind w:left="6516" w:hanging="360"/>
      </w:pPr>
      <w:rPr>
        <w:rFonts w:ascii="Wingdings" w:hAnsi="Wingdings" w:hint="default"/>
      </w:rPr>
    </w:lvl>
  </w:abstractNum>
  <w:abstractNum w:abstractNumId="135" w15:restartNumberingAfterBreak="0">
    <w:nsid w:val="6B961846"/>
    <w:multiLevelType w:val="multilevel"/>
    <w:tmpl w:val="6B9618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6" w15:restartNumberingAfterBreak="0">
    <w:nsid w:val="6B9F07A5"/>
    <w:multiLevelType w:val="multilevel"/>
    <w:tmpl w:val="6B9F07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7" w15:restartNumberingAfterBreak="0">
    <w:nsid w:val="6E8F36EC"/>
    <w:multiLevelType w:val="multilevel"/>
    <w:tmpl w:val="6E8F36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8" w15:restartNumberingAfterBreak="0">
    <w:nsid w:val="6F845825"/>
    <w:multiLevelType w:val="multilevel"/>
    <w:tmpl w:val="B3BE0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700538F6"/>
    <w:multiLevelType w:val="hybridMultilevel"/>
    <w:tmpl w:val="07A215DC"/>
    <w:lvl w:ilvl="0" w:tplc="9FFE9DDF">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71257350"/>
    <w:multiLevelType w:val="multilevel"/>
    <w:tmpl w:val="CBC270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71B73949"/>
    <w:multiLevelType w:val="hybridMultilevel"/>
    <w:tmpl w:val="C3E0E908"/>
    <w:lvl w:ilvl="0" w:tplc="04090001">
      <w:start w:val="1"/>
      <w:numFmt w:val="bullet"/>
      <w:lvlText w:val=""/>
      <w:lvlJc w:val="left"/>
      <w:pPr>
        <w:ind w:left="752" w:hanging="360"/>
      </w:pPr>
      <w:rPr>
        <w:rFonts w:ascii="Symbol" w:hAnsi="Symbol" w:hint="default"/>
      </w:rPr>
    </w:lvl>
    <w:lvl w:ilvl="1" w:tplc="04090003" w:tentative="1">
      <w:start w:val="1"/>
      <w:numFmt w:val="bullet"/>
      <w:lvlText w:val="o"/>
      <w:lvlJc w:val="left"/>
      <w:pPr>
        <w:ind w:left="1472" w:hanging="360"/>
      </w:pPr>
      <w:rPr>
        <w:rFonts w:ascii="Courier New" w:hAnsi="Courier New" w:cs="Courier New" w:hint="default"/>
      </w:rPr>
    </w:lvl>
    <w:lvl w:ilvl="2" w:tplc="04090005" w:tentative="1">
      <w:start w:val="1"/>
      <w:numFmt w:val="bullet"/>
      <w:lvlText w:val=""/>
      <w:lvlJc w:val="left"/>
      <w:pPr>
        <w:ind w:left="2192" w:hanging="360"/>
      </w:pPr>
      <w:rPr>
        <w:rFonts w:ascii="Wingdings" w:hAnsi="Wingdings" w:hint="default"/>
      </w:rPr>
    </w:lvl>
    <w:lvl w:ilvl="3" w:tplc="04090001" w:tentative="1">
      <w:start w:val="1"/>
      <w:numFmt w:val="bullet"/>
      <w:lvlText w:val=""/>
      <w:lvlJc w:val="left"/>
      <w:pPr>
        <w:ind w:left="2912" w:hanging="360"/>
      </w:pPr>
      <w:rPr>
        <w:rFonts w:ascii="Symbol" w:hAnsi="Symbol" w:hint="default"/>
      </w:rPr>
    </w:lvl>
    <w:lvl w:ilvl="4" w:tplc="04090003" w:tentative="1">
      <w:start w:val="1"/>
      <w:numFmt w:val="bullet"/>
      <w:lvlText w:val="o"/>
      <w:lvlJc w:val="left"/>
      <w:pPr>
        <w:ind w:left="3632" w:hanging="360"/>
      </w:pPr>
      <w:rPr>
        <w:rFonts w:ascii="Courier New" w:hAnsi="Courier New" w:cs="Courier New" w:hint="default"/>
      </w:rPr>
    </w:lvl>
    <w:lvl w:ilvl="5" w:tplc="04090005" w:tentative="1">
      <w:start w:val="1"/>
      <w:numFmt w:val="bullet"/>
      <w:lvlText w:val=""/>
      <w:lvlJc w:val="left"/>
      <w:pPr>
        <w:ind w:left="4352" w:hanging="360"/>
      </w:pPr>
      <w:rPr>
        <w:rFonts w:ascii="Wingdings" w:hAnsi="Wingdings" w:hint="default"/>
      </w:rPr>
    </w:lvl>
    <w:lvl w:ilvl="6" w:tplc="04090001" w:tentative="1">
      <w:start w:val="1"/>
      <w:numFmt w:val="bullet"/>
      <w:lvlText w:val=""/>
      <w:lvlJc w:val="left"/>
      <w:pPr>
        <w:ind w:left="5072" w:hanging="360"/>
      </w:pPr>
      <w:rPr>
        <w:rFonts w:ascii="Symbol" w:hAnsi="Symbol" w:hint="default"/>
      </w:rPr>
    </w:lvl>
    <w:lvl w:ilvl="7" w:tplc="04090003" w:tentative="1">
      <w:start w:val="1"/>
      <w:numFmt w:val="bullet"/>
      <w:lvlText w:val="o"/>
      <w:lvlJc w:val="left"/>
      <w:pPr>
        <w:ind w:left="5792" w:hanging="360"/>
      </w:pPr>
      <w:rPr>
        <w:rFonts w:ascii="Courier New" w:hAnsi="Courier New" w:cs="Courier New" w:hint="default"/>
      </w:rPr>
    </w:lvl>
    <w:lvl w:ilvl="8" w:tplc="04090005" w:tentative="1">
      <w:start w:val="1"/>
      <w:numFmt w:val="bullet"/>
      <w:lvlText w:val=""/>
      <w:lvlJc w:val="left"/>
      <w:pPr>
        <w:ind w:left="6512" w:hanging="360"/>
      </w:pPr>
      <w:rPr>
        <w:rFonts w:ascii="Wingdings" w:hAnsi="Wingdings" w:hint="default"/>
      </w:rPr>
    </w:lvl>
  </w:abstractNum>
  <w:abstractNum w:abstractNumId="142" w15:restartNumberingAfterBreak="0">
    <w:nsid w:val="72475712"/>
    <w:multiLevelType w:val="hybridMultilevel"/>
    <w:tmpl w:val="1D72E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740C4292"/>
    <w:multiLevelType w:val="hybridMultilevel"/>
    <w:tmpl w:val="49DE4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74746368"/>
    <w:multiLevelType w:val="multilevel"/>
    <w:tmpl w:val="747463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5" w15:restartNumberingAfterBreak="0">
    <w:nsid w:val="757B4AEA"/>
    <w:multiLevelType w:val="multilevel"/>
    <w:tmpl w:val="4AE46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757F4D77"/>
    <w:multiLevelType w:val="multilevel"/>
    <w:tmpl w:val="757F4D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7" w15:restartNumberingAfterBreak="0">
    <w:nsid w:val="76241166"/>
    <w:multiLevelType w:val="hybridMultilevel"/>
    <w:tmpl w:val="424CDC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8" w15:restartNumberingAfterBreak="0">
    <w:nsid w:val="7765254A"/>
    <w:multiLevelType w:val="multilevel"/>
    <w:tmpl w:val="7A3D4F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9" w15:restartNumberingAfterBreak="0">
    <w:nsid w:val="77F07628"/>
    <w:multiLevelType w:val="hybridMultilevel"/>
    <w:tmpl w:val="7E5E4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788A2791"/>
    <w:multiLevelType w:val="multilevel"/>
    <w:tmpl w:val="788A27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1" w15:restartNumberingAfterBreak="0">
    <w:nsid w:val="78F35256"/>
    <w:multiLevelType w:val="hybridMultilevel"/>
    <w:tmpl w:val="35A4322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2" w15:restartNumberingAfterBreak="0">
    <w:nsid w:val="7A3D4FEF"/>
    <w:multiLevelType w:val="multilevel"/>
    <w:tmpl w:val="7A3D4F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3" w15:restartNumberingAfterBreak="0">
    <w:nsid w:val="7A6A0C00"/>
    <w:multiLevelType w:val="hybridMultilevel"/>
    <w:tmpl w:val="FD60F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7A6C600F"/>
    <w:multiLevelType w:val="hybridMultilevel"/>
    <w:tmpl w:val="18605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7A7F3F58"/>
    <w:multiLevelType w:val="multilevel"/>
    <w:tmpl w:val="BA12E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7BB3428B"/>
    <w:multiLevelType w:val="multilevel"/>
    <w:tmpl w:val="7BB342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7" w15:restartNumberingAfterBreak="0">
    <w:nsid w:val="7C313AEF"/>
    <w:multiLevelType w:val="hybridMultilevel"/>
    <w:tmpl w:val="356275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7D59167E"/>
    <w:multiLevelType w:val="multilevel"/>
    <w:tmpl w:val="7D5916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9" w15:restartNumberingAfterBreak="0">
    <w:nsid w:val="7D7C56D8"/>
    <w:multiLevelType w:val="multilevel"/>
    <w:tmpl w:val="7D7C56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0" w15:restartNumberingAfterBreak="0">
    <w:nsid w:val="7E636400"/>
    <w:multiLevelType w:val="multilevel"/>
    <w:tmpl w:val="EA8CC262"/>
    <w:lvl w:ilvl="0">
      <w:numFmt w:val="bullet"/>
      <w:lvlText w:val="-"/>
      <w:lvlJc w:val="left"/>
      <w:pPr>
        <w:tabs>
          <w:tab w:val="num" w:pos="1080"/>
        </w:tabs>
        <w:ind w:left="1080" w:hanging="360"/>
      </w:pPr>
      <w:rPr>
        <w:rFonts w:ascii="Calibri" w:eastAsia="DengXian" w:hAnsi="Calibri" w:cs="Calibri"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161" w15:restartNumberingAfterBreak="0">
    <w:nsid w:val="7EC8203B"/>
    <w:multiLevelType w:val="multilevel"/>
    <w:tmpl w:val="7EC8203B"/>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2" w15:restartNumberingAfterBreak="0">
    <w:nsid w:val="7F7D25F1"/>
    <w:multiLevelType w:val="hybridMultilevel"/>
    <w:tmpl w:val="9E30385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7FBB7875"/>
    <w:multiLevelType w:val="multilevel"/>
    <w:tmpl w:val="7FBB78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4" w15:restartNumberingAfterBreak="0">
    <w:nsid w:val="7FC31F89"/>
    <w:multiLevelType w:val="multilevel"/>
    <w:tmpl w:val="7FC31F8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649602222">
    <w:abstractNumId w:val="65"/>
  </w:num>
  <w:num w:numId="2" w16cid:durableId="1970356339">
    <w:abstractNumId w:val="26"/>
  </w:num>
  <w:num w:numId="3" w16cid:durableId="1977056526">
    <w:abstractNumId w:val="31"/>
  </w:num>
  <w:num w:numId="4" w16cid:durableId="1177035321">
    <w:abstractNumId w:val="132"/>
  </w:num>
  <w:num w:numId="5" w16cid:durableId="1713458325">
    <w:abstractNumId w:val="9"/>
  </w:num>
  <w:num w:numId="6" w16cid:durableId="1445422166">
    <w:abstractNumId w:val="159"/>
  </w:num>
  <w:num w:numId="7" w16cid:durableId="1333295559">
    <w:abstractNumId w:val="119"/>
  </w:num>
  <w:num w:numId="8" w16cid:durableId="1246843772">
    <w:abstractNumId w:val="11"/>
  </w:num>
  <w:num w:numId="9" w16cid:durableId="955253144">
    <w:abstractNumId w:val="42"/>
  </w:num>
  <w:num w:numId="10" w16cid:durableId="1587575829">
    <w:abstractNumId w:val="94"/>
  </w:num>
  <w:num w:numId="11" w16cid:durableId="79912013">
    <w:abstractNumId w:val="103"/>
  </w:num>
  <w:num w:numId="12" w16cid:durableId="769200697">
    <w:abstractNumId w:val="0"/>
  </w:num>
  <w:num w:numId="13" w16cid:durableId="1597520135">
    <w:abstractNumId w:val="102"/>
  </w:num>
  <w:num w:numId="14" w16cid:durableId="1938097095">
    <w:abstractNumId w:val="63"/>
  </w:num>
  <w:num w:numId="15" w16cid:durableId="269046007">
    <w:abstractNumId w:val="24"/>
  </w:num>
  <w:num w:numId="16" w16cid:durableId="1100875245">
    <w:abstractNumId w:val="23"/>
  </w:num>
  <w:num w:numId="17" w16cid:durableId="805702460">
    <w:abstractNumId w:val="15"/>
  </w:num>
  <w:num w:numId="18" w16cid:durableId="703947374">
    <w:abstractNumId w:val="7"/>
  </w:num>
  <w:num w:numId="19" w16cid:durableId="27604816">
    <w:abstractNumId w:val="136"/>
  </w:num>
  <w:num w:numId="20" w16cid:durableId="1668630139">
    <w:abstractNumId w:val="74"/>
  </w:num>
  <w:num w:numId="21" w16cid:durableId="849488917">
    <w:abstractNumId w:val="110"/>
  </w:num>
  <w:num w:numId="22" w16cid:durableId="113670860">
    <w:abstractNumId w:val="87"/>
  </w:num>
  <w:num w:numId="23" w16cid:durableId="1529180532">
    <w:abstractNumId w:val="100"/>
  </w:num>
  <w:num w:numId="24" w16cid:durableId="418522191">
    <w:abstractNumId w:val="122"/>
  </w:num>
  <w:num w:numId="25" w16cid:durableId="1786849151">
    <w:abstractNumId w:val="40"/>
  </w:num>
  <w:num w:numId="26" w16cid:durableId="1576894306">
    <w:abstractNumId w:val="130"/>
  </w:num>
  <w:num w:numId="27" w16cid:durableId="559554544">
    <w:abstractNumId w:val="125"/>
  </w:num>
  <w:num w:numId="28" w16cid:durableId="1012805313">
    <w:abstractNumId w:val="81"/>
  </w:num>
  <w:num w:numId="29" w16cid:durableId="586038637">
    <w:abstractNumId w:val="135"/>
  </w:num>
  <w:num w:numId="30" w16cid:durableId="275673792">
    <w:abstractNumId w:val="6"/>
  </w:num>
  <w:num w:numId="31" w16cid:durableId="571087580">
    <w:abstractNumId w:val="79"/>
  </w:num>
  <w:num w:numId="32" w16cid:durableId="1705213425">
    <w:abstractNumId w:val="161"/>
  </w:num>
  <w:num w:numId="33" w16cid:durableId="487018219">
    <w:abstractNumId w:val="156"/>
  </w:num>
  <w:num w:numId="34" w16cid:durableId="838813877">
    <w:abstractNumId w:val="41"/>
  </w:num>
  <w:num w:numId="35" w16cid:durableId="683628799">
    <w:abstractNumId w:val="32"/>
  </w:num>
  <w:num w:numId="36" w16cid:durableId="1187402136">
    <w:abstractNumId w:val="89"/>
  </w:num>
  <w:num w:numId="37" w16cid:durableId="233518505">
    <w:abstractNumId w:val="52"/>
  </w:num>
  <w:num w:numId="38" w16cid:durableId="607853780">
    <w:abstractNumId w:val="163"/>
  </w:num>
  <w:num w:numId="39" w16cid:durableId="227224747">
    <w:abstractNumId w:val="54"/>
  </w:num>
  <w:num w:numId="40" w16cid:durableId="64963260">
    <w:abstractNumId w:val="60"/>
  </w:num>
  <w:num w:numId="41" w16cid:durableId="545416315">
    <w:abstractNumId w:val="99"/>
  </w:num>
  <w:num w:numId="42" w16cid:durableId="1974141585">
    <w:abstractNumId w:val="33"/>
  </w:num>
  <w:num w:numId="43" w16cid:durableId="1324041451">
    <w:abstractNumId w:val="1"/>
  </w:num>
  <w:num w:numId="44" w16cid:durableId="1900021321">
    <w:abstractNumId w:val="72"/>
  </w:num>
  <w:num w:numId="45" w16cid:durableId="829757779">
    <w:abstractNumId w:val="39"/>
  </w:num>
  <w:num w:numId="46" w16cid:durableId="436485022">
    <w:abstractNumId w:val="124"/>
  </w:num>
  <w:num w:numId="47" w16cid:durableId="1256131440">
    <w:abstractNumId w:val="48"/>
  </w:num>
  <w:num w:numId="48" w16cid:durableId="753212428">
    <w:abstractNumId w:val="152"/>
  </w:num>
  <w:num w:numId="49" w16cid:durableId="1098333999">
    <w:abstractNumId w:val="104"/>
  </w:num>
  <w:num w:numId="50" w16cid:durableId="1821267491">
    <w:abstractNumId w:val="78"/>
  </w:num>
  <w:num w:numId="51" w16cid:durableId="1771587785">
    <w:abstractNumId w:val="75"/>
  </w:num>
  <w:num w:numId="52" w16cid:durableId="324164544">
    <w:abstractNumId w:val="71"/>
  </w:num>
  <w:num w:numId="53" w16cid:durableId="792674785">
    <w:abstractNumId w:val="19"/>
  </w:num>
  <w:num w:numId="54" w16cid:durableId="759719801">
    <w:abstractNumId w:val="18"/>
  </w:num>
  <w:num w:numId="55" w16cid:durableId="1705905359">
    <w:abstractNumId w:val="118"/>
  </w:num>
  <w:num w:numId="56" w16cid:durableId="1318801832">
    <w:abstractNumId w:val="144"/>
  </w:num>
  <w:num w:numId="57" w16cid:durableId="1441991193">
    <w:abstractNumId w:val="88"/>
  </w:num>
  <w:num w:numId="58" w16cid:durableId="135151308">
    <w:abstractNumId w:val="146"/>
  </w:num>
  <w:num w:numId="59" w16cid:durableId="1226407003">
    <w:abstractNumId w:val="137"/>
  </w:num>
  <w:num w:numId="60" w16cid:durableId="689989642">
    <w:abstractNumId w:val="116"/>
  </w:num>
  <w:num w:numId="61" w16cid:durableId="1515920356">
    <w:abstractNumId w:val="164"/>
  </w:num>
  <w:num w:numId="62" w16cid:durableId="1415467866">
    <w:abstractNumId w:val="45"/>
  </w:num>
  <w:num w:numId="63" w16cid:durableId="791902015">
    <w:abstractNumId w:val="158"/>
  </w:num>
  <w:num w:numId="64" w16cid:durableId="1868788211">
    <w:abstractNumId w:val="85"/>
  </w:num>
  <w:num w:numId="65" w16cid:durableId="1144660936">
    <w:abstractNumId w:val="21"/>
  </w:num>
  <w:num w:numId="66" w16cid:durableId="902759961">
    <w:abstractNumId w:val="150"/>
  </w:num>
  <w:num w:numId="67" w16cid:durableId="577447239">
    <w:abstractNumId w:val="58"/>
  </w:num>
  <w:num w:numId="68" w16cid:durableId="572012198">
    <w:abstractNumId w:val="117"/>
  </w:num>
  <w:num w:numId="69" w16cid:durableId="1610505552">
    <w:abstractNumId w:val="17"/>
  </w:num>
  <w:num w:numId="70" w16cid:durableId="773522110">
    <w:abstractNumId w:val="12"/>
  </w:num>
  <w:num w:numId="71" w16cid:durableId="208810933">
    <w:abstractNumId w:val="44"/>
  </w:num>
  <w:num w:numId="72" w16cid:durableId="1489712210">
    <w:abstractNumId w:val="148"/>
  </w:num>
  <w:num w:numId="73" w16cid:durableId="1661620709">
    <w:abstractNumId w:val="86"/>
  </w:num>
  <w:num w:numId="74" w16cid:durableId="323629298">
    <w:abstractNumId w:val="105"/>
  </w:num>
  <w:num w:numId="75" w16cid:durableId="1993869213">
    <w:abstractNumId w:val="107"/>
  </w:num>
  <w:num w:numId="76" w16cid:durableId="1057707969">
    <w:abstractNumId w:val="142"/>
  </w:num>
  <w:num w:numId="77" w16cid:durableId="359748133">
    <w:abstractNumId w:val="55"/>
  </w:num>
  <w:num w:numId="78" w16cid:durableId="1954096596">
    <w:abstractNumId w:val="123"/>
  </w:num>
  <w:num w:numId="79" w16cid:durableId="962922705">
    <w:abstractNumId w:val="120"/>
  </w:num>
  <w:num w:numId="80" w16cid:durableId="240868090">
    <w:abstractNumId w:val="139"/>
  </w:num>
  <w:num w:numId="81" w16cid:durableId="1726754573">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63190092">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783227716">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386027960">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2120026003">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043554579">
    <w:abstractNumId w:val="128"/>
  </w:num>
  <w:num w:numId="87" w16cid:durableId="1875387517">
    <w:abstractNumId w:val="127"/>
  </w:num>
  <w:num w:numId="88" w16cid:durableId="62802953">
    <w:abstractNumId w:val="121"/>
  </w:num>
  <w:num w:numId="89" w16cid:durableId="957372325">
    <w:abstractNumId w:val="69"/>
  </w:num>
  <w:num w:numId="90" w16cid:durableId="1865560307">
    <w:abstractNumId w:val="34"/>
  </w:num>
  <w:num w:numId="91" w16cid:durableId="1127509119">
    <w:abstractNumId w:val="2"/>
  </w:num>
  <w:num w:numId="92" w16cid:durableId="1969041563">
    <w:abstractNumId w:val="51"/>
  </w:num>
  <w:num w:numId="93" w16cid:durableId="336155433">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20926163">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923635319">
    <w:abstractNumId w:val="113"/>
  </w:num>
  <w:num w:numId="96" w16cid:durableId="499587794">
    <w:abstractNumId w:val="67"/>
  </w:num>
  <w:num w:numId="97" w16cid:durableId="711151332">
    <w:abstractNumId w:val="160"/>
  </w:num>
  <w:num w:numId="98" w16cid:durableId="251204057">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079642378">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720745796">
    <w:abstractNumId w:val="28"/>
  </w:num>
  <w:num w:numId="101" w16cid:durableId="87509821">
    <w:abstractNumId w:val="151"/>
  </w:num>
  <w:num w:numId="102" w16cid:durableId="1517308490">
    <w:abstractNumId w:val="70"/>
  </w:num>
  <w:num w:numId="103" w16cid:durableId="281545639">
    <w:abstractNumId w:val="83"/>
  </w:num>
  <w:num w:numId="104" w16cid:durableId="1036613537">
    <w:abstractNumId w:val="47"/>
  </w:num>
  <w:num w:numId="105" w16cid:durableId="2120295978">
    <w:abstractNumId w:val="36"/>
  </w:num>
  <w:num w:numId="106" w16cid:durableId="168957261">
    <w:abstractNumId w:val="140"/>
  </w:num>
  <w:num w:numId="107" w16cid:durableId="1028260744">
    <w:abstractNumId w:val="66"/>
  </w:num>
  <w:num w:numId="108" w16cid:durableId="1724988863">
    <w:abstractNumId w:val="138"/>
  </w:num>
  <w:num w:numId="109" w16cid:durableId="680086937">
    <w:abstractNumId w:val="155"/>
  </w:num>
  <w:num w:numId="110" w16cid:durableId="607078711">
    <w:abstractNumId w:val="145"/>
  </w:num>
  <w:num w:numId="111" w16cid:durableId="183640731">
    <w:abstractNumId w:val="114"/>
  </w:num>
  <w:num w:numId="112" w16cid:durableId="219174712">
    <w:abstractNumId w:val="80"/>
  </w:num>
  <w:num w:numId="113" w16cid:durableId="1675454631">
    <w:abstractNumId w:val="16"/>
  </w:num>
  <w:num w:numId="114" w16cid:durableId="781726728">
    <w:abstractNumId w:val="25"/>
  </w:num>
  <w:num w:numId="115" w16cid:durableId="263660541">
    <w:abstractNumId w:val="101"/>
  </w:num>
  <w:num w:numId="116" w16cid:durableId="430904860">
    <w:abstractNumId w:val="129"/>
  </w:num>
  <w:num w:numId="117" w16cid:durableId="1847162963">
    <w:abstractNumId w:val="98"/>
  </w:num>
  <w:num w:numId="118" w16cid:durableId="1584491553">
    <w:abstractNumId w:val="157"/>
  </w:num>
  <w:num w:numId="119" w16cid:durableId="558052399">
    <w:abstractNumId w:val="30"/>
  </w:num>
  <w:num w:numId="120" w16cid:durableId="1659848701">
    <w:abstractNumId w:val="133"/>
  </w:num>
  <w:num w:numId="121" w16cid:durableId="1657949710">
    <w:abstractNumId w:val="37"/>
  </w:num>
  <w:num w:numId="122" w16cid:durableId="909850840">
    <w:abstractNumId w:val="134"/>
  </w:num>
  <w:num w:numId="123" w16cid:durableId="1642004612">
    <w:abstractNumId w:val="131"/>
  </w:num>
  <w:num w:numId="124" w16cid:durableId="101151373">
    <w:abstractNumId w:val="108"/>
  </w:num>
  <w:num w:numId="125" w16cid:durableId="1352996422">
    <w:abstractNumId w:val="43"/>
  </w:num>
  <w:num w:numId="126" w16cid:durableId="1694574276">
    <w:abstractNumId w:val="141"/>
  </w:num>
  <w:num w:numId="127" w16cid:durableId="642349760">
    <w:abstractNumId w:val="126"/>
  </w:num>
  <w:num w:numId="128" w16cid:durableId="221717725">
    <w:abstractNumId w:val="64"/>
  </w:num>
  <w:num w:numId="129" w16cid:durableId="1994217507">
    <w:abstractNumId w:val="4"/>
  </w:num>
  <w:num w:numId="130" w16cid:durableId="775759942">
    <w:abstractNumId w:val="91"/>
  </w:num>
  <w:num w:numId="131" w16cid:durableId="1264386235">
    <w:abstractNumId w:val="57"/>
  </w:num>
  <w:num w:numId="132" w16cid:durableId="789200505">
    <w:abstractNumId w:val="115"/>
  </w:num>
  <w:num w:numId="133" w16cid:durableId="65495715">
    <w:abstractNumId w:val="97"/>
  </w:num>
  <w:num w:numId="134" w16cid:durableId="628164414">
    <w:abstractNumId w:val="143"/>
  </w:num>
  <w:num w:numId="135" w16cid:durableId="470178747">
    <w:abstractNumId w:val="111"/>
  </w:num>
  <w:num w:numId="136" w16cid:durableId="952248864">
    <w:abstractNumId w:val="68"/>
  </w:num>
  <w:num w:numId="137" w16cid:durableId="871113409">
    <w:abstractNumId w:val="5"/>
  </w:num>
  <w:num w:numId="138" w16cid:durableId="1112289768">
    <w:abstractNumId w:val="73"/>
  </w:num>
  <w:num w:numId="139" w16cid:durableId="2126465410">
    <w:abstractNumId w:val="95"/>
  </w:num>
  <w:num w:numId="140" w16cid:durableId="1573078103">
    <w:abstractNumId w:val="154"/>
  </w:num>
  <w:num w:numId="141" w16cid:durableId="1985356331">
    <w:abstractNumId w:val="8"/>
  </w:num>
  <w:num w:numId="142" w16cid:durableId="1453792042">
    <w:abstractNumId w:val="13"/>
  </w:num>
  <w:num w:numId="143" w16cid:durableId="1183711435">
    <w:abstractNumId w:val="35"/>
  </w:num>
  <w:num w:numId="144" w16cid:durableId="1829126589">
    <w:abstractNumId w:val="27"/>
  </w:num>
  <w:num w:numId="145" w16cid:durableId="609898567">
    <w:abstractNumId w:val="147"/>
  </w:num>
  <w:num w:numId="146" w16cid:durableId="1202204796">
    <w:abstractNumId w:val="82"/>
  </w:num>
  <w:num w:numId="147" w16cid:durableId="607666235">
    <w:abstractNumId w:val="112"/>
  </w:num>
  <w:num w:numId="148" w16cid:durableId="111243954">
    <w:abstractNumId w:val="46"/>
  </w:num>
  <w:num w:numId="149" w16cid:durableId="1583640658">
    <w:abstractNumId w:val="77"/>
  </w:num>
  <w:num w:numId="150" w16cid:durableId="1745837368">
    <w:abstractNumId w:val="153"/>
  </w:num>
  <w:num w:numId="151" w16cid:durableId="780610707">
    <w:abstractNumId w:val="56"/>
  </w:num>
  <w:num w:numId="152" w16cid:durableId="66080402">
    <w:abstractNumId w:val="10"/>
  </w:num>
  <w:num w:numId="153" w16cid:durableId="1243756942">
    <w:abstractNumId w:val="76"/>
  </w:num>
  <w:num w:numId="154" w16cid:durableId="1530947008">
    <w:abstractNumId w:val="61"/>
  </w:num>
  <w:num w:numId="155" w16cid:durableId="138811570">
    <w:abstractNumId w:val="29"/>
  </w:num>
  <w:num w:numId="156" w16cid:durableId="1530101061">
    <w:abstractNumId w:val="20"/>
  </w:num>
  <w:num w:numId="157" w16cid:durableId="1869488724">
    <w:abstractNumId w:val="38"/>
  </w:num>
  <w:num w:numId="158" w16cid:durableId="393503502">
    <w:abstractNumId w:val="93"/>
  </w:num>
  <w:num w:numId="159" w16cid:durableId="446431327">
    <w:abstractNumId w:val="92"/>
  </w:num>
  <w:num w:numId="160" w16cid:durableId="1063719264">
    <w:abstractNumId w:val="106"/>
  </w:num>
  <w:num w:numId="161" w16cid:durableId="766654069">
    <w:abstractNumId w:val="109"/>
  </w:num>
  <w:num w:numId="162" w16cid:durableId="711346805">
    <w:abstractNumId w:val="49"/>
  </w:num>
  <w:num w:numId="163" w16cid:durableId="1316760381">
    <w:abstractNumId w:val="149"/>
  </w:num>
  <w:num w:numId="164" w16cid:durableId="1168593598">
    <w:abstractNumId w:val="14"/>
  </w:num>
  <w:num w:numId="165" w16cid:durableId="1941836768">
    <w:abstractNumId w:val="53"/>
  </w:num>
  <w:num w:numId="166" w16cid:durableId="1073162496">
    <w:abstractNumId w:val="90"/>
  </w:num>
  <w:num w:numId="167" w16cid:durableId="2047220250">
    <w:abstractNumId w:val="3"/>
  </w:num>
  <w:num w:numId="168" w16cid:durableId="1526626648">
    <w:abstractNumId w:val="50"/>
  </w:num>
  <w:num w:numId="169" w16cid:durableId="1925214827">
    <w:abstractNumId w:val="84"/>
  </w:num>
  <w:num w:numId="170" w16cid:durableId="1784417563">
    <w:abstractNumId w:val="22"/>
  </w:num>
  <w:num w:numId="171" w16cid:durableId="234357707">
    <w:abstractNumId w:val="62"/>
  </w:num>
  <w:num w:numId="172" w16cid:durableId="1056664066">
    <w:abstractNumId w:val="59"/>
  </w:num>
  <w:num w:numId="173" w16cid:durableId="1620842402">
    <w:abstractNumId w:val="96"/>
  </w:num>
  <w:num w:numId="174" w16cid:durableId="192037490">
    <w:abstractNumId w:val="162"/>
  </w:num>
  <w:numIdMacAtCleanup w:val="7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bordersDoNotSurroundHeader/>
  <w:bordersDoNotSurroundFooter/>
  <w:defaultTabStop w:val="720"/>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A17"/>
    <w:rsid w:val="00000BEE"/>
    <w:rsid w:val="00000E9C"/>
    <w:rsid w:val="00001F8F"/>
    <w:rsid w:val="00002000"/>
    <w:rsid w:val="0000215E"/>
    <w:rsid w:val="00002D95"/>
    <w:rsid w:val="00003225"/>
    <w:rsid w:val="00003341"/>
    <w:rsid w:val="000034C1"/>
    <w:rsid w:val="0000374B"/>
    <w:rsid w:val="0000376A"/>
    <w:rsid w:val="00003E27"/>
    <w:rsid w:val="000043CE"/>
    <w:rsid w:val="0000440F"/>
    <w:rsid w:val="00004534"/>
    <w:rsid w:val="000046EC"/>
    <w:rsid w:val="00004821"/>
    <w:rsid w:val="00004A96"/>
    <w:rsid w:val="00005027"/>
    <w:rsid w:val="00005455"/>
    <w:rsid w:val="000061EE"/>
    <w:rsid w:val="000068B5"/>
    <w:rsid w:val="000068EB"/>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4058"/>
    <w:rsid w:val="00014411"/>
    <w:rsid w:val="00014AB6"/>
    <w:rsid w:val="00015051"/>
    <w:rsid w:val="0001512B"/>
    <w:rsid w:val="00015252"/>
    <w:rsid w:val="00015790"/>
    <w:rsid w:val="00015D04"/>
    <w:rsid w:val="00015E09"/>
    <w:rsid w:val="00015E21"/>
    <w:rsid w:val="00015E24"/>
    <w:rsid w:val="00015E35"/>
    <w:rsid w:val="00016DEB"/>
    <w:rsid w:val="000177C1"/>
    <w:rsid w:val="00017AFA"/>
    <w:rsid w:val="00017C1E"/>
    <w:rsid w:val="00017E0C"/>
    <w:rsid w:val="00017F8A"/>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0D99"/>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F75"/>
    <w:rsid w:val="00035672"/>
    <w:rsid w:val="000365FD"/>
    <w:rsid w:val="0003776C"/>
    <w:rsid w:val="00040281"/>
    <w:rsid w:val="000405F7"/>
    <w:rsid w:val="00040956"/>
    <w:rsid w:val="00040AB7"/>
    <w:rsid w:val="00040AD2"/>
    <w:rsid w:val="00040C6B"/>
    <w:rsid w:val="00041012"/>
    <w:rsid w:val="000411B9"/>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92B"/>
    <w:rsid w:val="00057915"/>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305"/>
    <w:rsid w:val="00064718"/>
    <w:rsid w:val="00064CC1"/>
    <w:rsid w:val="00064E44"/>
    <w:rsid w:val="000653B3"/>
    <w:rsid w:val="00065803"/>
    <w:rsid w:val="00065899"/>
    <w:rsid w:val="00065950"/>
    <w:rsid w:val="00065B96"/>
    <w:rsid w:val="00066419"/>
    <w:rsid w:val="000664D7"/>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97D"/>
    <w:rsid w:val="00074F92"/>
    <w:rsid w:val="000754EA"/>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A5E"/>
    <w:rsid w:val="00081B68"/>
    <w:rsid w:val="00081D40"/>
    <w:rsid w:val="000823E0"/>
    <w:rsid w:val="00082AEE"/>
    <w:rsid w:val="00082B2C"/>
    <w:rsid w:val="00082B7A"/>
    <w:rsid w:val="000834B8"/>
    <w:rsid w:val="00083605"/>
    <w:rsid w:val="00083B3D"/>
    <w:rsid w:val="000840B9"/>
    <w:rsid w:val="000843BA"/>
    <w:rsid w:val="000846F7"/>
    <w:rsid w:val="00084A8C"/>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BC2"/>
    <w:rsid w:val="00097CD1"/>
    <w:rsid w:val="000A0178"/>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402A"/>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718"/>
    <w:rsid w:val="000D573C"/>
    <w:rsid w:val="000D5792"/>
    <w:rsid w:val="000D59C2"/>
    <w:rsid w:val="000D5D67"/>
    <w:rsid w:val="000D64F8"/>
    <w:rsid w:val="000D68A0"/>
    <w:rsid w:val="000D68AD"/>
    <w:rsid w:val="000D7423"/>
    <w:rsid w:val="000D7702"/>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893"/>
    <w:rsid w:val="000E43B4"/>
    <w:rsid w:val="000E44CE"/>
    <w:rsid w:val="000E459E"/>
    <w:rsid w:val="000E45C3"/>
    <w:rsid w:val="000E51D0"/>
    <w:rsid w:val="000E604F"/>
    <w:rsid w:val="000E609D"/>
    <w:rsid w:val="000E65D3"/>
    <w:rsid w:val="000E667B"/>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BF9"/>
    <w:rsid w:val="000F2E2D"/>
    <w:rsid w:val="000F31EE"/>
    <w:rsid w:val="000F3884"/>
    <w:rsid w:val="000F38EF"/>
    <w:rsid w:val="000F3B7D"/>
    <w:rsid w:val="000F3CAE"/>
    <w:rsid w:val="000F3DA1"/>
    <w:rsid w:val="000F40A8"/>
    <w:rsid w:val="000F41A4"/>
    <w:rsid w:val="000F4585"/>
    <w:rsid w:val="000F470B"/>
    <w:rsid w:val="000F487F"/>
    <w:rsid w:val="000F4ADD"/>
    <w:rsid w:val="000F5150"/>
    <w:rsid w:val="000F5B5C"/>
    <w:rsid w:val="000F6296"/>
    <w:rsid w:val="000F65DB"/>
    <w:rsid w:val="000F6850"/>
    <w:rsid w:val="000F6AED"/>
    <w:rsid w:val="000F6D85"/>
    <w:rsid w:val="000F79D6"/>
    <w:rsid w:val="000F7FC0"/>
    <w:rsid w:val="00100589"/>
    <w:rsid w:val="00100868"/>
    <w:rsid w:val="001009B5"/>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1C6"/>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74E5"/>
    <w:rsid w:val="0014786F"/>
    <w:rsid w:val="00147EF7"/>
    <w:rsid w:val="00147FF7"/>
    <w:rsid w:val="00151015"/>
    <w:rsid w:val="00151067"/>
    <w:rsid w:val="00151098"/>
    <w:rsid w:val="001510EA"/>
    <w:rsid w:val="0015137A"/>
    <w:rsid w:val="001517C6"/>
    <w:rsid w:val="00151F07"/>
    <w:rsid w:val="00152070"/>
    <w:rsid w:val="0015212C"/>
    <w:rsid w:val="00152248"/>
    <w:rsid w:val="0015226C"/>
    <w:rsid w:val="00152973"/>
    <w:rsid w:val="00152A8C"/>
    <w:rsid w:val="00152C0A"/>
    <w:rsid w:val="00152C87"/>
    <w:rsid w:val="00152E5F"/>
    <w:rsid w:val="00153DD4"/>
    <w:rsid w:val="00154120"/>
    <w:rsid w:val="001544EF"/>
    <w:rsid w:val="0015489E"/>
    <w:rsid w:val="00154DDF"/>
    <w:rsid w:val="00154EC8"/>
    <w:rsid w:val="001551C5"/>
    <w:rsid w:val="00155443"/>
    <w:rsid w:val="001557CC"/>
    <w:rsid w:val="0015597A"/>
    <w:rsid w:val="00155991"/>
    <w:rsid w:val="00156482"/>
    <w:rsid w:val="00156AF5"/>
    <w:rsid w:val="001573D7"/>
    <w:rsid w:val="00157C51"/>
    <w:rsid w:val="00160101"/>
    <w:rsid w:val="00160181"/>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A4D"/>
    <w:rsid w:val="00163BF4"/>
    <w:rsid w:val="00163C22"/>
    <w:rsid w:val="00163DC2"/>
    <w:rsid w:val="001642B1"/>
    <w:rsid w:val="00164362"/>
    <w:rsid w:val="00164C65"/>
    <w:rsid w:val="00164EEB"/>
    <w:rsid w:val="001651DD"/>
    <w:rsid w:val="001655A3"/>
    <w:rsid w:val="00165CE0"/>
    <w:rsid w:val="00165DE5"/>
    <w:rsid w:val="0016763C"/>
    <w:rsid w:val="00167744"/>
    <w:rsid w:val="001678D0"/>
    <w:rsid w:val="00167960"/>
    <w:rsid w:val="00167B86"/>
    <w:rsid w:val="00167D30"/>
    <w:rsid w:val="00167DD1"/>
    <w:rsid w:val="00167FB8"/>
    <w:rsid w:val="00170166"/>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80D37"/>
    <w:rsid w:val="0018120D"/>
    <w:rsid w:val="00181653"/>
    <w:rsid w:val="00181685"/>
    <w:rsid w:val="00181B10"/>
    <w:rsid w:val="00181D95"/>
    <w:rsid w:val="00181E88"/>
    <w:rsid w:val="00181EED"/>
    <w:rsid w:val="00181F07"/>
    <w:rsid w:val="00182080"/>
    <w:rsid w:val="0018215A"/>
    <w:rsid w:val="001823E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D37"/>
    <w:rsid w:val="001A44F7"/>
    <w:rsid w:val="001A4FC2"/>
    <w:rsid w:val="001A56FE"/>
    <w:rsid w:val="001A5848"/>
    <w:rsid w:val="001A5880"/>
    <w:rsid w:val="001A604A"/>
    <w:rsid w:val="001A6298"/>
    <w:rsid w:val="001A64F5"/>
    <w:rsid w:val="001A6EE9"/>
    <w:rsid w:val="001A736B"/>
    <w:rsid w:val="001A75EC"/>
    <w:rsid w:val="001B09DE"/>
    <w:rsid w:val="001B1037"/>
    <w:rsid w:val="001B1749"/>
    <w:rsid w:val="001B1755"/>
    <w:rsid w:val="001B177D"/>
    <w:rsid w:val="001B1785"/>
    <w:rsid w:val="001B1921"/>
    <w:rsid w:val="001B19AA"/>
    <w:rsid w:val="001B1DCC"/>
    <w:rsid w:val="001B1FE1"/>
    <w:rsid w:val="001B2135"/>
    <w:rsid w:val="001B2736"/>
    <w:rsid w:val="001B2F05"/>
    <w:rsid w:val="001B314C"/>
    <w:rsid w:val="001B3628"/>
    <w:rsid w:val="001B3DAD"/>
    <w:rsid w:val="001B46F8"/>
    <w:rsid w:val="001B4933"/>
    <w:rsid w:val="001B49F5"/>
    <w:rsid w:val="001B5133"/>
    <w:rsid w:val="001B52ED"/>
    <w:rsid w:val="001B5702"/>
    <w:rsid w:val="001B5FC5"/>
    <w:rsid w:val="001B64F4"/>
    <w:rsid w:val="001B67E8"/>
    <w:rsid w:val="001B74BB"/>
    <w:rsid w:val="001B797E"/>
    <w:rsid w:val="001C0071"/>
    <w:rsid w:val="001C0ECA"/>
    <w:rsid w:val="001C1433"/>
    <w:rsid w:val="001C154D"/>
    <w:rsid w:val="001C15A2"/>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EDB"/>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2A3"/>
    <w:rsid w:val="001D45C7"/>
    <w:rsid w:val="001D4631"/>
    <w:rsid w:val="001D4659"/>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E5E"/>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852"/>
    <w:rsid w:val="001E6DC9"/>
    <w:rsid w:val="001E6FF4"/>
    <w:rsid w:val="001E7ED0"/>
    <w:rsid w:val="001F0081"/>
    <w:rsid w:val="001F0110"/>
    <w:rsid w:val="001F0756"/>
    <w:rsid w:val="001F0858"/>
    <w:rsid w:val="001F0D4B"/>
    <w:rsid w:val="001F0E9F"/>
    <w:rsid w:val="001F1482"/>
    <w:rsid w:val="001F1A4C"/>
    <w:rsid w:val="001F1C94"/>
    <w:rsid w:val="001F22CA"/>
    <w:rsid w:val="001F288A"/>
    <w:rsid w:val="001F2B95"/>
    <w:rsid w:val="001F2DAA"/>
    <w:rsid w:val="001F3278"/>
    <w:rsid w:val="001F327F"/>
    <w:rsid w:val="001F3C51"/>
    <w:rsid w:val="001F3CE1"/>
    <w:rsid w:val="001F4CA3"/>
    <w:rsid w:val="001F53A8"/>
    <w:rsid w:val="001F55C0"/>
    <w:rsid w:val="001F56A5"/>
    <w:rsid w:val="001F596A"/>
    <w:rsid w:val="001F5C54"/>
    <w:rsid w:val="001F5E17"/>
    <w:rsid w:val="001F5EF2"/>
    <w:rsid w:val="001F6206"/>
    <w:rsid w:val="001F64B3"/>
    <w:rsid w:val="001F6849"/>
    <w:rsid w:val="001F7045"/>
    <w:rsid w:val="001F70AC"/>
    <w:rsid w:val="001F7152"/>
    <w:rsid w:val="001F7757"/>
    <w:rsid w:val="001F775B"/>
    <w:rsid w:val="001F7932"/>
    <w:rsid w:val="00200B73"/>
    <w:rsid w:val="00200B86"/>
    <w:rsid w:val="00200E9B"/>
    <w:rsid w:val="00201011"/>
    <w:rsid w:val="00201123"/>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46C9"/>
    <w:rsid w:val="00205823"/>
    <w:rsid w:val="00205914"/>
    <w:rsid w:val="00205980"/>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C27"/>
    <w:rsid w:val="00222FD4"/>
    <w:rsid w:val="002230CF"/>
    <w:rsid w:val="00223325"/>
    <w:rsid w:val="002233BF"/>
    <w:rsid w:val="002236E1"/>
    <w:rsid w:val="0022374C"/>
    <w:rsid w:val="00223909"/>
    <w:rsid w:val="00223D80"/>
    <w:rsid w:val="00223E13"/>
    <w:rsid w:val="00223F56"/>
    <w:rsid w:val="00224900"/>
    <w:rsid w:val="0022494D"/>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2B"/>
    <w:rsid w:val="00232A1B"/>
    <w:rsid w:val="00232AE4"/>
    <w:rsid w:val="002331C7"/>
    <w:rsid w:val="0023359C"/>
    <w:rsid w:val="002336BA"/>
    <w:rsid w:val="00233AEA"/>
    <w:rsid w:val="00233CE9"/>
    <w:rsid w:val="00233EA1"/>
    <w:rsid w:val="00233FBA"/>
    <w:rsid w:val="002343F4"/>
    <w:rsid w:val="00234CFB"/>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98"/>
    <w:rsid w:val="00236BC9"/>
    <w:rsid w:val="00236FBF"/>
    <w:rsid w:val="00237DB7"/>
    <w:rsid w:val="002400B5"/>
    <w:rsid w:val="002403CF"/>
    <w:rsid w:val="0024081E"/>
    <w:rsid w:val="002409EB"/>
    <w:rsid w:val="00240CA7"/>
    <w:rsid w:val="00240CDE"/>
    <w:rsid w:val="00240ECD"/>
    <w:rsid w:val="00241733"/>
    <w:rsid w:val="00241F61"/>
    <w:rsid w:val="00242188"/>
    <w:rsid w:val="0024226C"/>
    <w:rsid w:val="0024239A"/>
    <w:rsid w:val="002427CB"/>
    <w:rsid w:val="002427EB"/>
    <w:rsid w:val="00242E9D"/>
    <w:rsid w:val="00242EBB"/>
    <w:rsid w:val="00243148"/>
    <w:rsid w:val="002432B5"/>
    <w:rsid w:val="00243AFE"/>
    <w:rsid w:val="00244680"/>
    <w:rsid w:val="00244A42"/>
    <w:rsid w:val="00244A94"/>
    <w:rsid w:val="00244E22"/>
    <w:rsid w:val="00244EB3"/>
    <w:rsid w:val="002455C0"/>
    <w:rsid w:val="0024571C"/>
    <w:rsid w:val="002461CF"/>
    <w:rsid w:val="00246F64"/>
    <w:rsid w:val="002470C4"/>
    <w:rsid w:val="00247882"/>
    <w:rsid w:val="00247914"/>
    <w:rsid w:val="00247F1B"/>
    <w:rsid w:val="00250181"/>
    <w:rsid w:val="00250352"/>
    <w:rsid w:val="00250553"/>
    <w:rsid w:val="0025088C"/>
    <w:rsid w:val="00250D29"/>
    <w:rsid w:val="00251086"/>
    <w:rsid w:val="002512C5"/>
    <w:rsid w:val="00251979"/>
    <w:rsid w:val="00251988"/>
    <w:rsid w:val="002528F7"/>
    <w:rsid w:val="00252D33"/>
    <w:rsid w:val="0025336D"/>
    <w:rsid w:val="00253A22"/>
    <w:rsid w:val="002541D9"/>
    <w:rsid w:val="002547EB"/>
    <w:rsid w:val="002548D0"/>
    <w:rsid w:val="0025490D"/>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2CF"/>
    <w:rsid w:val="00260732"/>
    <w:rsid w:val="0026086C"/>
    <w:rsid w:val="00260B02"/>
    <w:rsid w:val="00260C11"/>
    <w:rsid w:val="00260C32"/>
    <w:rsid w:val="00260D27"/>
    <w:rsid w:val="00260E99"/>
    <w:rsid w:val="00260FA1"/>
    <w:rsid w:val="0026131A"/>
    <w:rsid w:val="00261465"/>
    <w:rsid w:val="00261B00"/>
    <w:rsid w:val="002622F5"/>
    <w:rsid w:val="00262724"/>
    <w:rsid w:val="0026305B"/>
    <w:rsid w:val="00263740"/>
    <w:rsid w:val="00263A16"/>
    <w:rsid w:val="00263AD9"/>
    <w:rsid w:val="00263E73"/>
    <w:rsid w:val="00263E81"/>
    <w:rsid w:val="002643CC"/>
    <w:rsid w:val="002645C3"/>
    <w:rsid w:val="00264A4A"/>
    <w:rsid w:val="002652F2"/>
    <w:rsid w:val="002655D1"/>
    <w:rsid w:val="00265B1A"/>
    <w:rsid w:val="002662A0"/>
    <w:rsid w:val="002669A5"/>
    <w:rsid w:val="00267483"/>
    <w:rsid w:val="002674CD"/>
    <w:rsid w:val="00267633"/>
    <w:rsid w:val="00267B71"/>
    <w:rsid w:val="002705A5"/>
    <w:rsid w:val="00270A7C"/>
    <w:rsid w:val="00270FF7"/>
    <w:rsid w:val="00271351"/>
    <w:rsid w:val="002718CE"/>
    <w:rsid w:val="002723FF"/>
    <w:rsid w:val="0027241D"/>
    <w:rsid w:val="00272423"/>
    <w:rsid w:val="0027290E"/>
    <w:rsid w:val="00272BF4"/>
    <w:rsid w:val="00273322"/>
    <w:rsid w:val="00273406"/>
    <w:rsid w:val="0027346C"/>
    <w:rsid w:val="00273D1F"/>
    <w:rsid w:val="00273D27"/>
    <w:rsid w:val="00273EF0"/>
    <w:rsid w:val="00273EF2"/>
    <w:rsid w:val="00273F12"/>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E31"/>
    <w:rsid w:val="00280FEB"/>
    <w:rsid w:val="00281210"/>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2E8"/>
    <w:rsid w:val="0029478D"/>
    <w:rsid w:val="00294AE7"/>
    <w:rsid w:val="002965C2"/>
    <w:rsid w:val="002967AF"/>
    <w:rsid w:val="00296A7A"/>
    <w:rsid w:val="00296B93"/>
    <w:rsid w:val="00296EDB"/>
    <w:rsid w:val="002973EF"/>
    <w:rsid w:val="002974D8"/>
    <w:rsid w:val="0029776A"/>
    <w:rsid w:val="00297779"/>
    <w:rsid w:val="00297CDB"/>
    <w:rsid w:val="00297F5D"/>
    <w:rsid w:val="002A0099"/>
    <w:rsid w:val="002A0C48"/>
    <w:rsid w:val="002A0F8E"/>
    <w:rsid w:val="002A146A"/>
    <w:rsid w:val="002A170B"/>
    <w:rsid w:val="002A2162"/>
    <w:rsid w:val="002A23A6"/>
    <w:rsid w:val="002A247A"/>
    <w:rsid w:val="002A251C"/>
    <w:rsid w:val="002A2863"/>
    <w:rsid w:val="002A2BE9"/>
    <w:rsid w:val="002A2FE0"/>
    <w:rsid w:val="002A35D4"/>
    <w:rsid w:val="002A3684"/>
    <w:rsid w:val="002A3D21"/>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38FD"/>
    <w:rsid w:val="002B3CFB"/>
    <w:rsid w:val="002B3FD6"/>
    <w:rsid w:val="002B48E7"/>
    <w:rsid w:val="002B493F"/>
    <w:rsid w:val="002B49FD"/>
    <w:rsid w:val="002B4F81"/>
    <w:rsid w:val="002B5A14"/>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475"/>
    <w:rsid w:val="002C4B1B"/>
    <w:rsid w:val="002C4B3E"/>
    <w:rsid w:val="002C4C0C"/>
    <w:rsid w:val="002C597A"/>
    <w:rsid w:val="002C5D92"/>
    <w:rsid w:val="002C5DE8"/>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10C7"/>
    <w:rsid w:val="002F1C32"/>
    <w:rsid w:val="002F286F"/>
    <w:rsid w:val="002F291E"/>
    <w:rsid w:val="002F2E9D"/>
    <w:rsid w:val="002F2F69"/>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6C8"/>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3A"/>
    <w:rsid w:val="00320F67"/>
    <w:rsid w:val="003211ED"/>
    <w:rsid w:val="003214C9"/>
    <w:rsid w:val="003219EB"/>
    <w:rsid w:val="00321B58"/>
    <w:rsid w:val="00321C38"/>
    <w:rsid w:val="00321E1C"/>
    <w:rsid w:val="00322346"/>
    <w:rsid w:val="003225DC"/>
    <w:rsid w:val="00323478"/>
    <w:rsid w:val="003235F4"/>
    <w:rsid w:val="003236D5"/>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AA1"/>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0C90"/>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A40"/>
    <w:rsid w:val="00374B39"/>
    <w:rsid w:val="00374D85"/>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E12"/>
    <w:rsid w:val="003870D3"/>
    <w:rsid w:val="0038721B"/>
    <w:rsid w:val="003876F9"/>
    <w:rsid w:val="00387948"/>
    <w:rsid w:val="00387BF6"/>
    <w:rsid w:val="00390272"/>
    <w:rsid w:val="003903B6"/>
    <w:rsid w:val="003904F7"/>
    <w:rsid w:val="0039070F"/>
    <w:rsid w:val="00390828"/>
    <w:rsid w:val="00390AA2"/>
    <w:rsid w:val="00390C00"/>
    <w:rsid w:val="00391102"/>
    <w:rsid w:val="003912EB"/>
    <w:rsid w:val="0039153F"/>
    <w:rsid w:val="0039190B"/>
    <w:rsid w:val="00391AF1"/>
    <w:rsid w:val="00392229"/>
    <w:rsid w:val="00392392"/>
    <w:rsid w:val="0039295D"/>
    <w:rsid w:val="003929AF"/>
    <w:rsid w:val="00392DE2"/>
    <w:rsid w:val="00392FE8"/>
    <w:rsid w:val="00393409"/>
    <w:rsid w:val="00393520"/>
    <w:rsid w:val="00393E9F"/>
    <w:rsid w:val="00393F67"/>
    <w:rsid w:val="00394065"/>
    <w:rsid w:val="003940D8"/>
    <w:rsid w:val="003940D9"/>
    <w:rsid w:val="003944B8"/>
    <w:rsid w:val="00394595"/>
    <w:rsid w:val="00394E90"/>
    <w:rsid w:val="00395778"/>
    <w:rsid w:val="003962A9"/>
    <w:rsid w:val="0039654D"/>
    <w:rsid w:val="003966B2"/>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60AE"/>
    <w:rsid w:val="003A61FA"/>
    <w:rsid w:val="003A69C4"/>
    <w:rsid w:val="003A6C81"/>
    <w:rsid w:val="003A6F46"/>
    <w:rsid w:val="003A71EB"/>
    <w:rsid w:val="003A73B2"/>
    <w:rsid w:val="003A7A3E"/>
    <w:rsid w:val="003A7C3A"/>
    <w:rsid w:val="003A7DBF"/>
    <w:rsid w:val="003B09D7"/>
    <w:rsid w:val="003B0CA5"/>
    <w:rsid w:val="003B0D02"/>
    <w:rsid w:val="003B0DE7"/>
    <w:rsid w:val="003B0E47"/>
    <w:rsid w:val="003B11FB"/>
    <w:rsid w:val="003B13A5"/>
    <w:rsid w:val="003B142D"/>
    <w:rsid w:val="003B1877"/>
    <w:rsid w:val="003B1CC4"/>
    <w:rsid w:val="003B1F09"/>
    <w:rsid w:val="003B2085"/>
    <w:rsid w:val="003B218B"/>
    <w:rsid w:val="003B2235"/>
    <w:rsid w:val="003B246E"/>
    <w:rsid w:val="003B2928"/>
    <w:rsid w:val="003B2D58"/>
    <w:rsid w:val="003B2EF1"/>
    <w:rsid w:val="003B3DFD"/>
    <w:rsid w:val="003B4753"/>
    <w:rsid w:val="003B4902"/>
    <w:rsid w:val="003B4CB4"/>
    <w:rsid w:val="003B53FB"/>
    <w:rsid w:val="003B5D9C"/>
    <w:rsid w:val="003B5EC5"/>
    <w:rsid w:val="003B6009"/>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2A2"/>
    <w:rsid w:val="003C03CF"/>
    <w:rsid w:val="003C06A4"/>
    <w:rsid w:val="003C0848"/>
    <w:rsid w:val="003C0BDD"/>
    <w:rsid w:val="003C0D39"/>
    <w:rsid w:val="003C102A"/>
    <w:rsid w:val="003C170F"/>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ECF"/>
    <w:rsid w:val="003D60F4"/>
    <w:rsid w:val="003D6158"/>
    <w:rsid w:val="003D62D5"/>
    <w:rsid w:val="003D6364"/>
    <w:rsid w:val="003D66FC"/>
    <w:rsid w:val="003D68F4"/>
    <w:rsid w:val="003D6D90"/>
    <w:rsid w:val="003D6DB4"/>
    <w:rsid w:val="003D72CA"/>
    <w:rsid w:val="003D753D"/>
    <w:rsid w:val="003D7808"/>
    <w:rsid w:val="003E053B"/>
    <w:rsid w:val="003E09F0"/>
    <w:rsid w:val="003E0BE8"/>
    <w:rsid w:val="003E161E"/>
    <w:rsid w:val="003E18D9"/>
    <w:rsid w:val="003E1B2E"/>
    <w:rsid w:val="003E2629"/>
    <w:rsid w:val="003E26F8"/>
    <w:rsid w:val="003E284D"/>
    <w:rsid w:val="003E2A20"/>
    <w:rsid w:val="003E32EB"/>
    <w:rsid w:val="003E3805"/>
    <w:rsid w:val="003E3DE6"/>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21AA"/>
    <w:rsid w:val="003F221D"/>
    <w:rsid w:val="003F261C"/>
    <w:rsid w:val="003F2794"/>
    <w:rsid w:val="003F29EF"/>
    <w:rsid w:val="003F2C6B"/>
    <w:rsid w:val="003F2F53"/>
    <w:rsid w:val="003F32FC"/>
    <w:rsid w:val="003F3392"/>
    <w:rsid w:val="003F360E"/>
    <w:rsid w:val="003F3C96"/>
    <w:rsid w:val="003F41FA"/>
    <w:rsid w:val="003F45B4"/>
    <w:rsid w:val="003F4629"/>
    <w:rsid w:val="003F4739"/>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1F04"/>
    <w:rsid w:val="004020DD"/>
    <w:rsid w:val="0040211F"/>
    <w:rsid w:val="00402188"/>
    <w:rsid w:val="00402F35"/>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178E"/>
    <w:rsid w:val="004119EC"/>
    <w:rsid w:val="004121DE"/>
    <w:rsid w:val="00412928"/>
    <w:rsid w:val="00412995"/>
    <w:rsid w:val="00412C04"/>
    <w:rsid w:val="004130E9"/>
    <w:rsid w:val="00413896"/>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102A"/>
    <w:rsid w:val="004211C7"/>
    <w:rsid w:val="004211E3"/>
    <w:rsid w:val="004214B6"/>
    <w:rsid w:val="00421E1B"/>
    <w:rsid w:val="00422355"/>
    <w:rsid w:val="004224F7"/>
    <w:rsid w:val="00422696"/>
    <w:rsid w:val="00423310"/>
    <w:rsid w:val="00423317"/>
    <w:rsid w:val="00423B31"/>
    <w:rsid w:val="00423D98"/>
    <w:rsid w:val="004242F8"/>
    <w:rsid w:val="0042461E"/>
    <w:rsid w:val="00424BA4"/>
    <w:rsid w:val="00424CE6"/>
    <w:rsid w:val="00424F83"/>
    <w:rsid w:val="0042501E"/>
    <w:rsid w:val="004250CB"/>
    <w:rsid w:val="00425153"/>
    <w:rsid w:val="00425158"/>
    <w:rsid w:val="004252C1"/>
    <w:rsid w:val="00425397"/>
    <w:rsid w:val="00426332"/>
    <w:rsid w:val="004266DF"/>
    <w:rsid w:val="0042688A"/>
    <w:rsid w:val="00426900"/>
    <w:rsid w:val="0042696D"/>
    <w:rsid w:val="00426AC7"/>
    <w:rsid w:val="00426BA3"/>
    <w:rsid w:val="00426DEC"/>
    <w:rsid w:val="004271C2"/>
    <w:rsid w:val="004272DC"/>
    <w:rsid w:val="004272EC"/>
    <w:rsid w:val="00427AE5"/>
    <w:rsid w:val="00427DA4"/>
    <w:rsid w:val="00427E40"/>
    <w:rsid w:val="00427EC2"/>
    <w:rsid w:val="00427F4E"/>
    <w:rsid w:val="004307DD"/>
    <w:rsid w:val="00430D41"/>
    <w:rsid w:val="00431081"/>
    <w:rsid w:val="00431930"/>
    <w:rsid w:val="00431A97"/>
    <w:rsid w:val="00431C31"/>
    <w:rsid w:val="00431D6D"/>
    <w:rsid w:val="00431F39"/>
    <w:rsid w:val="0043202A"/>
    <w:rsid w:val="00432085"/>
    <w:rsid w:val="00432204"/>
    <w:rsid w:val="00432445"/>
    <w:rsid w:val="004327B1"/>
    <w:rsid w:val="0043295D"/>
    <w:rsid w:val="00432A16"/>
    <w:rsid w:val="00432B50"/>
    <w:rsid w:val="00432C70"/>
    <w:rsid w:val="004333AD"/>
    <w:rsid w:val="00433659"/>
    <w:rsid w:val="004338CE"/>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33F3"/>
    <w:rsid w:val="00443C68"/>
    <w:rsid w:val="00443DD7"/>
    <w:rsid w:val="0044405E"/>
    <w:rsid w:val="00444103"/>
    <w:rsid w:val="0044464C"/>
    <w:rsid w:val="00444B62"/>
    <w:rsid w:val="0044520E"/>
    <w:rsid w:val="00445BB5"/>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9D7"/>
    <w:rsid w:val="00460A71"/>
    <w:rsid w:val="00460C3B"/>
    <w:rsid w:val="00461464"/>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6CC4"/>
    <w:rsid w:val="004670A4"/>
    <w:rsid w:val="004673ED"/>
    <w:rsid w:val="0046747E"/>
    <w:rsid w:val="00467A19"/>
    <w:rsid w:val="00467BDA"/>
    <w:rsid w:val="0047039B"/>
    <w:rsid w:val="00470757"/>
    <w:rsid w:val="00471498"/>
    <w:rsid w:val="0047193C"/>
    <w:rsid w:val="00471F15"/>
    <w:rsid w:val="00472220"/>
    <w:rsid w:val="0047247F"/>
    <w:rsid w:val="004725AA"/>
    <w:rsid w:val="004725D2"/>
    <w:rsid w:val="00472656"/>
    <w:rsid w:val="004735A1"/>
    <w:rsid w:val="004739C3"/>
    <w:rsid w:val="00474430"/>
    <w:rsid w:val="004748F9"/>
    <w:rsid w:val="00474A3C"/>
    <w:rsid w:val="00474A47"/>
    <w:rsid w:val="00474C7E"/>
    <w:rsid w:val="00474CFB"/>
    <w:rsid w:val="00474DBC"/>
    <w:rsid w:val="004757EA"/>
    <w:rsid w:val="00475AFF"/>
    <w:rsid w:val="00475B6A"/>
    <w:rsid w:val="00475B99"/>
    <w:rsid w:val="00475C44"/>
    <w:rsid w:val="00475DAF"/>
    <w:rsid w:val="00476028"/>
    <w:rsid w:val="00476065"/>
    <w:rsid w:val="004767DE"/>
    <w:rsid w:val="00476801"/>
    <w:rsid w:val="004769E2"/>
    <w:rsid w:val="00476FA1"/>
    <w:rsid w:val="00477158"/>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90A"/>
    <w:rsid w:val="00486F8F"/>
    <w:rsid w:val="00487416"/>
    <w:rsid w:val="00487707"/>
    <w:rsid w:val="00487C44"/>
    <w:rsid w:val="00487DFB"/>
    <w:rsid w:val="00487F01"/>
    <w:rsid w:val="00487FD2"/>
    <w:rsid w:val="004914BC"/>
    <w:rsid w:val="00491B31"/>
    <w:rsid w:val="00491BA0"/>
    <w:rsid w:val="00491E53"/>
    <w:rsid w:val="00492004"/>
    <w:rsid w:val="004930A0"/>
    <w:rsid w:val="00493339"/>
    <w:rsid w:val="004933B5"/>
    <w:rsid w:val="00493699"/>
    <w:rsid w:val="00493AA5"/>
    <w:rsid w:val="0049410B"/>
    <w:rsid w:val="004948DF"/>
    <w:rsid w:val="00494B65"/>
    <w:rsid w:val="00494BEB"/>
    <w:rsid w:val="00495119"/>
    <w:rsid w:val="00495149"/>
    <w:rsid w:val="004954ED"/>
    <w:rsid w:val="004956F2"/>
    <w:rsid w:val="00495805"/>
    <w:rsid w:val="00495C33"/>
    <w:rsid w:val="00495E95"/>
    <w:rsid w:val="00496694"/>
    <w:rsid w:val="00496760"/>
    <w:rsid w:val="004967EB"/>
    <w:rsid w:val="00496C17"/>
    <w:rsid w:val="004A09D5"/>
    <w:rsid w:val="004A0E1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90"/>
    <w:rsid w:val="004A7AE4"/>
    <w:rsid w:val="004A7C53"/>
    <w:rsid w:val="004B01C3"/>
    <w:rsid w:val="004B045B"/>
    <w:rsid w:val="004B05CA"/>
    <w:rsid w:val="004B061D"/>
    <w:rsid w:val="004B080F"/>
    <w:rsid w:val="004B0D3E"/>
    <w:rsid w:val="004B0D61"/>
    <w:rsid w:val="004B0DF9"/>
    <w:rsid w:val="004B1176"/>
    <w:rsid w:val="004B25BC"/>
    <w:rsid w:val="004B2686"/>
    <w:rsid w:val="004B280D"/>
    <w:rsid w:val="004B2B00"/>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78D"/>
    <w:rsid w:val="004C0A7F"/>
    <w:rsid w:val="004C1646"/>
    <w:rsid w:val="004C1728"/>
    <w:rsid w:val="004C1980"/>
    <w:rsid w:val="004C2560"/>
    <w:rsid w:val="004C27B7"/>
    <w:rsid w:val="004C2C85"/>
    <w:rsid w:val="004C2CA5"/>
    <w:rsid w:val="004C3068"/>
    <w:rsid w:val="004C35CD"/>
    <w:rsid w:val="004C38BF"/>
    <w:rsid w:val="004C38DF"/>
    <w:rsid w:val="004C3A7E"/>
    <w:rsid w:val="004C3C45"/>
    <w:rsid w:val="004C3C6F"/>
    <w:rsid w:val="004C3D36"/>
    <w:rsid w:val="004C487A"/>
    <w:rsid w:val="004C4E54"/>
    <w:rsid w:val="004C512C"/>
    <w:rsid w:val="004C56E1"/>
    <w:rsid w:val="004C61CC"/>
    <w:rsid w:val="004C6227"/>
    <w:rsid w:val="004C646A"/>
    <w:rsid w:val="004C6754"/>
    <w:rsid w:val="004C67C2"/>
    <w:rsid w:val="004C6BF1"/>
    <w:rsid w:val="004C71F7"/>
    <w:rsid w:val="004C7464"/>
    <w:rsid w:val="004C782D"/>
    <w:rsid w:val="004C78D7"/>
    <w:rsid w:val="004C7D72"/>
    <w:rsid w:val="004D0021"/>
    <w:rsid w:val="004D04CE"/>
    <w:rsid w:val="004D0A88"/>
    <w:rsid w:val="004D0CAC"/>
    <w:rsid w:val="004D103D"/>
    <w:rsid w:val="004D1B0D"/>
    <w:rsid w:val="004D1D80"/>
    <w:rsid w:val="004D1F13"/>
    <w:rsid w:val="004D1F50"/>
    <w:rsid w:val="004D2473"/>
    <w:rsid w:val="004D2979"/>
    <w:rsid w:val="004D3727"/>
    <w:rsid w:val="004D3C38"/>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5F6"/>
    <w:rsid w:val="004E08BF"/>
    <w:rsid w:val="004E1470"/>
    <w:rsid w:val="004E1980"/>
    <w:rsid w:val="004E1AEA"/>
    <w:rsid w:val="004E22FF"/>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60E8"/>
    <w:rsid w:val="004E61CC"/>
    <w:rsid w:val="004E6DFD"/>
    <w:rsid w:val="004E72F4"/>
    <w:rsid w:val="004E76DA"/>
    <w:rsid w:val="004E78C3"/>
    <w:rsid w:val="004E7CBC"/>
    <w:rsid w:val="004F0355"/>
    <w:rsid w:val="004F060A"/>
    <w:rsid w:val="004F1B94"/>
    <w:rsid w:val="004F1C2E"/>
    <w:rsid w:val="004F213B"/>
    <w:rsid w:val="004F230E"/>
    <w:rsid w:val="004F2479"/>
    <w:rsid w:val="004F26A4"/>
    <w:rsid w:val="004F2CE6"/>
    <w:rsid w:val="004F311E"/>
    <w:rsid w:val="004F32F9"/>
    <w:rsid w:val="004F35AB"/>
    <w:rsid w:val="004F398E"/>
    <w:rsid w:val="004F3D1D"/>
    <w:rsid w:val="004F4003"/>
    <w:rsid w:val="004F4BE0"/>
    <w:rsid w:val="004F4C03"/>
    <w:rsid w:val="004F4F18"/>
    <w:rsid w:val="004F5484"/>
    <w:rsid w:val="004F5A64"/>
    <w:rsid w:val="004F5B55"/>
    <w:rsid w:val="004F5BB2"/>
    <w:rsid w:val="004F651E"/>
    <w:rsid w:val="004F698E"/>
    <w:rsid w:val="004F737F"/>
    <w:rsid w:val="004F7BB4"/>
    <w:rsid w:val="004F7D70"/>
    <w:rsid w:val="004F7E1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42C0"/>
    <w:rsid w:val="00504A7B"/>
    <w:rsid w:val="00504CB2"/>
    <w:rsid w:val="00505068"/>
    <w:rsid w:val="005059C0"/>
    <w:rsid w:val="00505BD8"/>
    <w:rsid w:val="00505C17"/>
    <w:rsid w:val="00506577"/>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5F"/>
    <w:rsid w:val="00516F79"/>
    <w:rsid w:val="00520548"/>
    <w:rsid w:val="00520857"/>
    <w:rsid w:val="00520B36"/>
    <w:rsid w:val="00520BAC"/>
    <w:rsid w:val="00520BD4"/>
    <w:rsid w:val="00520F52"/>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11A6"/>
    <w:rsid w:val="005313DA"/>
    <w:rsid w:val="00531907"/>
    <w:rsid w:val="005321C4"/>
    <w:rsid w:val="0053245C"/>
    <w:rsid w:val="00532CF3"/>
    <w:rsid w:val="00533065"/>
    <w:rsid w:val="0053367D"/>
    <w:rsid w:val="00533927"/>
    <w:rsid w:val="00533CB6"/>
    <w:rsid w:val="005340EB"/>
    <w:rsid w:val="00534F1F"/>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4B4"/>
    <w:rsid w:val="00551BA6"/>
    <w:rsid w:val="00551BE4"/>
    <w:rsid w:val="00552045"/>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38"/>
    <w:rsid w:val="005628D3"/>
    <w:rsid w:val="005628F0"/>
    <w:rsid w:val="00562ADD"/>
    <w:rsid w:val="00562B39"/>
    <w:rsid w:val="00563080"/>
    <w:rsid w:val="00563111"/>
    <w:rsid w:val="005636D3"/>
    <w:rsid w:val="0056382C"/>
    <w:rsid w:val="00563904"/>
    <w:rsid w:val="00563A01"/>
    <w:rsid w:val="00563DF9"/>
    <w:rsid w:val="00563E05"/>
    <w:rsid w:val="00563E5C"/>
    <w:rsid w:val="00563ED8"/>
    <w:rsid w:val="00563F41"/>
    <w:rsid w:val="00564131"/>
    <w:rsid w:val="00564573"/>
    <w:rsid w:val="00564594"/>
    <w:rsid w:val="00564810"/>
    <w:rsid w:val="005648CA"/>
    <w:rsid w:val="00564C7F"/>
    <w:rsid w:val="00564D93"/>
    <w:rsid w:val="00564DA4"/>
    <w:rsid w:val="00564F70"/>
    <w:rsid w:val="00564FEE"/>
    <w:rsid w:val="005658D2"/>
    <w:rsid w:val="00565A45"/>
    <w:rsid w:val="00565D33"/>
    <w:rsid w:val="00565D7D"/>
    <w:rsid w:val="0056611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62"/>
    <w:rsid w:val="00571D77"/>
    <w:rsid w:val="00571EB1"/>
    <w:rsid w:val="00572964"/>
    <w:rsid w:val="00572E42"/>
    <w:rsid w:val="00573235"/>
    <w:rsid w:val="005732F3"/>
    <w:rsid w:val="00573818"/>
    <w:rsid w:val="00573A06"/>
    <w:rsid w:val="00573AE4"/>
    <w:rsid w:val="005743BA"/>
    <w:rsid w:val="00575531"/>
    <w:rsid w:val="00575BF4"/>
    <w:rsid w:val="00575EBD"/>
    <w:rsid w:val="00576213"/>
    <w:rsid w:val="00576735"/>
    <w:rsid w:val="005769AB"/>
    <w:rsid w:val="00576BE2"/>
    <w:rsid w:val="00576CCF"/>
    <w:rsid w:val="005772D4"/>
    <w:rsid w:val="00577349"/>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896"/>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8E4"/>
    <w:rsid w:val="00595AC7"/>
    <w:rsid w:val="00595C58"/>
    <w:rsid w:val="00595C92"/>
    <w:rsid w:val="00595D51"/>
    <w:rsid w:val="00596209"/>
    <w:rsid w:val="00596696"/>
    <w:rsid w:val="00596DCE"/>
    <w:rsid w:val="0059779B"/>
    <w:rsid w:val="00597E1C"/>
    <w:rsid w:val="005A0349"/>
    <w:rsid w:val="005A0F16"/>
    <w:rsid w:val="005A13B0"/>
    <w:rsid w:val="005A143C"/>
    <w:rsid w:val="005A1642"/>
    <w:rsid w:val="005A1A86"/>
    <w:rsid w:val="005A1C6F"/>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567"/>
    <w:rsid w:val="005A760A"/>
    <w:rsid w:val="005A7C8E"/>
    <w:rsid w:val="005A7E87"/>
    <w:rsid w:val="005B053D"/>
    <w:rsid w:val="005B083B"/>
    <w:rsid w:val="005B0983"/>
    <w:rsid w:val="005B10A4"/>
    <w:rsid w:val="005B11DE"/>
    <w:rsid w:val="005B19DF"/>
    <w:rsid w:val="005B1E43"/>
    <w:rsid w:val="005B27C8"/>
    <w:rsid w:val="005B2E93"/>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6055"/>
    <w:rsid w:val="005B6088"/>
    <w:rsid w:val="005B68FB"/>
    <w:rsid w:val="005B6C35"/>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2ED"/>
    <w:rsid w:val="005C67E2"/>
    <w:rsid w:val="005C6C7E"/>
    <w:rsid w:val="005C719D"/>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ECF"/>
    <w:rsid w:val="005D607E"/>
    <w:rsid w:val="005D6184"/>
    <w:rsid w:val="005D63B4"/>
    <w:rsid w:val="005D70D4"/>
    <w:rsid w:val="005D7226"/>
    <w:rsid w:val="005D7629"/>
    <w:rsid w:val="005D7A4C"/>
    <w:rsid w:val="005D7BEC"/>
    <w:rsid w:val="005E050F"/>
    <w:rsid w:val="005E0716"/>
    <w:rsid w:val="005E093F"/>
    <w:rsid w:val="005E13D9"/>
    <w:rsid w:val="005E1A0C"/>
    <w:rsid w:val="005E258B"/>
    <w:rsid w:val="005E25F3"/>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751E"/>
    <w:rsid w:val="005E7718"/>
    <w:rsid w:val="005F0700"/>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A02"/>
    <w:rsid w:val="00604D59"/>
    <w:rsid w:val="0060547E"/>
    <w:rsid w:val="00605A11"/>
    <w:rsid w:val="00605A60"/>
    <w:rsid w:val="00605AFD"/>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2056"/>
    <w:rsid w:val="006120DB"/>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4FA"/>
    <w:rsid w:val="00620B1D"/>
    <w:rsid w:val="00620DAF"/>
    <w:rsid w:val="00620DF1"/>
    <w:rsid w:val="00620E51"/>
    <w:rsid w:val="0062101A"/>
    <w:rsid w:val="006210E0"/>
    <w:rsid w:val="00621398"/>
    <w:rsid w:val="00621746"/>
    <w:rsid w:val="00621AFF"/>
    <w:rsid w:val="00622046"/>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E94"/>
    <w:rsid w:val="0063420E"/>
    <w:rsid w:val="006343B7"/>
    <w:rsid w:val="0063448A"/>
    <w:rsid w:val="0063457C"/>
    <w:rsid w:val="00634DEA"/>
    <w:rsid w:val="00634FD5"/>
    <w:rsid w:val="0063512D"/>
    <w:rsid w:val="006351E2"/>
    <w:rsid w:val="00635257"/>
    <w:rsid w:val="00635433"/>
    <w:rsid w:val="00635821"/>
    <w:rsid w:val="00635B72"/>
    <w:rsid w:val="00635D5B"/>
    <w:rsid w:val="006361B6"/>
    <w:rsid w:val="00636270"/>
    <w:rsid w:val="006362BE"/>
    <w:rsid w:val="00636323"/>
    <w:rsid w:val="0063637A"/>
    <w:rsid w:val="006368BD"/>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96"/>
    <w:rsid w:val="0065027F"/>
    <w:rsid w:val="0065034F"/>
    <w:rsid w:val="0065058B"/>
    <w:rsid w:val="00650B29"/>
    <w:rsid w:val="00650BE0"/>
    <w:rsid w:val="00650C36"/>
    <w:rsid w:val="00650D7A"/>
    <w:rsid w:val="00650D9C"/>
    <w:rsid w:val="0065116E"/>
    <w:rsid w:val="006519E6"/>
    <w:rsid w:val="00651F08"/>
    <w:rsid w:val="00652F0D"/>
    <w:rsid w:val="006530A1"/>
    <w:rsid w:val="00653B24"/>
    <w:rsid w:val="006548E9"/>
    <w:rsid w:val="00654C85"/>
    <w:rsid w:val="00654D37"/>
    <w:rsid w:val="00654D81"/>
    <w:rsid w:val="00654FF4"/>
    <w:rsid w:val="00655274"/>
    <w:rsid w:val="00655E24"/>
    <w:rsid w:val="00656098"/>
    <w:rsid w:val="00656132"/>
    <w:rsid w:val="00656A1F"/>
    <w:rsid w:val="00657983"/>
    <w:rsid w:val="00657C3C"/>
    <w:rsid w:val="00657F97"/>
    <w:rsid w:val="006609BA"/>
    <w:rsid w:val="00660D49"/>
    <w:rsid w:val="006618D4"/>
    <w:rsid w:val="006618D9"/>
    <w:rsid w:val="0066194E"/>
    <w:rsid w:val="00661E20"/>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669"/>
    <w:rsid w:val="00681731"/>
    <w:rsid w:val="00682706"/>
    <w:rsid w:val="006827A1"/>
    <w:rsid w:val="00682E2D"/>
    <w:rsid w:val="0068309A"/>
    <w:rsid w:val="006830C9"/>
    <w:rsid w:val="0068330B"/>
    <w:rsid w:val="00683551"/>
    <w:rsid w:val="0068477C"/>
    <w:rsid w:val="00684C49"/>
    <w:rsid w:val="00684DA1"/>
    <w:rsid w:val="00684F41"/>
    <w:rsid w:val="00684FE1"/>
    <w:rsid w:val="00685647"/>
    <w:rsid w:val="00685A6F"/>
    <w:rsid w:val="0068666A"/>
    <w:rsid w:val="00686B86"/>
    <w:rsid w:val="00686E73"/>
    <w:rsid w:val="006870B8"/>
    <w:rsid w:val="00687101"/>
    <w:rsid w:val="00687180"/>
    <w:rsid w:val="00687EE9"/>
    <w:rsid w:val="0069013E"/>
    <w:rsid w:val="00690309"/>
    <w:rsid w:val="0069087D"/>
    <w:rsid w:val="0069094B"/>
    <w:rsid w:val="00690A7F"/>
    <w:rsid w:val="00690E3E"/>
    <w:rsid w:val="00690F93"/>
    <w:rsid w:val="00691333"/>
    <w:rsid w:val="006915E4"/>
    <w:rsid w:val="00691869"/>
    <w:rsid w:val="00691EA1"/>
    <w:rsid w:val="00692054"/>
    <w:rsid w:val="0069218D"/>
    <w:rsid w:val="00692727"/>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9FA"/>
    <w:rsid w:val="006A3A9C"/>
    <w:rsid w:val="006A3DDE"/>
    <w:rsid w:val="006A3E86"/>
    <w:rsid w:val="006A4556"/>
    <w:rsid w:val="006A466F"/>
    <w:rsid w:val="006A469E"/>
    <w:rsid w:val="006A4986"/>
    <w:rsid w:val="006A49AE"/>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EDB"/>
    <w:rsid w:val="006C0B8C"/>
    <w:rsid w:val="006C0C9C"/>
    <w:rsid w:val="006C0CE0"/>
    <w:rsid w:val="006C0E5C"/>
    <w:rsid w:val="006C130F"/>
    <w:rsid w:val="006C1494"/>
    <w:rsid w:val="006C186E"/>
    <w:rsid w:val="006C1883"/>
    <w:rsid w:val="006C30EC"/>
    <w:rsid w:val="006C31EF"/>
    <w:rsid w:val="006C3443"/>
    <w:rsid w:val="006C353F"/>
    <w:rsid w:val="006C3765"/>
    <w:rsid w:val="006C3894"/>
    <w:rsid w:val="006C3C8D"/>
    <w:rsid w:val="006C3CB6"/>
    <w:rsid w:val="006C3F03"/>
    <w:rsid w:val="006C3F11"/>
    <w:rsid w:val="006C3F2C"/>
    <w:rsid w:val="006C460B"/>
    <w:rsid w:val="006C4B64"/>
    <w:rsid w:val="006C4BBB"/>
    <w:rsid w:val="006C4E49"/>
    <w:rsid w:val="006C55F6"/>
    <w:rsid w:val="006C697C"/>
    <w:rsid w:val="006C6C5F"/>
    <w:rsid w:val="006C6C62"/>
    <w:rsid w:val="006C6EDB"/>
    <w:rsid w:val="006C7112"/>
    <w:rsid w:val="006C73AC"/>
    <w:rsid w:val="006C7D6B"/>
    <w:rsid w:val="006D0296"/>
    <w:rsid w:val="006D0313"/>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D8C"/>
    <w:rsid w:val="006D7E54"/>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8A1"/>
    <w:rsid w:val="006E4B3E"/>
    <w:rsid w:val="006E4DDC"/>
    <w:rsid w:val="006E5309"/>
    <w:rsid w:val="006E5546"/>
    <w:rsid w:val="006E56B2"/>
    <w:rsid w:val="006E58AB"/>
    <w:rsid w:val="006E5A40"/>
    <w:rsid w:val="006E5E1A"/>
    <w:rsid w:val="006E5E7A"/>
    <w:rsid w:val="006E62CF"/>
    <w:rsid w:val="006E6431"/>
    <w:rsid w:val="006E6777"/>
    <w:rsid w:val="006E6DC5"/>
    <w:rsid w:val="006E6E31"/>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B87"/>
    <w:rsid w:val="00723BEB"/>
    <w:rsid w:val="0072434D"/>
    <w:rsid w:val="007244AF"/>
    <w:rsid w:val="00724889"/>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2FA"/>
    <w:rsid w:val="007404B3"/>
    <w:rsid w:val="0074076C"/>
    <w:rsid w:val="0074089F"/>
    <w:rsid w:val="007408EC"/>
    <w:rsid w:val="00740C47"/>
    <w:rsid w:val="0074133C"/>
    <w:rsid w:val="0074174F"/>
    <w:rsid w:val="007418EB"/>
    <w:rsid w:val="00741BD9"/>
    <w:rsid w:val="00741DEB"/>
    <w:rsid w:val="0074238C"/>
    <w:rsid w:val="0074297C"/>
    <w:rsid w:val="00742ADD"/>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428B"/>
    <w:rsid w:val="007648E0"/>
    <w:rsid w:val="00764A75"/>
    <w:rsid w:val="00764CC2"/>
    <w:rsid w:val="007654F7"/>
    <w:rsid w:val="00766115"/>
    <w:rsid w:val="007663A4"/>
    <w:rsid w:val="0076670D"/>
    <w:rsid w:val="00766837"/>
    <w:rsid w:val="00766E70"/>
    <w:rsid w:val="00767025"/>
    <w:rsid w:val="007670C3"/>
    <w:rsid w:val="0076761F"/>
    <w:rsid w:val="00767A08"/>
    <w:rsid w:val="00767B39"/>
    <w:rsid w:val="00767DDD"/>
    <w:rsid w:val="00767F33"/>
    <w:rsid w:val="00770424"/>
    <w:rsid w:val="00770C33"/>
    <w:rsid w:val="00770DE6"/>
    <w:rsid w:val="007712EC"/>
    <w:rsid w:val="00771570"/>
    <w:rsid w:val="007719F2"/>
    <w:rsid w:val="00772641"/>
    <w:rsid w:val="0077354A"/>
    <w:rsid w:val="00773C1B"/>
    <w:rsid w:val="00773D78"/>
    <w:rsid w:val="00773FA9"/>
    <w:rsid w:val="00774530"/>
    <w:rsid w:val="00774E55"/>
    <w:rsid w:val="00775600"/>
    <w:rsid w:val="00775653"/>
    <w:rsid w:val="007756AD"/>
    <w:rsid w:val="0077580F"/>
    <w:rsid w:val="00775F34"/>
    <w:rsid w:val="0077633E"/>
    <w:rsid w:val="0077636D"/>
    <w:rsid w:val="00776B37"/>
    <w:rsid w:val="00776D89"/>
    <w:rsid w:val="00776E7F"/>
    <w:rsid w:val="00777308"/>
    <w:rsid w:val="0077755A"/>
    <w:rsid w:val="00777E45"/>
    <w:rsid w:val="00777F14"/>
    <w:rsid w:val="00777FB1"/>
    <w:rsid w:val="007800A0"/>
    <w:rsid w:val="0078043B"/>
    <w:rsid w:val="00780B81"/>
    <w:rsid w:val="00780F2B"/>
    <w:rsid w:val="00781267"/>
    <w:rsid w:val="00781445"/>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3F8"/>
    <w:rsid w:val="00787BCA"/>
    <w:rsid w:val="00790F6B"/>
    <w:rsid w:val="00791523"/>
    <w:rsid w:val="00791783"/>
    <w:rsid w:val="007919D3"/>
    <w:rsid w:val="00791C6B"/>
    <w:rsid w:val="00792C2C"/>
    <w:rsid w:val="00792FBF"/>
    <w:rsid w:val="00793587"/>
    <w:rsid w:val="00793660"/>
    <w:rsid w:val="00793B48"/>
    <w:rsid w:val="00793C40"/>
    <w:rsid w:val="00793F82"/>
    <w:rsid w:val="00793FA5"/>
    <w:rsid w:val="00794414"/>
    <w:rsid w:val="00794580"/>
    <w:rsid w:val="0079458E"/>
    <w:rsid w:val="00794B2D"/>
    <w:rsid w:val="007951F8"/>
    <w:rsid w:val="00795A84"/>
    <w:rsid w:val="00795AB3"/>
    <w:rsid w:val="00795AC1"/>
    <w:rsid w:val="00796357"/>
    <w:rsid w:val="00796360"/>
    <w:rsid w:val="0079687E"/>
    <w:rsid w:val="00796FAA"/>
    <w:rsid w:val="00797182"/>
    <w:rsid w:val="00797709"/>
    <w:rsid w:val="00797B5A"/>
    <w:rsid w:val="00797D64"/>
    <w:rsid w:val="00797F17"/>
    <w:rsid w:val="007A01FC"/>
    <w:rsid w:val="007A062D"/>
    <w:rsid w:val="007A0B0E"/>
    <w:rsid w:val="007A0C21"/>
    <w:rsid w:val="007A0CB9"/>
    <w:rsid w:val="007A0D34"/>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FF3"/>
    <w:rsid w:val="007A41B9"/>
    <w:rsid w:val="007A41D1"/>
    <w:rsid w:val="007A42CC"/>
    <w:rsid w:val="007A4417"/>
    <w:rsid w:val="007A4499"/>
    <w:rsid w:val="007A4613"/>
    <w:rsid w:val="007A4E01"/>
    <w:rsid w:val="007A58E9"/>
    <w:rsid w:val="007A5F11"/>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492"/>
    <w:rsid w:val="007B6A15"/>
    <w:rsid w:val="007B6D30"/>
    <w:rsid w:val="007B7566"/>
    <w:rsid w:val="007B79FB"/>
    <w:rsid w:val="007B7AA2"/>
    <w:rsid w:val="007B7B7A"/>
    <w:rsid w:val="007B7BCF"/>
    <w:rsid w:val="007B7F0F"/>
    <w:rsid w:val="007B7FBC"/>
    <w:rsid w:val="007C0051"/>
    <w:rsid w:val="007C00F3"/>
    <w:rsid w:val="007C089D"/>
    <w:rsid w:val="007C09BD"/>
    <w:rsid w:val="007C0A01"/>
    <w:rsid w:val="007C0A42"/>
    <w:rsid w:val="007C0D2B"/>
    <w:rsid w:val="007C124A"/>
    <w:rsid w:val="007C1F8F"/>
    <w:rsid w:val="007C2B97"/>
    <w:rsid w:val="007C2E59"/>
    <w:rsid w:val="007C319E"/>
    <w:rsid w:val="007C3213"/>
    <w:rsid w:val="007C342C"/>
    <w:rsid w:val="007C3569"/>
    <w:rsid w:val="007C38FF"/>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CFA"/>
    <w:rsid w:val="007D2E05"/>
    <w:rsid w:val="007D34C7"/>
    <w:rsid w:val="007D38D4"/>
    <w:rsid w:val="007D3BF8"/>
    <w:rsid w:val="007D4251"/>
    <w:rsid w:val="007D4449"/>
    <w:rsid w:val="007D4544"/>
    <w:rsid w:val="007D477A"/>
    <w:rsid w:val="007D4D09"/>
    <w:rsid w:val="007D58A6"/>
    <w:rsid w:val="007D5D7F"/>
    <w:rsid w:val="007D68C5"/>
    <w:rsid w:val="007D690F"/>
    <w:rsid w:val="007D6B22"/>
    <w:rsid w:val="007D71B9"/>
    <w:rsid w:val="007D72C2"/>
    <w:rsid w:val="007D7367"/>
    <w:rsid w:val="007E025D"/>
    <w:rsid w:val="007E02B1"/>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2EA"/>
    <w:rsid w:val="0080332F"/>
    <w:rsid w:val="008035F9"/>
    <w:rsid w:val="0080363C"/>
    <w:rsid w:val="00803855"/>
    <w:rsid w:val="008038D0"/>
    <w:rsid w:val="00803A75"/>
    <w:rsid w:val="00804003"/>
    <w:rsid w:val="00804005"/>
    <w:rsid w:val="00804111"/>
    <w:rsid w:val="0080435A"/>
    <w:rsid w:val="0080469D"/>
    <w:rsid w:val="00804745"/>
    <w:rsid w:val="00804FF1"/>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AB8"/>
    <w:rsid w:val="00811BBD"/>
    <w:rsid w:val="00811E0D"/>
    <w:rsid w:val="0081243E"/>
    <w:rsid w:val="0081322D"/>
    <w:rsid w:val="00813B3D"/>
    <w:rsid w:val="00813ED6"/>
    <w:rsid w:val="008147F4"/>
    <w:rsid w:val="00814A11"/>
    <w:rsid w:val="00815013"/>
    <w:rsid w:val="0081509A"/>
    <w:rsid w:val="008152BB"/>
    <w:rsid w:val="008152DE"/>
    <w:rsid w:val="008152F4"/>
    <w:rsid w:val="00815560"/>
    <w:rsid w:val="008158CF"/>
    <w:rsid w:val="008158EA"/>
    <w:rsid w:val="008158ED"/>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668E"/>
    <w:rsid w:val="00826B13"/>
    <w:rsid w:val="00826B35"/>
    <w:rsid w:val="00826D10"/>
    <w:rsid w:val="00826DB0"/>
    <w:rsid w:val="008274C2"/>
    <w:rsid w:val="0082777A"/>
    <w:rsid w:val="00827B6B"/>
    <w:rsid w:val="00827EA3"/>
    <w:rsid w:val="00830A5B"/>
    <w:rsid w:val="008318F5"/>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47E5"/>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CE7"/>
    <w:rsid w:val="00837F13"/>
    <w:rsid w:val="008405FA"/>
    <w:rsid w:val="00840682"/>
    <w:rsid w:val="00840CD6"/>
    <w:rsid w:val="00840FFB"/>
    <w:rsid w:val="0084146F"/>
    <w:rsid w:val="00841615"/>
    <w:rsid w:val="00841D4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3DD"/>
    <w:rsid w:val="008465A5"/>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F20"/>
    <w:rsid w:val="00851FC2"/>
    <w:rsid w:val="0085287C"/>
    <w:rsid w:val="008528EE"/>
    <w:rsid w:val="00852903"/>
    <w:rsid w:val="00852A16"/>
    <w:rsid w:val="00852C7C"/>
    <w:rsid w:val="00852D49"/>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522"/>
    <w:rsid w:val="00857922"/>
    <w:rsid w:val="00857AAF"/>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62B3"/>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AF0"/>
    <w:rsid w:val="00872F8E"/>
    <w:rsid w:val="00872FC8"/>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226E"/>
    <w:rsid w:val="008926D2"/>
    <w:rsid w:val="00892AA7"/>
    <w:rsid w:val="008935F4"/>
    <w:rsid w:val="008937B9"/>
    <w:rsid w:val="008937D9"/>
    <w:rsid w:val="00893874"/>
    <w:rsid w:val="00893A16"/>
    <w:rsid w:val="008948F6"/>
    <w:rsid w:val="00894A73"/>
    <w:rsid w:val="00895502"/>
    <w:rsid w:val="00895A48"/>
    <w:rsid w:val="00895C9B"/>
    <w:rsid w:val="00895EB7"/>
    <w:rsid w:val="00896266"/>
    <w:rsid w:val="0089654D"/>
    <w:rsid w:val="00896C31"/>
    <w:rsid w:val="00897C74"/>
    <w:rsid w:val="00897D15"/>
    <w:rsid w:val="00897DB9"/>
    <w:rsid w:val="00897DE5"/>
    <w:rsid w:val="00897E79"/>
    <w:rsid w:val="008A055A"/>
    <w:rsid w:val="008A077C"/>
    <w:rsid w:val="008A07A5"/>
    <w:rsid w:val="008A09CC"/>
    <w:rsid w:val="008A0BD3"/>
    <w:rsid w:val="008A0DF4"/>
    <w:rsid w:val="008A1015"/>
    <w:rsid w:val="008A1524"/>
    <w:rsid w:val="008A1529"/>
    <w:rsid w:val="008A1828"/>
    <w:rsid w:val="008A1A13"/>
    <w:rsid w:val="008A241A"/>
    <w:rsid w:val="008A3236"/>
    <w:rsid w:val="008A340F"/>
    <w:rsid w:val="008A35C7"/>
    <w:rsid w:val="008A39E8"/>
    <w:rsid w:val="008A3FCB"/>
    <w:rsid w:val="008A52DC"/>
    <w:rsid w:val="008A596A"/>
    <w:rsid w:val="008A7102"/>
    <w:rsid w:val="008A734E"/>
    <w:rsid w:val="008A74E4"/>
    <w:rsid w:val="008A7984"/>
    <w:rsid w:val="008A7D94"/>
    <w:rsid w:val="008B033C"/>
    <w:rsid w:val="008B0442"/>
    <w:rsid w:val="008B0812"/>
    <w:rsid w:val="008B09D6"/>
    <w:rsid w:val="008B0CAD"/>
    <w:rsid w:val="008B10C5"/>
    <w:rsid w:val="008B14AB"/>
    <w:rsid w:val="008B2041"/>
    <w:rsid w:val="008B2675"/>
    <w:rsid w:val="008B3576"/>
    <w:rsid w:val="008B460F"/>
    <w:rsid w:val="008B48E2"/>
    <w:rsid w:val="008B4BE3"/>
    <w:rsid w:val="008B4F97"/>
    <w:rsid w:val="008B519E"/>
    <w:rsid w:val="008B538D"/>
    <w:rsid w:val="008B61F2"/>
    <w:rsid w:val="008B6732"/>
    <w:rsid w:val="008B6E47"/>
    <w:rsid w:val="008B6F42"/>
    <w:rsid w:val="008B766F"/>
    <w:rsid w:val="008B7B85"/>
    <w:rsid w:val="008B7BEB"/>
    <w:rsid w:val="008C03EA"/>
    <w:rsid w:val="008C03F2"/>
    <w:rsid w:val="008C066B"/>
    <w:rsid w:val="008C07CB"/>
    <w:rsid w:val="008C0959"/>
    <w:rsid w:val="008C12D9"/>
    <w:rsid w:val="008C133B"/>
    <w:rsid w:val="008C1349"/>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13DA"/>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1DA9"/>
    <w:rsid w:val="008E297B"/>
    <w:rsid w:val="008E2DC6"/>
    <w:rsid w:val="008E342E"/>
    <w:rsid w:val="008E3588"/>
    <w:rsid w:val="008E3D0D"/>
    <w:rsid w:val="008E3DA6"/>
    <w:rsid w:val="008E422E"/>
    <w:rsid w:val="008E43FF"/>
    <w:rsid w:val="008E462D"/>
    <w:rsid w:val="008E46C6"/>
    <w:rsid w:val="008E4E0F"/>
    <w:rsid w:val="008E4E5E"/>
    <w:rsid w:val="008E519B"/>
    <w:rsid w:val="008E527C"/>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B85"/>
    <w:rsid w:val="008F7C53"/>
    <w:rsid w:val="008F7FE1"/>
    <w:rsid w:val="00900868"/>
    <w:rsid w:val="00900DB2"/>
    <w:rsid w:val="00900EAB"/>
    <w:rsid w:val="00900FA8"/>
    <w:rsid w:val="00901274"/>
    <w:rsid w:val="00901639"/>
    <w:rsid w:val="009018B5"/>
    <w:rsid w:val="00901CCB"/>
    <w:rsid w:val="00901D82"/>
    <w:rsid w:val="00901E18"/>
    <w:rsid w:val="00901FBF"/>
    <w:rsid w:val="00902362"/>
    <w:rsid w:val="0090259A"/>
    <w:rsid w:val="0090263C"/>
    <w:rsid w:val="00902D1B"/>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9C3"/>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EAB"/>
    <w:rsid w:val="009154FD"/>
    <w:rsid w:val="0091558F"/>
    <w:rsid w:val="009156AF"/>
    <w:rsid w:val="009158D3"/>
    <w:rsid w:val="009163FD"/>
    <w:rsid w:val="009164F6"/>
    <w:rsid w:val="00916810"/>
    <w:rsid w:val="00916C26"/>
    <w:rsid w:val="00916E7C"/>
    <w:rsid w:val="00916FD6"/>
    <w:rsid w:val="009172D3"/>
    <w:rsid w:val="00917D46"/>
    <w:rsid w:val="009203FB"/>
    <w:rsid w:val="00921167"/>
    <w:rsid w:val="009216DA"/>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DBD"/>
    <w:rsid w:val="009271CD"/>
    <w:rsid w:val="0092755F"/>
    <w:rsid w:val="0092782A"/>
    <w:rsid w:val="009278E7"/>
    <w:rsid w:val="0092798E"/>
    <w:rsid w:val="00927C4E"/>
    <w:rsid w:val="00927CA3"/>
    <w:rsid w:val="0093016D"/>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F25"/>
    <w:rsid w:val="0093709B"/>
    <w:rsid w:val="00937849"/>
    <w:rsid w:val="009378F4"/>
    <w:rsid w:val="00937BAB"/>
    <w:rsid w:val="00937E4C"/>
    <w:rsid w:val="00940558"/>
    <w:rsid w:val="00940586"/>
    <w:rsid w:val="009406EB"/>
    <w:rsid w:val="00940B7B"/>
    <w:rsid w:val="00941F82"/>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F81"/>
    <w:rsid w:val="00977848"/>
    <w:rsid w:val="009778CE"/>
    <w:rsid w:val="00977C8C"/>
    <w:rsid w:val="00980278"/>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8CC"/>
    <w:rsid w:val="00994C75"/>
    <w:rsid w:val="00994E68"/>
    <w:rsid w:val="00995543"/>
    <w:rsid w:val="00995A01"/>
    <w:rsid w:val="00996390"/>
    <w:rsid w:val="0099640B"/>
    <w:rsid w:val="00996746"/>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A1C"/>
    <w:rsid w:val="009A3293"/>
    <w:rsid w:val="009A3652"/>
    <w:rsid w:val="009A369F"/>
    <w:rsid w:val="009A3CE8"/>
    <w:rsid w:val="009A40B8"/>
    <w:rsid w:val="009A426F"/>
    <w:rsid w:val="009A4A8A"/>
    <w:rsid w:val="009A4C32"/>
    <w:rsid w:val="009A4CB8"/>
    <w:rsid w:val="009A4DC2"/>
    <w:rsid w:val="009A4FFC"/>
    <w:rsid w:val="009A51DF"/>
    <w:rsid w:val="009A5415"/>
    <w:rsid w:val="009A553D"/>
    <w:rsid w:val="009A55D1"/>
    <w:rsid w:val="009A621C"/>
    <w:rsid w:val="009A6323"/>
    <w:rsid w:val="009A65ED"/>
    <w:rsid w:val="009A6612"/>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43C"/>
    <w:rsid w:val="009B3483"/>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1C1"/>
    <w:rsid w:val="009C5273"/>
    <w:rsid w:val="009C5E7F"/>
    <w:rsid w:val="009C66B8"/>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D"/>
    <w:rsid w:val="009D33A3"/>
    <w:rsid w:val="009D3436"/>
    <w:rsid w:val="009D343E"/>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5066"/>
    <w:rsid w:val="009E50D7"/>
    <w:rsid w:val="009E54B9"/>
    <w:rsid w:val="009E5630"/>
    <w:rsid w:val="009E58AD"/>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6C3"/>
    <w:rsid w:val="009F1718"/>
    <w:rsid w:val="009F1D24"/>
    <w:rsid w:val="009F23B1"/>
    <w:rsid w:val="009F261B"/>
    <w:rsid w:val="009F2713"/>
    <w:rsid w:val="009F283E"/>
    <w:rsid w:val="009F2A00"/>
    <w:rsid w:val="009F358F"/>
    <w:rsid w:val="009F3784"/>
    <w:rsid w:val="009F391B"/>
    <w:rsid w:val="009F3ACC"/>
    <w:rsid w:val="009F3EEA"/>
    <w:rsid w:val="009F44D7"/>
    <w:rsid w:val="009F4937"/>
    <w:rsid w:val="009F4F96"/>
    <w:rsid w:val="009F5012"/>
    <w:rsid w:val="009F538F"/>
    <w:rsid w:val="009F574F"/>
    <w:rsid w:val="009F5918"/>
    <w:rsid w:val="009F5EC5"/>
    <w:rsid w:val="009F652E"/>
    <w:rsid w:val="009F6EB9"/>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C44"/>
    <w:rsid w:val="00A0414E"/>
    <w:rsid w:val="00A049FD"/>
    <w:rsid w:val="00A04C5D"/>
    <w:rsid w:val="00A04CE1"/>
    <w:rsid w:val="00A04E4A"/>
    <w:rsid w:val="00A0536B"/>
    <w:rsid w:val="00A0552B"/>
    <w:rsid w:val="00A05BDB"/>
    <w:rsid w:val="00A05DB8"/>
    <w:rsid w:val="00A05E64"/>
    <w:rsid w:val="00A0612C"/>
    <w:rsid w:val="00A06288"/>
    <w:rsid w:val="00A06777"/>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129"/>
    <w:rsid w:val="00A15277"/>
    <w:rsid w:val="00A152B7"/>
    <w:rsid w:val="00A153E0"/>
    <w:rsid w:val="00A16594"/>
    <w:rsid w:val="00A167AA"/>
    <w:rsid w:val="00A16A29"/>
    <w:rsid w:val="00A16B0E"/>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ECD"/>
    <w:rsid w:val="00A2473A"/>
    <w:rsid w:val="00A2486A"/>
    <w:rsid w:val="00A24890"/>
    <w:rsid w:val="00A24A02"/>
    <w:rsid w:val="00A24B98"/>
    <w:rsid w:val="00A24D29"/>
    <w:rsid w:val="00A24FA2"/>
    <w:rsid w:val="00A254CE"/>
    <w:rsid w:val="00A255E1"/>
    <w:rsid w:val="00A25A99"/>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BF"/>
    <w:rsid w:val="00A332D6"/>
    <w:rsid w:val="00A332EE"/>
    <w:rsid w:val="00A33522"/>
    <w:rsid w:val="00A33806"/>
    <w:rsid w:val="00A33843"/>
    <w:rsid w:val="00A33A7A"/>
    <w:rsid w:val="00A33EA1"/>
    <w:rsid w:val="00A33FBE"/>
    <w:rsid w:val="00A3426C"/>
    <w:rsid w:val="00A34A1A"/>
    <w:rsid w:val="00A34AAC"/>
    <w:rsid w:val="00A34BDF"/>
    <w:rsid w:val="00A350E4"/>
    <w:rsid w:val="00A35AC9"/>
    <w:rsid w:val="00A35DD6"/>
    <w:rsid w:val="00A3615F"/>
    <w:rsid w:val="00A361D6"/>
    <w:rsid w:val="00A361E5"/>
    <w:rsid w:val="00A3677F"/>
    <w:rsid w:val="00A36D0E"/>
    <w:rsid w:val="00A36DB2"/>
    <w:rsid w:val="00A36F98"/>
    <w:rsid w:val="00A37A2B"/>
    <w:rsid w:val="00A37BFF"/>
    <w:rsid w:val="00A406AC"/>
    <w:rsid w:val="00A406CF"/>
    <w:rsid w:val="00A4075E"/>
    <w:rsid w:val="00A4091E"/>
    <w:rsid w:val="00A40D5D"/>
    <w:rsid w:val="00A40E3F"/>
    <w:rsid w:val="00A40F8F"/>
    <w:rsid w:val="00A41592"/>
    <w:rsid w:val="00A41A19"/>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DD9"/>
    <w:rsid w:val="00A57E21"/>
    <w:rsid w:val="00A60D44"/>
    <w:rsid w:val="00A615F5"/>
    <w:rsid w:val="00A61EDA"/>
    <w:rsid w:val="00A61F88"/>
    <w:rsid w:val="00A62189"/>
    <w:rsid w:val="00A6236C"/>
    <w:rsid w:val="00A6248F"/>
    <w:rsid w:val="00A628BE"/>
    <w:rsid w:val="00A62B3E"/>
    <w:rsid w:val="00A635C4"/>
    <w:rsid w:val="00A63682"/>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6FC"/>
    <w:rsid w:val="00A80B89"/>
    <w:rsid w:val="00A80D1E"/>
    <w:rsid w:val="00A80D9F"/>
    <w:rsid w:val="00A8136A"/>
    <w:rsid w:val="00A815F9"/>
    <w:rsid w:val="00A819DA"/>
    <w:rsid w:val="00A819EA"/>
    <w:rsid w:val="00A822D8"/>
    <w:rsid w:val="00A824D1"/>
    <w:rsid w:val="00A82B36"/>
    <w:rsid w:val="00A82D0E"/>
    <w:rsid w:val="00A82D40"/>
    <w:rsid w:val="00A8311B"/>
    <w:rsid w:val="00A833AA"/>
    <w:rsid w:val="00A83414"/>
    <w:rsid w:val="00A83A6E"/>
    <w:rsid w:val="00A83CFD"/>
    <w:rsid w:val="00A840A2"/>
    <w:rsid w:val="00A84629"/>
    <w:rsid w:val="00A84692"/>
    <w:rsid w:val="00A85361"/>
    <w:rsid w:val="00A85A3F"/>
    <w:rsid w:val="00A85C7E"/>
    <w:rsid w:val="00A85C9D"/>
    <w:rsid w:val="00A860A0"/>
    <w:rsid w:val="00A863C7"/>
    <w:rsid w:val="00A8653A"/>
    <w:rsid w:val="00A8704F"/>
    <w:rsid w:val="00A870D4"/>
    <w:rsid w:val="00A87CB5"/>
    <w:rsid w:val="00A87DA0"/>
    <w:rsid w:val="00A90743"/>
    <w:rsid w:val="00A907A7"/>
    <w:rsid w:val="00A90802"/>
    <w:rsid w:val="00A90881"/>
    <w:rsid w:val="00A914E6"/>
    <w:rsid w:val="00A91CAD"/>
    <w:rsid w:val="00A9202D"/>
    <w:rsid w:val="00A920B3"/>
    <w:rsid w:val="00A922A2"/>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55D6"/>
    <w:rsid w:val="00A95784"/>
    <w:rsid w:val="00A95A6D"/>
    <w:rsid w:val="00A95B10"/>
    <w:rsid w:val="00A95C35"/>
    <w:rsid w:val="00A95E53"/>
    <w:rsid w:val="00A96342"/>
    <w:rsid w:val="00A9645B"/>
    <w:rsid w:val="00A966C3"/>
    <w:rsid w:val="00A96E70"/>
    <w:rsid w:val="00A96F4E"/>
    <w:rsid w:val="00A970AD"/>
    <w:rsid w:val="00A97696"/>
    <w:rsid w:val="00A979F7"/>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E7"/>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8F1"/>
    <w:rsid w:val="00AB1991"/>
    <w:rsid w:val="00AB243F"/>
    <w:rsid w:val="00AB32EB"/>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8EC"/>
    <w:rsid w:val="00AD19E2"/>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A5F"/>
    <w:rsid w:val="00AE731B"/>
    <w:rsid w:val="00AE79F5"/>
    <w:rsid w:val="00AE7A10"/>
    <w:rsid w:val="00AE7AB7"/>
    <w:rsid w:val="00AF027A"/>
    <w:rsid w:val="00AF0598"/>
    <w:rsid w:val="00AF0E40"/>
    <w:rsid w:val="00AF14A0"/>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2F3"/>
    <w:rsid w:val="00B0130B"/>
    <w:rsid w:val="00B01C8B"/>
    <w:rsid w:val="00B020EB"/>
    <w:rsid w:val="00B021B8"/>
    <w:rsid w:val="00B021F5"/>
    <w:rsid w:val="00B024BA"/>
    <w:rsid w:val="00B0257E"/>
    <w:rsid w:val="00B02637"/>
    <w:rsid w:val="00B0285E"/>
    <w:rsid w:val="00B02B00"/>
    <w:rsid w:val="00B02C2F"/>
    <w:rsid w:val="00B02E78"/>
    <w:rsid w:val="00B02E7F"/>
    <w:rsid w:val="00B03DB6"/>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AFE"/>
    <w:rsid w:val="00B31FE8"/>
    <w:rsid w:val="00B3216E"/>
    <w:rsid w:val="00B33D55"/>
    <w:rsid w:val="00B33E68"/>
    <w:rsid w:val="00B347F4"/>
    <w:rsid w:val="00B34F60"/>
    <w:rsid w:val="00B353F9"/>
    <w:rsid w:val="00B356FE"/>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98B"/>
    <w:rsid w:val="00B43D78"/>
    <w:rsid w:val="00B44734"/>
    <w:rsid w:val="00B44B99"/>
    <w:rsid w:val="00B44F81"/>
    <w:rsid w:val="00B44FAD"/>
    <w:rsid w:val="00B45CCF"/>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F09"/>
    <w:rsid w:val="00B617C6"/>
    <w:rsid w:val="00B61ECF"/>
    <w:rsid w:val="00B61F8D"/>
    <w:rsid w:val="00B621AB"/>
    <w:rsid w:val="00B62D07"/>
    <w:rsid w:val="00B62F51"/>
    <w:rsid w:val="00B63169"/>
    <w:rsid w:val="00B6355A"/>
    <w:rsid w:val="00B6364F"/>
    <w:rsid w:val="00B63655"/>
    <w:rsid w:val="00B636E5"/>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A65"/>
    <w:rsid w:val="00B70E84"/>
    <w:rsid w:val="00B71073"/>
    <w:rsid w:val="00B710C9"/>
    <w:rsid w:val="00B71472"/>
    <w:rsid w:val="00B714A6"/>
    <w:rsid w:val="00B71720"/>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5432"/>
    <w:rsid w:val="00B755FC"/>
    <w:rsid w:val="00B7589B"/>
    <w:rsid w:val="00B76A63"/>
    <w:rsid w:val="00B76A78"/>
    <w:rsid w:val="00B76DFA"/>
    <w:rsid w:val="00B77227"/>
    <w:rsid w:val="00B775B0"/>
    <w:rsid w:val="00B778C1"/>
    <w:rsid w:val="00B77C0B"/>
    <w:rsid w:val="00B77C48"/>
    <w:rsid w:val="00B77D37"/>
    <w:rsid w:val="00B80010"/>
    <w:rsid w:val="00B80231"/>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188"/>
    <w:rsid w:val="00B870DC"/>
    <w:rsid w:val="00B8730E"/>
    <w:rsid w:val="00B8795A"/>
    <w:rsid w:val="00B87A7B"/>
    <w:rsid w:val="00B905A0"/>
    <w:rsid w:val="00B9069C"/>
    <w:rsid w:val="00B90931"/>
    <w:rsid w:val="00B90E17"/>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6CB"/>
    <w:rsid w:val="00B94AB4"/>
    <w:rsid w:val="00B95176"/>
    <w:rsid w:val="00B95328"/>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DBE"/>
    <w:rsid w:val="00BA7FBD"/>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B34"/>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11E1"/>
    <w:rsid w:val="00BE1A4D"/>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469"/>
    <w:rsid w:val="00BF2539"/>
    <w:rsid w:val="00BF26B4"/>
    <w:rsid w:val="00BF2C0D"/>
    <w:rsid w:val="00BF31F7"/>
    <w:rsid w:val="00BF3228"/>
    <w:rsid w:val="00BF3341"/>
    <w:rsid w:val="00BF34E4"/>
    <w:rsid w:val="00BF394E"/>
    <w:rsid w:val="00BF39EA"/>
    <w:rsid w:val="00BF3B2B"/>
    <w:rsid w:val="00BF3E2A"/>
    <w:rsid w:val="00BF46CC"/>
    <w:rsid w:val="00BF4DF7"/>
    <w:rsid w:val="00BF537E"/>
    <w:rsid w:val="00BF547F"/>
    <w:rsid w:val="00BF55DB"/>
    <w:rsid w:val="00BF5D08"/>
    <w:rsid w:val="00BF5D1D"/>
    <w:rsid w:val="00BF5F39"/>
    <w:rsid w:val="00BF6421"/>
    <w:rsid w:val="00BF6D27"/>
    <w:rsid w:val="00BF6F72"/>
    <w:rsid w:val="00C01FF5"/>
    <w:rsid w:val="00C023C9"/>
    <w:rsid w:val="00C02716"/>
    <w:rsid w:val="00C029EF"/>
    <w:rsid w:val="00C02D17"/>
    <w:rsid w:val="00C02E32"/>
    <w:rsid w:val="00C031F6"/>
    <w:rsid w:val="00C03842"/>
    <w:rsid w:val="00C03F64"/>
    <w:rsid w:val="00C04731"/>
    <w:rsid w:val="00C04812"/>
    <w:rsid w:val="00C04C4D"/>
    <w:rsid w:val="00C04F5C"/>
    <w:rsid w:val="00C051F9"/>
    <w:rsid w:val="00C05597"/>
    <w:rsid w:val="00C0574B"/>
    <w:rsid w:val="00C05966"/>
    <w:rsid w:val="00C05D8D"/>
    <w:rsid w:val="00C05E73"/>
    <w:rsid w:val="00C06212"/>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EAA"/>
    <w:rsid w:val="00C1309E"/>
    <w:rsid w:val="00C132C9"/>
    <w:rsid w:val="00C134D7"/>
    <w:rsid w:val="00C1355F"/>
    <w:rsid w:val="00C13755"/>
    <w:rsid w:val="00C13C01"/>
    <w:rsid w:val="00C13EBE"/>
    <w:rsid w:val="00C14454"/>
    <w:rsid w:val="00C1477C"/>
    <w:rsid w:val="00C14E32"/>
    <w:rsid w:val="00C15098"/>
    <w:rsid w:val="00C15216"/>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12F5"/>
    <w:rsid w:val="00C215E2"/>
    <w:rsid w:val="00C21B38"/>
    <w:rsid w:val="00C21B61"/>
    <w:rsid w:val="00C21CD9"/>
    <w:rsid w:val="00C21E44"/>
    <w:rsid w:val="00C221BE"/>
    <w:rsid w:val="00C224E9"/>
    <w:rsid w:val="00C22794"/>
    <w:rsid w:val="00C227B0"/>
    <w:rsid w:val="00C228F9"/>
    <w:rsid w:val="00C22C6F"/>
    <w:rsid w:val="00C22CD5"/>
    <w:rsid w:val="00C22D91"/>
    <w:rsid w:val="00C23011"/>
    <w:rsid w:val="00C232A7"/>
    <w:rsid w:val="00C235F2"/>
    <w:rsid w:val="00C238E7"/>
    <w:rsid w:val="00C23E1E"/>
    <w:rsid w:val="00C241DF"/>
    <w:rsid w:val="00C242F8"/>
    <w:rsid w:val="00C24370"/>
    <w:rsid w:val="00C24A84"/>
    <w:rsid w:val="00C24AA6"/>
    <w:rsid w:val="00C251E9"/>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8FA"/>
    <w:rsid w:val="00C31AC8"/>
    <w:rsid w:val="00C31BAA"/>
    <w:rsid w:val="00C31ED7"/>
    <w:rsid w:val="00C3216B"/>
    <w:rsid w:val="00C327FC"/>
    <w:rsid w:val="00C328AA"/>
    <w:rsid w:val="00C3351D"/>
    <w:rsid w:val="00C33A09"/>
    <w:rsid w:val="00C33B7C"/>
    <w:rsid w:val="00C33D2D"/>
    <w:rsid w:val="00C341B2"/>
    <w:rsid w:val="00C34263"/>
    <w:rsid w:val="00C345B0"/>
    <w:rsid w:val="00C353C9"/>
    <w:rsid w:val="00C35803"/>
    <w:rsid w:val="00C35E5D"/>
    <w:rsid w:val="00C35FA9"/>
    <w:rsid w:val="00C365E6"/>
    <w:rsid w:val="00C369AF"/>
    <w:rsid w:val="00C36E26"/>
    <w:rsid w:val="00C36FEA"/>
    <w:rsid w:val="00C3737F"/>
    <w:rsid w:val="00C37406"/>
    <w:rsid w:val="00C40077"/>
    <w:rsid w:val="00C4064E"/>
    <w:rsid w:val="00C407ED"/>
    <w:rsid w:val="00C40B0A"/>
    <w:rsid w:val="00C4110E"/>
    <w:rsid w:val="00C41336"/>
    <w:rsid w:val="00C415D9"/>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230"/>
    <w:rsid w:val="00C53296"/>
    <w:rsid w:val="00C534E6"/>
    <w:rsid w:val="00C53628"/>
    <w:rsid w:val="00C5363B"/>
    <w:rsid w:val="00C538F7"/>
    <w:rsid w:val="00C53CA8"/>
    <w:rsid w:val="00C5448E"/>
    <w:rsid w:val="00C54E94"/>
    <w:rsid w:val="00C54FD1"/>
    <w:rsid w:val="00C55265"/>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E0"/>
    <w:rsid w:val="00C61300"/>
    <w:rsid w:val="00C61399"/>
    <w:rsid w:val="00C61CAB"/>
    <w:rsid w:val="00C620FE"/>
    <w:rsid w:val="00C622BE"/>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C70"/>
    <w:rsid w:val="00C76CA4"/>
    <w:rsid w:val="00C76E58"/>
    <w:rsid w:val="00C77396"/>
    <w:rsid w:val="00C7769D"/>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6821"/>
    <w:rsid w:val="00C87B6F"/>
    <w:rsid w:val="00C87BCD"/>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813"/>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C8D"/>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8C0"/>
    <w:rsid w:val="00CA4906"/>
    <w:rsid w:val="00CA4A2D"/>
    <w:rsid w:val="00CA4DD9"/>
    <w:rsid w:val="00CA4E6B"/>
    <w:rsid w:val="00CA4EDF"/>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2232"/>
    <w:rsid w:val="00CB254B"/>
    <w:rsid w:val="00CB294E"/>
    <w:rsid w:val="00CB2DD9"/>
    <w:rsid w:val="00CB3005"/>
    <w:rsid w:val="00CB3655"/>
    <w:rsid w:val="00CB36AD"/>
    <w:rsid w:val="00CB3DFE"/>
    <w:rsid w:val="00CB4395"/>
    <w:rsid w:val="00CB4705"/>
    <w:rsid w:val="00CB4F51"/>
    <w:rsid w:val="00CB527D"/>
    <w:rsid w:val="00CB530A"/>
    <w:rsid w:val="00CB58E9"/>
    <w:rsid w:val="00CB5BE6"/>
    <w:rsid w:val="00CB5C04"/>
    <w:rsid w:val="00CB5C2F"/>
    <w:rsid w:val="00CB5E5A"/>
    <w:rsid w:val="00CB6506"/>
    <w:rsid w:val="00CB75DE"/>
    <w:rsid w:val="00CB7881"/>
    <w:rsid w:val="00CB7B56"/>
    <w:rsid w:val="00CB7DE5"/>
    <w:rsid w:val="00CB7E09"/>
    <w:rsid w:val="00CC068B"/>
    <w:rsid w:val="00CC0E6C"/>
    <w:rsid w:val="00CC1100"/>
    <w:rsid w:val="00CC1243"/>
    <w:rsid w:val="00CC156E"/>
    <w:rsid w:val="00CC1889"/>
    <w:rsid w:val="00CC20D7"/>
    <w:rsid w:val="00CC2142"/>
    <w:rsid w:val="00CC270C"/>
    <w:rsid w:val="00CC278D"/>
    <w:rsid w:val="00CC2F52"/>
    <w:rsid w:val="00CC3808"/>
    <w:rsid w:val="00CC3931"/>
    <w:rsid w:val="00CC39B2"/>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A54"/>
    <w:rsid w:val="00CD02C5"/>
    <w:rsid w:val="00CD03C7"/>
    <w:rsid w:val="00CD0897"/>
    <w:rsid w:val="00CD0B5E"/>
    <w:rsid w:val="00CD10AB"/>
    <w:rsid w:val="00CD12A0"/>
    <w:rsid w:val="00CD1304"/>
    <w:rsid w:val="00CD1FBB"/>
    <w:rsid w:val="00CD2099"/>
    <w:rsid w:val="00CD238E"/>
    <w:rsid w:val="00CD283E"/>
    <w:rsid w:val="00CD3125"/>
    <w:rsid w:val="00CD32D6"/>
    <w:rsid w:val="00CD4F3D"/>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832"/>
    <w:rsid w:val="00CE717A"/>
    <w:rsid w:val="00CE7E72"/>
    <w:rsid w:val="00CF00DC"/>
    <w:rsid w:val="00CF1024"/>
    <w:rsid w:val="00CF14DB"/>
    <w:rsid w:val="00CF18A0"/>
    <w:rsid w:val="00CF18F8"/>
    <w:rsid w:val="00CF1A66"/>
    <w:rsid w:val="00CF1B2E"/>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E41"/>
    <w:rsid w:val="00D30F1C"/>
    <w:rsid w:val="00D3142D"/>
    <w:rsid w:val="00D31CA5"/>
    <w:rsid w:val="00D322B5"/>
    <w:rsid w:val="00D32450"/>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08B6"/>
    <w:rsid w:val="00D419AB"/>
    <w:rsid w:val="00D41C70"/>
    <w:rsid w:val="00D41FA6"/>
    <w:rsid w:val="00D424A6"/>
    <w:rsid w:val="00D4284E"/>
    <w:rsid w:val="00D4290B"/>
    <w:rsid w:val="00D42AA0"/>
    <w:rsid w:val="00D42BC4"/>
    <w:rsid w:val="00D42FFB"/>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BA0"/>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35B"/>
    <w:rsid w:val="00D61642"/>
    <w:rsid w:val="00D617E5"/>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AFC"/>
    <w:rsid w:val="00D81BD8"/>
    <w:rsid w:val="00D81C63"/>
    <w:rsid w:val="00D81CA0"/>
    <w:rsid w:val="00D8202F"/>
    <w:rsid w:val="00D82958"/>
    <w:rsid w:val="00D82B44"/>
    <w:rsid w:val="00D82CF4"/>
    <w:rsid w:val="00D82D71"/>
    <w:rsid w:val="00D832A2"/>
    <w:rsid w:val="00D83559"/>
    <w:rsid w:val="00D839A8"/>
    <w:rsid w:val="00D83CE0"/>
    <w:rsid w:val="00D83D98"/>
    <w:rsid w:val="00D83E10"/>
    <w:rsid w:val="00D8439C"/>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A3A"/>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9C5"/>
    <w:rsid w:val="00DC6C7F"/>
    <w:rsid w:val="00DC7037"/>
    <w:rsid w:val="00DC788B"/>
    <w:rsid w:val="00DC7C39"/>
    <w:rsid w:val="00DC7EB4"/>
    <w:rsid w:val="00DD0072"/>
    <w:rsid w:val="00DD016B"/>
    <w:rsid w:val="00DD0783"/>
    <w:rsid w:val="00DD08AB"/>
    <w:rsid w:val="00DD0900"/>
    <w:rsid w:val="00DD0A9F"/>
    <w:rsid w:val="00DD0BD0"/>
    <w:rsid w:val="00DD0D4B"/>
    <w:rsid w:val="00DD18A0"/>
    <w:rsid w:val="00DD1E40"/>
    <w:rsid w:val="00DD1FAB"/>
    <w:rsid w:val="00DD2113"/>
    <w:rsid w:val="00DD25F7"/>
    <w:rsid w:val="00DD281A"/>
    <w:rsid w:val="00DD3280"/>
    <w:rsid w:val="00DD3293"/>
    <w:rsid w:val="00DD419C"/>
    <w:rsid w:val="00DD451D"/>
    <w:rsid w:val="00DD49F4"/>
    <w:rsid w:val="00DD53E8"/>
    <w:rsid w:val="00DD578F"/>
    <w:rsid w:val="00DD5A01"/>
    <w:rsid w:val="00DD5A5C"/>
    <w:rsid w:val="00DD5ECF"/>
    <w:rsid w:val="00DD6251"/>
    <w:rsid w:val="00DD629A"/>
    <w:rsid w:val="00DD66BC"/>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D12"/>
    <w:rsid w:val="00DF080E"/>
    <w:rsid w:val="00DF1076"/>
    <w:rsid w:val="00DF11B6"/>
    <w:rsid w:val="00DF14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29C"/>
    <w:rsid w:val="00DF34F0"/>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E9E"/>
    <w:rsid w:val="00E021CF"/>
    <w:rsid w:val="00E025AC"/>
    <w:rsid w:val="00E02642"/>
    <w:rsid w:val="00E02D93"/>
    <w:rsid w:val="00E031CE"/>
    <w:rsid w:val="00E0362C"/>
    <w:rsid w:val="00E03D52"/>
    <w:rsid w:val="00E03E20"/>
    <w:rsid w:val="00E04084"/>
    <w:rsid w:val="00E0420C"/>
    <w:rsid w:val="00E04331"/>
    <w:rsid w:val="00E04734"/>
    <w:rsid w:val="00E050A3"/>
    <w:rsid w:val="00E056D3"/>
    <w:rsid w:val="00E05959"/>
    <w:rsid w:val="00E05B7D"/>
    <w:rsid w:val="00E06852"/>
    <w:rsid w:val="00E06BD7"/>
    <w:rsid w:val="00E06E0C"/>
    <w:rsid w:val="00E06EF5"/>
    <w:rsid w:val="00E07024"/>
    <w:rsid w:val="00E07C59"/>
    <w:rsid w:val="00E1018D"/>
    <w:rsid w:val="00E10374"/>
    <w:rsid w:val="00E10AF6"/>
    <w:rsid w:val="00E10C6F"/>
    <w:rsid w:val="00E1266D"/>
    <w:rsid w:val="00E12714"/>
    <w:rsid w:val="00E12E53"/>
    <w:rsid w:val="00E12EBA"/>
    <w:rsid w:val="00E131F0"/>
    <w:rsid w:val="00E13508"/>
    <w:rsid w:val="00E13CF9"/>
    <w:rsid w:val="00E1409E"/>
    <w:rsid w:val="00E14365"/>
    <w:rsid w:val="00E145DA"/>
    <w:rsid w:val="00E1484C"/>
    <w:rsid w:val="00E14B0A"/>
    <w:rsid w:val="00E14F79"/>
    <w:rsid w:val="00E15001"/>
    <w:rsid w:val="00E1513C"/>
    <w:rsid w:val="00E1525C"/>
    <w:rsid w:val="00E15928"/>
    <w:rsid w:val="00E161D4"/>
    <w:rsid w:val="00E163F9"/>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F70"/>
    <w:rsid w:val="00E274BB"/>
    <w:rsid w:val="00E276B9"/>
    <w:rsid w:val="00E27864"/>
    <w:rsid w:val="00E27FF2"/>
    <w:rsid w:val="00E300D5"/>
    <w:rsid w:val="00E30318"/>
    <w:rsid w:val="00E303AD"/>
    <w:rsid w:val="00E30BC8"/>
    <w:rsid w:val="00E314DB"/>
    <w:rsid w:val="00E3168A"/>
    <w:rsid w:val="00E31713"/>
    <w:rsid w:val="00E31B49"/>
    <w:rsid w:val="00E31C9C"/>
    <w:rsid w:val="00E32B9B"/>
    <w:rsid w:val="00E32C9D"/>
    <w:rsid w:val="00E330D0"/>
    <w:rsid w:val="00E340D9"/>
    <w:rsid w:val="00E34148"/>
    <w:rsid w:val="00E34693"/>
    <w:rsid w:val="00E34CFF"/>
    <w:rsid w:val="00E34F43"/>
    <w:rsid w:val="00E34F5A"/>
    <w:rsid w:val="00E3505A"/>
    <w:rsid w:val="00E350DB"/>
    <w:rsid w:val="00E353AC"/>
    <w:rsid w:val="00E354AB"/>
    <w:rsid w:val="00E354D3"/>
    <w:rsid w:val="00E359E8"/>
    <w:rsid w:val="00E35C75"/>
    <w:rsid w:val="00E36280"/>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D8"/>
    <w:rsid w:val="00E50E46"/>
    <w:rsid w:val="00E50E65"/>
    <w:rsid w:val="00E5101B"/>
    <w:rsid w:val="00E51197"/>
    <w:rsid w:val="00E517BD"/>
    <w:rsid w:val="00E519AB"/>
    <w:rsid w:val="00E51BBF"/>
    <w:rsid w:val="00E51E18"/>
    <w:rsid w:val="00E523F0"/>
    <w:rsid w:val="00E525AA"/>
    <w:rsid w:val="00E52788"/>
    <w:rsid w:val="00E5318A"/>
    <w:rsid w:val="00E5331D"/>
    <w:rsid w:val="00E53712"/>
    <w:rsid w:val="00E53CF0"/>
    <w:rsid w:val="00E54AB0"/>
    <w:rsid w:val="00E54B10"/>
    <w:rsid w:val="00E54B77"/>
    <w:rsid w:val="00E55442"/>
    <w:rsid w:val="00E55853"/>
    <w:rsid w:val="00E5597F"/>
    <w:rsid w:val="00E55CBE"/>
    <w:rsid w:val="00E575A1"/>
    <w:rsid w:val="00E5760C"/>
    <w:rsid w:val="00E57E97"/>
    <w:rsid w:val="00E57FB2"/>
    <w:rsid w:val="00E6033B"/>
    <w:rsid w:val="00E6087B"/>
    <w:rsid w:val="00E6190B"/>
    <w:rsid w:val="00E61924"/>
    <w:rsid w:val="00E61AD7"/>
    <w:rsid w:val="00E61B54"/>
    <w:rsid w:val="00E62187"/>
    <w:rsid w:val="00E6229F"/>
    <w:rsid w:val="00E631B8"/>
    <w:rsid w:val="00E63204"/>
    <w:rsid w:val="00E632C0"/>
    <w:rsid w:val="00E63BFD"/>
    <w:rsid w:val="00E64132"/>
    <w:rsid w:val="00E6416A"/>
    <w:rsid w:val="00E645E0"/>
    <w:rsid w:val="00E64D30"/>
    <w:rsid w:val="00E6583E"/>
    <w:rsid w:val="00E659A6"/>
    <w:rsid w:val="00E669CC"/>
    <w:rsid w:val="00E672BD"/>
    <w:rsid w:val="00E673EA"/>
    <w:rsid w:val="00E67448"/>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4B57"/>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164"/>
    <w:rsid w:val="00E84BB1"/>
    <w:rsid w:val="00E8513E"/>
    <w:rsid w:val="00E856AD"/>
    <w:rsid w:val="00E85949"/>
    <w:rsid w:val="00E85EF4"/>
    <w:rsid w:val="00E86485"/>
    <w:rsid w:val="00E86CA6"/>
    <w:rsid w:val="00E86DE4"/>
    <w:rsid w:val="00E86ECE"/>
    <w:rsid w:val="00E86FF2"/>
    <w:rsid w:val="00E871FC"/>
    <w:rsid w:val="00E87323"/>
    <w:rsid w:val="00E87368"/>
    <w:rsid w:val="00E8738B"/>
    <w:rsid w:val="00E87443"/>
    <w:rsid w:val="00E87D2A"/>
    <w:rsid w:val="00E87D34"/>
    <w:rsid w:val="00E90086"/>
    <w:rsid w:val="00E902F4"/>
    <w:rsid w:val="00E90AAE"/>
    <w:rsid w:val="00E90DC1"/>
    <w:rsid w:val="00E91211"/>
    <w:rsid w:val="00E91901"/>
    <w:rsid w:val="00E9201F"/>
    <w:rsid w:val="00E92114"/>
    <w:rsid w:val="00E92B67"/>
    <w:rsid w:val="00E92B70"/>
    <w:rsid w:val="00E92EF4"/>
    <w:rsid w:val="00E93EAF"/>
    <w:rsid w:val="00E94597"/>
    <w:rsid w:val="00E94737"/>
    <w:rsid w:val="00E94B46"/>
    <w:rsid w:val="00E94D47"/>
    <w:rsid w:val="00E95774"/>
    <w:rsid w:val="00E957A8"/>
    <w:rsid w:val="00E95A01"/>
    <w:rsid w:val="00E95BB7"/>
    <w:rsid w:val="00E96866"/>
    <w:rsid w:val="00E9712F"/>
    <w:rsid w:val="00E971A7"/>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CF9"/>
    <w:rsid w:val="00EA1D06"/>
    <w:rsid w:val="00EA1E5A"/>
    <w:rsid w:val="00EA2072"/>
    <w:rsid w:val="00EA27AC"/>
    <w:rsid w:val="00EA300E"/>
    <w:rsid w:val="00EA306D"/>
    <w:rsid w:val="00EA30F4"/>
    <w:rsid w:val="00EA4144"/>
    <w:rsid w:val="00EA46F9"/>
    <w:rsid w:val="00EA5071"/>
    <w:rsid w:val="00EA5655"/>
    <w:rsid w:val="00EA58CB"/>
    <w:rsid w:val="00EA6085"/>
    <w:rsid w:val="00EA6479"/>
    <w:rsid w:val="00EA6B50"/>
    <w:rsid w:val="00EA6C5E"/>
    <w:rsid w:val="00EA6C69"/>
    <w:rsid w:val="00EA6CA7"/>
    <w:rsid w:val="00EA71C3"/>
    <w:rsid w:val="00EA7AC3"/>
    <w:rsid w:val="00EA7BE3"/>
    <w:rsid w:val="00EA7DBF"/>
    <w:rsid w:val="00EA7F87"/>
    <w:rsid w:val="00EB00B3"/>
    <w:rsid w:val="00EB00D3"/>
    <w:rsid w:val="00EB056F"/>
    <w:rsid w:val="00EB095B"/>
    <w:rsid w:val="00EB0DED"/>
    <w:rsid w:val="00EB1062"/>
    <w:rsid w:val="00EB1819"/>
    <w:rsid w:val="00EB1B12"/>
    <w:rsid w:val="00EB1E63"/>
    <w:rsid w:val="00EB2AA6"/>
    <w:rsid w:val="00EB2ABB"/>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2C"/>
    <w:rsid w:val="00EC0E64"/>
    <w:rsid w:val="00EC1212"/>
    <w:rsid w:val="00EC12B5"/>
    <w:rsid w:val="00EC1744"/>
    <w:rsid w:val="00EC18D4"/>
    <w:rsid w:val="00EC19E4"/>
    <w:rsid w:val="00EC2058"/>
    <w:rsid w:val="00EC22E2"/>
    <w:rsid w:val="00EC23BD"/>
    <w:rsid w:val="00EC27D5"/>
    <w:rsid w:val="00EC2B09"/>
    <w:rsid w:val="00EC2B38"/>
    <w:rsid w:val="00EC2D91"/>
    <w:rsid w:val="00EC2FE5"/>
    <w:rsid w:val="00EC35AC"/>
    <w:rsid w:val="00EC374E"/>
    <w:rsid w:val="00EC3A81"/>
    <w:rsid w:val="00EC3D07"/>
    <w:rsid w:val="00EC3E75"/>
    <w:rsid w:val="00EC42E8"/>
    <w:rsid w:val="00EC44CB"/>
    <w:rsid w:val="00EC45A6"/>
    <w:rsid w:val="00EC46AC"/>
    <w:rsid w:val="00EC46D7"/>
    <w:rsid w:val="00EC4A5C"/>
    <w:rsid w:val="00EC4E3C"/>
    <w:rsid w:val="00EC5338"/>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434"/>
    <w:rsid w:val="00ED051A"/>
    <w:rsid w:val="00ED06CD"/>
    <w:rsid w:val="00ED083C"/>
    <w:rsid w:val="00ED0E7B"/>
    <w:rsid w:val="00ED1327"/>
    <w:rsid w:val="00ED1480"/>
    <w:rsid w:val="00ED171E"/>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D7EDE"/>
    <w:rsid w:val="00EE06A2"/>
    <w:rsid w:val="00EE0A08"/>
    <w:rsid w:val="00EE0FE9"/>
    <w:rsid w:val="00EE1173"/>
    <w:rsid w:val="00EE134B"/>
    <w:rsid w:val="00EE161E"/>
    <w:rsid w:val="00EE1704"/>
    <w:rsid w:val="00EE1736"/>
    <w:rsid w:val="00EE18CE"/>
    <w:rsid w:val="00EE1B2C"/>
    <w:rsid w:val="00EE1CF4"/>
    <w:rsid w:val="00EE1D24"/>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99C"/>
    <w:rsid w:val="00EF0A5F"/>
    <w:rsid w:val="00EF0B59"/>
    <w:rsid w:val="00EF1162"/>
    <w:rsid w:val="00EF1552"/>
    <w:rsid w:val="00EF15B4"/>
    <w:rsid w:val="00EF161B"/>
    <w:rsid w:val="00EF1676"/>
    <w:rsid w:val="00EF17DB"/>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1F18"/>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603"/>
    <w:rsid w:val="00F07D92"/>
    <w:rsid w:val="00F10406"/>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400D"/>
    <w:rsid w:val="00F14223"/>
    <w:rsid w:val="00F14416"/>
    <w:rsid w:val="00F1442D"/>
    <w:rsid w:val="00F1464A"/>
    <w:rsid w:val="00F14D73"/>
    <w:rsid w:val="00F14DCF"/>
    <w:rsid w:val="00F14E5A"/>
    <w:rsid w:val="00F15033"/>
    <w:rsid w:val="00F1506B"/>
    <w:rsid w:val="00F151AC"/>
    <w:rsid w:val="00F154E1"/>
    <w:rsid w:val="00F15C02"/>
    <w:rsid w:val="00F15DFB"/>
    <w:rsid w:val="00F15F8B"/>
    <w:rsid w:val="00F1610D"/>
    <w:rsid w:val="00F1615B"/>
    <w:rsid w:val="00F16737"/>
    <w:rsid w:val="00F16A0F"/>
    <w:rsid w:val="00F16EB1"/>
    <w:rsid w:val="00F16F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3B2"/>
    <w:rsid w:val="00F25463"/>
    <w:rsid w:val="00F25676"/>
    <w:rsid w:val="00F25689"/>
    <w:rsid w:val="00F25D49"/>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57"/>
    <w:rsid w:val="00F351ED"/>
    <w:rsid w:val="00F353CB"/>
    <w:rsid w:val="00F354B3"/>
    <w:rsid w:val="00F354EA"/>
    <w:rsid w:val="00F355E1"/>
    <w:rsid w:val="00F357AA"/>
    <w:rsid w:val="00F35BD1"/>
    <w:rsid w:val="00F35C70"/>
    <w:rsid w:val="00F35F0E"/>
    <w:rsid w:val="00F36D70"/>
    <w:rsid w:val="00F372C9"/>
    <w:rsid w:val="00F3742F"/>
    <w:rsid w:val="00F377D4"/>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1EF"/>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30DE"/>
    <w:rsid w:val="00F535DC"/>
    <w:rsid w:val="00F53766"/>
    <w:rsid w:val="00F538C9"/>
    <w:rsid w:val="00F538EA"/>
    <w:rsid w:val="00F53D65"/>
    <w:rsid w:val="00F53E68"/>
    <w:rsid w:val="00F53FAA"/>
    <w:rsid w:val="00F54238"/>
    <w:rsid w:val="00F543EB"/>
    <w:rsid w:val="00F54ED8"/>
    <w:rsid w:val="00F550D1"/>
    <w:rsid w:val="00F55950"/>
    <w:rsid w:val="00F55A10"/>
    <w:rsid w:val="00F55A2C"/>
    <w:rsid w:val="00F55BC1"/>
    <w:rsid w:val="00F55BD0"/>
    <w:rsid w:val="00F5623A"/>
    <w:rsid w:val="00F563AD"/>
    <w:rsid w:val="00F564B7"/>
    <w:rsid w:val="00F5671B"/>
    <w:rsid w:val="00F56903"/>
    <w:rsid w:val="00F56EFE"/>
    <w:rsid w:val="00F574EA"/>
    <w:rsid w:val="00F601BC"/>
    <w:rsid w:val="00F60A35"/>
    <w:rsid w:val="00F61059"/>
    <w:rsid w:val="00F61077"/>
    <w:rsid w:val="00F61935"/>
    <w:rsid w:val="00F61AED"/>
    <w:rsid w:val="00F62020"/>
    <w:rsid w:val="00F62377"/>
    <w:rsid w:val="00F62A70"/>
    <w:rsid w:val="00F62BA1"/>
    <w:rsid w:val="00F62D60"/>
    <w:rsid w:val="00F62F0F"/>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AD3"/>
    <w:rsid w:val="00F80CA9"/>
    <w:rsid w:val="00F8161C"/>
    <w:rsid w:val="00F8181D"/>
    <w:rsid w:val="00F81DD4"/>
    <w:rsid w:val="00F82022"/>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D8"/>
    <w:rsid w:val="00FA52EA"/>
    <w:rsid w:val="00FA59E2"/>
    <w:rsid w:val="00FA5FB9"/>
    <w:rsid w:val="00FA62BA"/>
    <w:rsid w:val="00FA62DF"/>
    <w:rsid w:val="00FA6924"/>
    <w:rsid w:val="00FA6D19"/>
    <w:rsid w:val="00FA720E"/>
    <w:rsid w:val="00FA7248"/>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21A"/>
    <w:rsid w:val="00FC5AE8"/>
    <w:rsid w:val="00FC6609"/>
    <w:rsid w:val="00FC687B"/>
    <w:rsid w:val="00FC6A2C"/>
    <w:rsid w:val="00FC6B08"/>
    <w:rsid w:val="00FC6C7F"/>
    <w:rsid w:val="00FC6F4D"/>
    <w:rsid w:val="00FC748D"/>
    <w:rsid w:val="00FC7F1C"/>
    <w:rsid w:val="00FD0772"/>
    <w:rsid w:val="00FD0843"/>
    <w:rsid w:val="00FD0972"/>
    <w:rsid w:val="00FD09F9"/>
    <w:rsid w:val="00FD0AA0"/>
    <w:rsid w:val="00FD0F77"/>
    <w:rsid w:val="00FD1B83"/>
    <w:rsid w:val="00FD24E3"/>
    <w:rsid w:val="00FD28EA"/>
    <w:rsid w:val="00FD2B26"/>
    <w:rsid w:val="00FD2CD8"/>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E25"/>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132D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00_Body Text"/>
    <w:qFormat/>
    <w:rsid w:val="00972239"/>
    <w:pPr>
      <w:spacing w:after="0" w:line="240" w:lineRule="auto"/>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SimSun" w:hAnsi="Times New Roman" w:cs="Times New Roman"/>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网格型"/>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Times New Roman" w:eastAsia="SimSun" w:hAnsi="Times New Roman" w:cs="Times New Roman"/>
      <w:sz w:val="36"/>
      <w:szCs w:val="36"/>
      <w:lang w:val="en-GB"/>
    </w:rPr>
  </w:style>
  <w:style w:type="character" w:customStyle="1" w:styleId="Heading2Char">
    <w:name w:val="Heading 2 Char"/>
    <w:basedOn w:val="DefaultParagraphFont"/>
    <w:link w:val="Heading2"/>
    <w:qFormat/>
    <w:rPr>
      <w:rFonts w:ascii="Times New Roman" w:eastAsia="SimSun" w:hAnsi="Times New Roman" w:cs="Times New Roman"/>
      <w:sz w:val="32"/>
      <w:szCs w:val="32"/>
      <w:lang w:val="en-GB"/>
    </w:rPr>
  </w:style>
  <w:style w:type="character" w:customStyle="1" w:styleId="Heading3Char">
    <w:name w:val="Heading 3 Char"/>
    <w:basedOn w:val="DefaultParagraphFont"/>
    <w:link w:val="Heading3"/>
    <w:uiPriority w:val="9"/>
    <w:qFormat/>
    <w:rPr>
      <w:rFonts w:ascii="Times New Roman" w:eastAsia="SimSun" w:hAnsi="Times New Roman" w:cs="Times New Roman"/>
      <w:sz w:val="28"/>
      <w:szCs w:val="28"/>
      <w:lang w:val="en-GB"/>
    </w:rPr>
  </w:style>
  <w:style w:type="character" w:customStyle="1" w:styleId="Heading4Char">
    <w:name w:val="Heading 4 Char"/>
    <w:basedOn w:val="DefaultParagraphFont"/>
    <w:link w:val="Heading4"/>
    <w:qFormat/>
    <w:rPr>
      <w:rFonts w:ascii="Times New Roman" w:eastAsia="SimSun" w:hAnsi="Times New Roman" w:cs="Times New Roman"/>
      <w:sz w:val="24"/>
      <w:szCs w:val="24"/>
      <w:lang w:val="en-GB"/>
    </w:rPr>
  </w:style>
  <w:style w:type="character" w:customStyle="1" w:styleId="Heading5Char">
    <w:name w:val="Heading 5 Char"/>
    <w:basedOn w:val="DefaultParagraphFont"/>
    <w:link w:val="Heading5"/>
    <w:qFormat/>
    <w:rPr>
      <w:rFonts w:ascii="Times New Roman" w:eastAsia="SimSun" w:hAnsi="Times New Roman" w:cs="Times New Roman"/>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pPr>
      <w:ind w:left="720"/>
    </w:pPr>
    <w:rPr>
      <w:rFonts w:eastAsia="Calibri"/>
      <w:szCs w:val="24"/>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pPr>
      <w:spacing w:before="120" w:after="120"/>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10">
    <w:name w:val="修订1"/>
    <w:hidden/>
    <w:uiPriority w:val="99"/>
    <w:semiHidden/>
    <w:qFormat/>
    <w:rPr>
      <w:rFonts w:ascii="Times New Roman" w:hAnsi="Times New Roman"/>
      <w:sz w:val="22"/>
      <w:szCs w:val="22"/>
      <w:lang w:eastAsia="ja-JP"/>
    </w:rPr>
  </w:style>
  <w:style w:type="paragraph" w:customStyle="1" w:styleId="TAC">
    <w:name w:val="TAC"/>
    <w:basedOn w:val="TAL"/>
    <w:qFormat/>
    <w:pPr>
      <w:widowControl w:val="0"/>
      <w:spacing w:before="100" w:beforeAutospacing="1"/>
      <w:jc w:val="center"/>
    </w:pPr>
    <w:rPr>
      <w:rFonts w:eastAsia="SimSun"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rsid w:val="004C7D72"/>
    <w:pPr>
      <w:spacing w:after="100" w:afterAutospacing="1"/>
    </w:pPr>
    <w:rPr>
      <w:rFonts w:eastAsia="Times New Roman" w:cs="Batang"/>
      <w:sz w:val="20"/>
      <w:szCs w:val="20"/>
      <w:lang w:val="en-GB" w:eastAsia="en-US"/>
    </w:rPr>
  </w:style>
  <w:style w:type="character" w:customStyle="1" w:styleId="0MaintextChar">
    <w:name w:val="0 Main text Char"/>
    <w:basedOn w:val="DefaultParagraphFont"/>
    <w:link w:val="0Maintext"/>
    <w:qFormat/>
    <w:rsid w:val="004C7D72"/>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SimSun" w:cs="Times New Roman"/>
      <w:b/>
      <w:sz w:val="20"/>
      <w:szCs w:val="24"/>
      <w:lang w:eastAsia="zh-CN"/>
    </w:rPr>
  </w:style>
  <w:style w:type="character" w:customStyle="1" w:styleId="boldbullet10">
    <w:name w:val="boldbullet1 字符"/>
    <w:basedOn w:val="DefaultParagraphFont"/>
    <w:link w:val="boldbullet1"/>
    <w:qFormat/>
    <w:rPr>
      <w:rFonts w:ascii="Times New Roman" w:eastAsia="SimSun"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rsid w:val="000C169A"/>
  </w:style>
  <w:style w:type="paragraph" w:customStyle="1" w:styleId="xxmsolistparagraph">
    <w:name w:val="x_xmsolistparagraph"/>
    <w:basedOn w:val="Normal"/>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List2"/>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List2">
    <w:name w:val="List 2"/>
    <w:basedOn w:val="Normal"/>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uiPriority w:val="99"/>
    <w:qFormat/>
    <w:rsid w:val="00843152"/>
    <w:rPr>
      <w:rFonts w:eastAsia="Times New Roman"/>
      <w:lang w:val="en-GB" w:eastAsia="en-GB"/>
    </w:rPr>
  </w:style>
  <w:style w:type="character" w:customStyle="1" w:styleId="TAHCar">
    <w:name w:val="TAH Car"/>
    <w:qFormat/>
    <w:rsid w:val="00CC61EF"/>
    <w:rPr>
      <w:rFonts w:ascii="Arial" w:eastAsia="SimSun" w:hAnsi="Arial" w:cs="Times New Roman"/>
      <w:b/>
      <w:kern w:val="0"/>
      <w:sz w:val="18"/>
      <w:szCs w:val="20"/>
      <w:lang w:val="x-none" w:eastAsia="en-US"/>
    </w:rPr>
  </w:style>
  <w:style w:type="paragraph" w:customStyle="1" w:styleId="Bulletedo1">
    <w:name w:val="Bulleted o 1"/>
    <w:basedOn w:val="Normal"/>
    <w:qFormat/>
    <w:rsid w:val="000333A4"/>
    <w:pPr>
      <w:numPr>
        <w:numId w:val="165"/>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Normal"/>
    <w:qFormat/>
    <w:rsid w:val="005A1A86"/>
    <w:pPr>
      <w:numPr>
        <w:numId w:val="166"/>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BodyText"/>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paragraph" w:customStyle="1" w:styleId="Default">
    <w:name w:val="Default"/>
    <w:qFormat/>
    <w:rsid w:val="00C55265"/>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EQ">
    <w:name w:val="EQ"/>
    <w:basedOn w:val="Normal"/>
    <w:next w:val="Normal"/>
    <w:link w:val="EQChar"/>
    <w:qFormat/>
    <w:rsid w:val="00F441EF"/>
    <w:pPr>
      <w:keepLines/>
      <w:tabs>
        <w:tab w:val="center" w:pos="4536"/>
        <w:tab w:val="right" w:pos="9072"/>
      </w:tabs>
      <w:adjustRightInd w:val="0"/>
      <w:snapToGrid w:val="0"/>
      <w:spacing w:beforeLines="30" w:before="30" w:afterLines="30" w:after="180"/>
    </w:pPr>
    <w:rPr>
      <w:rFonts w:cs="Times New Roman"/>
      <w:sz w:val="20"/>
      <w:szCs w:val="20"/>
      <w:lang w:val="en-GB" w:eastAsia="en-US"/>
    </w:rPr>
  </w:style>
  <w:style w:type="character" w:customStyle="1" w:styleId="B3Char">
    <w:name w:val="B3 Char"/>
    <w:link w:val="B3"/>
    <w:qFormat/>
    <w:locked/>
    <w:rsid w:val="00A25A99"/>
    <w:rPr>
      <w:rFonts w:ascii="MS Gothic" w:eastAsia="MS Gothic" w:hAnsi="MS Gothic"/>
      <w:lang w:val="en-GB"/>
    </w:rPr>
  </w:style>
  <w:style w:type="paragraph" w:customStyle="1" w:styleId="B3">
    <w:name w:val="B3"/>
    <w:basedOn w:val="List3"/>
    <w:link w:val="B3Char"/>
    <w:qFormat/>
    <w:rsid w:val="00A25A99"/>
    <w:pPr>
      <w:overflowPunct w:val="0"/>
      <w:autoSpaceDE w:val="0"/>
      <w:autoSpaceDN w:val="0"/>
      <w:adjustRightInd w:val="0"/>
      <w:spacing w:after="180" w:line="254" w:lineRule="auto"/>
      <w:ind w:left="1135" w:hanging="284"/>
      <w:contextualSpacing w:val="0"/>
    </w:pPr>
    <w:rPr>
      <w:rFonts w:ascii="MS Gothic" w:eastAsia="MS Gothic" w:hAnsi="MS Gothic"/>
      <w:sz w:val="20"/>
      <w:szCs w:val="20"/>
      <w:lang w:val="en-GB" w:eastAsia="zh-CN"/>
    </w:rPr>
  </w:style>
  <w:style w:type="paragraph" w:customStyle="1" w:styleId="B4">
    <w:name w:val="B4"/>
    <w:basedOn w:val="Normal"/>
    <w:link w:val="B4Char"/>
    <w:qFormat/>
    <w:rsid w:val="00A25A99"/>
    <w:pPr>
      <w:spacing w:after="180" w:line="254" w:lineRule="auto"/>
      <w:ind w:left="1418" w:hanging="284"/>
    </w:pPr>
    <w:rPr>
      <w:rFonts w:ascii="Calibri" w:eastAsia="MS PGothic" w:hAnsi="Calibri" w:cs="Calibri"/>
      <w:sz w:val="20"/>
      <w:szCs w:val="21"/>
      <w:lang w:eastAsia="en-US"/>
    </w:rPr>
  </w:style>
  <w:style w:type="character" w:customStyle="1" w:styleId="B4Char">
    <w:name w:val="B4 Char"/>
    <w:basedOn w:val="DefaultParagraphFont"/>
    <w:link w:val="B4"/>
    <w:qFormat/>
    <w:locked/>
    <w:rsid w:val="00A25A99"/>
    <w:rPr>
      <w:rFonts w:ascii="Calibri" w:eastAsia="MS PGothic" w:hAnsi="Calibri" w:cs="Calibri"/>
      <w:szCs w:val="21"/>
      <w:lang w:eastAsia="en-US"/>
    </w:rPr>
  </w:style>
  <w:style w:type="paragraph" w:styleId="List3">
    <w:name w:val="List 3"/>
    <w:basedOn w:val="Normal"/>
    <w:uiPriority w:val="99"/>
    <w:semiHidden/>
    <w:unhideWhenUsed/>
    <w:rsid w:val="00A25A99"/>
    <w:pPr>
      <w:ind w:left="849" w:hanging="283"/>
      <w:contextualSpacing/>
    </w:pPr>
  </w:style>
  <w:style w:type="character" w:customStyle="1" w:styleId="EQChar">
    <w:name w:val="EQ Char"/>
    <w:link w:val="EQ"/>
    <w:uiPriority w:val="99"/>
    <w:qFormat/>
    <w:locked/>
    <w:rsid w:val="00BF6421"/>
    <w:rPr>
      <w:rFonts w:ascii="Times New Roman" w:hAnsi="Times New Roman" w:cs="Times New Roman"/>
      <w:lang w:val="en-GB" w:eastAsia="en-US"/>
    </w:rPr>
  </w:style>
  <w:style w:type="paragraph" w:styleId="Revision">
    <w:name w:val="Revision"/>
    <w:hidden/>
    <w:uiPriority w:val="99"/>
    <w:semiHidden/>
    <w:rsid w:val="002942E8"/>
    <w:pPr>
      <w:spacing w:after="0" w:line="240" w:lineRule="auto"/>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58A2B6-521C-4367-9B37-36D847943384}">
  <ds:schemaRefs>
    <ds:schemaRef ds:uri="http://schemas.openxmlformats.org/officeDocument/2006/bibliography"/>
  </ds:schemaRefs>
</ds:datastoreItem>
</file>

<file path=customXml/itemProps2.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3.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656</Words>
  <Characters>15143</Characters>
  <Application>Microsoft Office Word</Application>
  <DocSecurity>0</DocSecurity>
  <Lines>126</Lines>
  <Paragraphs>3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LinksUpToDate>false</LinksUpToDate>
  <CharactersWithSpaces>17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02T03:10:00Z</dcterms:created>
  <dcterms:modified xsi:type="dcterms:W3CDTF">2024-05-13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ies>
</file>